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2562E" w14:textId="77777777" w:rsidR="00F548D5" w:rsidRPr="00ED7B31" w:rsidRDefault="00F548D5" w:rsidP="00F548D5">
      <w:pPr>
        <w:spacing w:after="782" w:line="259" w:lineRule="auto"/>
        <w:ind w:left="0" w:right="599" w:firstLine="0"/>
        <w:jc w:val="center"/>
      </w:pPr>
      <w:r w:rsidRPr="00ED7B31">
        <w:rPr>
          <w:b/>
          <w:sz w:val="34"/>
        </w:rPr>
        <w:t>UNIVERSITY OF MORATUWA</w:t>
      </w:r>
    </w:p>
    <w:p w14:paraId="25C104CB" w14:textId="77777777" w:rsidR="00F548D5" w:rsidRPr="00ED7B31" w:rsidRDefault="00F548D5" w:rsidP="00F548D5">
      <w:pPr>
        <w:spacing w:after="346" w:line="382" w:lineRule="auto"/>
        <w:ind w:left="0" w:right="277" w:firstLine="0"/>
        <w:jc w:val="center"/>
      </w:pPr>
      <w:r w:rsidRPr="00ED7B31">
        <w:rPr>
          <w:noProof/>
        </w:rPr>
        <w:drawing>
          <wp:anchor distT="0" distB="0" distL="114300" distR="114300" simplePos="0" relativeHeight="251612160" behindDoc="0" locked="0" layoutInCell="1" allowOverlap="1" wp14:anchorId="1C4014BB" wp14:editId="255DAE07">
            <wp:simplePos x="0" y="0"/>
            <wp:positionH relativeFrom="margin">
              <wp:posOffset>1865630</wp:posOffset>
            </wp:positionH>
            <wp:positionV relativeFrom="paragraph">
              <wp:posOffset>1013460</wp:posOffset>
            </wp:positionV>
            <wp:extent cx="1695450" cy="2200275"/>
            <wp:effectExtent l="0" t="0" r="0" b="9525"/>
            <wp:wrapTopAndBottom/>
            <wp:docPr id="54" name="Picture 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D7B31">
        <w:rPr>
          <w:b/>
          <w:sz w:val="32"/>
        </w:rPr>
        <w:t xml:space="preserve">Department of Electronic and Telecommunication Engineering </w:t>
      </w:r>
      <w:r w:rsidRPr="00ED7B31">
        <w:rPr>
          <w:b/>
          <w:sz w:val="34"/>
        </w:rPr>
        <w:t>Faculty of Engineering</w:t>
      </w:r>
    </w:p>
    <w:p w14:paraId="78E1B0AA" w14:textId="77777777" w:rsidR="00F548D5" w:rsidRPr="00ED7B31" w:rsidRDefault="00F548D5" w:rsidP="00F548D5">
      <w:pPr>
        <w:spacing w:after="167"/>
        <w:ind w:left="10" w:right="599"/>
        <w:jc w:val="center"/>
        <w:rPr>
          <w:sz w:val="28"/>
        </w:rPr>
      </w:pPr>
    </w:p>
    <w:p w14:paraId="0543708F" w14:textId="1107D094" w:rsidR="00F548D5" w:rsidRPr="00ED7B31" w:rsidRDefault="00F548D5" w:rsidP="00F548D5">
      <w:pPr>
        <w:spacing w:after="167"/>
        <w:ind w:left="10" w:right="599"/>
        <w:jc w:val="center"/>
      </w:pPr>
      <w:r w:rsidRPr="00ED7B31">
        <w:rPr>
          <w:sz w:val="28"/>
        </w:rPr>
        <w:t>EN4020 - Advanced Digital Systems</w:t>
      </w:r>
    </w:p>
    <w:p w14:paraId="01BEA347" w14:textId="62A24F72" w:rsidR="00F548D5" w:rsidRDefault="00F548D5" w:rsidP="00F548D5">
      <w:pPr>
        <w:ind w:left="10" w:right="599"/>
        <w:jc w:val="center"/>
        <w:rPr>
          <w:sz w:val="28"/>
        </w:rPr>
      </w:pPr>
      <w:r w:rsidRPr="00ED7B31">
        <w:rPr>
          <w:sz w:val="28"/>
        </w:rPr>
        <w:t>System Bus Design</w:t>
      </w:r>
    </w:p>
    <w:p w14:paraId="5D375768" w14:textId="77777777" w:rsidR="00D26A05" w:rsidRDefault="00D26A05" w:rsidP="00F548D5">
      <w:pPr>
        <w:ind w:left="10" w:right="599"/>
        <w:jc w:val="center"/>
        <w:rPr>
          <w:sz w:val="28"/>
        </w:rPr>
      </w:pPr>
    </w:p>
    <w:p w14:paraId="21032E8C" w14:textId="0770AF34" w:rsidR="00D26A05" w:rsidRPr="00D26A05" w:rsidRDefault="00D26A05" w:rsidP="00F548D5">
      <w:pPr>
        <w:ind w:left="10" w:right="599"/>
        <w:jc w:val="center"/>
        <w:rPr>
          <w:b/>
          <w:bCs/>
          <w:sz w:val="28"/>
        </w:rPr>
      </w:pPr>
      <w:r w:rsidRPr="00D26A05">
        <w:rPr>
          <w:b/>
          <w:bCs/>
          <w:sz w:val="28"/>
        </w:rPr>
        <w:t xml:space="preserve">Group </w:t>
      </w:r>
      <w:r w:rsidR="00243665">
        <w:rPr>
          <w:b/>
          <w:bCs/>
          <w:sz w:val="28"/>
        </w:rPr>
        <w:t>0</w:t>
      </w:r>
      <w:r w:rsidRPr="00D26A05">
        <w:rPr>
          <w:b/>
          <w:bCs/>
          <w:sz w:val="28"/>
        </w:rPr>
        <w:t>1</w:t>
      </w:r>
    </w:p>
    <w:p w14:paraId="1B423CAF" w14:textId="77777777" w:rsidR="00F548D5" w:rsidRPr="00ED7B31" w:rsidRDefault="00F548D5" w:rsidP="00F548D5">
      <w:pPr>
        <w:ind w:left="10" w:right="599"/>
        <w:jc w:val="center"/>
      </w:pPr>
    </w:p>
    <w:tbl>
      <w:tblPr>
        <w:tblStyle w:val="Heading1Char"/>
        <w:tblW w:w="6940" w:type="dxa"/>
        <w:tblInd w:w="1030" w:type="dxa"/>
        <w:tblCellMar>
          <w:top w:w="184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480"/>
        <w:gridCol w:w="3460"/>
      </w:tblGrid>
      <w:tr w:rsidR="00F548D5" w:rsidRPr="00ED7B31" w14:paraId="31A7398D" w14:textId="77777777">
        <w:trPr>
          <w:trHeight w:val="520"/>
        </w:trPr>
        <w:tc>
          <w:tcPr>
            <w:tcW w:w="3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9C7B76" w14:textId="44634ACA" w:rsidR="00F548D5" w:rsidRPr="00ED7B31" w:rsidRDefault="00F548D5" w:rsidP="00F548D5">
            <w:pPr>
              <w:spacing w:after="0" w:line="259" w:lineRule="auto"/>
              <w:ind w:left="0" w:right="5" w:firstLine="0"/>
              <w:jc w:val="center"/>
              <w:rPr>
                <w:sz w:val="26"/>
              </w:rPr>
            </w:pPr>
            <w:r w:rsidRPr="00ED7B31">
              <w:rPr>
                <w:sz w:val="26"/>
              </w:rPr>
              <w:t xml:space="preserve">190622R </w:t>
            </w:r>
          </w:p>
          <w:p w14:paraId="34AA6A8A" w14:textId="296AF0F1" w:rsidR="00F548D5" w:rsidRPr="00ED7B31" w:rsidRDefault="00F548D5" w:rsidP="00F548D5">
            <w:pPr>
              <w:spacing w:after="0" w:line="259" w:lineRule="auto"/>
              <w:ind w:left="0" w:right="5" w:firstLine="0"/>
              <w:jc w:val="center"/>
              <w:rPr>
                <w:sz w:val="26"/>
              </w:rPr>
            </w:pPr>
          </w:p>
        </w:tc>
        <w:tc>
          <w:tcPr>
            <w:tcW w:w="3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390E7C" w14:textId="77777777" w:rsidR="00F548D5" w:rsidRPr="00ED7B31" w:rsidRDefault="00F548D5" w:rsidP="00F548D5">
            <w:pPr>
              <w:spacing w:after="0" w:line="259" w:lineRule="auto"/>
              <w:ind w:left="0" w:right="5" w:firstLine="0"/>
              <w:jc w:val="center"/>
              <w:rPr>
                <w:sz w:val="26"/>
              </w:rPr>
            </w:pPr>
            <w:r w:rsidRPr="00ED7B31">
              <w:rPr>
                <w:sz w:val="26"/>
              </w:rPr>
              <w:t>Tharindu O.K.D</w:t>
            </w:r>
          </w:p>
          <w:p w14:paraId="08C611D8" w14:textId="06F8837E" w:rsidR="00F548D5" w:rsidRPr="00ED7B31" w:rsidRDefault="00F548D5" w:rsidP="00F548D5">
            <w:pPr>
              <w:spacing w:after="0" w:line="259" w:lineRule="auto"/>
              <w:ind w:left="0" w:right="15" w:firstLine="0"/>
              <w:jc w:val="center"/>
              <w:rPr>
                <w:sz w:val="26"/>
              </w:rPr>
            </w:pPr>
          </w:p>
        </w:tc>
      </w:tr>
      <w:tr w:rsidR="00F548D5" w:rsidRPr="00ED7B31" w14:paraId="4EA9F94F" w14:textId="77777777">
        <w:trPr>
          <w:trHeight w:val="520"/>
        </w:trPr>
        <w:tc>
          <w:tcPr>
            <w:tcW w:w="3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D4DC26" w14:textId="41785A05" w:rsidR="00F548D5" w:rsidRPr="00ED7B31" w:rsidRDefault="00F548D5" w:rsidP="00F548D5">
            <w:pPr>
              <w:spacing w:after="0" w:line="259" w:lineRule="auto"/>
              <w:ind w:left="0" w:right="5" w:firstLine="0"/>
              <w:jc w:val="center"/>
              <w:rPr>
                <w:sz w:val="26"/>
              </w:rPr>
            </w:pPr>
            <w:r w:rsidRPr="00ED7B31">
              <w:rPr>
                <w:sz w:val="26"/>
              </w:rPr>
              <w:t>190338C</w:t>
            </w:r>
          </w:p>
        </w:tc>
        <w:tc>
          <w:tcPr>
            <w:tcW w:w="3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0E5A45" w14:textId="412242E4" w:rsidR="00F548D5" w:rsidRPr="00ED7B31" w:rsidRDefault="00F548D5" w:rsidP="00F548D5">
            <w:pPr>
              <w:spacing w:after="0" w:line="259" w:lineRule="auto"/>
              <w:ind w:left="0" w:right="5" w:firstLine="0"/>
              <w:jc w:val="center"/>
              <w:rPr>
                <w:sz w:val="26"/>
              </w:rPr>
            </w:pPr>
            <w:r w:rsidRPr="00ED7B31">
              <w:rPr>
                <w:sz w:val="26"/>
              </w:rPr>
              <w:t>Kuruppu K.D.S.D.</w:t>
            </w:r>
          </w:p>
        </w:tc>
      </w:tr>
      <w:tr w:rsidR="00F548D5" w:rsidRPr="00ED7B31" w14:paraId="2391A3E1" w14:textId="77777777">
        <w:trPr>
          <w:trHeight w:val="520"/>
        </w:trPr>
        <w:tc>
          <w:tcPr>
            <w:tcW w:w="3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8A7925" w14:textId="5A6CECD5" w:rsidR="00F548D5" w:rsidRPr="00ED7B31" w:rsidRDefault="00F548D5" w:rsidP="00F548D5">
            <w:pPr>
              <w:spacing w:after="0" w:line="259" w:lineRule="auto"/>
              <w:ind w:left="0" w:right="5" w:firstLine="0"/>
              <w:jc w:val="center"/>
            </w:pPr>
            <w:r w:rsidRPr="00ED7B31">
              <w:rPr>
                <w:sz w:val="26"/>
              </w:rPr>
              <w:t>190072E</w:t>
            </w:r>
          </w:p>
        </w:tc>
        <w:tc>
          <w:tcPr>
            <w:tcW w:w="3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562336" w14:textId="1FC69693" w:rsidR="00F548D5" w:rsidRPr="00ED7B31" w:rsidRDefault="00F548D5" w:rsidP="00F548D5">
            <w:pPr>
              <w:spacing w:after="0" w:line="259" w:lineRule="auto"/>
              <w:ind w:left="0" w:right="5" w:firstLine="0"/>
              <w:jc w:val="center"/>
            </w:pPr>
            <w:r w:rsidRPr="00ED7B31">
              <w:rPr>
                <w:sz w:val="26"/>
              </w:rPr>
              <w:t>Bandara E.M.D.A.</w:t>
            </w:r>
          </w:p>
        </w:tc>
      </w:tr>
      <w:tr w:rsidR="00F548D5" w:rsidRPr="00ED7B31" w14:paraId="28F08BB3" w14:textId="77777777">
        <w:trPr>
          <w:trHeight w:val="520"/>
        </w:trPr>
        <w:tc>
          <w:tcPr>
            <w:tcW w:w="3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CF3261" w14:textId="1E385DA6" w:rsidR="00F548D5" w:rsidRPr="00ED7B31" w:rsidRDefault="00F548D5" w:rsidP="00F548D5">
            <w:pPr>
              <w:spacing w:after="0" w:line="259" w:lineRule="auto"/>
              <w:ind w:left="0" w:right="5" w:firstLine="0"/>
              <w:jc w:val="center"/>
              <w:rPr>
                <w:sz w:val="26"/>
              </w:rPr>
            </w:pPr>
            <w:r w:rsidRPr="00ED7B31">
              <w:rPr>
                <w:sz w:val="26"/>
              </w:rPr>
              <w:t>190018V</w:t>
            </w:r>
          </w:p>
        </w:tc>
        <w:tc>
          <w:tcPr>
            <w:tcW w:w="3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CC9EB0" w14:textId="6A60E352" w:rsidR="00F548D5" w:rsidRPr="00ED7B31" w:rsidRDefault="00F548D5" w:rsidP="00F548D5">
            <w:pPr>
              <w:spacing w:after="0" w:line="259" w:lineRule="auto"/>
              <w:ind w:left="0" w:right="15" w:firstLine="0"/>
              <w:jc w:val="center"/>
              <w:rPr>
                <w:sz w:val="26"/>
              </w:rPr>
            </w:pPr>
            <w:r w:rsidRPr="00ED7B31">
              <w:rPr>
                <w:sz w:val="26"/>
              </w:rPr>
              <w:t>Abeywickrama K.C.S.</w:t>
            </w:r>
          </w:p>
        </w:tc>
      </w:tr>
    </w:tbl>
    <w:p w14:paraId="3617A781" w14:textId="77777777" w:rsidR="00F548D5" w:rsidRPr="00ED7B31" w:rsidRDefault="00F548D5" w:rsidP="00F548D5">
      <w:pPr>
        <w:ind w:left="10" w:right="599"/>
        <w:jc w:val="center"/>
        <w:rPr>
          <w:sz w:val="28"/>
        </w:rPr>
      </w:pPr>
    </w:p>
    <w:p w14:paraId="3673C734" w14:textId="77777777" w:rsidR="00F548D5" w:rsidRPr="00ED7B31" w:rsidRDefault="00F548D5" w:rsidP="00F548D5">
      <w:pPr>
        <w:ind w:left="10" w:right="599"/>
        <w:jc w:val="center"/>
        <w:rPr>
          <w:sz w:val="28"/>
        </w:rPr>
      </w:pPr>
    </w:p>
    <w:p w14:paraId="71B1F15F" w14:textId="2B6B69D1" w:rsidR="00D77592" w:rsidRPr="00ED7B31" w:rsidRDefault="00F548D5" w:rsidP="00340C59">
      <w:pPr>
        <w:ind w:left="10" w:right="599"/>
        <w:jc w:val="center"/>
        <w:rPr>
          <w:sz w:val="28"/>
        </w:rPr>
      </w:pPr>
      <w:r w:rsidRPr="00ED7B31">
        <w:rPr>
          <w:sz w:val="28"/>
        </w:rPr>
        <w:t>Date of Submission: 1</w:t>
      </w:r>
      <w:r w:rsidR="00096504">
        <w:rPr>
          <w:sz w:val="28"/>
        </w:rPr>
        <w:t>8</w:t>
      </w:r>
      <w:r w:rsidRPr="00ED7B31">
        <w:rPr>
          <w:sz w:val="28"/>
        </w:rPr>
        <w:t>/12/2023</w:t>
      </w:r>
      <w:r w:rsidR="00D77592" w:rsidRPr="00ED7B31">
        <w:rPr>
          <w:sz w:val="28"/>
        </w:rPr>
        <w:br w:type="page"/>
      </w:r>
    </w:p>
    <w:sdt>
      <w:sdtPr>
        <w:rPr>
          <w:rFonts w:eastAsia="Times New Roman" w:cs="Times New Roman"/>
          <w:color w:val="000000"/>
          <w:kern w:val="2"/>
          <w:sz w:val="24"/>
          <w:szCs w:val="22"/>
          <w:lang w:val="en-GB" w:eastAsia="en-GB"/>
          <w14:ligatures w14:val="standardContextual"/>
        </w:rPr>
        <w:id w:val="175446335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7151827" w14:textId="4F2E0FAB" w:rsidR="004E6EFF" w:rsidRPr="00ED7B31" w:rsidRDefault="004E6EFF">
          <w:pPr>
            <w:pStyle w:val="TOCHeading"/>
            <w:rPr>
              <w:rFonts w:cs="Times New Roman"/>
            </w:rPr>
          </w:pPr>
          <w:r w:rsidRPr="00ED7B31">
            <w:rPr>
              <w:rFonts w:cs="Times New Roman"/>
            </w:rPr>
            <w:t>Contents</w:t>
          </w:r>
        </w:p>
        <w:p w14:paraId="0B62DC4C" w14:textId="0FB5DB9B" w:rsidR="006E18E1" w:rsidRDefault="001D4F6C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D7B31">
            <w:fldChar w:fldCharType="begin"/>
          </w:r>
          <w:r w:rsidRPr="00ED7B31">
            <w:instrText xml:space="preserve"> TOC \o "1-3" \h \z \u </w:instrText>
          </w:r>
          <w:r w:rsidRPr="00ED7B31">
            <w:fldChar w:fldCharType="separate"/>
          </w:r>
          <w:hyperlink w:anchor="_Toc153752479" w:history="1">
            <w:r w:rsidR="006E18E1" w:rsidRPr="00901CD4">
              <w:rPr>
                <w:rStyle w:val="Hyperlink"/>
                <w:noProof/>
              </w:rPr>
              <w:t>1.</w:t>
            </w:r>
            <w:r w:rsidR="006E18E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6E18E1" w:rsidRPr="00901CD4">
              <w:rPr>
                <w:rStyle w:val="Hyperlink"/>
                <w:noProof/>
              </w:rPr>
              <w:t>Overview</w:t>
            </w:r>
            <w:r w:rsidR="006E18E1">
              <w:rPr>
                <w:noProof/>
                <w:webHidden/>
              </w:rPr>
              <w:tab/>
            </w:r>
            <w:r w:rsidR="006E18E1">
              <w:rPr>
                <w:noProof/>
                <w:webHidden/>
              </w:rPr>
              <w:fldChar w:fldCharType="begin"/>
            </w:r>
            <w:r w:rsidR="006E18E1">
              <w:rPr>
                <w:noProof/>
                <w:webHidden/>
              </w:rPr>
              <w:instrText xml:space="preserve"> PAGEREF _Toc153752479 \h </w:instrText>
            </w:r>
            <w:r w:rsidR="006E18E1">
              <w:rPr>
                <w:noProof/>
                <w:webHidden/>
              </w:rPr>
            </w:r>
            <w:r w:rsidR="006E18E1"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4</w:t>
            </w:r>
            <w:r w:rsidR="006E18E1">
              <w:rPr>
                <w:noProof/>
                <w:webHidden/>
              </w:rPr>
              <w:fldChar w:fldCharType="end"/>
            </w:r>
          </w:hyperlink>
        </w:p>
        <w:p w14:paraId="6AAA0A80" w14:textId="0844D61A" w:rsidR="006E18E1" w:rsidRDefault="006E18E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480" w:history="1">
            <w:r w:rsidRPr="00901CD4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Address Al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1C7DD" w14:textId="619204BD" w:rsidR="006E18E1" w:rsidRDefault="006E18E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481" w:history="1">
            <w:r w:rsidRPr="00901CD4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M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D2A52" w14:textId="7EC24BCB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482" w:history="1">
            <w:r w:rsidRPr="00901CD4">
              <w:rPr>
                <w:rStyle w:val="Hyperlink"/>
                <w:noProof/>
              </w:rPr>
              <w:t>3.1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Block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8D7F1B" w14:textId="55CB405F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483" w:history="1">
            <w:r w:rsidRPr="00901CD4">
              <w:rPr>
                <w:rStyle w:val="Hyperlink"/>
                <w:noProof/>
              </w:rPr>
              <w:t>3.2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Stat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1F744" w14:textId="23021844" w:rsidR="006E18E1" w:rsidRDefault="006E18E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484" w:history="1">
            <w:r w:rsidRPr="00901CD4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Sl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7B7FB" w14:textId="4DA12872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485" w:history="1">
            <w:r w:rsidRPr="00901CD4">
              <w:rPr>
                <w:rStyle w:val="Hyperlink"/>
                <w:noProof/>
              </w:rPr>
              <w:t>4.1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Block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A9EE93" w14:textId="2BB79357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486" w:history="1">
            <w:r w:rsidRPr="00901CD4">
              <w:rPr>
                <w:rStyle w:val="Hyperlink"/>
                <w:noProof/>
              </w:rPr>
              <w:t>4.2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Stat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267CD" w14:textId="500C69AD" w:rsidR="006E18E1" w:rsidRDefault="006E18E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487" w:history="1">
            <w:r w:rsidRPr="00901CD4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Arbi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4FA9E" w14:textId="143ACCBC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488" w:history="1">
            <w:r w:rsidRPr="00901CD4">
              <w:rPr>
                <w:rStyle w:val="Hyperlink"/>
                <w:noProof/>
              </w:rPr>
              <w:t>5.1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Block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F3C64" w14:textId="078ABC20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489" w:history="1">
            <w:r w:rsidRPr="00901CD4">
              <w:rPr>
                <w:rStyle w:val="Hyperlink"/>
                <w:noProof/>
              </w:rPr>
              <w:t>5.2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Stat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4C9CA0" w14:textId="254D3E23" w:rsidR="006E18E1" w:rsidRDefault="006E18E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490" w:history="1">
            <w:r w:rsidRPr="00901CD4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Bus Brid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2166DE" w14:textId="30AB168A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491" w:history="1">
            <w:r w:rsidRPr="00901CD4">
              <w:rPr>
                <w:rStyle w:val="Hyperlink"/>
                <w:noProof/>
              </w:rPr>
              <w:t>6.1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Slave Bus Brid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403BA" w14:textId="5C19DFE0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492" w:history="1">
            <w:r w:rsidRPr="00901CD4">
              <w:rPr>
                <w:rStyle w:val="Hyperlink"/>
                <w:noProof/>
              </w:rPr>
              <w:t>6.2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Master Bus Brid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BFCF6F" w14:textId="2AACFB4F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493" w:history="1">
            <w:r w:rsidRPr="00901CD4">
              <w:rPr>
                <w:rStyle w:val="Hyperlink"/>
                <w:noProof/>
              </w:rPr>
              <w:t>6.3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Asynchronous RX T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85BF7F" w14:textId="15DE6AE6" w:rsidR="006E18E1" w:rsidRDefault="006E18E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494" w:history="1">
            <w:r w:rsidRPr="00901CD4">
              <w:rPr>
                <w:rStyle w:val="Hyperlink"/>
                <w:noProof/>
              </w:rPr>
              <w:t>6.3.1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Transmit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1053BD" w14:textId="731F4A6F" w:rsidR="006E18E1" w:rsidRDefault="006E18E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495" w:history="1">
            <w:r w:rsidRPr="00901CD4">
              <w:rPr>
                <w:rStyle w:val="Hyperlink"/>
                <w:noProof/>
              </w:rPr>
              <w:t>6.3.2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Recei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94305" w14:textId="0EA83AD8" w:rsidR="006E18E1" w:rsidRDefault="006E18E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496" w:history="1">
            <w:r w:rsidRPr="00901CD4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Timing Analysis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3CC3A0" w14:textId="274E1D75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497" w:history="1">
            <w:r w:rsidRPr="00901CD4">
              <w:rPr>
                <w:rStyle w:val="Hyperlink"/>
                <w:noProof/>
              </w:rPr>
              <w:t>7.1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Constra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299C6F" w14:textId="1F17A70D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498" w:history="1">
            <w:r w:rsidRPr="00901CD4">
              <w:rPr>
                <w:rStyle w:val="Hyperlink"/>
                <w:noProof/>
              </w:rPr>
              <w:t>7.2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Constrains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62F07F" w14:textId="1A0C67F8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499" w:history="1">
            <w:r w:rsidRPr="00901CD4">
              <w:rPr>
                <w:rStyle w:val="Hyperlink"/>
                <w:noProof/>
              </w:rPr>
              <w:t>7.3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Clocks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B0E506" w14:textId="5C5F2676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00" w:history="1">
            <w:r w:rsidRPr="00901CD4">
              <w:rPr>
                <w:rStyle w:val="Hyperlink"/>
                <w:noProof/>
              </w:rPr>
              <w:t>7.4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Summary (Setu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4EDA17" w14:textId="2096485F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01" w:history="1">
            <w:r w:rsidRPr="00901CD4">
              <w:rPr>
                <w:rStyle w:val="Hyperlink"/>
                <w:noProof/>
              </w:rPr>
              <w:t>7.5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Summary (Hol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18610" w14:textId="37C0F25F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02" w:history="1">
            <w:r w:rsidRPr="00901CD4">
              <w:rPr>
                <w:rStyle w:val="Hyperlink"/>
                <w:noProof/>
              </w:rPr>
              <w:t>7.6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Summary (Recover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50E842" w14:textId="3FD91451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03" w:history="1">
            <w:r w:rsidRPr="00901CD4">
              <w:rPr>
                <w:rStyle w:val="Hyperlink"/>
                <w:noProof/>
              </w:rPr>
              <w:t>7.7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Summary (Remov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EAFAA8" w14:textId="7986326A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04" w:history="1">
            <w:r w:rsidRPr="00901CD4">
              <w:rPr>
                <w:rStyle w:val="Hyperlink"/>
                <w:noProof/>
              </w:rPr>
              <w:t>7.8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Summary (Minimum Pulse Widt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EA7DD" w14:textId="07ECC5B7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05" w:history="1">
            <w:r w:rsidRPr="00901CD4">
              <w:rPr>
                <w:rStyle w:val="Hyperlink"/>
                <w:noProof/>
              </w:rPr>
              <w:t>7.9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Advanced I/O Ti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9AC944" w14:textId="6EADD910" w:rsidR="006E18E1" w:rsidRDefault="006E18E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06" w:history="1">
            <w:r w:rsidRPr="00901CD4">
              <w:rPr>
                <w:rStyle w:val="Hyperlink"/>
                <w:noProof/>
              </w:rPr>
              <w:t>7.9.1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Input Transition Ti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27F278" w14:textId="5B8727ED" w:rsidR="006E18E1" w:rsidRDefault="006E18E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07" w:history="1">
            <w:r w:rsidRPr="00901CD4">
              <w:rPr>
                <w:rStyle w:val="Hyperlink"/>
                <w:noProof/>
              </w:rPr>
              <w:t>7.9.2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Signal Integrity 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8DCB59" w14:textId="6908BEE2" w:rsidR="006E18E1" w:rsidRDefault="006E18E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08" w:history="1">
            <w:r w:rsidRPr="00901CD4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Simulation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BEE295" w14:textId="18CCD458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09" w:history="1">
            <w:r w:rsidRPr="00901CD4">
              <w:rPr>
                <w:rStyle w:val="Hyperlink"/>
                <w:noProof/>
              </w:rPr>
              <w:t>8.1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Master read transac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075262" w14:textId="2CF49F64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10" w:history="1">
            <w:r w:rsidRPr="00901CD4">
              <w:rPr>
                <w:rStyle w:val="Hyperlink"/>
                <w:noProof/>
              </w:rPr>
              <w:t>8.2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Master write transac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054F0" w14:textId="1BB5A050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11" w:history="1">
            <w:r w:rsidRPr="00901CD4">
              <w:rPr>
                <w:rStyle w:val="Hyperlink"/>
                <w:noProof/>
              </w:rPr>
              <w:t>8.3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Master goes spli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F76523" w14:textId="59AE64DE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12" w:history="1">
            <w:r w:rsidRPr="00901CD4">
              <w:rPr>
                <w:rStyle w:val="Hyperlink"/>
                <w:noProof/>
              </w:rPr>
              <w:t>8.4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Slave read transac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FC369" w14:textId="1AF2219E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13" w:history="1">
            <w:r w:rsidRPr="00901CD4">
              <w:rPr>
                <w:rStyle w:val="Hyperlink"/>
                <w:noProof/>
              </w:rPr>
              <w:t>8.5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Slave write transac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2868DC" w14:textId="680421B3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14" w:history="1">
            <w:r w:rsidRPr="00901CD4">
              <w:rPr>
                <w:rStyle w:val="Hyperlink"/>
                <w:noProof/>
              </w:rPr>
              <w:t>8.6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Slave split transac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BB855" w14:textId="34FF2133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15" w:history="1">
            <w:r w:rsidRPr="00901CD4">
              <w:rPr>
                <w:rStyle w:val="Hyperlink"/>
                <w:noProof/>
              </w:rPr>
              <w:t>8.7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Arbiter master 1 request transac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B6AD3" w14:textId="0ED85166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16" w:history="1">
            <w:r w:rsidRPr="00901CD4">
              <w:rPr>
                <w:rStyle w:val="Hyperlink"/>
                <w:noProof/>
              </w:rPr>
              <w:t>8.8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Arbiter both master request transac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6DE13F" w14:textId="690D18E9" w:rsidR="006E18E1" w:rsidRDefault="006E18E1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17" w:history="1">
            <w:r w:rsidRPr="00901CD4">
              <w:rPr>
                <w:rStyle w:val="Hyperlink"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6D108" w14:textId="21240C20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18" w:history="1">
            <w:r w:rsidRPr="00901CD4">
              <w:rPr>
                <w:rStyle w:val="Hyperlink"/>
                <w:noProof/>
              </w:rPr>
              <w:t>9.1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M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DDAA8" w14:textId="225D845E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19" w:history="1">
            <w:r w:rsidRPr="00901CD4">
              <w:rPr>
                <w:rStyle w:val="Hyperlink"/>
                <w:noProof/>
              </w:rPr>
              <w:t>9.2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Sl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A073B" w14:textId="6F5177E6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20" w:history="1">
            <w:r w:rsidRPr="00901CD4">
              <w:rPr>
                <w:rStyle w:val="Hyperlink"/>
                <w:noProof/>
              </w:rPr>
              <w:t>9.3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Arbi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A43A5C" w14:textId="596B2AAC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21" w:history="1">
            <w:r w:rsidRPr="00901CD4">
              <w:rPr>
                <w:rStyle w:val="Hyperlink"/>
                <w:noProof/>
              </w:rPr>
              <w:t>9.4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Master Bus Brid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5FCE5D" w14:textId="61A4C6AB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22" w:history="1">
            <w:r w:rsidRPr="00901CD4">
              <w:rPr>
                <w:rStyle w:val="Hyperlink"/>
                <w:noProof/>
              </w:rPr>
              <w:t>9.5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Slave Bus Brid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7C91B0" w14:textId="3D83226E" w:rsidR="006E18E1" w:rsidRDefault="006E18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3752523" w:history="1">
            <w:r w:rsidRPr="00901CD4">
              <w:rPr>
                <w:rStyle w:val="Hyperlink"/>
                <w:noProof/>
              </w:rPr>
              <w:t>9.6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Pr="00901CD4">
              <w:rPr>
                <w:rStyle w:val="Hyperlink"/>
                <w:noProof/>
              </w:rPr>
              <w:t>FI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752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B40AC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B4DFB5" w14:textId="32EDE6DA" w:rsidR="004E6EFF" w:rsidRPr="00817991" w:rsidRDefault="001D4F6C" w:rsidP="00817991">
          <w:pPr>
            <w:rPr>
              <w:b/>
              <w:bCs/>
              <w:noProof/>
              <w:lang w:val="en-US"/>
            </w:rPr>
          </w:pPr>
          <w:r w:rsidRPr="00ED7B31">
            <w:rPr>
              <w:b/>
              <w:bCs/>
              <w:noProof/>
              <w:lang w:val="en-US"/>
            </w:rPr>
            <w:fldChar w:fldCharType="end"/>
          </w:r>
        </w:p>
      </w:sdtContent>
    </w:sdt>
    <w:p w14:paraId="003B6587" w14:textId="436F3336" w:rsidR="004E6EFF" w:rsidRPr="007E6FBD" w:rsidRDefault="00817991" w:rsidP="00817991">
      <w:pPr>
        <w:spacing w:after="160" w:line="259" w:lineRule="auto"/>
        <w:ind w:left="0" w:firstLine="0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3096D9F0" w14:textId="3F71954A" w:rsidR="007C0365" w:rsidRPr="00ED7B31" w:rsidRDefault="00BC4477" w:rsidP="007B18DC">
      <w:pPr>
        <w:pStyle w:val="Heading1"/>
        <w:numPr>
          <w:ilvl w:val="0"/>
          <w:numId w:val="1"/>
        </w:numPr>
        <w:rPr>
          <w:rFonts w:cs="Times New Roman"/>
        </w:rPr>
      </w:pPr>
      <w:bookmarkStart w:id="0" w:name="_Toc153752479"/>
      <w:r w:rsidRPr="00ED7B31">
        <w:rPr>
          <w:rFonts w:cs="Times New Roman"/>
        </w:rPr>
        <w:lastRenderedPageBreak/>
        <w:t>Over</w:t>
      </w:r>
      <w:r w:rsidR="007B18DC" w:rsidRPr="00ED7B31">
        <w:rPr>
          <w:rFonts w:cs="Times New Roman"/>
        </w:rPr>
        <w:t>view</w:t>
      </w:r>
      <w:bookmarkEnd w:id="0"/>
    </w:p>
    <w:p w14:paraId="2F413EFF" w14:textId="1B729F84" w:rsidR="009E091E" w:rsidRPr="00ED7B31" w:rsidRDefault="009B16CB" w:rsidP="009E091E">
      <w:r w:rsidRPr="00ED7B31">
        <w:rPr>
          <w:noProof/>
        </w:rPr>
        <w:drawing>
          <wp:anchor distT="0" distB="0" distL="114300" distR="114300" simplePos="0" relativeHeight="251616256" behindDoc="0" locked="0" layoutInCell="1" allowOverlap="1" wp14:anchorId="175E5775" wp14:editId="56050779">
            <wp:simplePos x="0" y="0"/>
            <wp:positionH relativeFrom="column">
              <wp:posOffset>0</wp:posOffset>
            </wp:positionH>
            <wp:positionV relativeFrom="paragraph">
              <wp:posOffset>259715</wp:posOffset>
            </wp:positionV>
            <wp:extent cx="5731510" cy="2362835"/>
            <wp:effectExtent l="0" t="0" r="2540" b="0"/>
            <wp:wrapTight wrapText="bothSides">
              <wp:wrapPolygon edited="0">
                <wp:start x="0" y="0"/>
                <wp:lineTo x="0" y="21420"/>
                <wp:lineTo x="21538" y="21420"/>
                <wp:lineTo x="21538" y="0"/>
                <wp:lineTo x="0" y="0"/>
              </wp:wrapPolygon>
            </wp:wrapTight>
            <wp:docPr id="791380827" name="Picture 791380827" descr="A diagram of a syste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380827" name="Picture 1" descr="A diagram of a system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28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0973A3" w14:textId="77777777" w:rsidR="007B18DC" w:rsidRPr="00ED7B31" w:rsidRDefault="007B18DC" w:rsidP="007B18DC"/>
    <w:p w14:paraId="4EBFB7F8" w14:textId="21C9E3B0" w:rsidR="004549E0" w:rsidRDefault="00284A79">
      <w:pPr>
        <w:spacing w:after="160" w:line="259" w:lineRule="auto"/>
        <w:ind w:left="0" w:firstLine="0"/>
      </w:pPr>
      <w:r>
        <w:t xml:space="preserve">Our bus </w:t>
      </w:r>
      <w:r w:rsidR="00D3110D">
        <w:t xml:space="preserve">consists of </w:t>
      </w:r>
      <w:r w:rsidR="000D3388">
        <w:t>2</w:t>
      </w:r>
      <w:r w:rsidR="00D3110D">
        <w:t xml:space="preserve"> </w:t>
      </w:r>
      <w:r w:rsidR="000D3388">
        <w:t xml:space="preserve">masters, 3 slaves, and 1 bus bridge. </w:t>
      </w:r>
      <w:r w:rsidR="0044485F">
        <w:t>Master 1 one has higher priority than master 2.</w:t>
      </w:r>
      <w:r w:rsidR="009D1C5F">
        <w:t xml:space="preserve"> The </w:t>
      </w:r>
      <w:r w:rsidR="000C3170">
        <w:t xml:space="preserve">slaves have different internal </w:t>
      </w:r>
      <w:r w:rsidR="001027E9">
        <w:t>memories,</w:t>
      </w:r>
      <w:r w:rsidR="000C3170">
        <w:t xml:space="preserve"> </w:t>
      </w:r>
      <w:r w:rsidR="001027E9">
        <w:t xml:space="preserve">and they are </w:t>
      </w:r>
      <w:r w:rsidR="009943E8">
        <w:t>denoted below.</w:t>
      </w:r>
      <w:r w:rsidR="009943E8" w:rsidRPr="009943E8">
        <w:t xml:space="preserve"> </w:t>
      </w:r>
      <w:r w:rsidR="009943E8">
        <w:t>Furthermore, slave 2 supports split transaction.</w:t>
      </w:r>
    </w:p>
    <w:tbl>
      <w:tblPr>
        <w:tblStyle w:val="TOCHeading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1276"/>
      </w:tblGrid>
      <w:tr w:rsidR="00093227" w14:paraId="26B17DE3" w14:textId="77777777" w:rsidTr="00096504">
        <w:trPr>
          <w:jc w:val="center"/>
        </w:trPr>
        <w:tc>
          <w:tcPr>
            <w:tcW w:w="1560" w:type="dxa"/>
            <w:shd w:val="clear" w:color="auto" w:fill="D9E2F3" w:themeFill="accent1" w:themeFillTint="33"/>
          </w:tcPr>
          <w:p w14:paraId="164EA960" w14:textId="3C108635" w:rsidR="00093227" w:rsidRPr="00DB479B" w:rsidRDefault="00093227">
            <w:pPr>
              <w:spacing w:after="160" w:line="259" w:lineRule="auto"/>
              <w:ind w:left="0" w:firstLine="0"/>
              <w:rPr>
                <w:b/>
              </w:rPr>
            </w:pPr>
            <w:r w:rsidRPr="00DB479B">
              <w:rPr>
                <w:b/>
              </w:rPr>
              <w:t>Slave 1</w:t>
            </w:r>
          </w:p>
        </w:tc>
        <w:tc>
          <w:tcPr>
            <w:tcW w:w="1276" w:type="dxa"/>
          </w:tcPr>
          <w:p w14:paraId="62C47B0D" w14:textId="300F3D13" w:rsidR="00093227" w:rsidRDefault="00DB479B" w:rsidP="004E3DC1">
            <w:pPr>
              <w:spacing w:after="160" w:line="259" w:lineRule="auto"/>
              <w:ind w:left="0" w:firstLine="0"/>
              <w:jc w:val="right"/>
            </w:pPr>
            <w:r>
              <w:t>2 KB</w:t>
            </w:r>
          </w:p>
        </w:tc>
      </w:tr>
      <w:tr w:rsidR="00093227" w14:paraId="3E1ADBB4" w14:textId="77777777" w:rsidTr="00096504">
        <w:trPr>
          <w:jc w:val="center"/>
        </w:trPr>
        <w:tc>
          <w:tcPr>
            <w:tcW w:w="1560" w:type="dxa"/>
            <w:shd w:val="clear" w:color="auto" w:fill="D9E2F3" w:themeFill="accent1" w:themeFillTint="33"/>
          </w:tcPr>
          <w:p w14:paraId="023730FB" w14:textId="37D81CA5" w:rsidR="00093227" w:rsidRPr="00DB479B" w:rsidRDefault="00093227">
            <w:pPr>
              <w:spacing w:after="160" w:line="259" w:lineRule="auto"/>
              <w:ind w:left="0" w:firstLine="0"/>
              <w:rPr>
                <w:b/>
              </w:rPr>
            </w:pPr>
            <w:r w:rsidRPr="00DB479B">
              <w:rPr>
                <w:b/>
              </w:rPr>
              <w:t>Slave 2</w:t>
            </w:r>
          </w:p>
        </w:tc>
        <w:tc>
          <w:tcPr>
            <w:tcW w:w="1276" w:type="dxa"/>
          </w:tcPr>
          <w:p w14:paraId="1A5EB38D" w14:textId="09793A4C" w:rsidR="00093227" w:rsidRDefault="00DB479B" w:rsidP="004E3DC1">
            <w:pPr>
              <w:spacing w:after="160" w:line="259" w:lineRule="auto"/>
              <w:ind w:left="0" w:firstLine="0"/>
              <w:jc w:val="right"/>
            </w:pPr>
            <w:r>
              <w:t>4 KB</w:t>
            </w:r>
          </w:p>
        </w:tc>
      </w:tr>
      <w:tr w:rsidR="00093227" w14:paraId="3F515A88" w14:textId="77777777" w:rsidTr="00096504">
        <w:trPr>
          <w:jc w:val="center"/>
        </w:trPr>
        <w:tc>
          <w:tcPr>
            <w:tcW w:w="1560" w:type="dxa"/>
            <w:shd w:val="clear" w:color="auto" w:fill="D9E2F3" w:themeFill="accent1" w:themeFillTint="33"/>
          </w:tcPr>
          <w:p w14:paraId="276B4AB4" w14:textId="6F5D44FC" w:rsidR="00093227" w:rsidRPr="00DB479B" w:rsidRDefault="00093227">
            <w:pPr>
              <w:spacing w:after="160" w:line="259" w:lineRule="auto"/>
              <w:ind w:left="0" w:firstLine="0"/>
              <w:rPr>
                <w:b/>
              </w:rPr>
            </w:pPr>
            <w:r w:rsidRPr="00DB479B">
              <w:rPr>
                <w:b/>
              </w:rPr>
              <w:t>Slave 3</w:t>
            </w:r>
          </w:p>
        </w:tc>
        <w:tc>
          <w:tcPr>
            <w:tcW w:w="1276" w:type="dxa"/>
          </w:tcPr>
          <w:p w14:paraId="5A1DABB6" w14:textId="374FE4C1" w:rsidR="00093227" w:rsidRDefault="00DB479B" w:rsidP="004E3DC1">
            <w:pPr>
              <w:spacing w:after="160" w:line="259" w:lineRule="auto"/>
              <w:ind w:left="0" w:firstLine="0"/>
              <w:jc w:val="right"/>
            </w:pPr>
            <w:r>
              <w:t>4 KB</w:t>
            </w:r>
          </w:p>
        </w:tc>
      </w:tr>
    </w:tbl>
    <w:p w14:paraId="21FA503F" w14:textId="77777777" w:rsidR="0014349B" w:rsidRDefault="0014349B">
      <w:pPr>
        <w:spacing w:after="160" w:line="259" w:lineRule="auto"/>
        <w:ind w:left="0" w:firstLine="0"/>
      </w:pPr>
    </w:p>
    <w:p w14:paraId="5A5F1C60" w14:textId="2B67AAE3" w:rsidR="0014349B" w:rsidRDefault="0014349B">
      <w:pPr>
        <w:spacing w:after="160" w:line="259" w:lineRule="auto"/>
        <w:ind w:left="0" w:firstLine="0"/>
      </w:pPr>
      <w:r>
        <w:t xml:space="preserve">The slave bus bridge interfaces with </w:t>
      </w:r>
      <w:r w:rsidR="00343110">
        <w:t xml:space="preserve">the other team’s </w:t>
      </w:r>
      <w:r w:rsidR="00B11654">
        <w:t xml:space="preserve">bus and the </w:t>
      </w:r>
      <w:r w:rsidR="004F2370">
        <w:t xml:space="preserve">masters on our bus views the slave bus bridge </w:t>
      </w:r>
      <w:r w:rsidR="0022725C">
        <w:t>as a 10 KB memory space.</w:t>
      </w:r>
    </w:p>
    <w:p w14:paraId="620B0CBD" w14:textId="44A19C64" w:rsidR="0022725C" w:rsidRDefault="0022725C">
      <w:pPr>
        <w:spacing w:after="160" w:line="259" w:lineRule="auto"/>
        <w:ind w:left="0" w:firstLine="0"/>
      </w:pPr>
      <w:r>
        <w:t xml:space="preserve">The 10 KB memory space </w:t>
      </w:r>
      <w:r w:rsidR="00FB5A2A">
        <w:t xml:space="preserve">for the </w:t>
      </w:r>
      <w:r w:rsidR="00694090">
        <w:t xml:space="preserve">bus bridge is </w:t>
      </w:r>
      <w:r w:rsidR="00DC3B3F">
        <w:t>made up in the following way.</w:t>
      </w:r>
    </w:p>
    <w:tbl>
      <w:tblPr>
        <w:tblStyle w:val="TOCHeading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71"/>
        <w:gridCol w:w="1276"/>
      </w:tblGrid>
      <w:tr w:rsidR="00432D2F" w14:paraId="08E088BE" w14:textId="77777777" w:rsidTr="00096504">
        <w:trPr>
          <w:jc w:val="center"/>
        </w:trPr>
        <w:tc>
          <w:tcPr>
            <w:tcW w:w="3271" w:type="dxa"/>
            <w:shd w:val="clear" w:color="auto" w:fill="D9E2F3" w:themeFill="accent1" w:themeFillTint="33"/>
          </w:tcPr>
          <w:p w14:paraId="4BC459C1" w14:textId="1C297AA8" w:rsidR="00432D2F" w:rsidRPr="0091048A" w:rsidRDefault="00A61E37" w:rsidP="00E83F80">
            <w:pPr>
              <w:spacing w:after="160" w:line="259" w:lineRule="auto"/>
              <w:ind w:left="0" w:firstLine="0"/>
            </w:pPr>
            <w:r w:rsidRPr="0091048A">
              <w:t xml:space="preserve">The other bus’s </w:t>
            </w:r>
            <w:r w:rsidR="00432D2F" w:rsidRPr="0091048A">
              <w:t>Slave 1</w:t>
            </w:r>
          </w:p>
        </w:tc>
        <w:tc>
          <w:tcPr>
            <w:tcW w:w="1276" w:type="dxa"/>
          </w:tcPr>
          <w:p w14:paraId="46B42AF3" w14:textId="77777777" w:rsidR="00432D2F" w:rsidRDefault="00432D2F" w:rsidP="00E83F80">
            <w:pPr>
              <w:spacing w:after="160" w:line="259" w:lineRule="auto"/>
              <w:ind w:left="0" w:firstLine="0"/>
              <w:jc w:val="right"/>
            </w:pPr>
            <w:r>
              <w:t>2 KB</w:t>
            </w:r>
          </w:p>
        </w:tc>
      </w:tr>
      <w:tr w:rsidR="00432D2F" w14:paraId="51804148" w14:textId="77777777" w:rsidTr="00096504">
        <w:trPr>
          <w:jc w:val="center"/>
        </w:trPr>
        <w:tc>
          <w:tcPr>
            <w:tcW w:w="3271" w:type="dxa"/>
            <w:shd w:val="clear" w:color="auto" w:fill="D9E2F3" w:themeFill="accent1" w:themeFillTint="33"/>
          </w:tcPr>
          <w:p w14:paraId="28EA9A0C" w14:textId="37F8B87D" w:rsidR="00432D2F" w:rsidRPr="0091048A" w:rsidRDefault="00A61E37" w:rsidP="00E83F80">
            <w:pPr>
              <w:spacing w:after="160" w:line="259" w:lineRule="auto"/>
              <w:ind w:left="0" w:firstLine="0"/>
            </w:pPr>
            <w:r w:rsidRPr="0091048A">
              <w:t xml:space="preserve">The other bus’s </w:t>
            </w:r>
            <w:r w:rsidR="00432D2F" w:rsidRPr="0091048A">
              <w:t>Slave 2</w:t>
            </w:r>
          </w:p>
        </w:tc>
        <w:tc>
          <w:tcPr>
            <w:tcW w:w="1276" w:type="dxa"/>
          </w:tcPr>
          <w:p w14:paraId="4B247A9A" w14:textId="77777777" w:rsidR="00432D2F" w:rsidRDefault="00432D2F" w:rsidP="00E83F80">
            <w:pPr>
              <w:spacing w:after="160" w:line="259" w:lineRule="auto"/>
              <w:ind w:left="0" w:firstLine="0"/>
              <w:jc w:val="right"/>
            </w:pPr>
            <w:r>
              <w:t>4 KB</w:t>
            </w:r>
          </w:p>
        </w:tc>
      </w:tr>
      <w:tr w:rsidR="00432D2F" w14:paraId="6024C694" w14:textId="77777777" w:rsidTr="00096504">
        <w:trPr>
          <w:jc w:val="center"/>
        </w:trPr>
        <w:tc>
          <w:tcPr>
            <w:tcW w:w="3271" w:type="dxa"/>
            <w:shd w:val="clear" w:color="auto" w:fill="D9E2F3" w:themeFill="accent1" w:themeFillTint="33"/>
          </w:tcPr>
          <w:p w14:paraId="4055511B" w14:textId="48F6A527" w:rsidR="00432D2F" w:rsidRPr="0091048A" w:rsidRDefault="00A61E37" w:rsidP="00E83F80">
            <w:pPr>
              <w:spacing w:after="160" w:line="259" w:lineRule="auto"/>
              <w:ind w:left="0" w:firstLine="0"/>
            </w:pPr>
            <w:r w:rsidRPr="0091048A">
              <w:t xml:space="preserve">The other bus’s </w:t>
            </w:r>
            <w:r w:rsidR="00432D2F" w:rsidRPr="0091048A">
              <w:t>Slave 3</w:t>
            </w:r>
          </w:p>
        </w:tc>
        <w:tc>
          <w:tcPr>
            <w:tcW w:w="1276" w:type="dxa"/>
          </w:tcPr>
          <w:p w14:paraId="24154C81" w14:textId="77777777" w:rsidR="00432D2F" w:rsidRDefault="00432D2F" w:rsidP="00E83F80">
            <w:pPr>
              <w:spacing w:after="160" w:line="259" w:lineRule="auto"/>
              <w:ind w:left="0" w:firstLine="0"/>
              <w:jc w:val="right"/>
            </w:pPr>
            <w:r>
              <w:t>4 KB</w:t>
            </w:r>
          </w:p>
        </w:tc>
      </w:tr>
      <w:tr w:rsidR="00A61E37" w14:paraId="53899759" w14:textId="77777777" w:rsidTr="00096504">
        <w:trPr>
          <w:jc w:val="center"/>
        </w:trPr>
        <w:tc>
          <w:tcPr>
            <w:tcW w:w="3271" w:type="dxa"/>
            <w:shd w:val="clear" w:color="auto" w:fill="D9E2F3" w:themeFill="accent1" w:themeFillTint="33"/>
          </w:tcPr>
          <w:p w14:paraId="7B122D95" w14:textId="5640252A" w:rsidR="00A61E37" w:rsidRDefault="00A61E37" w:rsidP="00E83F80">
            <w:pPr>
              <w:spacing w:after="160" w:line="259" w:lineRule="auto"/>
              <w:ind w:left="0" w:firstLine="0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1276" w:type="dxa"/>
          </w:tcPr>
          <w:p w14:paraId="036BA445" w14:textId="2B52B8BF" w:rsidR="00A61E37" w:rsidRDefault="00A61E37" w:rsidP="00E83F80">
            <w:pPr>
              <w:spacing w:after="160" w:line="259" w:lineRule="auto"/>
              <w:ind w:left="0" w:firstLine="0"/>
              <w:jc w:val="right"/>
            </w:pPr>
            <w:r>
              <w:t>10 KB</w:t>
            </w:r>
          </w:p>
        </w:tc>
      </w:tr>
    </w:tbl>
    <w:p w14:paraId="5787936F" w14:textId="180936C1" w:rsidR="006E2833" w:rsidRPr="00ED7B31" w:rsidRDefault="0091048A">
      <w:pPr>
        <w:spacing w:after="160" w:line="259" w:lineRule="auto"/>
        <w:ind w:left="0" w:firstLine="0"/>
      </w:pPr>
      <w:r>
        <w:t xml:space="preserve">When </w:t>
      </w:r>
      <w:r w:rsidR="004D030A">
        <w:t xml:space="preserve">our team’s bus </w:t>
      </w:r>
      <w:r w:rsidR="00714EC4">
        <w:t xml:space="preserve">gets connected with the other team’s bus, one of the </w:t>
      </w:r>
      <w:proofErr w:type="gramStart"/>
      <w:r w:rsidR="00714EC4">
        <w:t>masters</w:t>
      </w:r>
      <w:proofErr w:type="gramEnd"/>
      <w:r w:rsidR="00714EC4">
        <w:t xml:space="preserve"> i</w:t>
      </w:r>
      <w:r w:rsidR="004F7ED9">
        <w:t>s replaced with the master bus bridge.</w:t>
      </w:r>
      <w:r w:rsidR="006E2833" w:rsidRPr="00ED7B31">
        <w:br w:type="page"/>
      </w:r>
    </w:p>
    <w:p w14:paraId="0FE79EB9" w14:textId="70BC945E" w:rsidR="009B13D0" w:rsidRPr="00ED7B31" w:rsidRDefault="00626FAD" w:rsidP="00B06A33">
      <w:pPr>
        <w:pStyle w:val="Heading1"/>
        <w:numPr>
          <w:ilvl w:val="0"/>
          <w:numId w:val="1"/>
        </w:numPr>
        <w:rPr>
          <w:rFonts w:cs="Times New Roman"/>
        </w:rPr>
      </w:pPr>
      <w:bookmarkStart w:id="1" w:name="_Toc153752480"/>
      <w:r w:rsidRPr="00ED7B31">
        <w:rPr>
          <w:rFonts w:cs="Times New Roman"/>
        </w:rPr>
        <w:lastRenderedPageBreak/>
        <w:t>Address Allocation</w:t>
      </w:r>
      <w:bookmarkEnd w:id="1"/>
    </w:p>
    <w:p w14:paraId="21DA2868" w14:textId="7AE37B23" w:rsidR="00626FAD" w:rsidRPr="00ED7B31" w:rsidRDefault="00626FAD" w:rsidP="00626FAD"/>
    <w:tbl>
      <w:tblPr>
        <w:tblStyle w:val="TOCHeading"/>
        <w:tblW w:w="0" w:type="auto"/>
        <w:tblInd w:w="3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1"/>
        <w:gridCol w:w="4325"/>
      </w:tblGrid>
      <w:tr w:rsidR="002850D8" w:rsidRPr="00ED7B31" w14:paraId="385733CB" w14:textId="77777777" w:rsidTr="002013AB">
        <w:tc>
          <w:tcPr>
            <w:tcW w:w="4508" w:type="dxa"/>
            <w:shd w:val="clear" w:color="auto" w:fill="D9E2F3" w:themeFill="accent1" w:themeFillTint="33"/>
          </w:tcPr>
          <w:p w14:paraId="29E29B5C" w14:textId="27346AEA" w:rsidR="002850D8" w:rsidRPr="00054CDD" w:rsidRDefault="008C4FAF" w:rsidP="00054CDD">
            <w:pPr>
              <w:ind w:left="0" w:firstLine="0"/>
              <w:jc w:val="center"/>
              <w:rPr>
                <w:b/>
              </w:rPr>
            </w:pPr>
            <w:r w:rsidRPr="00054CDD">
              <w:rPr>
                <w:b/>
              </w:rPr>
              <w:t>Slave</w:t>
            </w:r>
          </w:p>
        </w:tc>
        <w:tc>
          <w:tcPr>
            <w:tcW w:w="4508" w:type="dxa"/>
            <w:shd w:val="clear" w:color="auto" w:fill="D9E2F3" w:themeFill="accent1" w:themeFillTint="33"/>
          </w:tcPr>
          <w:p w14:paraId="756ED7BC" w14:textId="638A47D4" w:rsidR="002850D8" w:rsidRPr="00054CDD" w:rsidRDefault="008C4FAF" w:rsidP="00054CDD">
            <w:pPr>
              <w:ind w:left="0" w:firstLine="0"/>
              <w:jc w:val="center"/>
              <w:rPr>
                <w:b/>
              </w:rPr>
            </w:pPr>
            <w:r w:rsidRPr="00054CDD">
              <w:rPr>
                <w:b/>
              </w:rPr>
              <w:t>Address</w:t>
            </w:r>
          </w:p>
        </w:tc>
      </w:tr>
      <w:tr w:rsidR="002850D8" w:rsidRPr="00ED7B31" w14:paraId="2AD73BC6" w14:textId="77777777" w:rsidTr="002013AB">
        <w:tc>
          <w:tcPr>
            <w:tcW w:w="4508" w:type="dxa"/>
          </w:tcPr>
          <w:p w14:paraId="046ACD30" w14:textId="1932DF10" w:rsidR="002850D8" w:rsidRPr="00ED7B31" w:rsidRDefault="003167DA" w:rsidP="00626FAD">
            <w:pPr>
              <w:ind w:left="0" w:firstLine="0"/>
            </w:pPr>
            <w:r>
              <w:t>Slave 1</w:t>
            </w:r>
            <w:r w:rsidR="00043016">
              <w:t xml:space="preserve"> (2K)</w:t>
            </w:r>
          </w:p>
        </w:tc>
        <w:tc>
          <w:tcPr>
            <w:tcW w:w="4508" w:type="dxa"/>
          </w:tcPr>
          <w:p w14:paraId="104E6722" w14:textId="1CBA1C2F" w:rsidR="002850D8" w:rsidRPr="00ED7B31" w:rsidRDefault="004239C7" w:rsidP="003C336B">
            <w:pPr>
              <w:ind w:left="0" w:firstLine="0"/>
              <w:jc w:val="right"/>
            </w:pPr>
            <w:r>
              <w:t>00</w:t>
            </w:r>
            <w:r w:rsidR="001C460A">
              <w:t>00</w:t>
            </w:r>
            <w:r w:rsidR="001A63A5">
              <w:t xml:space="preserve"> </w:t>
            </w:r>
            <w:r w:rsidR="001C460A">
              <w:t>0</w:t>
            </w:r>
            <w:r w:rsidR="00626D27">
              <w:t>XXX</w:t>
            </w:r>
            <w:r w:rsidR="001A63A5">
              <w:t xml:space="preserve"> </w:t>
            </w:r>
            <w:r w:rsidR="00626D27">
              <w:t>XXX</w:t>
            </w:r>
            <w:r w:rsidR="003E511E">
              <w:t>X</w:t>
            </w:r>
            <w:r w:rsidR="001A63A5">
              <w:t xml:space="preserve"> </w:t>
            </w:r>
            <w:proofErr w:type="spellStart"/>
            <w:r w:rsidR="003E511E">
              <w:t>XXXX</w:t>
            </w:r>
            <w:proofErr w:type="spellEnd"/>
          </w:p>
        </w:tc>
      </w:tr>
      <w:tr w:rsidR="002850D8" w:rsidRPr="00ED7B31" w14:paraId="499F9B20" w14:textId="77777777" w:rsidTr="002013AB">
        <w:tc>
          <w:tcPr>
            <w:tcW w:w="4508" w:type="dxa"/>
          </w:tcPr>
          <w:p w14:paraId="1E1CEC28" w14:textId="212BAE2A" w:rsidR="002850D8" w:rsidRPr="00ED7B31" w:rsidRDefault="00043016" w:rsidP="00626FAD">
            <w:pPr>
              <w:ind w:left="0" w:firstLine="0"/>
            </w:pPr>
            <w:r>
              <w:t>Slave 2 (</w:t>
            </w:r>
            <w:r w:rsidR="00FA68C7">
              <w:t>4K Split Enable)</w:t>
            </w:r>
          </w:p>
        </w:tc>
        <w:tc>
          <w:tcPr>
            <w:tcW w:w="4508" w:type="dxa"/>
          </w:tcPr>
          <w:p w14:paraId="569C6A1C" w14:textId="486E4FE0" w:rsidR="002850D8" w:rsidRPr="00ED7B31" w:rsidRDefault="005708AD" w:rsidP="003C336B">
            <w:pPr>
              <w:ind w:left="0" w:firstLine="0"/>
              <w:jc w:val="right"/>
            </w:pPr>
            <w:r>
              <w:t>0001</w:t>
            </w:r>
            <w:r w:rsidR="001A63A5">
              <w:t xml:space="preserve"> </w:t>
            </w:r>
            <w:r>
              <w:t>X</w:t>
            </w:r>
            <w:r w:rsidR="003E511E">
              <w:t>XXX</w:t>
            </w:r>
            <w:r w:rsidR="001A63A5">
              <w:t xml:space="preserve"> </w:t>
            </w:r>
            <w:proofErr w:type="spellStart"/>
            <w:r w:rsidR="003E511E">
              <w:t>XXXX</w:t>
            </w:r>
            <w:proofErr w:type="spellEnd"/>
            <w:r w:rsidR="001A63A5">
              <w:t xml:space="preserve"> </w:t>
            </w:r>
            <w:proofErr w:type="spellStart"/>
            <w:r w:rsidR="003E511E">
              <w:t>XXXX</w:t>
            </w:r>
            <w:proofErr w:type="spellEnd"/>
          </w:p>
        </w:tc>
      </w:tr>
      <w:tr w:rsidR="002850D8" w:rsidRPr="00ED7B31" w14:paraId="5EE12D24" w14:textId="77777777" w:rsidTr="002013AB">
        <w:tc>
          <w:tcPr>
            <w:tcW w:w="4508" w:type="dxa"/>
          </w:tcPr>
          <w:p w14:paraId="0B0EE422" w14:textId="43747CC7" w:rsidR="002850D8" w:rsidRPr="00ED7B31" w:rsidRDefault="00FA68C7" w:rsidP="00626FAD">
            <w:pPr>
              <w:ind w:left="0" w:firstLine="0"/>
            </w:pPr>
            <w:r>
              <w:t>Slave 3 (4K)</w:t>
            </w:r>
          </w:p>
        </w:tc>
        <w:tc>
          <w:tcPr>
            <w:tcW w:w="4508" w:type="dxa"/>
          </w:tcPr>
          <w:p w14:paraId="5552A718" w14:textId="5DA2490D" w:rsidR="002850D8" w:rsidRPr="00ED7B31" w:rsidRDefault="00115B28" w:rsidP="003C336B">
            <w:pPr>
              <w:ind w:left="0" w:firstLine="0"/>
              <w:jc w:val="right"/>
            </w:pPr>
            <w:r>
              <w:t>0010</w:t>
            </w:r>
            <w:r w:rsidR="001A63A5">
              <w:t xml:space="preserve"> </w:t>
            </w:r>
            <w:r>
              <w:t>XXXX</w:t>
            </w:r>
            <w:r w:rsidR="001A63A5">
              <w:t xml:space="preserve"> </w:t>
            </w:r>
            <w:proofErr w:type="spellStart"/>
            <w:r>
              <w:t>XXXX</w:t>
            </w:r>
            <w:proofErr w:type="spellEnd"/>
            <w:r w:rsidR="001A63A5">
              <w:t xml:space="preserve"> </w:t>
            </w:r>
            <w:proofErr w:type="spellStart"/>
            <w:r>
              <w:t>XXXX</w:t>
            </w:r>
            <w:proofErr w:type="spellEnd"/>
          </w:p>
        </w:tc>
      </w:tr>
      <w:tr w:rsidR="00115B28" w:rsidRPr="00ED7B31" w14:paraId="2BBBDCD3" w14:textId="77777777" w:rsidTr="002013AB">
        <w:tc>
          <w:tcPr>
            <w:tcW w:w="4508" w:type="dxa"/>
          </w:tcPr>
          <w:p w14:paraId="5BE1688D" w14:textId="05F94EF6" w:rsidR="00115B28" w:rsidRDefault="00115B28" w:rsidP="00626FAD">
            <w:pPr>
              <w:ind w:left="0" w:firstLine="0"/>
            </w:pPr>
            <w:r>
              <w:t>Bus Bridge (10K)</w:t>
            </w:r>
          </w:p>
        </w:tc>
        <w:tc>
          <w:tcPr>
            <w:tcW w:w="4508" w:type="dxa"/>
          </w:tcPr>
          <w:p w14:paraId="7174DFD5" w14:textId="5D30BFB9" w:rsidR="00115B28" w:rsidRDefault="00115B28" w:rsidP="003C336B">
            <w:pPr>
              <w:ind w:left="0" w:firstLine="0"/>
              <w:jc w:val="right"/>
            </w:pPr>
            <w:r>
              <w:t>11XX</w:t>
            </w:r>
            <w:r w:rsidR="001A63A5">
              <w:t xml:space="preserve"> </w:t>
            </w:r>
            <w:r>
              <w:t>X</w:t>
            </w:r>
            <w:r w:rsidR="008933C5">
              <w:t>XXX</w:t>
            </w:r>
            <w:r w:rsidR="001A63A5">
              <w:t xml:space="preserve"> </w:t>
            </w:r>
            <w:proofErr w:type="spellStart"/>
            <w:r w:rsidR="001A63A5">
              <w:t>XXXX</w:t>
            </w:r>
            <w:proofErr w:type="spellEnd"/>
            <w:r w:rsidR="001A63A5">
              <w:t xml:space="preserve"> </w:t>
            </w:r>
            <w:proofErr w:type="spellStart"/>
            <w:r w:rsidR="001A63A5">
              <w:t>XXXX</w:t>
            </w:r>
            <w:proofErr w:type="spellEnd"/>
          </w:p>
        </w:tc>
      </w:tr>
    </w:tbl>
    <w:p w14:paraId="6BDE9F81" w14:textId="5299A284" w:rsidR="00626FAD" w:rsidRPr="00ED7B31" w:rsidRDefault="00626FAD" w:rsidP="00626FAD"/>
    <w:p w14:paraId="503E3583" w14:textId="6AFC7AD1" w:rsidR="008C4FAF" w:rsidRPr="00ED7B31" w:rsidRDefault="00EE1B09" w:rsidP="008C4FAF">
      <w:r w:rsidRPr="00ED7B31">
        <w:rPr>
          <w:noProof/>
        </w:rPr>
        <w:drawing>
          <wp:anchor distT="0" distB="0" distL="114300" distR="114300" simplePos="0" relativeHeight="251620352" behindDoc="0" locked="0" layoutInCell="1" allowOverlap="1" wp14:anchorId="496DEDF5" wp14:editId="283ABCA9">
            <wp:simplePos x="0" y="0"/>
            <wp:positionH relativeFrom="margin">
              <wp:posOffset>1543050</wp:posOffset>
            </wp:positionH>
            <wp:positionV relativeFrom="paragraph">
              <wp:posOffset>12700</wp:posOffset>
            </wp:positionV>
            <wp:extent cx="2853055" cy="4502150"/>
            <wp:effectExtent l="0" t="0" r="4445" b="0"/>
            <wp:wrapTight wrapText="bothSides">
              <wp:wrapPolygon edited="0">
                <wp:start x="0" y="0"/>
                <wp:lineTo x="0" y="21478"/>
                <wp:lineTo x="21489" y="21478"/>
                <wp:lineTo x="21489" y="0"/>
                <wp:lineTo x="0" y="0"/>
              </wp:wrapPolygon>
            </wp:wrapTight>
            <wp:docPr id="1781309014" name="Picture 1781309014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309014" name="Picture 1" descr="A white rectangular object with black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53055" cy="450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662B77" w14:textId="77777777" w:rsidR="008C4FAF" w:rsidRPr="00ED7B31" w:rsidRDefault="008C4FAF" w:rsidP="008C4FAF"/>
    <w:p w14:paraId="6248842B" w14:textId="77777777" w:rsidR="008C4FAF" w:rsidRPr="00ED7B31" w:rsidRDefault="008C4FAF" w:rsidP="008C4FAF"/>
    <w:p w14:paraId="0024B258" w14:textId="77777777" w:rsidR="008C4FAF" w:rsidRPr="00ED7B31" w:rsidRDefault="008C4FAF" w:rsidP="008C4FAF"/>
    <w:p w14:paraId="4BB953E0" w14:textId="77777777" w:rsidR="008C4FAF" w:rsidRPr="00ED7B31" w:rsidRDefault="008C4FAF" w:rsidP="008C4FAF"/>
    <w:p w14:paraId="117506FA" w14:textId="77777777" w:rsidR="008C4FAF" w:rsidRPr="00ED7B31" w:rsidRDefault="008C4FAF" w:rsidP="008C4FAF"/>
    <w:p w14:paraId="032AC9CB" w14:textId="77777777" w:rsidR="008C4FAF" w:rsidRPr="00ED7B31" w:rsidRDefault="008C4FAF" w:rsidP="008C4FAF"/>
    <w:p w14:paraId="6AD7CA8F" w14:textId="77777777" w:rsidR="008C4FAF" w:rsidRPr="00ED7B31" w:rsidRDefault="008C4FAF" w:rsidP="008C4FAF"/>
    <w:p w14:paraId="7B0E0A35" w14:textId="77777777" w:rsidR="008C4FAF" w:rsidRPr="00ED7B31" w:rsidRDefault="008C4FAF" w:rsidP="008C4FAF"/>
    <w:p w14:paraId="7D3894A5" w14:textId="77777777" w:rsidR="008C4FAF" w:rsidRPr="00ED7B31" w:rsidRDefault="008C4FAF" w:rsidP="008C4FAF"/>
    <w:p w14:paraId="15B3F05D" w14:textId="77777777" w:rsidR="008C4FAF" w:rsidRPr="00ED7B31" w:rsidRDefault="008C4FAF" w:rsidP="008C4FAF"/>
    <w:p w14:paraId="5CCEE798" w14:textId="77777777" w:rsidR="008C4FAF" w:rsidRPr="00ED7B31" w:rsidRDefault="008C4FAF" w:rsidP="008C4FAF"/>
    <w:p w14:paraId="3A211EE5" w14:textId="77777777" w:rsidR="008C4FAF" w:rsidRPr="00ED7B31" w:rsidRDefault="008C4FAF" w:rsidP="008C4FAF"/>
    <w:p w14:paraId="75B62632" w14:textId="77777777" w:rsidR="008C4FAF" w:rsidRPr="00ED7B31" w:rsidRDefault="008C4FAF" w:rsidP="008C4FAF"/>
    <w:p w14:paraId="39A662AD" w14:textId="3F245692" w:rsidR="008C4FAF" w:rsidRPr="00ED7B31" w:rsidRDefault="008C4FAF">
      <w:pPr>
        <w:spacing w:after="160" w:line="259" w:lineRule="auto"/>
        <w:ind w:left="0" w:firstLine="0"/>
      </w:pPr>
      <w:r w:rsidRPr="00ED7B31">
        <w:br w:type="page"/>
      </w:r>
    </w:p>
    <w:p w14:paraId="701A0311" w14:textId="6FC3B29E" w:rsidR="008C4FAF" w:rsidRPr="00ED7B31" w:rsidRDefault="00B23135" w:rsidP="00B23135">
      <w:pPr>
        <w:pStyle w:val="Heading1"/>
        <w:numPr>
          <w:ilvl w:val="0"/>
          <w:numId w:val="1"/>
        </w:numPr>
        <w:rPr>
          <w:rFonts w:cs="Times New Roman"/>
        </w:rPr>
      </w:pPr>
      <w:bookmarkStart w:id="2" w:name="_Toc153752481"/>
      <w:r w:rsidRPr="00ED7B31">
        <w:rPr>
          <w:rFonts w:cs="Times New Roman"/>
        </w:rPr>
        <w:lastRenderedPageBreak/>
        <w:t>Master</w:t>
      </w:r>
      <w:bookmarkEnd w:id="2"/>
    </w:p>
    <w:p w14:paraId="70BA11C3" w14:textId="59A04E8E" w:rsidR="00B23135" w:rsidRPr="00ED7B31" w:rsidRDefault="006C0F20" w:rsidP="00B23135">
      <w:pPr>
        <w:pStyle w:val="Heading2"/>
        <w:numPr>
          <w:ilvl w:val="1"/>
          <w:numId w:val="1"/>
        </w:numPr>
        <w:rPr>
          <w:rFonts w:cs="Times New Roman"/>
        </w:rPr>
      </w:pPr>
      <w:bookmarkStart w:id="3" w:name="_Toc153752482"/>
      <w:r w:rsidRPr="00ED7B31">
        <w:rPr>
          <w:noProof/>
        </w:rPr>
        <w:drawing>
          <wp:anchor distT="0" distB="0" distL="114300" distR="114300" simplePos="0" relativeHeight="251625472" behindDoc="0" locked="0" layoutInCell="1" allowOverlap="1" wp14:anchorId="45165CC2" wp14:editId="75F273AD">
            <wp:simplePos x="0" y="0"/>
            <wp:positionH relativeFrom="margin">
              <wp:align>center</wp:align>
            </wp:positionH>
            <wp:positionV relativeFrom="paragraph">
              <wp:posOffset>295910</wp:posOffset>
            </wp:positionV>
            <wp:extent cx="3651250" cy="4260215"/>
            <wp:effectExtent l="0" t="0" r="6350" b="6985"/>
            <wp:wrapTopAndBottom/>
            <wp:docPr id="1860972827" name="Picture 1860972827" descr="A green rectangular object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972827" name="Picture 1" descr="A green rectangular object with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51250" cy="4260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170A" w:rsidRPr="00ED7B31">
        <w:rPr>
          <w:rFonts w:cs="Times New Roman"/>
        </w:rPr>
        <w:t>Block Diagram</w:t>
      </w:r>
      <w:bookmarkEnd w:id="3"/>
    </w:p>
    <w:tbl>
      <w:tblPr>
        <w:tblStyle w:val="TOCHeading"/>
        <w:tblW w:w="0" w:type="auto"/>
        <w:tblInd w:w="3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36"/>
        <w:gridCol w:w="4910"/>
      </w:tblGrid>
      <w:tr w:rsidR="00E24C82" w:rsidRPr="00ED7B31" w14:paraId="2ADC6539" w14:textId="77777777" w:rsidTr="002013AB">
        <w:tc>
          <w:tcPr>
            <w:tcW w:w="3736" w:type="dxa"/>
            <w:shd w:val="clear" w:color="auto" w:fill="D9E2F3" w:themeFill="accent1" w:themeFillTint="33"/>
          </w:tcPr>
          <w:p w14:paraId="452303B0" w14:textId="759816FE" w:rsidR="00E24C82" w:rsidRPr="00274FD1" w:rsidRDefault="00E24C82" w:rsidP="00274FD1">
            <w:pPr>
              <w:ind w:left="0" w:firstLine="0"/>
              <w:jc w:val="center"/>
              <w:rPr>
                <w:b/>
              </w:rPr>
            </w:pPr>
            <w:r w:rsidRPr="00274FD1">
              <w:rPr>
                <w:b/>
              </w:rPr>
              <w:lastRenderedPageBreak/>
              <w:t>Input Pin</w:t>
            </w:r>
          </w:p>
        </w:tc>
        <w:tc>
          <w:tcPr>
            <w:tcW w:w="4910" w:type="dxa"/>
            <w:shd w:val="clear" w:color="auto" w:fill="D9E2F3" w:themeFill="accent1" w:themeFillTint="33"/>
          </w:tcPr>
          <w:p w14:paraId="6B515951" w14:textId="60FC6EC0" w:rsidR="00E24C82" w:rsidRPr="00274FD1" w:rsidRDefault="00E24C82" w:rsidP="00274FD1">
            <w:pPr>
              <w:ind w:left="0" w:firstLine="0"/>
              <w:jc w:val="center"/>
              <w:rPr>
                <w:b/>
              </w:rPr>
            </w:pPr>
            <w:r w:rsidRPr="00274FD1">
              <w:rPr>
                <w:b/>
              </w:rPr>
              <w:t>Description</w:t>
            </w:r>
          </w:p>
        </w:tc>
      </w:tr>
      <w:tr w:rsidR="00E24C82" w:rsidRPr="00ED7B31" w14:paraId="0D373A3B" w14:textId="77777777" w:rsidTr="002013AB">
        <w:tc>
          <w:tcPr>
            <w:tcW w:w="3736" w:type="dxa"/>
          </w:tcPr>
          <w:p w14:paraId="64240BA7" w14:textId="33B044BB" w:rsidR="00E24C82" w:rsidRPr="00ED7B31" w:rsidRDefault="00E24C82" w:rsidP="007F37C1">
            <w:pPr>
              <w:ind w:left="0" w:firstLine="0"/>
            </w:pPr>
            <w:r w:rsidRPr="00ED7B31">
              <w:t>ack</w:t>
            </w:r>
          </w:p>
        </w:tc>
        <w:tc>
          <w:tcPr>
            <w:tcW w:w="4910" w:type="dxa"/>
          </w:tcPr>
          <w:p w14:paraId="55DFFE9A" w14:textId="0091D540" w:rsidR="00E24C82" w:rsidRPr="00ED7B31" w:rsidRDefault="0059643C" w:rsidP="007F37C1">
            <w:pPr>
              <w:ind w:left="0" w:firstLine="0"/>
            </w:pPr>
            <w:r>
              <w:t>Acknowledgment</w:t>
            </w:r>
            <w:r w:rsidR="005F086C">
              <w:t xml:space="preserve"> coming from arbiter to indicate</w:t>
            </w:r>
            <w:r>
              <w:t xml:space="preserve"> that </w:t>
            </w:r>
            <w:r w:rsidR="003E1E75">
              <w:t xml:space="preserve">sent </w:t>
            </w:r>
            <w:r>
              <w:t xml:space="preserve">address is </w:t>
            </w:r>
            <w:r w:rsidR="00F44FE7">
              <w:t>valid.</w:t>
            </w:r>
          </w:p>
        </w:tc>
      </w:tr>
      <w:tr w:rsidR="00E24C82" w:rsidRPr="00ED7B31" w14:paraId="6F0437F6" w14:textId="77777777" w:rsidTr="002013AB">
        <w:tc>
          <w:tcPr>
            <w:tcW w:w="3736" w:type="dxa"/>
          </w:tcPr>
          <w:p w14:paraId="1AC1AC92" w14:textId="0BE71D48" w:rsidR="00E24C82" w:rsidRPr="00ED7B31" w:rsidRDefault="00E24C82" w:rsidP="007F37C1">
            <w:pPr>
              <w:ind w:left="0" w:firstLine="0"/>
            </w:pPr>
            <w:proofErr w:type="spellStart"/>
            <w:r w:rsidRPr="00ED7B31">
              <w:t>b</w:t>
            </w:r>
            <w:r w:rsidR="001A47E0" w:rsidRPr="00ED7B31">
              <w:t>grant</w:t>
            </w:r>
            <w:proofErr w:type="spellEnd"/>
          </w:p>
        </w:tc>
        <w:tc>
          <w:tcPr>
            <w:tcW w:w="4910" w:type="dxa"/>
          </w:tcPr>
          <w:p w14:paraId="13062D4A" w14:textId="275F33CD" w:rsidR="00E24C82" w:rsidRPr="00ED7B31" w:rsidRDefault="00F44FE7" w:rsidP="007F37C1">
            <w:pPr>
              <w:ind w:left="0" w:firstLine="0"/>
            </w:pPr>
            <w:r>
              <w:t xml:space="preserve">Indicate that master </w:t>
            </w:r>
            <w:r w:rsidR="003A3FDB">
              <w:t>has access to bu</w:t>
            </w:r>
            <w:r w:rsidR="00860A35">
              <w:t>s</w:t>
            </w:r>
            <w:r w:rsidR="003A3FDB">
              <w:t>.</w:t>
            </w:r>
          </w:p>
        </w:tc>
      </w:tr>
      <w:tr w:rsidR="00E24C82" w:rsidRPr="00ED7B31" w14:paraId="3CB2D407" w14:textId="77777777" w:rsidTr="002013AB">
        <w:tc>
          <w:tcPr>
            <w:tcW w:w="3736" w:type="dxa"/>
          </w:tcPr>
          <w:p w14:paraId="0FE3CE88" w14:textId="19954550" w:rsidR="00E24C82" w:rsidRPr="00ED7B31" w:rsidRDefault="001A47E0" w:rsidP="007F37C1">
            <w:pPr>
              <w:ind w:left="0" w:firstLine="0"/>
            </w:pPr>
            <w:proofErr w:type="spellStart"/>
            <w:r w:rsidRPr="00ED7B31">
              <w:t>clk</w:t>
            </w:r>
            <w:proofErr w:type="spellEnd"/>
          </w:p>
        </w:tc>
        <w:tc>
          <w:tcPr>
            <w:tcW w:w="4910" w:type="dxa"/>
          </w:tcPr>
          <w:p w14:paraId="3176FC1E" w14:textId="6FE1570A" w:rsidR="00E24C82" w:rsidRPr="00ED7B31" w:rsidRDefault="00730AD6" w:rsidP="007F37C1">
            <w:pPr>
              <w:ind w:left="0" w:firstLine="0"/>
            </w:pPr>
            <w:r>
              <w:t>Clock signal</w:t>
            </w:r>
            <w:r w:rsidR="00C56596">
              <w:t>.</w:t>
            </w:r>
          </w:p>
        </w:tc>
      </w:tr>
      <w:tr w:rsidR="00E24C82" w:rsidRPr="00ED7B31" w14:paraId="4CAC7E13" w14:textId="77777777" w:rsidTr="002013AB">
        <w:tc>
          <w:tcPr>
            <w:tcW w:w="3736" w:type="dxa"/>
          </w:tcPr>
          <w:p w14:paraId="337CF52C" w14:textId="2D837577" w:rsidR="00E24C82" w:rsidRPr="00ED7B31" w:rsidRDefault="001A47E0" w:rsidP="007F37C1">
            <w:pPr>
              <w:ind w:left="0" w:firstLine="0"/>
            </w:pPr>
            <w:proofErr w:type="spellStart"/>
            <w:r w:rsidRPr="00ED7B31">
              <w:t>m_</w:t>
            </w:r>
            <w:proofErr w:type="gramStart"/>
            <w:r w:rsidRPr="00ED7B31">
              <w:t>addr</w:t>
            </w:r>
            <w:proofErr w:type="spellEnd"/>
            <w:r w:rsidRPr="00ED7B31">
              <w:t>[</w:t>
            </w:r>
            <w:proofErr w:type="gramEnd"/>
            <w:r w:rsidRPr="00ED7B31">
              <w:t>15..0]</w:t>
            </w:r>
          </w:p>
        </w:tc>
        <w:tc>
          <w:tcPr>
            <w:tcW w:w="4910" w:type="dxa"/>
          </w:tcPr>
          <w:p w14:paraId="5BD670A6" w14:textId="4F17E055" w:rsidR="00E24C82" w:rsidRPr="00ED7B31" w:rsidRDefault="00C56596" w:rsidP="007F37C1">
            <w:pPr>
              <w:ind w:left="0" w:firstLine="0"/>
            </w:pPr>
            <w:r>
              <w:t>Address given to master from FPGA switches.</w:t>
            </w:r>
          </w:p>
        </w:tc>
      </w:tr>
      <w:tr w:rsidR="00E24C82" w:rsidRPr="00ED7B31" w14:paraId="2E428C43" w14:textId="77777777" w:rsidTr="002013AB">
        <w:tc>
          <w:tcPr>
            <w:tcW w:w="3736" w:type="dxa"/>
          </w:tcPr>
          <w:p w14:paraId="106D7CB7" w14:textId="0FB86F60" w:rsidR="00E24C82" w:rsidRPr="00ED7B31" w:rsidRDefault="001A47E0" w:rsidP="007F37C1">
            <w:pPr>
              <w:ind w:left="0" w:firstLine="0"/>
            </w:pPr>
            <w:proofErr w:type="spellStart"/>
            <w:r w:rsidRPr="00ED7B31">
              <w:t>m</w:t>
            </w:r>
            <w:r w:rsidR="00955CE3" w:rsidRPr="00ED7B31">
              <w:t>_mode</w:t>
            </w:r>
            <w:proofErr w:type="spellEnd"/>
            <w:r w:rsidRPr="00ED7B31">
              <w:t xml:space="preserve"> </w:t>
            </w:r>
          </w:p>
        </w:tc>
        <w:tc>
          <w:tcPr>
            <w:tcW w:w="4910" w:type="dxa"/>
          </w:tcPr>
          <w:p w14:paraId="53563BD7" w14:textId="197841AB" w:rsidR="00E24C82" w:rsidRPr="00ED7B31" w:rsidRDefault="00051B72" w:rsidP="007F37C1">
            <w:pPr>
              <w:ind w:left="0" w:firstLine="0"/>
            </w:pPr>
            <w:r>
              <w:t>Select mode of transaction. Read = 0, Write =1</w:t>
            </w:r>
            <w:r w:rsidR="00DD68CD">
              <w:t>. Given from push buttons.</w:t>
            </w:r>
          </w:p>
        </w:tc>
      </w:tr>
      <w:tr w:rsidR="00E24C82" w:rsidRPr="00ED7B31" w14:paraId="43B01EF2" w14:textId="77777777" w:rsidTr="002013AB">
        <w:tc>
          <w:tcPr>
            <w:tcW w:w="3736" w:type="dxa"/>
          </w:tcPr>
          <w:p w14:paraId="4A0BA20F" w14:textId="62714DFD" w:rsidR="00E24C82" w:rsidRPr="00ED7B31" w:rsidRDefault="00955CE3" w:rsidP="007F37C1">
            <w:pPr>
              <w:ind w:left="0" w:firstLine="0"/>
            </w:pPr>
            <w:proofErr w:type="spellStart"/>
            <w:r w:rsidRPr="00ED7B31">
              <w:t>m_start</w:t>
            </w:r>
            <w:proofErr w:type="spellEnd"/>
          </w:p>
        </w:tc>
        <w:tc>
          <w:tcPr>
            <w:tcW w:w="4910" w:type="dxa"/>
          </w:tcPr>
          <w:p w14:paraId="3B54EA5F" w14:textId="0C0DB494" w:rsidR="00E24C82" w:rsidRPr="00ED7B31" w:rsidRDefault="00051B72" w:rsidP="007F37C1">
            <w:pPr>
              <w:ind w:left="0" w:firstLine="0"/>
            </w:pPr>
            <w:r>
              <w:t>Start the transaction</w:t>
            </w:r>
            <w:r w:rsidR="00FF5305">
              <w:t>. Connected to FPGA push button.</w:t>
            </w:r>
          </w:p>
        </w:tc>
      </w:tr>
      <w:tr w:rsidR="00E24C82" w:rsidRPr="00ED7B31" w14:paraId="280D9734" w14:textId="77777777" w:rsidTr="002013AB">
        <w:tc>
          <w:tcPr>
            <w:tcW w:w="3736" w:type="dxa"/>
          </w:tcPr>
          <w:p w14:paraId="569FFAFC" w14:textId="7FC8AEBB" w:rsidR="00E24C82" w:rsidRPr="00ED7B31" w:rsidRDefault="00955CE3" w:rsidP="007F37C1">
            <w:pPr>
              <w:ind w:left="0" w:firstLine="0"/>
            </w:pPr>
            <w:proofErr w:type="spellStart"/>
            <w:r w:rsidRPr="00ED7B31">
              <w:t>m_wr_</w:t>
            </w:r>
            <w:proofErr w:type="gramStart"/>
            <w:r w:rsidRPr="00ED7B31">
              <w:t>data</w:t>
            </w:r>
            <w:proofErr w:type="spellEnd"/>
            <w:r w:rsidRPr="00ED7B31">
              <w:t>[</w:t>
            </w:r>
            <w:proofErr w:type="gramEnd"/>
            <w:r w:rsidRPr="00ED7B31">
              <w:t>7..0]</w:t>
            </w:r>
          </w:p>
        </w:tc>
        <w:tc>
          <w:tcPr>
            <w:tcW w:w="4910" w:type="dxa"/>
          </w:tcPr>
          <w:p w14:paraId="526C83EA" w14:textId="61E2479F" w:rsidR="00E24C82" w:rsidRPr="00ED7B31" w:rsidRDefault="00F2439B" w:rsidP="007F37C1">
            <w:pPr>
              <w:ind w:left="0" w:firstLine="0"/>
            </w:pPr>
            <w:r>
              <w:t xml:space="preserve">Data sending </w:t>
            </w:r>
            <w:r w:rsidR="001B16C1">
              <w:t>through bus in write transactions.</w:t>
            </w:r>
            <w:r w:rsidR="007C77B9">
              <w:t xml:space="preserve"> Connected to </w:t>
            </w:r>
            <w:proofErr w:type="spellStart"/>
            <w:r w:rsidR="007C77B9">
              <w:t>data_out</w:t>
            </w:r>
            <w:proofErr w:type="spellEnd"/>
            <w:r w:rsidR="007C77B9">
              <w:t xml:space="preserve"> port of BRAM.</w:t>
            </w:r>
          </w:p>
        </w:tc>
      </w:tr>
      <w:tr w:rsidR="00955CE3" w:rsidRPr="00ED7B31" w14:paraId="34B052C2" w14:textId="77777777" w:rsidTr="002013AB">
        <w:tc>
          <w:tcPr>
            <w:tcW w:w="3736" w:type="dxa"/>
          </w:tcPr>
          <w:p w14:paraId="68329571" w14:textId="1396D723" w:rsidR="00955CE3" w:rsidRPr="00ED7B31" w:rsidRDefault="0001493E" w:rsidP="007F37C1">
            <w:pPr>
              <w:ind w:left="0" w:firstLine="0"/>
            </w:pPr>
            <w:proofErr w:type="spellStart"/>
            <w:r w:rsidRPr="00ED7B31">
              <w:t>rd_bus</w:t>
            </w:r>
            <w:proofErr w:type="spellEnd"/>
          </w:p>
        </w:tc>
        <w:tc>
          <w:tcPr>
            <w:tcW w:w="4910" w:type="dxa"/>
          </w:tcPr>
          <w:p w14:paraId="779BF26E" w14:textId="7A098307" w:rsidR="00955CE3" w:rsidRPr="00ED7B31" w:rsidRDefault="00BE0FCA" w:rsidP="007F37C1">
            <w:pPr>
              <w:ind w:left="0" w:firstLine="0"/>
            </w:pPr>
            <w:r>
              <w:t>Serial data input bus port.</w:t>
            </w:r>
          </w:p>
        </w:tc>
      </w:tr>
      <w:tr w:rsidR="00955CE3" w:rsidRPr="00ED7B31" w14:paraId="675484E6" w14:textId="77777777" w:rsidTr="002013AB">
        <w:tc>
          <w:tcPr>
            <w:tcW w:w="3736" w:type="dxa"/>
          </w:tcPr>
          <w:p w14:paraId="03D8E60F" w14:textId="7BCB3E59" w:rsidR="00955CE3" w:rsidRPr="00ED7B31" w:rsidRDefault="0001493E" w:rsidP="007F37C1">
            <w:pPr>
              <w:ind w:left="0" w:firstLine="0"/>
            </w:pPr>
            <w:proofErr w:type="spellStart"/>
            <w:r w:rsidRPr="00ED7B31">
              <w:t>rstn</w:t>
            </w:r>
            <w:proofErr w:type="spellEnd"/>
          </w:p>
        </w:tc>
        <w:tc>
          <w:tcPr>
            <w:tcW w:w="4910" w:type="dxa"/>
          </w:tcPr>
          <w:p w14:paraId="32FE7829" w14:textId="33A29D79" w:rsidR="00955CE3" w:rsidRPr="00ED7B31" w:rsidRDefault="003C28A3" w:rsidP="007F37C1">
            <w:pPr>
              <w:ind w:left="0" w:firstLine="0"/>
            </w:pPr>
            <w:r>
              <w:t>Asynchronous active low reset signal</w:t>
            </w:r>
            <w:r w:rsidR="003C4F25">
              <w:t>.</w:t>
            </w:r>
          </w:p>
        </w:tc>
      </w:tr>
      <w:tr w:rsidR="00955CE3" w:rsidRPr="00ED7B31" w14:paraId="06135D66" w14:textId="77777777" w:rsidTr="002013AB">
        <w:tc>
          <w:tcPr>
            <w:tcW w:w="3736" w:type="dxa"/>
          </w:tcPr>
          <w:p w14:paraId="6C987D03" w14:textId="1EEC6EDC" w:rsidR="00955CE3" w:rsidRPr="00ED7B31" w:rsidRDefault="0001493E" w:rsidP="007F37C1">
            <w:pPr>
              <w:ind w:left="0" w:firstLine="0"/>
            </w:pPr>
            <w:proofErr w:type="spellStart"/>
            <w:r w:rsidRPr="00ED7B31">
              <w:t>slave_ready</w:t>
            </w:r>
            <w:proofErr w:type="spellEnd"/>
          </w:p>
        </w:tc>
        <w:tc>
          <w:tcPr>
            <w:tcW w:w="4910" w:type="dxa"/>
          </w:tcPr>
          <w:p w14:paraId="3100C85D" w14:textId="605EE5CC" w:rsidR="00955CE3" w:rsidRPr="00ED7B31" w:rsidRDefault="003C28A3" w:rsidP="007F37C1">
            <w:pPr>
              <w:ind w:left="0" w:firstLine="0"/>
            </w:pPr>
            <w:r>
              <w:t>Indicate slave is ready to receive</w:t>
            </w:r>
            <w:r w:rsidR="003C4F25">
              <w:t>.</w:t>
            </w:r>
          </w:p>
        </w:tc>
      </w:tr>
      <w:tr w:rsidR="00955CE3" w:rsidRPr="00ED7B31" w14:paraId="43B31564" w14:textId="77777777" w:rsidTr="002013AB">
        <w:tc>
          <w:tcPr>
            <w:tcW w:w="3736" w:type="dxa"/>
          </w:tcPr>
          <w:p w14:paraId="51B6DCFA" w14:textId="5BCA9922" w:rsidR="00955CE3" w:rsidRPr="00ED7B31" w:rsidRDefault="0001493E" w:rsidP="007F37C1">
            <w:pPr>
              <w:ind w:left="0" w:firstLine="0"/>
            </w:pPr>
            <w:proofErr w:type="spellStart"/>
            <w:r w:rsidRPr="00ED7B31">
              <w:t>slave_valid</w:t>
            </w:r>
            <w:proofErr w:type="spellEnd"/>
          </w:p>
        </w:tc>
        <w:tc>
          <w:tcPr>
            <w:tcW w:w="4910" w:type="dxa"/>
          </w:tcPr>
          <w:p w14:paraId="6F484CB1" w14:textId="0C2E1EC3" w:rsidR="00955CE3" w:rsidRPr="00ED7B31" w:rsidRDefault="003C28A3" w:rsidP="007F37C1">
            <w:pPr>
              <w:ind w:left="0" w:firstLine="0"/>
            </w:pPr>
            <w:r>
              <w:t xml:space="preserve">Indicate </w:t>
            </w:r>
            <w:r w:rsidR="003C4F25">
              <w:t xml:space="preserve">data on </w:t>
            </w:r>
            <w:proofErr w:type="spellStart"/>
            <w:r w:rsidR="003C4F25">
              <w:t>rd_bus</w:t>
            </w:r>
            <w:proofErr w:type="spellEnd"/>
            <w:r w:rsidR="003C4F25">
              <w:t xml:space="preserve"> is valid.</w:t>
            </w:r>
          </w:p>
        </w:tc>
      </w:tr>
      <w:tr w:rsidR="00955CE3" w:rsidRPr="00ED7B31" w14:paraId="4E4FE5CE" w14:textId="77777777" w:rsidTr="002013AB">
        <w:tc>
          <w:tcPr>
            <w:tcW w:w="3736" w:type="dxa"/>
          </w:tcPr>
          <w:p w14:paraId="56C9DCA2" w14:textId="1D984CC5" w:rsidR="00955CE3" w:rsidRPr="00ED7B31" w:rsidRDefault="0001493E" w:rsidP="007F37C1">
            <w:pPr>
              <w:ind w:left="0" w:firstLine="0"/>
            </w:pPr>
            <w:r w:rsidRPr="00ED7B31">
              <w:t>split</w:t>
            </w:r>
          </w:p>
        </w:tc>
        <w:tc>
          <w:tcPr>
            <w:tcW w:w="4910" w:type="dxa"/>
          </w:tcPr>
          <w:p w14:paraId="19222771" w14:textId="4A6BA564" w:rsidR="00955CE3" w:rsidRPr="00ED7B31" w:rsidRDefault="008B5D27" w:rsidP="007F37C1">
            <w:pPr>
              <w:ind w:left="0" w:firstLine="0"/>
            </w:pPr>
            <w:r>
              <w:t xml:space="preserve">Indicate slave </w:t>
            </w:r>
            <w:r w:rsidR="00577F7E">
              <w:t>goes to split mode.</w:t>
            </w:r>
          </w:p>
        </w:tc>
      </w:tr>
      <w:tr w:rsidR="00ED7B31" w:rsidRPr="00ED7B31" w14:paraId="6C72701C" w14:textId="77777777" w:rsidTr="002013AB">
        <w:tc>
          <w:tcPr>
            <w:tcW w:w="3736" w:type="dxa"/>
            <w:shd w:val="clear" w:color="auto" w:fill="D9E2F3" w:themeFill="accent1" w:themeFillTint="33"/>
          </w:tcPr>
          <w:p w14:paraId="2B4E8876" w14:textId="71F75BFA" w:rsidR="00ED7B31" w:rsidRPr="00274FD1" w:rsidRDefault="00ED7B31" w:rsidP="00274FD1">
            <w:pPr>
              <w:ind w:left="0" w:firstLine="0"/>
              <w:jc w:val="center"/>
              <w:rPr>
                <w:b/>
              </w:rPr>
            </w:pPr>
            <w:r w:rsidRPr="00274FD1">
              <w:rPr>
                <w:b/>
              </w:rPr>
              <w:t>Output pin</w:t>
            </w:r>
          </w:p>
        </w:tc>
        <w:tc>
          <w:tcPr>
            <w:tcW w:w="4910" w:type="dxa"/>
            <w:shd w:val="clear" w:color="auto" w:fill="D9E2F3" w:themeFill="accent1" w:themeFillTint="33"/>
          </w:tcPr>
          <w:p w14:paraId="7ED5D5A7" w14:textId="62E99639" w:rsidR="00ED7B31" w:rsidRPr="00274FD1" w:rsidRDefault="00ED7B31" w:rsidP="00274FD1">
            <w:pPr>
              <w:ind w:left="0" w:firstLine="0"/>
              <w:jc w:val="center"/>
              <w:rPr>
                <w:b/>
              </w:rPr>
            </w:pPr>
            <w:r w:rsidRPr="00274FD1">
              <w:rPr>
                <w:b/>
              </w:rPr>
              <w:t>Description</w:t>
            </w:r>
          </w:p>
        </w:tc>
      </w:tr>
      <w:tr w:rsidR="00ED7B31" w:rsidRPr="00ED7B31" w14:paraId="3F703B19" w14:textId="77777777" w:rsidTr="002013AB">
        <w:tc>
          <w:tcPr>
            <w:tcW w:w="3736" w:type="dxa"/>
          </w:tcPr>
          <w:p w14:paraId="7D43D987" w14:textId="17223900" w:rsidR="00ED7B31" w:rsidRPr="00ED7B31" w:rsidRDefault="00ED7B31" w:rsidP="007F37C1">
            <w:pPr>
              <w:ind w:left="0" w:firstLine="0"/>
            </w:pPr>
            <w:proofErr w:type="spellStart"/>
            <w:r w:rsidRPr="00ED7B31">
              <w:t>breq</w:t>
            </w:r>
            <w:proofErr w:type="spellEnd"/>
          </w:p>
        </w:tc>
        <w:tc>
          <w:tcPr>
            <w:tcW w:w="4910" w:type="dxa"/>
          </w:tcPr>
          <w:p w14:paraId="2EFD1DE2" w14:textId="1CACB78E" w:rsidR="00ED7B31" w:rsidRPr="00ED7B31" w:rsidRDefault="00956583" w:rsidP="007F37C1">
            <w:pPr>
              <w:ind w:left="0" w:firstLine="0"/>
            </w:pPr>
            <w:r>
              <w:t>Request</w:t>
            </w:r>
            <w:r w:rsidR="00BD38E6">
              <w:t xml:space="preserve"> the bus.</w:t>
            </w:r>
          </w:p>
        </w:tc>
      </w:tr>
      <w:tr w:rsidR="00ED7B31" w:rsidRPr="00ED7B31" w14:paraId="177D587F" w14:textId="77777777" w:rsidTr="002013AB">
        <w:tc>
          <w:tcPr>
            <w:tcW w:w="3736" w:type="dxa"/>
          </w:tcPr>
          <w:p w14:paraId="4F97F94F" w14:textId="0B08777D" w:rsidR="00ED7B31" w:rsidRPr="00ED7B31" w:rsidRDefault="00ED7B31" w:rsidP="007F37C1">
            <w:pPr>
              <w:ind w:left="0" w:firstLine="0"/>
            </w:pPr>
            <w:proofErr w:type="spellStart"/>
            <w:r w:rsidRPr="00ED7B31">
              <w:t>m_rd_</w:t>
            </w:r>
            <w:proofErr w:type="gramStart"/>
            <w:r w:rsidRPr="00ED7B31">
              <w:t>data</w:t>
            </w:r>
            <w:proofErr w:type="spellEnd"/>
            <w:r w:rsidRPr="00ED7B31">
              <w:t>[</w:t>
            </w:r>
            <w:proofErr w:type="gramEnd"/>
            <w:r w:rsidRPr="00ED7B31">
              <w:t>7..0]</w:t>
            </w:r>
          </w:p>
        </w:tc>
        <w:tc>
          <w:tcPr>
            <w:tcW w:w="4910" w:type="dxa"/>
          </w:tcPr>
          <w:p w14:paraId="144433A1" w14:textId="78C19E9B" w:rsidR="00ED7B31" w:rsidRPr="00ED7B31" w:rsidRDefault="00BD38E6" w:rsidP="007F37C1">
            <w:pPr>
              <w:ind w:left="0" w:firstLine="0"/>
            </w:pPr>
            <w:r>
              <w:t xml:space="preserve">Data </w:t>
            </w:r>
            <w:r w:rsidR="00D97AFC">
              <w:t>received from read transactions.</w:t>
            </w:r>
            <w:r w:rsidR="00EB2041">
              <w:t xml:space="preserve"> Connected to BRAM </w:t>
            </w:r>
            <w:proofErr w:type="spellStart"/>
            <w:r w:rsidR="00EB2041">
              <w:t>data_in</w:t>
            </w:r>
            <w:proofErr w:type="spellEnd"/>
            <w:r w:rsidR="00EB2041">
              <w:t xml:space="preserve"> port.</w:t>
            </w:r>
          </w:p>
        </w:tc>
      </w:tr>
      <w:tr w:rsidR="00ED7B31" w:rsidRPr="00ED7B31" w14:paraId="5B6FA3BB" w14:textId="77777777" w:rsidTr="002013AB">
        <w:tc>
          <w:tcPr>
            <w:tcW w:w="3736" w:type="dxa"/>
          </w:tcPr>
          <w:p w14:paraId="3EB8ABAC" w14:textId="18EFCB12" w:rsidR="00ED7B31" w:rsidRPr="00ED7B31" w:rsidRDefault="00ED7B31" w:rsidP="007F37C1">
            <w:pPr>
              <w:ind w:left="0" w:firstLine="0"/>
            </w:pPr>
            <w:proofErr w:type="spellStart"/>
            <w:r w:rsidRPr="00ED7B31">
              <w:t>m_wr_en</w:t>
            </w:r>
            <w:proofErr w:type="spellEnd"/>
          </w:p>
        </w:tc>
        <w:tc>
          <w:tcPr>
            <w:tcW w:w="4910" w:type="dxa"/>
          </w:tcPr>
          <w:p w14:paraId="4D9EAD6A" w14:textId="2F5C8FE9" w:rsidR="00ED7B31" w:rsidRPr="00ED7B31" w:rsidRDefault="00EB2041" w:rsidP="007F37C1">
            <w:pPr>
              <w:ind w:left="0" w:firstLine="0"/>
            </w:pPr>
            <w:r>
              <w:t>Write enable signal for BRAM to store the data</w:t>
            </w:r>
            <w:r w:rsidR="007C77B9">
              <w:t>.</w:t>
            </w:r>
          </w:p>
        </w:tc>
      </w:tr>
      <w:tr w:rsidR="00ED7B31" w:rsidRPr="00ED7B31" w14:paraId="099FD546" w14:textId="77777777" w:rsidTr="002013AB">
        <w:tc>
          <w:tcPr>
            <w:tcW w:w="3736" w:type="dxa"/>
          </w:tcPr>
          <w:p w14:paraId="64E9302C" w14:textId="26EFC436" w:rsidR="00ED7B31" w:rsidRPr="00ED7B31" w:rsidRDefault="00ED7B31" w:rsidP="007F37C1">
            <w:pPr>
              <w:ind w:left="0" w:firstLine="0"/>
            </w:pPr>
            <w:proofErr w:type="spellStart"/>
            <w:r w:rsidRPr="00ED7B31">
              <w:lastRenderedPageBreak/>
              <w:t>master_ready</w:t>
            </w:r>
            <w:proofErr w:type="spellEnd"/>
          </w:p>
        </w:tc>
        <w:tc>
          <w:tcPr>
            <w:tcW w:w="4910" w:type="dxa"/>
          </w:tcPr>
          <w:p w14:paraId="60E9EFC2" w14:textId="6C5FB982" w:rsidR="00ED7B31" w:rsidRPr="00ED7B31" w:rsidRDefault="007C77B9" w:rsidP="007F37C1">
            <w:pPr>
              <w:ind w:left="0" w:firstLine="0"/>
            </w:pPr>
            <w:r>
              <w:t>Indicate master is ready to receive.</w:t>
            </w:r>
          </w:p>
        </w:tc>
      </w:tr>
      <w:tr w:rsidR="00ED7B31" w:rsidRPr="00ED7B31" w14:paraId="15DE0B98" w14:textId="77777777" w:rsidTr="002013AB">
        <w:tc>
          <w:tcPr>
            <w:tcW w:w="3736" w:type="dxa"/>
          </w:tcPr>
          <w:p w14:paraId="53C59234" w14:textId="13824A32" w:rsidR="00ED7B31" w:rsidRPr="00ED7B31" w:rsidRDefault="00ED7B31" w:rsidP="007F37C1">
            <w:pPr>
              <w:ind w:left="0" w:firstLine="0"/>
            </w:pPr>
            <w:proofErr w:type="spellStart"/>
            <w:r w:rsidRPr="00ED7B31">
              <w:t>master_valid</w:t>
            </w:r>
            <w:proofErr w:type="spellEnd"/>
          </w:p>
        </w:tc>
        <w:tc>
          <w:tcPr>
            <w:tcW w:w="4910" w:type="dxa"/>
          </w:tcPr>
          <w:p w14:paraId="5D86C26F" w14:textId="0B663C83" w:rsidR="00ED7B31" w:rsidRPr="00ED7B31" w:rsidRDefault="008009A4" w:rsidP="007F37C1">
            <w:pPr>
              <w:ind w:left="0" w:firstLine="0"/>
            </w:pPr>
            <w:r>
              <w:t xml:space="preserve">Indicate </w:t>
            </w:r>
            <w:r w:rsidR="00DD68CD">
              <w:t xml:space="preserve">data in </w:t>
            </w:r>
            <w:proofErr w:type="spellStart"/>
            <w:r w:rsidR="00DD68CD">
              <w:t>wr_bus</w:t>
            </w:r>
            <w:proofErr w:type="spellEnd"/>
            <w:r w:rsidR="00DD68CD">
              <w:t xml:space="preserve"> is valid.</w:t>
            </w:r>
          </w:p>
        </w:tc>
      </w:tr>
      <w:tr w:rsidR="00ED7B31" w:rsidRPr="00ED7B31" w14:paraId="37B3746A" w14:textId="77777777" w:rsidTr="002013AB">
        <w:tc>
          <w:tcPr>
            <w:tcW w:w="3736" w:type="dxa"/>
          </w:tcPr>
          <w:p w14:paraId="026F95F2" w14:textId="3182A3DA" w:rsidR="00ED7B31" w:rsidRPr="00ED7B31" w:rsidRDefault="00ED7B31" w:rsidP="007F37C1">
            <w:pPr>
              <w:ind w:left="0" w:firstLine="0"/>
            </w:pPr>
            <w:r w:rsidRPr="00ED7B31">
              <w:t>mode</w:t>
            </w:r>
          </w:p>
        </w:tc>
        <w:tc>
          <w:tcPr>
            <w:tcW w:w="4910" w:type="dxa"/>
          </w:tcPr>
          <w:p w14:paraId="0DD82295" w14:textId="6129208A" w:rsidR="00ED7B31" w:rsidRPr="00ED7B31" w:rsidRDefault="00A11EFF" w:rsidP="007F37C1">
            <w:pPr>
              <w:ind w:left="0" w:firstLine="0"/>
            </w:pPr>
            <w:r>
              <w:t>Read (mode = 0), write (mode = 1)</w:t>
            </w:r>
          </w:p>
        </w:tc>
      </w:tr>
      <w:tr w:rsidR="00ED7B31" w:rsidRPr="00ED7B31" w14:paraId="5C4C6C5F" w14:textId="77777777" w:rsidTr="002013AB">
        <w:tc>
          <w:tcPr>
            <w:tcW w:w="3736" w:type="dxa"/>
          </w:tcPr>
          <w:p w14:paraId="777B1FA3" w14:textId="5ECD1D95" w:rsidR="00ED7B31" w:rsidRPr="00ED7B31" w:rsidRDefault="00ED7B31" w:rsidP="007F37C1">
            <w:pPr>
              <w:ind w:left="0" w:firstLine="0"/>
            </w:pPr>
            <w:proofErr w:type="spellStart"/>
            <w:r w:rsidRPr="00ED7B31">
              <w:t>wr_bus</w:t>
            </w:r>
            <w:proofErr w:type="spellEnd"/>
          </w:p>
        </w:tc>
        <w:tc>
          <w:tcPr>
            <w:tcW w:w="4910" w:type="dxa"/>
          </w:tcPr>
          <w:p w14:paraId="4979AF71" w14:textId="011E1275" w:rsidR="00ED7B31" w:rsidRPr="00ED7B31" w:rsidRDefault="00A11EFF" w:rsidP="007F37C1">
            <w:pPr>
              <w:ind w:left="0" w:firstLine="0"/>
            </w:pPr>
            <w:r>
              <w:t xml:space="preserve">Serial </w:t>
            </w:r>
            <w:r w:rsidR="008D6FFD">
              <w:t>data output bus.</w:t>
            </w:r>
          </w:p>
        </w:tc>
      </w:tr>
    </w:tbl>
    <w:p w14:paraId="72BFE67C" w14:textId="71B7BC84" w:rsidR="007F37C1" w:rsidRDefault="007F37C1" w:rsidP="007F37C1"/>
    <w:p w14:paraId="11576711" w14:textId="12FB6214" w:rsidR="0020391D" w:rsidRDefault="007A227F" w:rsidP="0020391D">
      <w:pPr>
        <w:pStyle w:val="Heading2"/>
        <w:numPr>
          <w:ilvl w:val="1"/>
          <w:numId w:val="1"/>
        </w:numPr>
      </w:pPr>
      <w:bookmarkStart w:id="4" w:name="_Toc153752483"/>
      <w:r>
        <w:rPr>
          <w:noProof/>
        </w:rPr>
        <w:drawing>
          <wp:anchor distT="0" distB="0" distL="114300" distR="114300" simplePos="0" relativeHeight="251628544" behindDoc="1" locked="0" layoutInCell="1" allowOverlap="1" wp14:anchorId="4C989F15" wp14:editId="72326E8A">
            <wp:simplePos x="0" y="0"/>
            <wp:positionH relativeFrom="margin">
              <wp:align>left</wp:align>
            </wp:positionH>
            <wp:positionV relativeFrom="paragraph">
              <wp:posOffset>287020</wp:posOffset>
            </wp:positionV>
            <wp:extent cx="5717540" cy="3675380"/>
            <wp:effectExtent l="0" t="0" r="0" b="1270"/>
            <wp:wrapTight wrapText="bothSides">
              <wp:wrapPolygon edited="0">
                <wp:start x="0" y="0"/>
                <wp:lineTo x="0" y="21496"/>
                <wp:lineTo x="21518" y="21496"/>
                <wp:lineTo x="21518" y="0"/>
                <wp:lineTo x="0" y="0"/>
              </wp:wrapPolygon>
            </wp:wrapTight>
            <wp:docPr id="1013629286" name="Picture 1013629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7540" cy="367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391D">
        <w:t>State Diagram</w:t>
      </w:r>
      <w:bookmarkEnd w:id="4"/>
    </w:p>
    <w:p w14:paraId="643DC855" w14:textId="2BEB2D78" w:rsidR="007A227F" w:rsidRPr="007A227F" w:rsidRDefault="007A227F" w:rsidP="007A227F">
      <w:pPr>
        <w:spacing w:after="160" w:line="259" w:lineRule="auto"/>
        <w:ind w:left="0" w:firstLine="0"/>
      </w:pPr>
      <w:r>
        <w:br w:type="page"/>
      </w:r>
    </w:p>
    <w:p w14:paraId="0A74E120" w14:textId="4001753C" w:rsidR="0020391D" w:rsidRDefault="00C159E0" w:rsidP="00C159E0">
      <w:pPr>
        <w:pStyle w:val="Heading1"/>
        <w:numPr>
          <w:ilvl w:val="0"/>
          <w:numId w:val="1"/>
        </w:numPr>
      </w:pPr>
      <w:bookmarkStart w:id="5" w:name="_Toc153752484"/>
      <w:r>
        <w:lastRenderedPageBreak/>
        <w:t>Slave</w:t>
      </w:r>
      <w:bookmarkEnd w:id="5"/>
    </w:p>
    <w:p w14:paraId="05A77A8E" w14:textId="286D2048" w:rsidR="00C159E0" w:rsidRDefault="00C159E0" w:rsidP="00C159E0">
      <w:pPr>
        <w:pStyle w:val="Heading2"/>
        <w:numPr>
          <w:ilvl w:val="1"/>
          <w:numId w:val="1"/>
        </w:numPr>
      </w:pPr>
      <w:bookmarkStart w:id="6" w:name="_Toc153752485"/>
      <w:r>
        <w:t>Block Diagram</w:t>
      </w:r>
      <w:bookmarkEnd w:id="6"/>
    </w:p>
    <w:p w14:paraId="3386FB45" w14:textId="0680D090" w:rsidR="007A227F" w:rsidRDefault="007A227F" w:rsidP="007A227F">
      <w:r w:rsidRPr="007A227F">
        <w:rPr>
          <w:noProof/>
        </w:rPr>
        <w:drawing>
          <wp:anchor distT="0" distB="0" distL="114300" distR="114300" simplePos="0" relativeHeight="251631616" behindDoc="0" locked="0" layoutInCell="1" allowOverlap="1" wp14:anchorId="16CDE2CE" wp14:editId="5118505A">
            <wp:simplePos x="0" y="0"/>
            <wp:positionH relativeFrom="column">
              <wp:posOffset>0</wp:posOffset>
            </wp:positionH>
            <wp:positionV relativeFrom="paragraph">
              <wp:posOffset>266700</wp:posOffset>
            </wp:positionV>
            <wp:extent cx="5731510" cy="2252980"/>
            <wp:effectExtent l="0" t="0" r="2540" b="0"/>
            <wp:wrapTight wrapText="bothSides">
              <wp:wrapPolygon edited="0">
                <wp:start x="0" y="0"/>
                <wp:lineTo x="0" y="21369"/>
                <wp:lineTo x="21538" y="21369"/>
                <wp:lineTo x="21538" y="0"/>
                <wp:lineTo x="0" y="0"/>
              </wp:wrapPolygon>
            </wp:wrapTight>
            <wp:docPr id="1873110786" name="Picture 1873110786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110786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2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C6C5E22" w14:textId="77777777" w:rsidR="007A227F" w:rsidRPr="007A227F" w:rsidRDefault="007A227F" w:rsidP="007A227F"/>
    <w:tbl>
      <w:tblPr>
        <w:tblStyle w:val="TOCHeading"/>
        <w:tblW w:w="0" w:type="auto"/>
        <w:tblInd w:w="3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0"/>
        <w:gridCol w:w="6186"/>
      </w:tblGrid>
      <w:tr w:rsidR="007A227F" w14:paraId="5A711DF0" w14:textId="77777777" w:rsidTr="002013AB">
        <w:tc>
          <w:tcPr>
            <w:tcW w:w="2460" w:type="dxa"/>
            <w:shd w:val="clear" w:color="auto" w:fill="D9E2F3" w:themeFill="accent1" w:themeFillTint="33"/>
          </w:tcPr>
          <w:p w14:paraId="1EB00AC9" w14:textId="7EAC1D08" w:rsidR="007A227F" w:rsidRPr="00274FD1" w:rsidRDefault="007A227F" w:rsidP="00274FD1">
            <w:pPr>
              <w:ind w:left="0" w:firstLine="0"/>
              <w:jc w:val="center"/>
              <w:rPr>
                <w:b/>
              </w:rPr>
            </w:pPr>
            <w:r w:rsidRPr="00274FD1">
              <w:rPr>
                <w:b/>
              </w:rPr>
              <w:t>Input Pin</w:t>
            </w:r>
          </w:p>
        </w:tc>
        <w:tc>
          <w:tcPr>
            <w:tcW w:w="6186" w:type="dxa"/>
            <w:shd w:val="clear" w:color="auto" w:fill="D9E2F3" w:themeFill="accent1" w:themeFillTint="33"/>
          </w:tcPr>
          <w:p w14:paraId="629A746B" w14:textId="0D93B2BC" w:rsidR="007A227F" w:rsidRPr="00274FD1" w:rsidRDefault="007A227F" w:rsidP="00274FD1">
            <w:pPr>
              <w:ind w:left="0" w:firstLine="0"/>
              <w:jc w:val="center"/>
              <w:rPr>
                <w:b/>
              </w:rPr>
            </w:pPr>
            <w:r w:rsidRPr="00274FD1">
              <w:rPr>
                <w:b/>
              </w:rPr>
              <w:t>Description</w:t>
            </w:r>
          </w:p>
        </w:tc>
      </w:tr>
      <w:tr w:rsidR="007A227F" w14:paraId="760BAC02" w14:textId="77777777" w:rsidTr="002013AB">
        <w:tc>
          <w:tcPr>
            <w:tcW w:w="2460" w:type="dxa"/>
          </w:tcPr>
          <w:p w14:paraId="40965DB3" w14:textId="7D77A86F" w:rsidR="007A227F" w:rsidRDefault="007A227F" w:rsidP="007A227F">
            <w:pPr>
              <w:ind w:left="0" w:firstLine="0"/>
            </w:pPr>
            <w:proofErr w:type="spellStart"/>
            <w:r>
              <w:t>clk</w:t>
            </w:r>
            <w:proofErr w:type="spellEnd"/>
          </w:p>
        </w:tc>
        <w:tc>
          <w:tcPr>
            <w:tcW w:w="6186" w:type="dxa"/>
          </w:tcPr>
          <w:p w14:paraId="639569E0" w14:textId="0D7FB4D1" w:rsidR="007A227F" w:rsidRDefault="003C336B" w:rsidP="007A227F">
            <w:pPr>
              <w:ind w:left="0" w:firstLine="0"/>
            </w:pPr>
            <w:r>
              <w:t>Clock signal</w:t>
            </w:r>
          </w:p>
        </w:tc>
      </w:tr>
      <w:tr w:rsidR="007A227F" w14:paraId="66021FC5" w14:textId="77777777" w:rsidTr="002013AB">
        <w:tc>
          <w:tcPr>
            <w:tcW w:w="2460" w:type="dxa"/>
          </w:tcPr>
          <w:p w14:paraId="38D2CFAC" w14:textId="19A25AF5" w:rsidR="007A227F" w:rsidRDefault="007A227F" w:rsidP="007A227F">
            <w:pPr>
              <w:ind w:left="0" w:firstLine="0"/>
            </w:pPr>
            <w:proofErr w:type="spellStart"/>
            <w:r>
              <w:t>master</w:t>
            </w:r>
            <w:r w:rsidR="00EE122A">
              <w:t>_ready</w:t>
            </w:r>
            <w:proofErr w:type="spellEnd"/>
          </w:p>
        </w:tc>
        <w:tc>
          <w:tcPr>
            <w:tcW w:w="6186" w:type="dxa"/>
          </w:tcPr>
          <w:p w14:paraId="0A75D892" w14:textId="5FFA69EC" w:rsidR="007A227F" w:rsidRDefault="003F7334" w:rsidP="007A227F">
            <w:pPr>
              <w:ind w:left="0" w:firstLine="0"/>
            </w:pPr>
            <w:r>
              <w:t>Indicates master is ready to receive data</w:t>
            </w:r>
          </w:p>
        </w:tc>
      </w:tr>
      <w:tr w:rsidR="007A227F" w14:paraId="3E671E71" w14:textId="77777777" w:rsidTr="002013AB">
        <w:tc>
          <w:tcPr>
            <w:tcW w:w="2460" w:type="dxa"/>
          </w:tcPr>
          <w:p w14:paraId="7A89B463" w14:textId="72FF7A70" w:rsidR="007A227F" w:rsidRDefault="00EE122A" w:rsidP="007A227F">
            <w:pPr>
              <w:ind w:left="0" w:firstLine="0"/>
            </w:pPr>
            <w:proofErr w:type="spellStart"/>
            <w:r>
              <w:t>master_valid</w:t>
            </w:r>
            <w:proofErr w:type="spellEnd"/>
          </w:p>
        </w:tc>
        <w:tc>
          <w:tcPr>
            <w:tcW w:w="6186" w:type="dxa"/>
          </w:tcPr>
          <w:p w14:paraId="0FDA226B" w14:textId="7DA431AB" w:rsidR="007A227F" w:rsidRDefault="003F7334" w:rsidP="007A227F">
            <w:pPr>
              <w:ind w:left="0" w:firstLine="0"/>
            </w:pPr>
            <w:r>
              <w:t>Indicates the dat</w:t>
            </w:r>
            <w:r w:rsidR="00856535">
              <w:t xml:space="preserve">a in the </w:t>
            </w:r>
            <w:proofErr w:type="spellStart"/>
            <w:r w:rsidR="001D2683">
              <w:t>wr</w:t>
            </w:r>
            <w:r w:rsidR="00856535">
              <w:t>_bus</w:t>
            </w:r>
            <w:proofErr w:type="spellEnd"/>
            <w:r w:rsidR="00856535">
              <w:t xml:space="preserve"> is valid</w:t>
            </w:r>
          </w:p>
        </w:tc>
      </w:tr>
      <w:tr w:rsidR="007A227F" w14:paraId="1333093E" w14:textId="77777777" w:rsidTr="002013AB">
        <w:tc>
          <w:tcPr>
            <w:tcW w:w="2460" w:type="dxa"/>
          </w:tcPr>
          <w:p w14:paraId="1507980A" w14:textId="17763F29" w:rsidR="007A227F" w:rsidRDefault="00EE122A" w:rsidP="007A227F">
            <w:pPr>
              <w:ind w:left="0" w:firstLine="0"/>
            </w:pPr>
            <w:r>
              <w:t>mode</w:t>
            </w:r>
          </w:p>
        </w:tc>
        <w:tc>
          <w:tcPr>
            <w:tcW w:w="6186" w:type="dxa"/>
          </w:tcPr>
          <w:p w14:paraId="5F6079F1" w14:textId="0E220C65" w:rsidR="007A227F" w:rsidRDefault="00573BB5" w:rsidP="007A227F">
            <w:pPr>
              <w:ind w:left="0" w:firstLine="0"/>
            </w:pPr>
            <w:r>
              <w:t>Read (mode = 0)</w:t>
            </w:r>
            <w:r w:rsidR="00274FD1">
              <w:t>, write (mode = 1)</w:t>
            </w:r>
            <w:r>
              <w:t xml:space="preserve"> </w:t>
            </w:r>
          </w:p>
        </w:tc>
      </w:tr>
      <w:tr w:rsidR="007A227F" w14:paraId="7B0A979D" w14:textId="77777777" w:rsidTr="002013AB">
        <w:tc>
          <w:tcPr>
            <w:tcW w:w="2460" w:type="dxa"/>
          </w:tcPr>
          <w:p w14:paraId="27F63836" w14:textId="48244FD0" w:rsidR="007A227F" w:rsidRDefault="0034213D" w:rsidP="007A227F">
            <w:pPr>
              <w:ind w:left="0" w:firstLine="0"/>
            </w:pPr>
            <w:proofErr w:type="spellStart"/>
            <w:r>
              <w:t>ram_</w:t>
            </w:r>
            <w:proofErr w:type="gramStart"/>
            <w:r>
              <w:t>in</w:t>
            </w:r>
            <w:proofErr w:type="spellEnd"/>
            <w:r>
              <w:t>[</w:t>
            </w:r>
            <w:proofErr w:type="gramEnd"/>
            <w:r>
              <w:t>7..0]</w:t>
            </w:r>
          </w:p>
        </w:tc>
        <w:tc>
          <w:tcPr>
            <w:tcW w:w="6186" w:type="dxa"/>
          </w:tcPr>
          <w:p w14:paraId="2BD73B4C" w14:textId="65754453" w:rsidR="007A227F" w:rsidRDefault="00D37998" w:rsidP="007A227F">
            <w:pPr>
              <w:ind w:left="0" w:firstLine="0"/>
            </w:pPr>
            <w:r>
              <w:t xml:space="preserve">Register to load </w:t>
            </w:r>
            <w:r w:rsidR="005D4399">
              <w:t xml:space="preserve">the contents </w:t>
            </w:r>
            <w:r w:rsidR="00297B39">
              <w:t>from slave BRAM memory</w:t>
            </w:r>
          </w:p>
        </w:tc>
      </w:tr>
      <w:tr w:rsidR="007A227F" w14:paraId="0606597B" w14:textId="77777777" w:rsidTr="002013AB">
        <w:tc>
          <w:tcPr>
            <w:tcW w:w="2460" w:type="dxa"/>
          </w:tcPr>
          <w:p w14:paraId="60676D66" w14:textId="3A46D33C" w:rsidR="007A227F" w:rsidRDefault="0034213D" w:rsidP="007A227F">
            <w:pPr>
              <w:ind w:left="0" w:firstLine="0"/>
            </w:pPr>
            <w:proofErr w:type="spellStart"/>
            <w:r>
              <w:t>rstn</w:t>
            </w:r>
            <w:proofErr w:type="spellEnd"/>
          </w:p>
        </w:tc>
        <w:tc>
          <w:tcPr>
            <w:tcW w:w="6186" w:type="dxa"/>
          </w:tcPr>
          <w:p w14:paraId="7ADCDC8F" w14:textId="09534C28" w:rsidR="007A227F" w:rsidRDefault="003A0696" w:rsidP="007A227F">
            <w:pPr>
              <w:ind w:left="0" w:firstLine="0"/>
            </w:pPr>
            <w:r>
              <w:t xml:space="preserve">Active low </w:t>
            </w:r>
            <w:r w:rsidR="00216398">
              <w:t>reset</w:t>
            </w:r>
            <w:r w:rsidR="00AF666F">
              <w:t xml:space="preserve"> signal</w:t>
            </w:r>
          </w:p>
        </w:tc>
      </w:tr>
      <w:tr w:rsidR="0034213D" w14:paraId="0CE30975" w14:textId="77777777" w:rsidTr="002013AB">
        <w:tc>
          <w:tcPr>
            <w:tcW w:w="2460" w:type="dxa"/>
          </w:tcPr>
          <w:p w14:paraId="1D70DA06" w14:textId="7B1E9F1E" w:rsidR="0034213D" w:rsidRDefault="0034213D" w:rsidP="007A227F">
            <w:pPr>
              <w:ind w:left="0" w:firstLine="0"/>
            </w:pPr>
            <w:proofErr w:type="spellStart"/>
            <w:r>
              <w:t>wr_bus</w:t>
            </w:r>
            <w:proofErr w:type="spellEnd"/>
          </w:p>
        </w:tc>
        <w:tc>
          <w:tcPr>
            <w:tcW w:w="6186" w:type="dxa"/>
          </w:tcPr>
          <w:p w14:paraId="0D68E9EE" w14:textId="2DAFF2B0" w:rsidR="0034213D" w:rsidRDefault="00F3232F" w:rsidP="007A227F">
            <w:pPr>
              <w:ind w:left="0" w:firstLine="0"/>
            </w:pPr>
            <w:r>
              <w:t xml:space="preserve">Serial data </w:t>
            </w:r>
            <w:r w:rsidR="001D2683">
              <w:t>in</w:t>
            </w:r>
            <w:r w:rsidR="00D37998">
              <w:t xml:space="preserve"> port</w:t>
            </w:r>
          </w:p>
        </w:tc>
      </w:tr>
    </w:tbl>
    <w:p w14:paraId="1AB6D2E1" w14:textId="77777777" w:rsidR="007A227F" w:rsidRPr="007A227F" w:rsidRDefault="007A227F" w:rsidP="007A227F"/>
    <w:tbl>
      <w:tblPr>
        <w:tblStyle w:val="TOCHeading"/>
        <w:tblW w:w="0" w:type="auto"/>
        <w:tblInd w:w="3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0"/>
        <w:gridCol w:w="6186"/>
      </w:tblGrid>
      <w:tr w:rsidR="00245D7A" w14:paraId="199CFF46" w14:textId="77777777" w:rsidTr="002013AB">
        <w:tc>
          <w:tcPr>
            <w:tcW w:w="2460" w:type="dxa"/>
            <w:shd w:val="clear" w:color="auto" w:fill="D9E2F3" w:themeFill="accent1" w:themeFillTint="33"/>
          </w:tcPr>
          <w:p w14:paraId="7E832B85" w14:textId="314123B7" w:rsidR="00245D7A" w:rsidRPr="004229FF" w:rsidRDefault="00245D7A" w:rsidP="004229FF">
            <w:pPr>
              <w:ind w:left="0" w:firstLine="0"/>
              <w:jc w:val="center"/>
              <w:rPr>
                <w:b/>
              </w:rPr>
            </w:pPr>
            <w:r w:rsidRPr="004229FF">
              <w:rPr>
                <w:b/>
              </w:rPr>
              <w:lastRenderedPageBreak/>
              <w:t>Output Pin</w:t>
            </w:r>
          </w:p>
        </w:tc>
        <w:tc>
          <w:tcPr>
            <w:tcW w:w="6186" w:type="dxa"/>
            <w:shd w:val="clear" w:color="auto" w:fill="D9E2F3" w:themeFill="accent1" w:themeFillTint="33"/>
          </w:tcPr>
          <w:p w14:paraId="092989ED" w14:textId="22F29CB9" w:rsidR="00245D7A" w:rsidRPr="004229FF" w:rsidRDefault="00245D7A" w:rsidP="004229FF">
            <w:pPr>
              <w:ind w:left="0" w:firstLine="0"/>
              <w:jc w:val="center"/>
              <w:rPr>
                <w:b/>
              </w:rPr>
            </w:pPr>
            <w:r w:rsidRPr="004229FF">
              <w:rPr>
                <w:b/>
              </w:rPr>
              <w:t>Description</w:t>
            </w:r>
          </w:p>
        </w:tc>
      </w:tr>
      <w:tr w:rsidR="00245D7A" w14:paraId="037549C6" w14:textId="77777777" w:rsidTr="002013AB">
        <w:tc>
          <w:tcPr>
            <w:tcW w:w="2460" w:type="dxa"/>
          </w:tcPr>
          <w:p w14:paraId="36F9E06B" w14:textId="6E70E6C7" w:rsidR="00245D7A" w:rsidRDefault="004335C8" w:rsidP="007A227F">
            <w:pPr>
              <w:ind w:left="0" w:firstLine="0"/>
            </w:pPr>
            <w:proofErr w:type="spellStart"/>
            <w:r>
              <w:t>ram_addr_</w:t>
            </w:r>
            <w:proofErr w:type="gramStart"/>
            <w:r>
              <w:t>out</w:t>
            </w:r>
            <w:proofErr w:type="spellEnd"/>
            <w:r>
              <w:t>[</w:t>
            </w:r>
            <w:proofErr w:type="gramEnd"/>
            <w:r>
              <w:t>11..0]</w:t>
            </w:r>
          </w:p>
        </w:tc>
        <w:tc>
          <w:tcPr>
            <w:tcW w:w="6186" w:type="dxa"/>
          </w:tcPr>
          <w:p w14:paraId="2B23475B" w14:textId="2B9C6543" w:rsidR="00245D7A" w:rsidRDefault="0090264D" w:rsidP="007A227F">
            <w:pPr>
              <w:ind w:left="0" w:firstLine="0"/>
            </w:pPr>
            <w:r>
              <w:t xml:space="preserve">Register </w:t>
            </w:r>
            <w:r w:rsidR="00345514">
              <w:t xml:space="preserve">to </w:t>
            </w:r>
            <w:r w:rsidR="00694E7D">
              <w:t>address the BRAM memory</w:t>
            </w:r>
          </w:p>
        </w:tc>
      </w:tr>
      <w:tr w:rsidR="00245D7A" w14:paraId="64A92829" w14:textId="77777777" w:rsidTr="002013AB">
        <w:tc>
          <w:tcPr>
            <w:tcW w:w="2460" w:type="dxa"/>
          </w:tcPr>
          <w:p w14:paraId="459BF0FE" w14:textId="4D9D4BD6" w:rsidR="00245D7A" w:rsidRDefault="004335C8" w:rsidP="007A227F">
            <w:pPr>
              <w:ind w:left="0" w:firstLine="0"/>
            </w:pPr>
            <w:proofErr w:type="spellStart"/>
            <w:r>
              <w:t>ram_</w:t>
            </w:r>
            <w:proofErr w:type="gramStart"/>
            <w:r>
              <w:t>out</w:t>
            </w:r>
            <w:proofErr w:type="spellEnd"/>
            <w:r w:rsidR="009051A7">
              <w:t>[</w:t>
            </w:r>
            <w:proofErr w:type="gramEnd"/>
            <w:r w:rsidR="009051A7">
              <w:t>7..0]</w:t>
            </w:r>
          </w:p>
        </w:tc>
        <w:tc>
          <w:tcPr>
            <w:tcW w:w="6186" w:type="dxa"/>
          </w:tcPr>
          <w:p w14:paraId="0A7925BB" w14:textId="5DF612B0" w:rsidR="00245D7A" w:rsidRDefault="00694E7D" w:rsidP="007A227F">
            <w:pPr>
              <w:ind w:left="0" w:firstLine="0"/>
            </w:pPr>
            <w:r>
              <w:t xml:space="preserve">Register to </w:t>
            </w:r>
            <w:r w:rsidR="009163E0">
              <w:t>send data to the BRAM memory</w:t>
            </w:r>
          </w:p>
        </w:tc>
      </w:tr>
      <w:tr w:rsidR="00245D7A" w14:paraId="7436B191" w14:textId="77777777" w:rsidTr="002013AB">
        <w:tc>
          <w:tcPr>
            <w:tcW w:w="2460" w:type="dxa"/>
          </w:tcPr>
          <w:p w14:paraId="487693B2" w14:textId="3FE80396" w:rsidR="00245D7A" w:rsidRDefault="009051A7" w:rsidP="007A227F">
            <w:pPr>
              <w:ind w:left="0" w:firstLine="0"/>
            </w:pPr>
            <w:proofErr w:type="spellStart"/>
            <w:r>
              <w:t>ram_wr_en</w:t>
            </w:r>
            <w:proofErr w:type="spellEnd"/>
          </w:p>
        </w:tc>
        <w:tc>
          <w:tcPr>
            <w:tcW w:w="6186" w:type="dxa"/>
          </w:tcPr>
          <w:p w14:paraId="080CF599" w14:textId="776CD64A" w:rsidR="00245D7A" w:rsidRDefault="009163E0" w:rsidP="007A227F">
            <w:pPr>
              <w:ind w:left="0" w:firstLine="0"/>
            </w:pPr>
            <w:r>
              <w:t xml:space="preserve">Register to enable </w:t>
            </w:r>
            <w:r w:rsidR="0052039D">
              <w:t>writing to the BRAM memory</w:t>
            </w:r>
          </w:p>
        </w:tc>
      </w:tr>
      <w:tr w:rsidR="00245D7A" w14:paraId="3AEED7D0" w14:textId="77777777" w:rsidTr="002013AB">
        <w:tc>
          <w:tcPr>
            <w:tcW w:w="2460" w:type="dxa"/>
          </w:tcPr>
          <w:p w14:paraId="7146F059" w14:textId="4BD39A13" w:rsidR="00245D7A" w:rsidRDefault="009051A7" w:rsidP="007A227F">
            <w:pPr>
              <w:ind w:left="0" w:firstLine="0"/>
            </w:pPr>
            <w:proofErr w:type="spellStart"/>
            <w:r>
              <w:t>rd_bus</w:t>
            </w:r>
            <w:proofErr w:type="spellEnd"/>
          </w:p>
        </w:tc>
        <w:tc>
          <w:tcPr>
            <w:tcW w:w="6186" w:type="dxa"/>
          </w:tcPr>
          <w:p w14:paraId="497F7D18" w14:textId="214A1346" w:rsidR="00245D7A" w:rsidRDefault="00DC7876" w:rsidP="007A227F">
            <w:pPr>
              <w:ind w:left="0" w:firstLine="0"/>
            </w:pPr>
            <w:r>
              <w:t>Serial data out port</w:t>
            </w:r>
          </w:p>
        </w:tc>
      </w:tr>
      <w:tr w:rsidR="00245D7A" w14:paraId="1E549355" w14:textId="77777777" w:rsidTr="002013AB">
        <w:tc>
          <w:tcPr>
            <w:tcW w:w="2460" w:type="dxa"/>
          </w:tcPr>
          <w:p w14:paraId="77DA1516" w14:textId="0A238080" w:rsidR="00245D7A" w:rsidRDefault="009051A7" w:rsidP="007A227F">
            <w:pPr>
              <w:ind w:left="0" w:firstLine="0"/>
            </w:pPr>
            <w:proofErr w:type="spellStart"/>
            <w:r>
              <w:t>slave_ready</w:t>
            </w:r>
            <w:proofErr w:type="spellEnd"/>
          </w:p>
        </w:tc>
        <w:tc>
          <w:tcPr>
            <w:tcW w:w="6186" w:type="dxa"/>
          </w:tcPr>
          <w:p w14:paraId="0467D49F" w14:textId="619201D5" w:rsidR="00245D7A" w:rsidRDefault="00DC7876" w:rsidP="007A227F">
            <w:pPr>
              <w:ind w:left="0" w:firstLine="0"/>
            </w:pPr>
            <w:r>
              <w:t xml:space="preserve">Indicates the slave </w:t>
            </w:r>
            <w:r w:rsidR="00FE6EDB">
              <w:t xml:space="preserve">is ready to receive </w:t>
            </w:r>
            <w:r w:rsidR="00FF2659">
              <w:t>data</w:t>
            </w:r>
          </w:p>
        </w:tc>
      </w:tr>
      <w:tr w:rsidR="00245D7A" w14:paraId="7E1471B0" w14:textId="77777777" w:rsidTr="002013AB">
        <w:tc>
          <w:tcPr>
            <w:tcW w:w="2460" w:type="dxa"/>
          </w:tcPr>
          <w:p w14:paraId="2DA4E6DE" w14:textId="5B515CB6" w:rsidR="00245D7A" w:rsidRDefault="009051A7" w:rsidP="007A227F">
            <w:pPr>
              <w:ind w:left="0" w:firstLine="0"/>
            </w:pPr>
            <w:proofErr w:type="spellStart"/>
            <w:r>
              <w:t>slave_valid</w:t>
            </w:r>
            <w:proofErr w:type="spellEnd"/>
          </w:p>
        </w:tc>
        <w:tc>
          <w:tcPr>
            <w:tcW w:w="6186" w:type="dxa"/>
          </w:tcPr>
          <w:p w14:paraId="2A3994F6" w14:textId="01109D04" w:rsidR="00245D7A" w:rsidRDefault="00FF2659" w:rsidP="007A227F">
            <w:pPr>
              <w:ind w:left="0" w:firstLine="0"/>
            </w:pPr>
            <w:r>
              <w:t xml:space="preserve">Indicates the data in the </w:t>
            </w:r>
            <w:proofErr w:type="spellStart"/>
            <w:r>
              <w:t>rd_bus</w:t>
            </w:r>
            <w:proofErr w:type="spellEnd"/>
            <w:r>
              <w:t xml:space="preserve"> is valid</w:t>
            </w:r>
          </w:p>
        </w:tc>
      </w:tr>
      <w:tr w:rsidR="00245D7A" w14:paraId="32AB21D5" w14:textId="77777777" w:rsidTr="002013AB">
        <w:tc>
          <w:tcPr>
            <w:tcW w:w="2460" w:type="dxa"/>
          </w:tcPr>
          <w:p w14:paraId="715A6259" w14:textId="423E0EA9" w:rsidR="00245D7A" w:rsidRDefault="009051A7" w:rsidP="007A227F">
            <w:pPr>
              <w:ind w:left="0" w:firstLine="0"/>
            </w:pPr>
            <w:r>
              <w:t>split</w:t>
            </w:r>
          </w:p>
        </w:tc>
        <w:tc>
          <w:tcPr>
            <w:tcW w:w="6186" w:type="dxa"/>
          </w:tcPr>
          <w:p w14:paraId="337BE273" w14:textId="55738213" w:rsidR="00245D7A" w:rsidRDefault="0019391B" w:rsidP="007A227F">
            <w:pPr>
              <w:ind w:left="0" w:firstLine="0"/>
            </w:pPr>
            <w:r>
              <w:t>Indicat</w:t>
            </w:r>
            <w:r w:rsidR="00E0672A">
              <w:t>e</w:t>
            </w:r>
            <w:r w:rsidR="00D95C6F">
              <w:t>s</w:t>
            </w:r>
            <w:r w:rsidR="00E0672A">
              <w:t xml:space="preserve"> to the arbiter to split the transaction</w:t>
            </w:r>
          </w:p>
        </w:tc>
      </w:tr>
    </w:tbl>
    <w:p w14:paraId="7F8B4F19" w14:textId="77777777" w:rsidR="007A227F" w:rsidRDefault="007A227F" w:rsidP="007A227F"/>
    <w:p w14:paraId="66C8F23E" w14:textId="080897B7" w:rsidR="009051A7" w:rsidRDefault="009051A7" w:rsidP="009051A7">
      <w:pPr>
        <w:pStyle w:val="Heading2"/>
        <w:numPr>
          <w:ilvl w:val="1"/>
          <w:numId w:val="1"/>
        </w:numPr>
      </w:pPr>
      <w:bookmarkStart w:id="7" w:name="_Toc153752486"/>
      <w:r>
        <w:t>State Diagram</w:t>
      </w:r>
      <w:bookmarkEnd w:id="7"/>
    </w:p>
    <w:p w14:paraId="3C815BB6" w14:textId="11B8C48B" w:rsidR="009051A7" w:rsidRPr="009051A7" w:rsidRDefault="00B47DEA" w:rsidP="009051A7">
      <w:r>
        <w:rPr>
          <w:noProof/>
        </w:rPr>
        <w:drawing>
          <wp:anchor distT="0" distB="0" distL="114300" distR="114300" simplePos="0" relativeHeight="251634688" behindDoc="1" locked="0" layoutInCell="1" allowOverlap="1" wp14:anchorId="54018B50" wp14:editId="02BEF10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19445" cy="3168015"/>
            <wp:effectExtent l="0" t="0" r="0" b="0"/>
            <wp:wrapTight wrapText="bothSides">
              <wp:wrapPolygon edited="0">
                <wp:start x="0" y="0"/>
                <wp:lineTo x="0" y="21431"/>
                <wp:lineTo x="21511" y="21431"/>
                <wp:lineTo x="21511" y="0"/>
                <wp:lineTo x="0" y="0"/>
              </wp:wrapPolygon>
            </wp:wrapTight>
            <wp:docPr id="927831499" name="Picture 927831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316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899B5D" w14:textId="0421827A" w:rsidR="007A227F" w:rsidRDefault="001C71D7" w:rsidP="001C71D7">
      <w:pPr>
        <w:spacing w:after="160" w:line="259" w:lineRule="auto"/>
        <w:ind w:left="0" w:firstLine="0"/>
      </w:pPr>
      <w:r>
        <w:br w:type="page"/>
      </w:r>
    </w:p>
    <w:p w14:paraId="460E72DD" w14:textId="5AFC6661" w:rsidR="005700D2" w:rsidRDefault="00DD3160" w:rsidP="005700D2">
      <w:pPr>
        <w:pStyle w:val="Heading1"/>
        <w:numPr>
          <w:ilvl w:val="0"/>
          <w:numId w:val="1"/>
        </w:numPr>
      </w:pPr>
      <w:bookmarkStart w:id="8" w:name="_Toc153752487"/>
      <w:r>
        <w:lastRenderedPageBreak/>
        <w:t>Arbiter</w:t>
      </w:r>
      <w:bookmarkEnd w:id="8"/>
      <w:r>
        <w:t xml:space="preserve"> </w:t>
      </w:r>
    </w:p>
    <w:p w14:paraId="665CDBDE" w14:textId="416C85E2" w:rsidR="00DD3160" w:rsidRDefault="001C71D7" w:rsidP="00871883">
      <w:pPr>
        <w:pStyle w:val="Heading2"/>
        <w:numPr>
          <w:ilvl w:val="1"/>
          <w:numId w:val="1"/>
        </w:numPr>
      </w:pPr>
      <w:bookmarkStart w:id="9" w:name="_Toc153752488"/>
      <w:r>
        <w:t>Block Diagram</w:t>
      </w:r>
      <w:bookmarkEnd w:id="9"/>
    </w:p>
    <w:p w14:paraId="5A3A4ECA" w14:textId="64AC097C" w:rsidR="001C71D7" w:rsidRDefault="008E222E" w:rsidP="001C71D7">
      <w:r>
        <w:rPr>
          <w:noProof/>
        </w:rPr>
        <w:drawing>
          <wp:anchor distT="0" distB="0" distL="114300" distR="114300" simplePos="0" relativeHeight="251681792" behindDoc="0" locked="0" layoutInCell="1" allowOverlap="1" wp14:anchorId="68D93119" wp14:editId="56627B90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3828415" cy="7783195"/>
            <wp:effectExtent l="0" t="0" r="635" b="8255"/>
            <wp:wrapTight wrapText="bothSides">
              <wp:wrapPolygon edited="0">
                <wp:start x="0" y="0"/>
                <wp:lineTo x="0" y="21570"/>
                <wp:lineTo x="21496" y="21570"/>
                <wp:lineTo x="21496" y="0"/>
                <wp:lineTo x="0" y="0"/>
              </wp:wrapPolygon>
            </wp:wrapTight>
            <wp:docPr id="1195585814" name="Picture 1195585814" descr="A green lin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585814" name="Picture 1" descr="A green line with white text&#10;&#10;Description automatically generated"/>
                    <pic:cNvPicPr/>
                  </pic:nvPicPr>
                  <pic:blipFill rotWithShape="1">
                    <a:blip r:embed="rId18"/>
                    <a:srcRect t="4069"/>
                    <a:stretch/>
                  </pic:blipFill>
                  <pic:spPr bwMode="auto">
                    <a:xfrm>
                      <a:off x="0" y="0"/>
                      <a:ext cx="3828415" cy="77831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42FD062" w14:textId="542E7B3D" w:rsidR="006A5C6D" w:rsidRDefault="006A5C6D" w:rsidP="001C71D7">
      <w:pPr>
        <w:rPr>
          <w:noProof/>
        </w:rPr>
      </w:pPr>
    </w:p>
    <w:p w14:paraId="3138AED1" w14:textId="1BE54B4A" w:rsidR="006A5C6D" w:rsidRDefault="006A5C6D" w:rsidP="001C71D7"/>
    <w:p w14:paraId="557AD14F" w14:textId="77777777" w:rsidR="006A5C6D" w:rsidRDefault="006A5C6D" w:rsidP="001C71D7"/>
    <w:p w14:paraId="58616CDE" w14:textId="77777777" w:rsidR="006A5C6D" w:rsidRDefault="006A5C6D" w:rsidP="001C71D7"/>
    <w:p w14:paraId="3D11CB18" w14:textId="77777777" w:rsidR="006A5C6D" w:rsidRDefault="006A5C6D" w:rsidP="001C71D7"/>
    <w:p w14:paraId="6ABF998D" w14:textId="77777777" w:rsidR="006A5C6D" w:rsidRDefault="006A5C6D" w:rsidP="001C71D7"/>
    <w:p w14:paraId="714656DB" w14:textId="77777777" w:rsidR="006A5C6D" w:rsidRDefault="006A5C6D" w:rsidP="001C71D7"/>
    <w:p w14:paraId="4D3C583A" w14:textId="77777777" w:rsidR="006A5C6D" w:rsidRDefault="006A5C6D" w:rsidP="001C71D7"/>
    <w:p w14:paraId="7F8FC287" w14:textId="77777777" w:rsidR="006A5C6D" w:rsidRDefault="006A5C6D" w:rsidP="001C71D7"/>
    <w:p w14:paraId="6A71C152" w14:textId="77777777" w:rsidR="006A5C6D" w:rsidRDefault="006A5C6D" w:rsidP="001C71D7"/>
    <w:p w14:paraId="41BE132E" w14:textId="77777777" w:rsidR="006A5C6D" w:rsidRDefault="006A5C6D" w:rsidP="001C71D7"/>
    <w:p w14:paraId="7CE5D97D" w14:textId="77777777" w:rsidR="006A5C6D" w:rsidRDefault="006A5C6D" w:rsidP="001C71D7"/>
    <w:p w14:paraId="53AF4DA4" w14:textId="77777777" w:rsidR="006A5C6D" w:rsidRDefault="006A5C6D" w:rsidP="001C71D7"/>
    <w:p w14:paraId="1B3FF2F3" w14:textId="77777777" w:rsidR="006A5C6D" w:rsidRDefault="006A5C6D" w:rsidP="001C71D7"/>
    <w:p w14:paraId="6F76258D" w14:textId="77777777" w:rsidR="006A5C6D" w:rsidRDefault="006A5C6D" w:rsidP="001C71D7"/>
    <w:p w14:paraId="5B7DDF62" w14:textId="77777777" w:rsidR="006A5C6D" w:rsidRDefault="006A5C6D" w:rsidP="001C71D7"/>
    <w:p w14:paraId="314A2170" w14:textId="77777777" w:rsidR="006A5C6D" w:rsidRDefault="006A5C6D" w:rsidP="001C71D7"/>
    <w:p w14:paraId="639C5C97" w14:textId="77777777" w:rsidR="006A5C6D" w:rsidRDefault="006A5C6D" w:rsidP="001C71D7"/>
    <w:p w14:paraId="065B1AE1" w14:textId="77777777" w:rsidR="006A5C6D" w:rsidRDefault="006A5C6D" w:rsidP="001C71D7"/>
    <w:p w14:paraId="075923F3" w14:textId="77777777" w:rsidR="006A5C6D" w:rsidRDefault="006A5C6D" w:rsidP="001C71D7"/>
    <w:p w14:paraId="79956597" w14:textId="77777777" w:rsidR="006A5C6D" w:rsidRDefault="006A5C6D" w:rsidP="001C71D7"/>
    <w:p w14:paraId="5B4B8E93" w14:textId="77777777" w:rsidR="006A5C6D" w:rsidRDefault="006A5C6D" w:rsidP="001C71D7"/>
    <w:p w14:paraId="0E897D98" w14:textId="77777777" w:rsidR="006A5C6D" w:rsidRDefault="006A5C6D" w:rsidP="001C71D7"/>
    <w:p w14:paraId="67C507F5" w14:textId="77777777" w:rsidR="006A5C6D" w:rsidRDefault="006A5C6D" w:rsidP="001C71D7"/>
    <w:p w14:paraId="030CA0E2" w14:textId="77777777" w:rsidR="006A5C6D" w:rsidRDefault="006A5C6D" w:rsidP="001C71D7"/>
    <w:p w14:paraId="7AC2D644" w14:textId="77777777" w:rsidR="006A5C6D" w:rsidRDefault="006A5C6D" w:rsidP="001C71D7"/>
    <w:p w14:paraId="4746FC61" w14:textId="77777777" w:rsidR="006A5C6D" w:rsidRDefault="006A5C6D" w:rsidP="001C71D7"/>
    <w:p w14:paraId="655D5C61" w14:textId="77777777" w:rsidR="006A5C6D" w:rsidRDefault="006A5C6D" w:rsidP="001C71D7"/>
    <w:p w14:paraId="2D9A50AB" w14:textId="77777777" w:rsidR="006A5C6D" w:rsidRDefault="006A5C6D" w:rsidP="001C71D7"/>
    <w:tbl>
      <w:tblPr>
        <w:tblStyle w:val="TOCHeading"/>
        <w:tblW w:w="0" w:type="auto"/>
        <w:tblInd w:w="3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11"/>
        <w:gridCol w:w="5335"/>
      </w:tblGrid>
      <w:tr w:rsidR="00C21CF8" w14:paraId="79C9DF6E" w14:textId="77777777" w:rsidTr="002013AB">
        <w:tc>
          <w:tcPr>
            <w:tcW w:w="3311" w:type="dxa"/>
            <w:shd w:val="clear" w:color="auto" w:fill="D9E2F3" w:themeFill="accent1" w:themeFillTint="33"/>
          </w:tcPr>
          <w:p w14:paraId="144EAA23" w14:textId="345A380E" w:rsidR="00C21CF8" w:rsidRPr="009F4986" w:rsidRDefault="008751E6" w:rsidP="00430DB9">
            <w:pPr>
              <w:ind w:left="0" w:firstLine="0"/>
              <w:jc w:val="center"/>
              <w:rPr>
                <w:b/>
                <w:bCs/>
              </w:rPr>
            </w:pPr>
            <w:r w:rsidRPr="009F4986">
              <w:rPr>
                <w:b/>
                <w:bCs/>
              </w:rPr>
              <w:lastRenderedPageBreak/>
              <w:t>Input Pin</w:t>
            </w:r>
          </w:p>
        </w:tc>
        <w:tc>
          <w:tcPr>
            <w:tcW w:w="5335" w:type="dxa"/>
            <w:shd w:val="clear" w:color="auto" w:fill="D9E2F3" w:themeFill="accent1" w:themeFillTint="33"/>
          </w:tcPr>
          <w:p w14:paraId="28E1CEDE" w14:textId="792CA5D6" w:rsidR="00C21CF8" w:rsidRPr="009F4986" w:rsidRDefault="008751E6" w:rsidP="00430DB9">
            <w:pPr>
              <w:ind w:left="0" w:firstLine="0"/>
              <w:jc w:val="center"/>
              <w:rPr>
                <w:b/>
                <w:bCs/>
              </w:rPr>
            </w:pPr>
            <w:r w:rsidRPr="009F4986">
              <w:rPr>
                <w:b/>
                <w:bCs/>
              </w:rPr>
              <w:t>Description</w:t>
            </w:r>
          </w:p>
        </w:tc>
      </w:tr>
      <w:tr w:rsidR="00C21CF8" w14:paraId="3E6680EF" w14:textId="77777777" w:rsidTr="002013AB">
        <w:tc>
          <w:tcPr>
            <w:tcW w:w="3311" w:type="dxa"/>
          </w:tcPr>
          <w:p w14:paraId="508D756C" w14:textId="24319942" w:rsidR="00C21CF8" w:rsidRDefault="008751E6" w:rsidP="001C71D7">
            <w:pPr>
              <w:ind w:left="0" w:firstLine="0"/>
            </w:pPr>
            <w:proofErr w:type="spellStart"/>
            <w:r>
              <w:t>bb_rd_bus</w:t>
            </w:r>
            <w:proofErr w:type="spellEnd"/>
          </w:p>
        </w:tc>
        <w:tc>
          <w:tcPr>
            <w:tcW w:w="5335" w:type="dxa"/>
          </w:tcPr>
          <w:p w14:paraId="5DDE90D1" w14:textId="05957607" w:rsidR="00C21CF8" w:rsidRDefault="00405107" w:rsidP="001C71D7">
            <w:pPr>
              <w:ind w:left="0" w:firstLine="0"/>
            </w:pPr>
            <w:r>
              <w:t>Bus bridge serial data out bus.</w:t>
            </w:r>
          </w:p>
        </w:tc>
      </w:tr>
      <w:tr w:rsidR="00C21CF8" w14:paraId="34FC6492" w14:textId="77777777" w:rsidTr="002013AB">
        <w:tc>
          <w:tcPr>
            <w:tcW w:w="3311" w:type="dxa"/>
          </w:tcPr>
          <w:p w14:paraId="7D6D36F3" w14:textId="5FD9FF8D" w:rsidR="00C21CF8" w:rsidRDefault="008751E6" w:rsidP="001C71D7">
            <w:pPr>
              <w:ind w:left="0" w:firstLine="0"/>
            </w:pPr>
            <w:proofErr w:type="spellStart"/>
            <w:r>
              <w:t>bb_slave_ready</w:t>
            </w:r>
            <w:proofErr w:type="spellEnd"/>
          </w:p>
        </w:tc>
        <w:tc>
          <w:tcPr>
            <w:tcW w:w="5335" w:type="dxa"/>
          </w:tcPr>
          <w:p w14:paraId="61E1F838" w14:textId="3EDEC755" w:rsidR="00C21CF8" w:rsidRDefault="00D31539" w:rsidP="001C71D7">
            <w:pPr>
              <w:ind w:left="0" w:firstLine="0"/>
            </w:pPr>
            <w:r>
              <w:t xml:space="preserve">Indicate bus bridge is ready to receive. </w:t>
            </w:r>
          </w:p>
        </w:tc>
      </w:tr>
      <w:tr w:rsidR="00C21CF8" w14:paraId="3868C973" w14:textId="77777777" w:rsidTr="002013AB">
        <w:tc>
          <w:tcPr>
            <w:tcW w:w="3311" w:type="dxa"/>
          </w:tcPr>
          <w:p w14:paraId="51AB01EA" w14:textId="0D119632" w:rsidR="00C21CF8" w:rsidRDefault="008751E6" w:rsidP="001C71D7">
            <w:pPr>
              <w:ind w:left="0" w:firstLine="0"/>
            </w:pPr>
            <w:proofErr w:type="spellStart"/>
            <w:r>
              <w:t>bb_salve_valid</w:t>
            </w:r>
            <w:proofErr w:type="spellEnd"/>
          </w:p>
        </w:tc>
        <w:tc>
          <w:tcPr>
            <w:tcW w:w="5335" w:type="dxa"/>
          </w:tcPr>
          <w:p w14:paraId="287555C9" w14:textId="61839BF9" w:rsidR="00C21CF8" w:rsidRDefault="00D31539" w:rsidP="001C71D7">
            <w:pPr>
              <w:ind w:left="0" w:firstLine="0"/>
            </w:pPr>
            <w:r>
              <w:t>I</w:t>
            </w:r>
            <w:r w:rsidR="00A025E7">
              <w:t xml:space="preserve">ndicate </w:t>
            </w:r>
            <w:r w:rsidR="00625678">
              <w:t xml:space="preserve">data on </w:t>
            </w:r>
            <w:proofErr w:type="spellStart"/>
            <w:r w:rsidR="00625678">
              <w:t>bb_rd_bus</w:t>
            </w:r>
            <w:proofErr w:type="spellEnd"/>
            <w:r w:rsidR="00625678">
              <w:t xml:space="preserve"> is valid.</w:t>
            </w:r>
          </w:p>
        </w:tc>
      </w:tr>
      <w:tr w:rsidR="00C21CF8" w14:paraId="6878C07D" w14:textId="77777777" w:rsidTr="002013AB">
        <w:tc>
          <w:tcPr>
            <w:tcW w:w="3311" w:type="dxa"/>
          </w:tcPr>
          <w:p w14:paraId="27051AEB" w14:textId="3EA5A621" w:rsidR="00C21CF8" w:rsidRDefault="00922293" w:rsidP="001C71D7">
            <w:pPr>
              <w:ind w:left="0" w:firstLine="0"/>
            </w:pPr>
            <w:proofErr w:type="spellStart"/>
            <w:r>
              <w:t>clk</w:t>
            </w:r>
            <w:proofErr w:type="spellEnd"/>
          </w:p>
        </w:tc>
        <w:tc>
          <w:tcPr>
            <w:tcW w:w="5335" w:type="dxa"/>
          </w:tcPr>
          <w:p w14:paraId="09E6708E" w14:textId="11D546FD" w:rsidR="00C21CF8" w:rsidRDefault="00B6096C" w:rsidP="001C71D7">
            <w:pPr>
              <w:ind w:left="0" w:firstLine="0"/>
            </w:pPr>
            <w:r>
              <w:t>Clock signal</w:t>
            </w:r>
          </w:p>
        </w:tc>
      </w:tr>
      <w:tr w:rsidR="00C21CF8" w14:paraId="139EACFB" w14:textId="77777777" w:rsidTr="002013AB">
        <w:tc>
          <w:tcPr>
            <w:tcW w:w="3311" w:type="dxa"/>
          </w:tcPr>
          <w:p w14:paraId="7B7D717E" w14:textId="12116C6A" w:rsidR="00C21CF8" w:rsidRDefault="00922293" w:rsidP="001C71D7">
            <w:pPr>
              <w:ind w:left="0" w:firstLine="0"/>
            </w:pPr>
            <w:r>
              <w:t>m1_breq</w:t>
            </w:r>
          </w:p>
        </w:tc>
        <w:tc>
          <w:tcPr>
            <w:tcW w:w="5335" w:type="dxa"/>
          </w:tcPr>
          <w:p w14:paraId="1677F92B" w14:textId="5FEE13D3" w:rsidR="00C21CF8" w:rsidRDefault="00625678" w:rsidP="001C71D7">
            <w:pPr>
              <w:ind w:left="0" w:firstLine="0"/>
            </w:pPr>
            <w:r>
              <w:t>Request signal of Master 1.</w:t>
            </w:r>
          </w:p>
        </w:tc>
      </w:tr>
      <w:tr w:rsidR="00C21CF8" w14:paraId="0E63B930" w14:textId="77777777" w:rsidTr="002013AB">
        <w:tc>
          <w:tcPr>
            <w:tcW w:w="3311" w:type="dxa"/>
          </w:tcPr>
          <w:p w14:paraId="495EE22A" w14:textId="046A6502" w:rsidR="00C21CF8" w:rsidRDefault="00922293" w:rsidP="001C71D7">
            <w:pPr>
              <w:ind w:left="0" w:firstLine="0"/>
            </w:pPr>
            <w:r>
              <w:t>m1_master_ready</w:t>
            </w:r>
          </w:p>
        </w:tc>
        <w:tc>
          <w:tcPr>
            <w:tcW w:w="5335" w:type="dxa"/>
          </w:tcPr>
          <w:p w14:paraId="58173BF3" w14:textId="5244924E" w:rsidR="00C21CF8" w:rsidRDefault="00625678" w:rsidP="001C71D7">
            <w:pPr>
              <w:ind w:left="0" w:firstLine="0"/>
            </w:pPr>
            <w:r>
              <w:t>Master 1 is ready to receive.</w:t>
            </w:r>
          </w:p>
        </w:tc>
      </w:tr>
      <w:tr w:rsidR="00C21CF8" w14:paraId="16EE8B9D" w14:textId="77777777" w:rsidTr="002013AB">
        <w:tc>
          <w:tcPr>
            <w:tcW w:w="3311" w:type="dxa"/>
          </w:tcPr>
          <w:p w14:paraId="22C42D19" w14:textId="7DE0A8F1" w:rsidR="00C21CF8" w:rsidRDefault="00922293" w:rsidP="001C71D7">
            <w:pPr>
              <w:ind w:left="0" w:firstLine="0"/>
            </w:pPr>
            <w:r>
              <w:t>m1_master_valid</w:t>
            </w:r>
          </w:p>
        </w:tc>
        <w:tc>
          <w:tcPr>
            <w:tcW w:w="5335" w:type="dxa"/>
          </w:tcPr>
          <w:p w14:paraId="5B02D692" w14:textId="1751484F" w:rsidR="00C21CF8" w:rsidRDefault="004D1A3D" w:rsidP="001C71D7">
            <w:pPr>
              <w:ind w:left="0" w:firstLine="0"/>
            </w:pPr>
            <w:r>
              <w:t>Data on m1_wr_bus is valid.</w:t>
            </w:r>
          </w:p>
        </w:tc>
      </w:tr>
      <w:tr w:rsidR="00C21CF8" w14:paraId="7D3EB2AF" w14:textId="77777777" w:rsidTr="002013AB">
        <w:tc>
          <w:tcPr>
            <w:tcW w:w="3311" w:type="dxa"/>
          </w:tcPr>
          <w:p w14:paraId="586EC114" w14:textId="0BC70C27" w:rsidR="00C21CF8" w:rsidRDefault="00922293" w:rsidP="001C71D7">
            <w:pPr>
              <w:ind w:left="0" w:firstLine="0"/>
            </w:pPr>
            <w:r>
              <w:t>m1_mode</w:t>
            </w:r>
          </w:p>
        </w:tc>
        <w:tc>
          <w:tcPr>
            <w:tcW w:w="5335" w:type="dxa"/>
          </w:tcPr>
          <w:p w14:paraId="2BF1FB34" w14:textId="66D68FA6" w:rsidR="00C21CF8" w:rsidRDefault="001C1319" w:rsidP="001C71D7">
            <w:pPr>
              <w:ind w:left="0" w:firstLine="0"/>
            </w:pPr>
            <w:r>
              <w:t>Read (mode = 0), write (mode = 1)</w:t>
            </w:r>
          </w:p>
        </w:tc>
      </w:tr>
      <w:tr w:rsidR="00C21CF8" w14:paraId="767F2CB3" w14:textId="77777777" w:rsidTr="002013AB">
        <w:tc>
          <w:tcPr>
            <w:tcW w:w="3311" w:type="dxa"/>
          </w:tcPr>
          <w:p w14:paraId="6959D7A3" w14:textId="729D6E1C" w:rsidR="00C21CF8" w:rsidRDefault="00922293" w:rsidP="001C71D7">
            <w:pPr>
              <w:ind w:left="0" w:firstLine="0"/>
            </w:pPr>
            <w:r>
              <w:t>m1_wr_bus</w:t>
            </w:r>
          </w:p>
        </w:tc>
        <w:tc>
          <w:tcPr>
            <w:tcW w:w="5335" w:type="dxa"/>
          </w:tcPr>
          <w:p w14:paraId="36B26FFE" w14:textId="425D7ED6" w:rsidR="00C21CF8" w:rsidRDefault="001C1319" w:rsidP="001C71D7">
            <w:pPr>
              <w:ind w:left="0" w:firstLine="0"/>
            </w:pPr>
            <w:r>
              <w:t>Master 1 serial data out bus.</w:t>
            </w:r>
          </w:p>
        </w:tc>
      </w:tr>
      <w:tr w:rsidR="00C21CF8" w14:paraId="770958A1" w14:textId="77777777" w:rsidTr="002013AB">
        <w:tc>
          <w:tcPr>
            <w:tcW w:w="3311" w:type="dxa"/>
          </w:tcPr>
          <w:p w14:paraId="07E2CF88" w14:textId="7F47A122" w:rsidR="00C21CF8" w:rsidRDefault="00922293" w:rsidP="001C71D7">
            <w:pPr>
              <w:ind w:left="0" w:firstLine="0"/>
            </w:pPr>
            <w:r>
              <w:t>m2_breq</w:t>
            </w:r>
          </w:p>
        </w:tc>
        <w:tc>
          <w:tcPr>
            <w:tcW w:w="5335" w:type="dxa"/>
          </w:tcPr>
          <w:p w14:paraId="23405BAA" w14:textId="113A531C" w:rsidR="00C21CF8" w:rsidRDefault="001C1319" w:rsidP="001C71D7">
            <w:pPr>
              <w:ind w:left="0" w:firstLine="0"/>
            </w:pPr>
            <w:r>
              <w:t>Request signal of Master 2.</w:t>
            </w:r>
          </w:p>
        </w:tc>
      </w:tr>
      <w:tr w:rsidR="00C21CF8" w14:paraId="37DBE57E" w14:textId="77777777" w:rsidTr="002013AB">
        <w:tc>
          <w:tcPr>
            <w:tcW w:w="3311" w:type="dxa"/>
          </w:tcPr>
          <w:p w14:paraId="3C9A0A74" w14:textId="5BCEE6D4" w:rsidR="00C21CF8" w:rsidRDefault="00A806AB" w:rsidP="001C71D7">
            <w:pPr>
              <w:ind w:left="0" w:firstLine="0"/>
            </w:pPr>
            <w:r>
              <w:t>m2_master_ready</w:t>
            </w:r>
          </w:p>
        </w:tc>
        <w:tc>
          <w:tcPr>
            <w:tcW w:w="5335" w:type="dxa"/>
          </w:tcPr>
          <w:p w14:paraId="7C8FE89E" w14:textId="25C00849" w:rsidR="00C21CF8" w:rsidRDefault="001C1319" w:rsidP="001C71D7">
            <w:pPr>
              <w:ind w:left="0" w:firstLine="0"/>
            </w:pPr>
            <w:r>
              <w:t>Master 2 is ready to receive.</w:t>
            </w:r>
          </w:p>
        </w:tc>
      </w:tr>
      <w:tr w:rsidR="00C21CF8" w14:paraId="262FFC04" w14:textId="77777777" w:rsidTr="002013AB">
        <w:tc>
          <w:tcPr>
            <w:tcW w:w="3311" w:type="dxa"/>
          </w:tcPr>
          <w:p w14:paraId="09FFE26D" w14:textId="2CE4B07A" w:rsidR="00C21CF8" w:rsidRDefault="00A806AB" w:rsidP="001C71D7">
            <w:pPr>
              <w:ind w:left="0" w:firstLine="0"/>
            </w:pPr>
            <w:r>
              <w:t>m2_master_valid</w:t>
            </w:r>
          </w:p>
        </w:tc>
        <w:tc>
          <w:tcPr>
            <w:tcW w:w="5335" w:type="dxa"/>
          </w:tcPr>
          <w:p w14:paraId="389E264C" w14:textId="4033A053" w:rsidR="00C21CF8" w:rsidRDefault="001C1319" w:rsidP="001C71D7">
            <w:pPr>
              <w:ind w:left="0" w:firstLine="0"/>
            </w:pPr>
            <w:r>
              <w:t>Data on m2_wr_bus is valid.</w:t>
            </w:r>
          </w:p>
        </w:tc>
      </w:tr>
      <w:tr w:rsidR="00C21CF8" w14:paraId="4A6FC313" w14:textId="77777777" w:rsidTr="002013AB">
        <w:tc>
          <w:tcPr>
            <w:tcW w:w="3311" w:type="dxa"/>
          </w:tcPr>
          <w:p w14:paraId="19E3E718" w14:textId="1A98B7DA" w:rsidR="00C21CF8" w:rsidRDefault="00A806AB" w:rsidP="001C71D7">
            <w:pPr>
              <w:ind w:left="0" w:firstLine="0"/>
            </w:pPr>
            <w:r>
              <w:t>m2_mode</w:t>
            </w:r>
          </w:p>
        </w:tc>
        <w:tc>
          <w:tcPr>
            <w:tcW w:w="5335" w:type="dxa"/>
          </w:tcPr>
          <w:p w14:paraId="57253BB0" w14:textId="4FBD5F27" w:rsidR="00C21CF8" w:rsidRDefault="001C1319" w:rsidP="001C71D7">
            <w:pPr>
              <w:ind w:left="0" w:firstLine="0"/>
            </w:pPr>
            <w:r>
              <w:t>Read (mode = 0), write (mode = 1)</w:t>
            </w:r>
          </w:p>
        </w:tc>
      </w:tr>
      <w:tr w:rsidR="00C21CF8" w14:paraId="7BDDF6A8" w14:textId="77777777" w:rsidTr="002013AB">
        <w:tc>
          <w:tcPr>
            <w:tcW w:w="3311" w:type="dxa"/>
          </w:tcPr>
          <w:p w14:paraId="3C9B9E92" w14:textId="43C64A92" w:rsidR="00C21CF8" w:rsidRDefault="0003537A" w:rsidP="001C71D7">
            <w:pPr>
              <w:ind w:left="0" w:firstLine="0"/>
            </w:pPr>
            <w:r>
              <w:t>m2_wr_bus</w:t>
            </w:r>
          </w:p>
        </w:tc>
        <w:tc>
          <w:tcPr>
            <w:tcW w:w="5335" w:type="dxa"/>
          </w:tcPr>
          <w:p w14:paraId="391F2BBE" w14:textId="2B2E9E45" w:rsidR="00C21CF8" w:rsidRDefault="001C1319" w:rsidP="001C71D7">
            <w:pPr>
              <w:ind w:left="0" w:firstLine="0"/>
            </w:pPr>
            <w:r>
              <w:t>Master 2 serial data out bus.</w:t>
            </w:r>
          </w:p>
        </w:tc>
      </w:tr>
      <w:tr w:rsidR="00C21CF8" w14:paraId="2EB869A3" w14:textId="77777777" w:rsidTr="002013AB">
        <w:tc>
          <w:tcPr>
            <w:tcW w:w="3311" w:type="dxa"/>
          </w:tcPr>
          <w:p w14:paraId="0D4C74AF" w14:textId="4796E0FD" w:rsidR="00C21CF8" w:rsidRDefault="0003537A" w:rsidP="001C71D7">
            <w:pPr>
              <w:ind w:left="0" w:firstLine="0"/>
            </w:pPr>
            <w:proofErr w:type="spellStart"/>
            <w:r>
              <w:t>rstn</w:t>
            </w:r>
            <w:proofErr w:type="spellEnd"/>
          </w:p>
        </w:tc>
        <w:tc>
          <w:tcPr>
            <w:tcW w:w="5335" w:type="dxa"/>
          </w:tcPr>
          <w:p w14:paraId="4925158C" w14:textId="6E0F2919" w:rsidR="00C21CF8" w:rsidRDefault="001C1319" w:rsidP="001C71D7">
            <w:pPr>
              <w:ind w:left="0" w:firstLine="0"/>
            </w:pPr>
            <w:r>
              <w:t>Asynchronous active</w:t>
            </w:r>
            <w:r w:rsidR="00C56AAF">
              <w:t xml:space="preserve"> low reset signal</w:t>
            </w:r>
            <w:r>
              <w:t>.</w:t>
            </w:r>
          </w:p>
        </w:tc>
      </w:tr>
      <w:tr w:rsidR="00C21CF8" w14:paraId="2F45EF74" w14:textId="77777777" w:rsidTr="002013AB">
        <w:tc>
          <w:tcPr>
            <w:tcW w:w="3311" w:type="dxa"/>
          </w:tcPr>
          <w:p w14:paraId="73B95A85" w14:textId="5FA5F993" w:rsidR="00C21CF8" w:rsidRDefault="0003537A" w:rsidP="001C71D7">
            <w:pPr>
              <w:ind w:left="0" w:firstLine="0"/>
            </w:pPr>
            <w:proofErr w:type="spellStart"/>
            <w:r>
              <w:t>slave_split</w:t>
            </w:r>
            <w:proofErr w:type="spellEnd"/>
          </w:p>
        </w:tc>
        <w:tc>
          <w:tcPr>
            <w:tcW w:w="5335" w:type="dxa"/>
          </w:tcPr>
          <w:p w14:paraId="28D28506" w14:textId="3A34300F" w:rsidR="00C21CF8" w:rsidRDefault="0042084F" w:rsidP="001C71D7">
            <w:pPr>
              <w:ind w:left="0" w:firstLine="0"/>
            </w:pPr>
            <w:r>
              <w:t>Indicate s</w:t>
            </w:r>
            <w:r w:rsidR="001C1319">
              <w:t>lave</w:t>
            </w:r>
            <w:r>
              <w:t xml:space="preserve"> 2</w:t>
            </w:r>
            <w:r w:rsidR="001C1319">
              <w:t xml:space="preserve"> is going to split mode.</w:t>
            </w:r>
          </w:p>
        </w:tc>
      </w:tr>
      <w:tr w:rsidR="00C21CF8" w14:paraId="7D6A1DDB" w14:textId="77777777" w:rsidTr="002013AB">
        <w:tc>
          <w:tcPr>
            <w:tcW w:w="3311" w:type="dxa"/>
          </w:tcPr>
          <w:p w14:paraId="28FFF86E" w14:textId="1F2BD866" w:rsidR="00C21CF8" w:rsidRDefault="0003537A" w:rsidP="001C71D7">
            <w:pPr>
              <w:ind w:left="0" w:firstLine="0"/>
            </w:pPr>
            <w:r>
              <w:t>s1_rd_bus</w:t>
            </w:r>
          </w:p>
        </w:tc>
        <w:tc>
          <w:tcPr>
            <w:tcW w:w="5335" w:type="dxa"/>
          </w:tcPr>
          <w:p w14:paraId="7EEA4BC7" w14:textId="24767B64" w:rsidR="00C21CF8" w:rsidRDefault="0042084F" w:rsidP="001C71D7">
            <w:pPr>
              <w:ind w:left="0" w:firstLine="0"/>
            </w:pPr>
            <w:r>
              <w:t>Slave 1 serial data out port.</w:t>
            </w:r>
          </w:p>
        </w:tc>
      </w:tr>
      <w:tr w:rsidR="00C21CF8" w14:paraId="26CA5C7C" w14:textId="77777777" w:rsidTr="002013AB">
        <w:tc>
          <w:tcPr>
            <w:tcW w:w="3311" w:type="dxa"/>
          </w:tcPr>
          <w:p w14:paraId="6B085178" w14:textId="1B81C232" w:rsidR="00C21CF8" w:rsidRDefault="0003537A" w:rsidP="001C71D7">
            <w:pPr>
              <w:ind w:left="0" w:firstLine="0"/>
            </w:pPr>
            <w:r>
              <w:t>s1_slave_ready</w:t>
            </w:r>
          </w:p>
        </w:tc>
        <w:tc>
          <w:tcPr>
            <w:tcW w:w="5335" w:type="dxa"/>
          </w:tcPr>
          <w:p w14:paraId="392A4CA0" w14:textId="01ECAF47" w:rsidR="00C21CF8" w:rsidRDefault="0042084F" w:rsidP="001C71D7">
            <w:pPr>
              <w:ind w:left="0" w:firstLine="0"/>
            </w:pPr>
            <w:r>
              <w:t>Slave 1 is ready to receive.</w:t>
            </w:r>
          </w:p>
        </w:tc>
      </w:tr>
      <w:tr w:rsidR="00C21CF8" w14:paraId="42ADEEB5" w14:textId="77777777" w:rsidTr="002013AB">
        <w:tc>
          <w:tcPr>
            <w:tcW w:w="3311" w:type="dxa"/>
          </w:tcPr>
          <w:p w14:paraId="3C4ACA07" w14:textId="7F68AD96" w:rsidR="00C21CF8" w:rsidRDefault="001D302F" w:rsidP="001C71D7">
            <w:pPr>
              <w:ind w:left="0" w:firstLine="0"/>
            </w:pPr>
            <w:r>
              <w:t>s1_slave_valid</w:t>
            </w:r>
          </w:p>
        </w:tc>
        <w:tc>
          <w:tcPr>
            <w:tcW w:w="5335" w:type="dxa"/>
          </w:tcPr>
          <w:p w14:paraId="1C35453D" w14:textId="6AEA2AEB" w:rsidR="00C21CF8" w:rsidRDefault="0042084F" w:rsidP="001C71D7">
            <w:pPr>
              <w:ind w:left="0" w:firstLine="0"/>
            </w:pPr>
            <w:r>
              <w:t>Data on s1_rd_bus is valid.</w:t>
            </w:r>
          </w:p>
        </w:tc>
      </w:tr>
      <w:tr w:rsidR="00C21CF8" w14:paraId="6ED07F35" w14:textId="77777777" w:rsidTr="002013AB">
        <w:tc>
          <w:tcPr>
            <w:tcW w:w="3311" w:type="dxa"/>
          </w:tcPr>
          <w:p w14:paraId="25AB5C6A" w14:textId="5B38CDC0" w:rsidR="00C21CF8" w:rsidRDefault="001D302F" w:rsidP="001C71D7">
            <w:pPr>
              <w:ind w:left="0" w:firstLine="0"/>
            </w:pPr>
            <w:r>
              <w:lastRenderedPageBreak/>
              <w:t>s2_rd_bus</w:t>
            </w:r>
          </w:p>
        </w:tc>
        <w:tc>
          <w:tcPr>
            <w:tcW w:w="5335" w:type="dxa"/>
          </w:tcPr>
          <w:p w14:paraId="3A050D00" w14:textId="72528C5E" w:rsidR="00C21CF8" w:rsidRDefault="0042084F" w:rsidP="001C71D7">
            <w:pPr>
              <w:ind w:left="0" w:firstLine="0"/>
            </w:pPr>
            <w:r>
              <w:t>Slave 2 serial data out port.</w:t>
            </w:r>
          </w:p>
        </w:tc>
      </w:tr>
      <w:tr w:rsidR="00C21CF8" w14:paraId="2E12FCAD" w14:textId="77777777" w:rsidTr="002013AB">
        <w:tc>
          <w:tcPr>
            <w:tcW w:w="3311" w:type="dxa"/>
          </w:tcPr>
          <w:p w14:paraId="4FACF5A9" w14:textId="42CF88B9" w:rsidR="00C21CF8" w:rsidRDefault="0032072D" w:rsidP="001C71D7">
            <w:pPr>
              <w:ind w:left="0" w:firstLine="0"/>
            </w:pPr>
            <w:r>
              <w:t>s2_slave_</w:t>
            </w:r>
            <w:r w:rsidR="003E6A83">
              <w:t>ready</w:t>
            </w:r>
          </w:p>
        </w:tc>
        <w:tc>
          <w:tcPr>
            <w:tcW w:w="5335" w:type="dxa"/>
          </w:tcPr>
          <w:p w14:paraId="39593354" w14:textId="6F2A39CA" w:rsidR="00C21CF8" w:rsidRDefault="0042084F" w:rsidP="001C71D7">
            <w:pPr>
              <w:ind w:left="0" w:firstLine="0"/>
            </w:pPr>
            <w:r>
              <w:t>Slave 2 is ready to receive.</w:t>
            </w:r>
          </w:p>
        </w:tc>
      </w:tr>
      <w:tr w:rsidR="00C21CF8" w14:paraId="1BF666C7" w14:textId="77777777" w:rsidTr="002013AB">
        <w:tc>
          <w:tcPr>
            <w:tcW w:w="3311" w:type="dxa"/>
          </w:tcPr>
          <w:p w14:paraId="2974468D" w14:textId="4A3D196C" w:rsidR="00C21CF8" w:rsidRDefault="0032072D" w:rsidP="001C71D7">
            <w:pPr>
              <w:ind w:left="0" w:firstLine="0"/>
            </w:pPr>
            <w:r>
              <w:t>s</w:t>
            </w:r>
            <w:r w:rsidR="00B77B53">
              <w:t>2</w:t>
            </w:r>
            <w:r>
              <w:t>_</w:t>
            </w:r>
            <w:r w:rsidR="00B77B53">
              <w:t>slave_valid</w:t>
            </w:r>
          </w:p>
        </w:tc>
        <w:tc>
          <w:tcPr>
            <w:tcW w:w="5335" w:type="dxa"/>
          </w:tcPr>
          <w:p w14:paraId="6CC3508F" w14:textId="130E6783" w:rsidR="00C21CF8" w:rsidRDefault="0042084F" w:rsidP="001C71D7">
            <w:pPr>
              <w:ind w:left="0" w:firstLine="0"/>
            </w:pPr>
            <w:r>
              <w:t>Data on s2_rd_bus is valid.</w:t>
            </w:r>
          </w:p>
        </w:tc>
      </w:tr>
      <w:tr w:rsidR="00C21CF8" w14:paraId="2BF5D4FE" w14:textId="77777777" w:rsidTr="002013AB">
        <w:tc>
          <w:tcPr>
            <w:tcW w:w="3311" w:type="dxa"/>
          </w:tcPr>
          <w:p w14:paraId="56D19843" w14:textId="646586B6" w:rsidR="00C21CF8" w:rsidRDefault="00B77B53" w:rsidP="001C71D7">
            <w:pPr>
              <w:ind w:left="0" w:firstLine="0"/>
            </w:pPr>
            <w:r>
              <w:t>s3_rd_bus</w:t>
            </w:r>
          </w:p>
        </w:tc>
        <w:tc>
          <w:tcPr>
            <w:tcW w:w="5335" w:type="dxa"/>
          </w:tcPr>
          <w:p w14:paraId="41CB367B" w14:textId="1CD7ECB1" w:rsidR="00C21CF8" w:rsidRDefault="0042084F" w:rsidP="001C71D7">
            <w:pPr>
              <w:ind w:left="0" w:firstLine="0"/>
            </w:pPr>
            <w:r>
              <w:t>Slave 3 serial data out port.</w:t>
            </w:r>
          </w:p>
        </w:tc>
      </w:tr>
      <w:tr w:rsidR="00C21CF8" w14:paraId="12C41CC6" w14:textId="77777777" w:rsidTr="002013AB">
        <w:tc>
          <w:tcPr>
            <w:tcW w:w="3311" w:type="dxa"/>
          </w:tcPr>
          <w:p w14:paraId="10F8D29E" w14:textId="34A8ACF0" w:rsidR="00C21CF8" w:rsidRDefault="00B77B53" w:rsidP="001C71D7">
            <w:pPr>
              <w:ind w:left="0" w:firstLine="0"/>
            </w:pPr>
            <w:r>
              <w:t>s3_slave_ready</w:t>
            </w:r>
          </w:p>
        </w:tc>
        <w:tc>
          <w:tcPr>
            <w:tcW w:w="5335" w:type="dxa"/>
          </w:tcPr>
          <w:p w14:paraId="34B4AFAC" w14:textId="5CE5B13F" w:rsidR="00C21CF8" w:rsidRDefault="0042084F" w:rsidP="001C71D7">
            <w:pPr>
              <w:ind w:left="0" w:firstLine="0"/>
            </w:pPr>
            <w:r>
              <w:t>Slave 3 is ready to receive.</w:t>
            </w:r>
          </w:p>
        </w:tc>
      </w:tr>
      <w:tr w:rsidR="00B77B53" w14:paraId="5D81088E" w14:textId="77777777" w:rsidTr="002013AB">
        <w:tc>
          <w:tcPr>
            <w:tcW w:w="3311" w:type="dxa"/>
          </w:tcPr>
          <w:p w14:paraId="78B66E6E" w14:textId="1C034B97" w:rsidR="00B77B53" w:rsidRDefault="00B77B53" w:rsidP="001C71D7">
            <w:pPr>
              <w:ind w:left="0" w:firstLine="0"/>
            </w:pPr>
            <w:r>
              <w:t>s3_slave_valid</w:t>
            </w:r>
          </w:p>
        </w:tc>
        <w:tc>
          <w:tcPr>
            <w:tcW w:w="5335" w:type="dxa"/>
          </w:tcPr>
          <w:p w14:paraId="09B77145" w14:textId="37A5DCBC" w:rsidR="00B77B53" w:rsidRDefault="0042084F" w:rsidP="001C71D7">
            <w:pPr>
              <w:ind w:left="0" w:firstLine="0"/>
            </w:pPr>
            <w:r>
              <w:t>Data on s3_rd_bus is valid.</w:t>
            </w:r>
          </w:p>
        </w:tc>
      </w:tr>
      <w:tr w:rsidR="00E44833" w14:paraId="24115384" w14:textId="77777777" w:rsidTr="002013AB">
        <w:tc>
          <w:tcPr>
            <w:tcW w:w="3311" w:type="dxa"/>
            <w:shd w:val="clear" w:color="auto" w:fill="D9E2F3" w:themeFill="accent1" w:themeFillTint="33"/>
          </w:tcPr>
          <w:p w14:paraId="05016C7B" w14:textId="58DA6BEC" w:rsidR="00E44833" w:rsidRPr="003E7480" w:rsidRDefault="00E44833" w:rsidP="00430DB9">
            <w:pPr>
              <w:ind w:left="0" w:firstLine="0"/>
              <w:jc w:val="center"/>
              <w:rPr>
                <w:b/>
                <w:bCs/>
              </w:rPr>
            </w:pPr>
            <w:r w:rsidRPr="003E7480">
              <w:rPr>
                <w:b/>
                <w:bCs/>
              </w:rPr>
              <w:t>Output Pin</w:t>
            </w:r>
          </w:p>
        </w:tc>
        <w:tc>
          <w:tcPr>
            <w:tcW w:w="5335" w:type="dxa"/>
            <w:shd w:val="clear" w:color="auto" w:fill="D9E2F3" w:themeFill="accent1" w:themeFillTint="33"/>
          </w:tcPr>
          <w:p w14:paraId="22AB6368" w14:textId="7193F3E9" w:rsidR="00E44833" w:rsidRPr="003E7480" w:rsidRDefault="00E44833" w:rsidP="00430DB9">
            <w:pPr>
              <w:ind w:left="0" w:firstLine="0"/>
              <w:jc w:val="center"/>
              <w:rPr>
                <w:b/>
                <w:bCs/>
              </w:rPr>
            </w:pPr>
            <w:r w:rsidRPr="003E7480">
              <w:rPr>
                <w:b/>
                <w:bCs/>
              </w:rPr>
              <w:t>Description</w:t>
            </w:r>
          </w:p>
        </w:tc>
      </w:tr>
      <w:tr w:rsidR="00E44833" w14:paraId="62B99100" w14:textId="77777777" w:rsidTr="002013AB">
        <w:tc>
          <w:tcPr>
            <w:tcW w:w="3311" w:type="dxa"/>
          </w:tcPr>
          <w:p w14:paraId="47BDB469" w14:textId="4E27139E" w:rsidR="00E44833" w:rsidRDefault="00E44833" w:rsidP="001C71D7">
            <w:pPr>
              <w:ind w:left="0" w:firstLine="0"/>
            </w:pPr>
            <w:proofErr w:type="spellStart"/>
            <w:r>
              <w:t>bb_master_ready</w:t>
            </w:r>
            <w:proofErr w:type="spellEnd"/>
          </w:p>
        </w:tc>
        <w:tc>
          <w:tcPr>
            <w:tcW w:w="5335" w:type="dxa"/>
          </w:tcPr>
          <w:p w14:paraId="53BF0898" w14:textId="22F61EA4" w:rsidR="00E44833" w:rsidRDefault="00E739B0" w:rsidP="001C71D7">
            <w:pPr>
              <w:ind w:left="0" w:firstLine="0"/>
            </w:pPr>
            <w:r>
              <w:t>Master is ready to receive data from bus bridge.</w:t>
            </w:r>
          </w:p>
        </w:tc>
      </w:tr>
      <w:tr w:rsidR="00E44833" w14:paraId="3FD6D663" w14:textId="77777777" w:rsidTr="002013AB">
        <w:tc>
          <w:tcPr>
            <w:tcW w:w="3311" w:type="dxa"/>
          </w:tcPr>
          <w:p w14:paraId="03FC886B" w14:textId="4D3F2637" w:rsidR="00E44833" w:rsidRDefault="00E44833" w:rsidP="001C71D7">
            <w:pPr>
              <w:ind w:left="0" w:firstLine="0"/>
            </w:pPr>
            <w:proofErr w:type="spellStart"/>
            <w:r>
              <w:t>bb_master_valid</w:t>
            </w:r>
            <w:proofErr w:type="spellEnd"/>
          </w:p>
        </w:tc>
        <w:tc>
          <w:tcPr>
            <w:tcW w:w="5335" w:type="dxa"/>
          </w:tcPr>
          <w:p w14:paraId="0A0A1511" w14:textId="6295D4DF" w:rsidR="00E44833" w:rsidRDefault="00E739B0" w:rsidP="001C71D7">
            <w:pPr>
              <w:ind w:left="0" w:firstLine="0"/>
            </w:pPr>
            <w:r>
              <w:t xml:space="preserve">Data on </w:t>
            </w:r>
            <w:proofErr w:type="spellStart"/>
            <w:r>
              <w:t>bb_wr_bus</w:t>
            </w:r>
            <w:proofErr w:type="spellEnd"/>
            <w:r>
              <w:t xml:space="preserve"> is valid.</w:t>
            </w:r>
          </w:p>
        </w:tc>
      </w:tr>
      <w:tr w:rsidR="00E44833" w14:paraId="2EB02B16" w14:textId="77777777" w:rsidTr="002013AB">
        <w:tc>
          <w:tcPr>
            <w:tcW w:w="3311" w:type="dxa"/>
          </w:tcPr>
          <w:p w14:paraId="2FEB6A0F" w14:textId="587E889F" w:rsidR="00E44833" w:rsidRDefault="00BE1BF7" w:rsidP="001C71D7">
            <w:pPr>
              <w:ind w:left="0" w:firstLine="0"/>
            </w:pPr>
            <w:proofErr w:type="spellStart"/>
            <w:r>
              <w:t>bb_mode</w:t>
            </w:r>
            <w:proofErr w:type="spellEnd"/>
          </w:p>
        </w:tc>
        <w:tc>
          <w:tcPr>
            <w:tcW w:w="5335" w:type="dxa"/>
          </w:tcPr>
          <w:p w14:paraId="75508FF9" w14:textId="672FDAFD" w:rsidR="00E44833" w:rsidRDefault="00E739B0" w:rsidP="001C71D7">
            <w:pPr>
              <w:ind w:left="0" w:firstLine="0"/>
            </w:pPr>
            <w:r>
              <w:t>Read (mode = 0), write (mode = 1)</w:t>
            </w:r>
          </w:p>
        </w:tc>
      </w:tr>
      <w:tr w:rsidR="00E44833" w14:paraId="59453D48" w14:textId="77777777" w:rsidTr="002013AB">
        <w:tc>
          <w:tcPr>
            <w:tcW w:w="3311" w:type="dxa"/>
          </w:tcPr>
          <w:p w14:paraId="3771A690" w14:textId="48EAA4E0" w:rsidR="00E44833" w:rsidRDefault="00BE1BF7" w:rsidP="001C71D7">
            <w:pPr>
              <w:ind w:left="0" w:firstLine="0"/>
            </w:pPr>
            <w:proofErr w:type="spellStart"/>
            <w:r>
              <w:t>bb_wr_bus</w:t>
            </w:r>
            <w:proofErr w:type="spellEnd"/>
          </w:p>
        </w:tc>
        <w:tc>
          <w:tcPr>
            <w:tcW w:w="5335" w:type="dxa"/>
          </w:tcPr>
          <w:p w14:paraId="1E0FA54D" w14:textId="773E405E" w:rsidR="00E44833" w:rsidRDefault="00E739B0" w:rsidP="001C71D7">
            <w:pPr>
              <w:ind w:left="0" w:firstLine="0"/>
            </w:pPr>
            <w:r>
              <w:t>Serial data in bus for bus bridge.</w:t>
            </w:r>
          </w:p>
        </w:tc>
      </w:tr>
      <w:tr w:rsidR="00E44833" w14:paraId="5AA003FE" w14:textId="77777777" w:rsidTr="002013AB">
        <w:tc>
          <w:tcPr>
            <w:tcW w:w="3311" w:type="dxa"/>
          </w:tcPr>
          <w:p w14:paraId="504CE9D8" w14:textId="36685695" w:rsidR="00E44833" w:rsidRDefault="00BE1BF7" w:rsidP="001C71D7">
            <w:pPr>
              <w:ind w:left="0" w:firstLine="0"/>
            </w:pPr>
            <w:r>
              <w:t>m1_ack</w:t>
            </w:r>
          </w:p>
        </w:tc>
        <w:tc>
          <w:tcPr>
            <w:tcW w:w="5335" w:type="dxa"/>
          </w:tcPr>
          <w:p w14:paraId="31B3D285" w14:textId="7BBCB473" w:rsidR="00E44833" w:rsidRDefault="00E739B0" w:rsidP="001C71D7">
            <w:pPr>
              <w:ind w:left="0" w:firstLine="0"/>
            </w:pPr>
            <w:r>
              <w:t>Acknowledgment for Master 1.</w:t>
            </w:r>
          </w:p>
        </w:tc>
      </w:tr>
      <w:tr w:rsidR="00E44833" w14:paraId="111DA010" w14:textId="77777777" w:rsidTr="002013AB">
        <w:tc>
          <w:tcPr>
            <w:tcW w:w="3311" w:type="dxa"/>
          </w:tcPr>
          <w:p w14:paraId="47C612A5" w14:textId="39422AAD" w:rsidR="00E44833" w:rsidRDefault="00BE1BF7" w:rsidP="001C71D7">
            <w:pPr>
              <w:ind w:left="0" w:firstLine="0"/>
            </w:pPr>
            <w:r>
              <w:t>m1_bgrant</w:t>
            </w:r>
          </w:p>
        </w:tc>
        <w:tc>
          <w:tcPr>
            <w:tcW w:w="5335" w:type="dxa"/>
          </w:tcPr>
          <w:p w14:paraId="14C628F3" w14:textId="1403CA6D" w:rsidR="00E44833" w:rsidRDefault="00560957" w:rsidP="001C71D7">
            <w:pPr>
              <w:ind w:left="0" w:firstLine="0"/>
            </w:pPr>
            <w:r>
              <w:t>Bus grant signal for Master 1.</w:t>
            </w:r>
          </w:p>
        </w:tc>
      </w:tr>
      <w:tr w:rsidR="00E44833" w14:paraId="04AB70F7" w14:textId="77777777" w:rsidTr="002013AB">
        <w:tc>
          <w:tcPr>
            <w:tcW w:w="3311" w:type="dxa"/>
          </w:tcPr>
          <w:p w14:paraId="3892389D" w14:textId="796385E1" w:rsidR="00E44833" w:rsidRDefault="00C22CDA" w:rsidP="001C71D7">
            <w:pPr>
              <w:ind w:left="0" w:firstLine="0"/>
            </w:pPr>
            <w:r>
              <w:t>m1_rd_bus</w:t>
            </w:r>
          </w:p>
        </w:tc>
        <w:tc>
          <w:tcPr>
            <w:tcW w:w="5335" w:type="dxa"/>
          </w:tcPr>
          <w:p w14:paraId="5C92BEB8" w14:textId="4EDE2191" w:rsidR="00E44833" w:rsidRDefault="00560957" w:rsidP="001C71D7">
            <w:pPr>
              <w:ind w:left="0" w:firstLine="0"/>
            </w:pPr>
            <w:r>
              <w:t>Master 1 serial data in bu</w:t>
            </w:r>
            <w:r w:rsidR="00421F21">
              <w:t>s.</w:t>
            </w:r>
          </w:p>
        </w:tc>
      </w:tr>
      <w:tr w:rsidR="00E44833" w14:paraId="4D80FC5B" w14:textId="77777777" w:rsidTr="002013AB">
        <w:tc>
          <w:tcPr>
            <w:tcW w:w="3311" w:type="dxa"/>
          </w:tcPr>
          <w:p w14:paraId="40195839" w14:textId="21807D3B" w:rsidR="00E44833" w:rsidRDefault="00C22CDA" w:rsidP="001C71D7">
            <w:pPr>
              <w:ind w:left="0" w:firstLine="0"/>
            </w:pPr>
            <w:r>
              <w:t>m1_slave_ready</w:t>
            </w:r>
          </w:p>
        </w:tc>
        <w:tc>
          <w:tcPr>
            <w:tcW w:w="5335" w:type="dxa"/>
          </w:tcPr>
          <w:p w14:paraId="275A47CB" w14:textId="44A3814B" w:rsidR="00E44833" w:rsidRDefault="00421F21" w:rsidP="001C71D7">
            <w:pPr>
              <w:ind w:left="0" w:firstLine="0"/>
            </w:pPr>
            <w:r>
              <w:t>Slave is ready to receive the data from master 1.</w:t>
            </w:r>
          </w:p>
        </w:tc>
      </w:tr>
      <w:tr w:rsidR="00E44833" w14:paraId="67CD27C8" w14:textId="77777777" w:rsidTr="002013AB">
        <w:tc>
          <w:tcPr>
            <w:tcW w:w="3311" w:type="dxa"/>
          </w:tcPr>
          <w:p w14:paraId="685DFF14" w14:textId="25432338" w:rsidR="00E44833" w:rsidRDefault="00C22CDA" w:rsidP="001C71D7">
            <w:pPr>
              <w:ind w:left="0" w:firstLine="0"/>
            </w:pPr>
            <w:r>
              <w:t>m1_slave_valid</w:t>
            </w:r>
          </w:p>
        </w:tc>
        <w:tc>
          <w:tcPr>
            <w:tcW w:w="5335" w:type="dxa"/>
          </w:tcPr>
          <w:p w14:paraId="790FA22A" w14:textId="4B8DC381" w:rsidR="00E44833" w:rsidRDefault="00421F21" w:rsidP="001C71D7">
            <w:pPr>
              <w:ind w:left="0" w:firstLine="0"/>
            </w:pPr>
            <w:r>
              <w:t>Data on m1_rd_bus is valid.</w:t>
            </w:r>
          </w:p>
        </w:tc>
      </w:tr>
      <w:tr w:rsidR="00E44833" w14:paraId="4D7FB0F9" w14:textId="77777777" w:rsidTr="002013AB">
        <w:tc>
          <w:tcPr>
            <w:tcW w:w="3311" w:type="dxa"/>
          </w:tcPr>
          <w:p w14:paraId="447C0DAE" w14:textId="2EFFDD1E" w:rsidR="00E44833" w:rsidRDefault="002C4636" w:rsidP="001C71D7">
            <w:pPr>
              <w:ind w:left="0" w:firstLine="0"/>
            </w:pPr>
            <w:r>
              <w:t>m1_split</w:t>
            </w:r>
          </w:p>
        </w:tc>
        <w:tc>
          <w:tcPr>
            <w:tcW w:w="5335" w:type="dxa"/>
          </w:tcPr>
          <w:p w14:paraId="6625A6DF" w14:textId="6CF4730C" w:rsidR="00E44833" w:rsidRDefault="006456BC" w:rsidP="001C71D7">
            <w:pPr>
              <w:ind w:left="0" w:firstLine="0"/>
            </w:pPr>
            <w:r>
              <w:t>Indicate master 1 that slave goes to split.</w:t>
            </w:r>
          </w:p>
        </w:tc>
      </w:tr>
      <w:tr w:rsidR="00E44833" w14:paraId="73E95B5E" w14:textId="77777777" w:rsidTr="002013AB">
        <w:tc>
          <w:tcPr>
            <w:tcW w:w="3311" w:type="dxa"/>
          </w:tcPr>
          <w:p w14:paraId="36B512E1" w14:textId="0EBB265F" w:rsidR="00E44833" w:rsidRDefault="002C4636" w:rsidP="001C71D7">
            <w:pPr>
              <w:ind w:left="0" w:firstLine="0"/>
            </w:pPr>
            <w:r>
              <w:t>m2_ack</w:t>
            </w:r>
          </w:p>
        </w:tc>
        <w:tc>
          <w:tcPr>
            <w:tcW w:w="5335" w:type="dxa"/>
          </w:tcPr>
          <w:p w14:paraId="5BA21415" w14:textId="656ACFF8" w:rsidR="00E44833" w:rsidRDefault="006456BC" w:rsidP="001C71D7">
            <w:pPr>
              <w:ind w:left="0" w:firstLine="0"/>
            </w:pPr>
            <w:r>
              <w:t>Acknowledgment for Master 2.</w:t>
            </w:r>
          </w:p>
        </w:tc>
      </w:tr>
      <w:tr w:rsidR="00E44833" w14:paraId="2E741D80" w14:textId="77777777" w:rsidTr="002013AB">
        <w:tc>
          <w:tcPr>
            <w:tcW w:w="3311" w:type="dxa"/>
          </w:tcPr>
          <w:p w14:paraId="5A631B02" w14:textId="175702E9" w:rsidR="00E44833" w:rsidRDefault="002C4636" w:rsidP="001C71D7">
            <w:pPr>
              <w:ind w:left="0" w:firstLine="0"/>
            </w:pPr>
            <w:r>
              <w:t>m2_bgrant</w:t>
            </w:r>
          </w:p>
        </w:tc>
        <w:tc>
          <w:tcPr>
            <w:tcW w:w="5335" w:type="dxa"/>
          </w:tcPr>
          <w:p w14:paraId="2710114A" w14:textId="1FC6BBAD" w:rsidR="00E44833" w:rsidRDefault="006456BC" w:rsidP="001C71D7">
            <w:pPr>
              <w:ind w:left="0" w:firstLine="0"/>
            </w:pPr>
            <w:r>
              <w:t>Bus grant signal for Master 2.</w:t>
            </w:r>
          </w:p>
        </w:tc>
      </w:tr>
      <w:tr w:rsidR="00E44833" w14:paraId="1740679C" w14:textId="77777777" w:rsidTr="002013AB">
        <w:tc>
          <w:tcPr>
            <w:tcW w:w="3311" w:type="dxa"/>
          </w:tcPr>
          <w:p w14:paraId="379C7445" w14:textId="6EE327D7" w:rsidR="00E44833" w:rsidRDefault="002C4636" w:rsidP="001C71D7">
            <w:pPr>
              <w:ind w:left="0" w:firstLine="0"/>
            </w:pPr>
            <w:r>
              <w:t>m2_</w:t>
            </w:r>
            <w:r w:rsidR="00325DB9">
              <w:t>rd_bus</w:t>
            </w:r>
          </w:p>
        </w:tc>
        <w:tc>
          <w:tcPr>
            <w:tcW w:w="5335" w:type="dxa"/>
          </w:tcPr>
          <w:p w14:paraId="08253A76" w14:textId="431F36E4" w:rsidR="00E44833" w:rsidRDefault="006456BC" w:rsidP="001C71D7">
            <w:pPr>
              <w:ind w:left="0" w:firstLine="0"/>
            </w:pPr>
            <w:r>
              <w:t>Master 2 serial data in bus.</w:t>
            </w:r>
          </w:p>
        </w:tc>
      </w:tr>
      <w:tr w:rsidR="00E44833" w14:paraId="792EFED8" w14:textId="77777777" w:rsidTr="002013AB">
        <w:tc>
          <w:tcPr>
            <w:tcW w:w="3311" w:type="dxa"/>
          </w:tcPr>
          <w:p w14:paraId="1CD37BA1" w14:textId="0B67F542" w:rsidR="00E44833" w:rsidRDefault="00325DB9" w:rsidP="001C71D7">
            <w:pPr>
              <w:ind w:left="0" w:firstLine="0"/>
            </w:pPr>
            <w:r>
              <w:lastRenderedPageBreak/>
              <w:t>m2_slave_ready</w:t>
            </w:r>
          </w:p>
        </w:tc>
        <w:tc>
          <w:tcPr>
            <w:tcW w:w="5335" w:type="dxa"/>
          </w:tcPr>
          <w:p w14:paraId="783A8C8D" w14:textId="5C69C95A" w:rsidR="00E44833" w:rsidRDefault="006456BC" w:rsidP="001C71D7">
            <w:pPr>
              <w:ind w:left="0" w:firstLine="0"/>
            </w:pPr>
            <w:r>
              <w:t>Slave is ready to receive the data from master 2.</w:t>
            </w:r>
          </w:p>
        </w:tc>
      </w:tr>
      <w:tr w:rsidR="00E44833" w14:paraId="0225FE3D" w14:textId="77777777" w:rsidTr="002013AB">
        <w:tc>
          <w:tcPr>
            <w:tcW w:w="3311" w:type="dxa"/>
          </w:tcPr>
          <w:p w14:paraId="1AF3ADF7" w14:textId="7C498134" w:rsidR="00E44833" w:rsidRDefault="00325DB9" w:rsidP="001C71D7">
            <w:pPr>
              <w:ind w:left="0" w:firstLine="0"/>
            </w:pPr>
            <w:r>
              <w:t>m2_slave_valid</w:t>
            </w:r>
          </w:p>
        </w:tc>
        <w:tc>
          <w:tcPr>
            <w:tcW w:w="5335" w:type="dxa"/>
          </w:tcPr>
          <w:p w14:paraId="11659C33" w14:textId="402AF951" w:rsidR="00E44833" w:rsidRDefault="006456BC" w:rsidP="001C71D7">
            <w:pPr>
              <w:ind w:left="0" w:firstLine="0"/>
            </w:pPr>
            <w:r>
              <w:t>Data on m2_rd_bus is valid.</w:t>
            </w:r>
          </w:p>
        </w:tc>
      </w:tr>
      <w:tr w:rsidR="00E44833" w14:paraId="6EEB0EFF" w14:textId="77777777" w:rsidTr="002013AB">
        <w:tc>
          <w:tcPr>
            <w:tcW w:w="3311" w:type="dxa"/>
          </w:tcPr>
          <w:p w14:paraId="069715FF" w14:textId="7791B0C0" w:rsidR="00E44833" w:rsidRDefault="00325DB9" w:rsidP="001C71D7">
            <w:pPr>
              <w:ind w:left="0" w:firstLine="0"/>
            </w:pPr>
            <w:r>
              <w:t>m2_split</w:t>
            </w:r>
          </w:p>
        </w:tc>
        <w:tc>
          <w:tcPr>
            <w:tcW w:w="5335" w:type="dxa"/>
          </w:tcPr>
          <w:p w14:paraId="6D339514" w14:textId="68AA0B4C" w:rsidR="00E44833" w:rsidRDefault="006456BC" w:rsidP="001C71D7">
            <w:pPr>
              <w:ind w:left="0" w:firstLine="0"/>
            </w:pPr>
            <w:r>
              <w:t>Indicate master 2 that slave goes to split.</w:t>
            </w:r>
          </w:p>
        </w:tc>
      </w:tr>
      <w:tr w:rsidR="00E44833" w14:paraId="7761609D" w14:textId="77777777" w:rsidTr="002013AB">
        <w:tc>
          <w:tcPr>
            <w:tcW w:w="3311" w:type="dxa"/>
          </w:tcPr>
          <w:p w14:paraId="4AAB4F89" w14:textId="280CC22F" w:rsidR="00E44833" w:rsidRDefault="006629ED" w:rsidP="001C71D7">
            <w:pPr>
              <w:ind w:left="0" w:firstLine="0"/>
            </w:pPr>
            <w:r>
              <w:t>s1_master_ready</w:t>
            </w:r>
          </w:p>
        </w:tc>
        <w:tc>
          <w:tcPr>
            <w:tcW w:w="5335" w:type="dxa"/>
          </w:tcPr>
          <w:p w14:paraId="29172133" w14:textId="532E8F29" w:rsidR="00E44833" w:rsidRDefault="006456BC" w:rsidP="001C71D7">
            <w:pPr>
              <w:ind w:left="0" w:firstLine="0"/>
            </w:pPr>
            <w:r>
              <w:t>Master is ready to receive data from slave 1.</w:t>
            </w:r>
          </w:p>
        </w:tc>
      </w:tr>
      <w:tr w:rsidR="00E44833" w14:paraId="50871BFE" w14:textId="77777777" w:rsidTr="002013AB">
        <w:tc>
          <w:tcPr>
            <w:tcW w:w="3311" w:type="dxa"/>
          </w:tcPr>
          <w:p w14:paraId="6DC464FD" w14:textId="22A9C41B" w:rsidR="00E44833" w:rsidRDefault="006629ED" w:rsidP="001C71D7">
            <w:pPr>
              <w:ind w:left="0" w:firstLine="0"/>
            </w:pPr>
            <w:r>
              <w:t>s1_master_valid</w:t>
            </w:r>
          </w:p>
        </w:tc>
        <w:tc>
          <w:tcPr>
            <w:tcW w:w="5335" w:type="dxa"/>
          </w:tcPr>
          <w:p w14:paraId="226324CA" w14:textId="7B9A376C" w:rsidR="00E44833" w:rsidRDefault="006456BC" w:rsidP="001C71D7">
            <w:pPr>
              <w:ind w:left="0" w:firstLine="0"/>
            </w:pPr>
            <w:r>
              <w:t>Data on s1_wr_bus is valid.</w:t>
            </w:r>
          </w:p>
        </w:tc>
      </w:tr>
      <w:tr w:rsidR="00E44833" w14:paraId="6E67A4DA" w14:textId="77777777" w:rsidTr="002013AB">
        <w:tc>
          <w:tcPr>
            <w:tcW w:w="3311" w:type="dxa"/>
          </w:tcPr>
          <w:p w14:paraId="6A49CB78" w14:textId="5BC82152" w:rsidR="00E44833" w:rsidRDefault="006629ED" w:rsidP="001C71D7">
            <w:pPr>
              <w:ind w:left="0" w:firstLine="0"/>
            </w:pPr>
            <w:r>
              <w:t>s1_mode</w:t>
            </w:r>
          </w:p>
        </w:tc>
        <w:tc>
          <w:tcPr>
            <w:tcW w:w="5335" w:type="dxa"/>
          </w:tcPr>
          <w:p w14:paraId="2C0F9F86" w14:textId="37F48D04" w:rsidR="00E44833" w:rsidRDefault="006456BC" w:rsidP="001C71D7">
            <w:pPr>
              <w:ind w:left="0" w:firstLine="0"/>
            </w:pPr>
            <w:r>
              <w:t>Read (mode = 0), write (mode = 1)</w:t>
            </w:r>
          </w:p>
        </w:tc>
      </w:tr>
      <w:tr w:rsidR="00E44833" w14:paraId="602488CD" w14:textId="77777777" w:rsidTr="002013AB">
        <w:tc>
          <w:tcPr>
            <w:tcW w:w="3311" w:type="dxa"/>
          </w:tcPr>
          <w:p w14:paraId="192C42D9" w14:textId="3BEDE268" w:rsidR="00E44833" w:rsidRDefault="006629ED" w:rsidP="001C71D7">
            <w:pPr>
              <w:ind w:left="0" w:firstLine="0"/>
            </w:pPr>
            <w:r>
              <w:t>s1_wr_bus</w:t>
            </w:r>
          </w:p>
        </w:tc>
        <w:tc>
          <w:tcPr>
            <w:tcW w:w="5335" w:type="dxa"/>
          </w:tcPr>
          <w:p w14:paraId="520D37DA" w14:textId="14ED0A9D" w:rsidR="00E44833" w:rsidRDefault="006456BC" w:rsidP="001C71D7">
            <w:pPr>
              <w:ind w:left="0" w:firstLine="0"/>
            </w:pPr>
            <w:r>
              <w:t>Serial data in bus for slave 1.</w:t>
            </w:r>
          </w:p>
        </w:tc>
      </w:tr>
      <w:tr w:rsidR="00E44833" w14:paraId="30366BA7" w14:textId="77777777" w:rsidTr="002013AB">
        <w:tc>
          <w:tcPr>
            <w:tcW w:w="3311" w:type="dxa"/>
          </w:tcPr>
          <w:p w14:paraId="74A0FBCF" w14:textId="0A4E7547" w:rsidR="00E44833" w:rsidRDefault="006629ED" w:rsidP="001C71D7">
            <w:pPr>
              <w:ind w:left="0" w:firstLine="0"/>
            </w:pPr>
            <w:r>
              <w:t>s2</w:t>
            </w:r>
            <w:r w:rsidR="00285909">
              <w:t>_master_ready</w:t>
            </w:r>
          </w:p>
        </w:tc>
        <w:tc>
          <w:tcPr>
            <w:tcW w:w="5335" w:type="dxa"/>
          </w:tcPr>
          <w:p w14:paraId="5EE91E25" w14:textId="27960673" w:rsidR="00E44833" w:rsidRDefault="006456BC" w:rsidP="001C71D7">
            <w:pPr>
              <w:ind w:left="0" w:firstLine="0"/>
            </w:pPr>
            <w:r>
              <w:t>Master is ready to receive data from slave 2.</w:t>
            </w:r>
          </w:p>
        </w:tc>
      </w:tr>
      <w:tr w:rsidR="00E44833" w14:paraId="2F2C4B9A" w14:textId="77777777" w:rsidTr="002013AB">
        <w:tc>
          <w:tcPr>
            <w:tcW w:w="3311" w:type="dxa"/>
          </w:tcPr>
          <w:p w14:paraId="32CCA2F6" w14:textId="42BB7797" w:rsidR="00E44833" w:rsidRDefault="00285909" w:rsidP="001C71D7">
            <w:pPr>
              <w:ind w:left="0" w:firstLine="0"/>
            </w:pPr>
            <w:r>
              <w:t>s2_master_valid</w:t>
            </w:r>
          </w:p>
        </w:tc>
        <w:tc>
          <w:tcPr>
            <w:tcW w:w="5335" w:type="dxa"/>
          </w:tcPr>
          <w:p w14:paraId="6F94812B" w14:textId="501547AB" w:rsidR="00E44833" w:rsidRDefault="006456BC" w:rsidP="001C71D7">
            <w:pPr>
              <w:ind w:left="0" w:firstLine="0"/>
            </w:pPr>
            <w:r>
              <w:t>Data on s2_wr_bus is valid.</w:t>
            </w:r>
          </w:p>
        </w:tc>
      </w:tr>
      <w:tr w:rsidR="00E44833" w14:paraId="2DB72501" w14:textId="77777777" w:rsidTr="002013AB">
        <w:tc>
          <w:tcPr>
            <w:tcW w:w="3311" w:type="dxa"/>
          </w:tcPr>
          <w:p w14:paraId="515D2BE2" w14:textId="5A1D802A" w:rsidR="00E44833" w:rsidRDefault="00285909" w:rsidP="001C71D7">
            <w:pPr>
              <w:ind w:left="0" w:firstLine="0"/>
            </w:pPr>
            <w:r>
              <w:t>s2_mode</w:t>
            </w:r>
          </w:p>
        </w:tc>
        <w:tc>
          <w:tcPr>
            <w:tcW w:w="5335" w:type="dxa"/>
          </w:tcPr>
          <w:p w14:paraId="7E696E3D" w14:textId="00C66DA6" w:rsidR="00E44833" w:rsidRDefault="006456BC" w:rsidP="001C71D7">
            <w:pPr>
              <w:ind w:left="0" w:firstLine="0"/>
            </w:pPr>
            <w:r>
              <w:t>Read (mode = 0), write (mode = 1)</w:t>
            </w:r>
          </w:p>
        </w:tc>
      </w:tr>
      <w:tr w:rsidR="00E44833" w14:paraId="209B4E1A" w14:textId="77777777" w:rsidTr="002013AB">
        <w:tc>
          <w:tcPr>
            <w:tcW w:w="3311" w:type="dxa"/>
          </w:tcPr>
          <w:p w14:paraId="6613612A" w14:textId="61C501F7" w:rsidR="00E44833" w:rsidRDefault="00285909" w:rsidP="001C71D7">
            <w:pPr>
              <w:ind w:left="0" w:firstLine="0"/>
            </w:pPr>
            <w:r>
              <w:t>s2_wr_bus</w:t>
            </w:r>
          </w:p>
        </w:tc>
        <w:tc>
          <w:tcPr>
            <w:tcW w:w="5335" w:type="dxa"/>
          </w:tcPr>
          <w:p w14:paraId="1083853E" w14:textId="4DEAC09E" w:rsidR="00E44833" w:rsidRDefault="006456BC" w:rsidP="001C71D7">
            <w:pPr>
              <w:ind w:left="0" w:firstLine="0"/>
            </w:pPr>
            <w:r>
              <w:t>Serial data in bus for slave 2.</w:t>
            </w:r>
          </w:p>
        </w:tc>
      </w:tr>
      <w:tr w:rsidR="00E44833" w14:paraId="445A042B" w14:textId="77777777" w:rsidTr="002013AB">
        <w:tc>
          <w:tcPr>
            <w:tcW w:w="3311" w:type="dxa"/>
          </w:tcPr>
          <w:p w14:paraId="0110063A" w14:textId="1FDC7B21" w:rsidR="00E44833" w:rsidRDefault="00285909" w:rsidP="001C71D7">
            <w:pPr>
              <w:ind w:left="0" w:firstLine="0"/>
            </w:pPr>
            <w:r>
              <w:t>s3_master_ready</w:t>
            </w:r>
          </w:p>
        </w:tc>
        <w:tc>
          <w:tcPr>
            <w:tcW w:w="5335" w:type="dxa"/>
          </w:tcPr>
          <w:p w14:paraId="5ECB9D2F" w14:textId="393E660D" w:rsidR="00E44833" w:rsidRDefault="006456BC" w:rsidP="001C71D7">
            <w:pPr>
              <w:ind w:left="0" w:firstLine="0"/>
            </w:pPr>
            <w:r>
              <w:t>Master is ready to receive data from slave 3.</w:t>
            </w:r>
          </w:p>
        </w:tc>
      </w:tr>
      <w:tr w:rsidR="00E44833" w14:paraId="394A06AA" w14:textId="77777777" w:rsidTr="002013AB">
        <w:tc>
          <w:tcPr>
            <w:tcW w:w="3311" w:type="dxa"/>
          </w:tcPr>
          <w:p w14:paraId="4C5EC0BC" w14:textId="2856BD18" w:rsidR="00E44833" w:rsidRDefault="00F43BED" w:rsidP="001C71D7">
            <w:pPr>
              <w:ind w:left="0" w:firstLine="0"/>
            </w:pPr>
            <w:r>
              <w:t>s3_master_valid</w:t>
            </w:r>
          </w:p>
        </w:tc>
        <w:tc>
          <w:tcPr>
            <w:tcW w:w="5335" w:type="dxa"/>
          </w:tcPr>
          <w:p w14:paraId="6A14C157" w14:textId="3F638A78" w:rsidR="00E44833" w:rsidRDefault="006456BC" w:rsidP="001C71D7">
            <w:pPr>
              <w:ind w:left="0" w:firstLine="0"/>
            </w:pPr>
            <w:r>
              <w:t>Data on s3_wr_bus is valid.</w:t>
            </w:r>
          </w:p>
        </w:tc>
      </w:tr>
      <w:tr w:rsidR="00E44833" w14:paraId="0CAC4EA9" w14:textId="77777777" w:rsidTr="002013AB">
        <w:tc>
          <w:tcPr>
            <w:tcW w:w="3311" w:type="dxa"/>
          </w:tcPr>
          <w:p w14:paraId="67EE7C5A" w14:textId="5637D434" w:rsidR="00E44833" w:rsidRDefault="00F43BED" w:rsidP="001C71D7">
            <w:pPr>
              <w:ind w:left="0" w:firstLine="0"/>
            </w:pPr>
            <w:r>
              <w:t>s3_mode</w:t>
            </w:r>
          </w:p>
        </w:tc>
        <w:tc>
          <w:tcPr>
            <w:tcW w:w="5335" w:type="dxa"/>
          </w:tcPr>
          <w:p w14:paraId="4325654F" w14:textId="4277CF4D" w:rsidR="00E44833" w:rsidRDefault="006456BC" w:rsidP="001C71D7">
            <w:pPr>
              <w:ind w:left="0" w:firstLine="0"/>
            </w:pPr>
            <w:r>
              <w:t>Read (mode = 0), write (mode = 1)</w:t>
            </w:r>
          </w:p>
        </w:tc>
      </w:tr>
      <w:tr w:rsidR="00E44833" w14:paraId="5F5E0032" w14:textId="77777777" w:rsidTr="002013AB">
        <w:tc>
          <w:tcPr>
            <w:tcW w:w="3311" w:type="dxa"/>
          </w:tcPr>
          <w:p w14:paraId="49525D65" w14:textId="72CD9274" w:rsidR="00E44833" w:rsidRDefault="00F43BED" w:rsidP="001C71D7">
            <w:pPr>
              <w:ind w:left="0" w:firstLine="0"/>
            </w:pPr>
            <w:r>
              <w:t>s3_wr_bus</w:t>
            </w:r>
          </w:p>
        </w:tc>
        <w:tc>
          <w:tcPr>
            <w:tcW w:w="5335" w:type="dxa"/>
          </w:tcPr>
          <w:p w14:paraId="77D5C7C6" w14:textId="4B2E4709" w:rsidR="00E44833" w:rsidRDefault="006456BC" w:rsidP="001C71D7">
            <w:pPr>
              <w:ind w:left="0" w:firstLine="0"/>
            </w:pPr>
            <w:r>
              <w:t>Serial data in bus for slave 3.</w:t>
            </w:r>
          </w:p>
        </w:tc>
      </w:tr>
    </w:tbl>
    <w:p w14:paraId="2E744B95" w14:textId="77777777" w:rsidR="006A5C6D" w:rsidRDefault="006A5C6D" w:rsidP="001C71D7"/>
    <w:p w14:paraId="277DBE67" w14:textId="023709A7" w:rsidR="00135E20" w:rsidRDefault="00BF4513" w:rsidP="00135E20">
      <w:pPr>
        <w:pStyle w:val="Heading2"/>
        <w:numPr>
          <w:ilvl w:val="1"/>
          <w:numId w:val="1"/>
        </w:numPr>
      </w:pPr>
      <w:bookmarkStart w:id="10" w:name="_Toc153752489"/>
      <w:r>
        <w:lastRenderedPageBreak/>
        <w:t>State</w:t>
      </w:r>
      <w:r w:rsidR="00135E20">
        <w:t xml:space="preserve"> Diagram</w:t>
      </w:r>
      <w:bookmarkEnd w:id="10"/>
    </w:p>
    <w:p w14:paraId="7638FB96" w14:textId="1144D0E3" w:rsidR="006A5C6D" w:rsidRDefault="002D1743" w:rsidP="008D0D45">
      <w:pPr>
        <w:pStyle w:val="Heading1"/>
        <w:numPr>
          <w:ilvl w:val="0"/>
          <w:numId w:val="1"/>
        </w:numPr>
      </w:pPr>
      <w:bookmarkStart w:id="11" w:name="_Toc153752490"/>
      <w:r>
        <w:rPr>
          <w:noProof/>
        </w:rPr>
        <w:drawing>
          <wp:anchor distT="0" distB="0" distL="114300" distR="114300" simplePos="0" relativeHeight="251637760" behindDoc="1" locked="0" layoutInCell="1" allowOverlap="1" wp14:anchorId="2454322D" wp14:editId="3A1A9413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25795" cy="2712720"/>
            <wp:effectExtent l="0" t="0" r="8255" b="0"/>
            <wp:wrapTight wrapText="bothSides">
              <wp:wrapPolygon edited="0">
                <wp:start x="0" y="0"/>
                <wp:lineTo x="0" y="21388"/>
                <wp:lineTo x="21559" y="21388"/>
                <wp:lineTo x="21559" y="0"/>
                <wp:lineTo x="0" y="0"/>
              </wp:wrapPolygon>
            </wp:wrapTight>
            <wp:docPr id="753240315" name="Picture 753240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795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0D45">
        <w:t>Bus Bridge</w:t>
      </w:r>
      <w:bookmarkEnd w:id="11"/>
    </w:p>
    <w:p w14:paraId="40E7B36F" w14:textId="67A7E9F0" w:rsidR="00F30E7B" w:rsidRDefault="00142335" w:rsidP="00CE6A63">
      <w:pPr>
        <w:spacing w:line="240" w:lineRule="auto"/>
        <w:ind w:left="0" w:firstLine="0"/>
      </w:pPr>
      <w:r>
        <w:t xml:space="preserve">There are two bus bridge </w:t>
      </w:r>
      <w:r w:rsidR="008F1A64">
        <w:t xml:space="preserve">modules: </w:t>
      </w:r>
    </w:p>
    <w:p w14:paraId="4A508BB5" w14:textId="480C5836" w:rsidR="00F30E7B" w:rsidRDefault="00F30E7B" w:rsidP="00F30E7B">
      <w:pPr>
        <w:pStyle w:val="ListParagraph"/>
        <w:numPr>
          <w:ilvl w:val="0"/>
          <w:numId w:val="8"/>
        </w:numPr>
        <w:spacing w:line="240" w:lineRule="auto"/>
      </w:pPr>
      <w:r>
        <w:t>S</w:t>
      </w:r>
      <w:r w:rsidR="008F1A64">
        <w:t xml:space="preserve">lave bus bridge </w:t>
      </w:r>
    </w:p>
    <w:p w14:paraId="322C6CDB" w14:textId="6FE5E9C9" w:rsidR="00020A10" w:rsidRDefault="00F30E7B" w:rsidP="00F30E7B">
      <w:pPr>
        <w:pStyle w:val="ListParagraph"/>
        <w:numPr>
          <w:ilvl w:val="0"/>
          <w:numId w:val="8"/>
        </w:numPr>
        <w:spacing w:line="240" w:lineRule="auto"/>
      </w:pPr>
      <w:r>
        <w:t>M</w:t>
      </w:r>
      <w:r w:rsidR="008F1A64">
        <w:t>aster bus bridge</w:t>
      </w:r>
    </w:p>
    <w:p w14:paraId="6ED830AF" w14:textId="21343042" w:rsidR="00F30E7B" w:rsidRDefault="00F30E7B" w:rsidP="00F30E7B">
      <w:pPr>
        <w:spacing w:line="240" w:lineRule="auto"/>
        <w:ind w:left="360" w:firstLine="0"/>
      </w:pPr>
    </w:p>
    <w:p w14:paraId="04310292" w14:textId="116446DF" w:rsidR="00020A10" w:rsidRDefault="003632A7" w:rsidP="00CE6A63">
      <w:pPr>
        <w:spacing w:line="240" w:lineRule="auto"/>
        <w:ind w:left="0" w:firstLine="0"/>
      </w:pPr>
      <w:r>
        <w:t xml:space="preserve">The slave bus bridge </w:t>
      </w:r>
      <w:r w:rsidR="00E17233">
        <w:t xml:space="preserve">is a slave to </w:t>
      </w:r>
      <w:r w:rsidR="00F12A0E">
        <w:t xml:space="preserve">our </w:t>
      </w:r>
      <w:r w:rsidR="00CE6A63">
        <w:t>bus,</w:t>
      </w:r>
      <w:r w:rsidR="00F12A0E">
        <w:t xml:space="preserve"> and it interfaces with a master bus bridge in the other team’s bus via</w:t>
      </w:r>
      <w:r w:rsidR="00CE6A63">
        <w:t xml:space="preserve"> UART</w:t>
      </w:r>
      <w:r w:rsidR="00F12A0E">
        <w:t>.</w:t>
      </w:r>
      <w:r w:rsidR="00CE6A63">
        <w:t xml:space="preserve"> </w:t>
      </w:r>
      <w:r w:rsidR="003F1C18">
        <w:t xml:space="preserve">This interface is used to send </w:t>
      </w:r>
      <w:r w:rsidR="001407B0">
        <w:t>transaction commands</w:t>
      </w:r>
      <w:r w:rsidR="00FA539F">
        <w:t xml:space="preserve"> to slaves </w:t>
      </w:r>
      <w:r w:rsidR="001407B0">
        <w:t xml:space="preserve">and </w:t>
      </w:r>
      <w:r w:rsidR="00B7735D">
        <w:t xml:space="preserve">receive </w:t>
      </w:r>
      <w:r w:rsidR="009F369B">
        <w:t>data f</w:t>
      </w:r>
      <w:r w:rsidR="00FA539F">
        <w:t xml:space="preserve">rom </w:t>
      </w:r>
      <w:r w:rsidR="00B6388D">
        <w:t xml:space="preserve">slaves </w:t>
      </w:r>
      <w:r w:rsidR="00885E11">
        <w:t xml:space="preserve">for </w:t>
      </w:r>
      <w:r w:rsidR="00CD32C1">
        <w:t>READ requests</w:t>
      </w:r>
      <w:r w:rsidR="00F30E7B">
        <w:t xml:space="preserve"> in the other team’s bus</w:t>
      </w:r>
      <w:r w:rsidR="00CD32C1">
        <w:t>.</w:t>
      </w:r>
    </w:p>
    <w:p w14:paraId="455D473E" w14:textId="2C2A25BB" w:rsidR="00F30E7B" w:rsidRDefault="00F30E7B" w:rsidP="00CE6A63">
      <w:pPr>
        <w:spacing w:line="240" w:lineRule="auto"/>
        <w:ind w:left="0" w:firstLine="0"/>
      </w:pPr>
    </w:p>
    <w:p w14:paraId="34C27C24" w14:textId="56933977" w:rsidR="00142335" w:rsidRDefault="0026086B" w:rsidP="00CE6A63">
      <w:pPr>
        <w:spacing w:line="240" w:lineRule="auto"/>
        <w:ind w:left="0" w:firstLine="0"/>
      </w:pPr>
      <w:r>
        <w:t xml:space="preserve">The master bus bridge is a master to our </w:t>
      </w:r>
      <w:r w:rsidR="002945FB">
        <w:t>bus,</w:t>
      </w:r>
      <w:r>
        <w:t xml:space="preserve"> and it </w:t>
      </w:r>
      <w:r w:rsidR="00F30E7B">
        <w:t xml:space="preserve">interfaces with a slave bus bridge in the other team’s bus via UART. </w:t>
      </w:r>
      <w:r w:rsidR="004E0C17">
        <w:t xml:space="preserve">This interface is used to receive transaction commands from </w:t>
      </w:r>
      <w:proofErr w:type="gramStart"/>
      <w:r w:rsidR="004E0C17">
        <w:t>masters</w:t>
      </w:r>
      <w:proofErr w:type="gramEnd"/>
      <w:r w:rsidR="004E0C17">
        <w:t xml:space="preserve"> and send data to masters for READ requests in the other team’s bus.</w:t>
      </w:r>
    </w:p>
    <w:p w14:paraId="47F09384" w14:textId="7AC77431" w:rsidR="004E0C17" w:rsidRDefault="004E0C17" w:rsidP="00CE6A63">
      <w:pPr>
        <w:spacing w:line="240" w:lineRule="auto"/>
        <w:ind w:left="0" w:firstLine="0"/>
      </w:pPr>
    </w:p>
    <w:p w14:paraId="0DA69DDD" w14:textId="74989AD1" w:rsidR="002945FB" w:rsidRDefault="00EA66A6" w:rsidP="00CE6A63">
      <w:pPr>
        <w:spacing w:line="240" w:lineRule="auto"/>
        <w:ind w:left="0" w:firstLine="0"/>
      </w:pPr>
      <w:r>
        <w:t xml:space="preserve">The exchange of </w:t>
      </w:r>
      <w:r w:rsidR="008A0D7E">
        <w:t xml:space="preserve">transaction commands </w:t>
      </w:r>
      <w:r w:rsidR="00C62878">
        <w:t>is</w:t>
      </w:r>
      <w:r w:rsidR="008A0D7E">
        <w:t xml:space="preserve"> done through a UART </w:t>
      </w:r>
      <w:r w:rsidR="00660CCD">
        <w:t xml:space="preserve">port that </w:t>
      </w:r>
      <w:r w:rsidR="006A71DD">
        <w:t xml:space="preserve">facilitates </w:t>
      </w:r>
      <w:r w:rsidR="00FD4BEE">
        <w:t xml:space="preserve">transmission/reception of </w:t>
      </w:r>
      <w:r w:rsidR="0062319D">
        <w:t>25-bit</w:t>
      </w:r>
      <w:r w:rsidR="0064100E">
        <w:t xml:space="preserve"> width words per </w:t>
      </w:r>
      <w:r w:rsidR="00104588">
        <w:t>single transmi</w:t>
      </w:r>
      <w:r w:rsidR="00AE6366">
        <w:t>ssion/reception.</w:t>
      </w:r>
      <w:r w:rsidR="00FD5355">
        <w:t xml:space="preserve"> The </w:t>
      </w:r>
      <w:r w:rsidR="00537FE9">
        <w:t>25-bit</w:t>
      </w:r>
      <w:r w:rsidR="00FD5355">
        <w:t xml:space="preserve"> word is arranged in the following manner.</w:t>
      </w:r>
    </w:p>
    <w:p w14:paraId="70EF0F61" w14:textId="2E3677E2" w:rsidR="00FD5355" w:rsidRDefault="00FD5355" w:rsidP="00CE6A63">
      <w:pPr>
        <w:spacing w:line="240" w:lineRule="auto"/>
        <w:ind w:left="0" w:firstLine="0"/>
      </w:pPr>
    </w:p>
    <w:tbl>
      <w:tblPr>
        <w:tblStyle w:val="TOCHeading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6"/>
        <w:gridCol w:w="5767"/>
        <w:gridCol w:w="2483"/>
      </w:tblGrid>
      <w:tr w:rsidR="00ED02B4" w14:paraId="41367871" w14:textId="77777777" w:rsidTr="00FC3865"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E5995B" w14:textId="74002A5C" w:rsidR="00ED02B4" w:rsidRDefault="001514A9" w:rsidP="009F1F97">
            <w:pPr>
              <w:spacing w:line="240" w:lineRule="auto"/>
              <w:ind w:left="0" w:firstLine="0"/>
              <w:jc w:val="center"/>
            </w:pPr>
            <w:r>
              <w:t>1</w:t>
            </w:r>
          </w:p>
        </w:tc>
        <w:tc>
          <w:tcPr>
            <w:tcW w:w="581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3920CF" w14:textId="1DDAA046" w:rsidR="00ED02B4" w:rsidRDefault="009F1F97" w:rsidP="009F1F97">
            <w:pPr>
              <w:spacing w:line="240" w:lineRule="auto"/>
              <w:ind w:left="0" w:firstLine="0"/>
              <w:jc w:val="center"/>
            </w:pPr>
            <w:r>
              <w:t>16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AC7CA4" w14:textId="0BBA6008" w:rsidR="00ED02B4" w:rsidRDefault="009F1F97" w:rsidP="009F1F97">
            <w:pPr>
              <w:spacing w:line="240" w:lineRule="auto"/>
              <w:ind w:left="0" w:firstLine="0"/>
              <w:jc w:val="center"/>
            </w:pPr>
            <w:r>
              <w:t>8</w:t>
            </w:r>
          </w:p>
        </w:tc>
      </w:tr>
      <w:tr w:rsidR="001514A9" w14:paraId="72B0E874" w14:textId="77777777" w:rsidTr="00FC3865">
        <w:trPr>
          <w:trHeight w:val="363"/>
        </w:trPr>
        <w:tc>
          <w:tcPr>
            <w:tcW w:w="704" w:type="dxa"/>
            <w:tcBorders>
              <w:top w:val="single" w:sz="4" w:space="0" w:color="auto"/>
            </w:tcBorders>
            <w:shd w:val="clear" w:color="auto" w:fill="D9E2F3" w:themeFill="accent1" w:themeFillTint="33"/>
          </w:tcPr>
          <w:p w14:paraId="0F380F25" w14:textId="6BB195B6" w:rsidR="001514A9" w:rsidRDefault="001514A9" w:rsidP="001514A9">
            <w:pPr>
              <w:spacing w:line="240" w:lineRule="auto"/>
              <w:ind w:left="0" w:firstLine="0"/>
              <w:jc w:val="center"/>
            </w:pPr>
            <w:r>
              <w:t>Mode</w:t>
            </w:r>
          </w:p>
        </w:tc>
        <w:tc>
          <w:tcPr>
            <w:tcW w:w="5812" w:type="dxa"/>
            <w:tcBorders>
              <w:top w:val="single" w:sz="4" w:space="0" w:color="auto"/>
            </w:tcBorders>
            <w:shd w:val="clear" w:color="auto" w:fill="D9E2F3" w:themeFill="accent1" w:themeFillTint="33"/>
          </w:tcPr>
          <w:p w14:paraId="74A9C46C" w14:textId="310C5EEF" w:rsidR="001514A9" w:rsidRDefault="001514A9" w:rsidP="001514A9">
            <w:pPr>
              <w:spacing w:line="240" w:lineRule="auto"/>
              <w:ind w:left="0" w:firstLine="0"/>
              <w:jc w:val="center"/>
            </w:pPr>
            <w:r>
              <w:t>Address</w:t>
            </w:r>
          </w:p>
        </w:tc>
        <w:tc>
          <w:tcPr>
            <w:tcW w:w="2500" w:type="dxa"/>
            <w:tcBorders>
              <w:top w:val="single" w:sz="4" w:space="0" w:color="auto"/>
            </w:tcBorders>
            <w:shd w:val="clear" w:color="auto" w:fill="D9E2F3" w:themeFill="accent1" w:themeFillTint="33"/>
          </w:tcPr>
          <w:p w14:paraId="2FE1561A" w14:textId="25147F2E" w:rsidR="001514A9" w:rsidRDefault="001514A9" w:rsidP="001514A9">
            <w:pPr>
              <w:spacing w:line="240" w:lineRule="auto"/>
              <w:ind w:left="0" w:firstLine="0"/>
              <w:jc w:val="center"/>
            </w:pPr>
            <w:r>
              <w:t>Data</w:t>
            </w:r>
          </w:p>
        </w:tc>
      </w:tr>
    </w:tbl>
    <w:p w14:paraId="6229902D" w14:textId="3D94AC5F" w:rsidR="00FD5355" w:rsidRDefault="00FD5355" w:rsidP="001514A9">
      <w:pPr>
        <w:spacing w:line="240" w:lineRule="auto"/>
        <w:ind w:left="0" w:firstLine="0"/>
        <w:jc w:val="center"/>
      </w:pPr>
    </w:p>
    <w:p w14:paraId="12285300" w14:textId="1AAC3831" w:rsidR="004E0C17" w:rsidRPr="00142335" w:rsidRDefault="00C62878" w:rsidP="00CE6A63">
      <w:pPr>
        <w:spacing w:line="240" w:lineRule="auto"/>
        <w:ind w:left="0" w:firstLine="0"/>
      </w:pPr>
      <w:r>
        <w:t xml:space="preserve">The exchange of data </w:t>
      </w:r>
      <w:r w:rsidR="00A474D5">
        <w:t xml:space="preserve">in a READ transaction is done through a UART port that </w:t>
      </w:r>
      <w:r w:rsidR="00011C63">
        <w:t xml:space="preserve">facilitate transmission/reception of </w:t>
      </w:r>
      <w:r w:rsidR="0062319D">
        <w:t>8-bit</w:t>
      </w:r>
      <w:r w:rsidR="00011C63">
        <w:t xml:space="preserve"> width words per single transmission/reception. </w:t>
      </w:r>
      <w:r w:rsidR="002927D3">
        <w:t xml:space="preserve">The entire </w:t>
      </w:r>
      <w:r w:rsidR="0062319D">
        <w:t>8-bit</w:t>
      </w:r>
      <w:r w:rsidR="002927D3">
        <w:t xml:space="preserve"> word </w:t>
      </w:r>
      <w:r w:rsidR="0062319D">
        <w:t>is the data that need to be transmitted/received.</w:t>
      </w:r>
    </w:p>
    <w:p w14:paraId="5342459C" w14:textId="4100526F" w:rsidR="008D0D45" w:rsidRDefault="006E18E1" w:rsidP="008D0D45">
      <w:pPr>
        <w:pStyle w:val="Heading2"/>
        <w:numPr>
          <w:ilvl w:val="1"/>
          <w:numId w:val="1"/>
        </w:numPr>
      </w:pPr>
      <w:bookmarkStart w:id="12" w:name="_Toc153752491"/>
      <w:r w:rsidRPr="00D32568">
        <w:rPr>
          <w:noProof/>
        </w:rPr>
        <w:lastRenderedPageBreak/>
        <w:drawing>
          <wp:anchor distT="0" distB="0" distL="114300" distR="114300" simplePos="0" relativeHeight="251685888" behindDoc="0" locked="0" layoutInCell="1" allowOverlap="1" wp14:anchorId="5503B2EF" wp14:editId="612F7FA5">
            <wp:simplePos x="0" y="0"/>
            <wp:positionH relativeFrom="margin">
              <wp:posOffset>1329055</wp:posOffset>
            </wp:positionH>
            <wp:positionV relativeFrom="paragraph">
              <wp:posOffset>302260</wp:posOffset>
            </wp:positionV>
            <wp:extent cx="2848610" cy="2108835"/>
            <wp:effectExtent l="0" t="0" r="8890" b="5715"/>
            <wp:wrapTopAndBottom/>
            <wp:docPr id="2082082875" name="Picture 2082082875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082875" name="Picture 1" descr="A screenshot of a computer program&#10;&#10;Description automatically generated"/>
                    <pic:cNvPicPr/>
                  </pic:nvPicPr>
                  <pic:blipFill rotWithShape="1">
                    <a:blip r:embed="rId20"/>
                    <a:srcRect r="46377"/>
                    <a:stretch/>
                  </pic:blipFill>
                  <pic:spPr bwMode="auto">
                    <a:xfrm>
                      <a:off x="0" y="0"/>
                      <a:ext cx="2848610" cy="2108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0A58">
        <w:t>Slav</w:t>
      </w:r>
      <w:r>
        <w:t>e</w:t>
      </w:r>
      <w:r w:rsidR="00D70A58">
        <w:t xml:space="preserve"> </w:t>
      </w:r>
      <w:r w:rsidR="00D32568">
        <w:t>Bus Bridge</w:t>
      </w:r>
      <w:bookmarkEnd w:id="12"/>
    </w:p>
    <w:tbl>
      <w:tblPr>
        <w:tblStyle w:val="TOCHeading"/>
        <w:tblW w:w="0" w:type="auto"/>
        <w:tblInd w:w="3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6"/>
        <w:gridCol w:w="6150"/>
      </w:tblGrid>
      <w:tr w:rsidR="00D32568" w14:paraId="4A2EE204" w14:textId="77777777" w:rsidTr="006E18E1">
        <w:tc>
          <w:tcPr>
            <w:tcW w:w="2496" w:type="dxa"/>
            <w:shd w:val="clear" w:color="auto" w:fill="D9E2F3" w:themeFill="accent1" w:themeFillTint="33"/>
          </w:tcPr>
          <w:p w14:paraId="270F184E" w14:textId="1AB83003" w:rsidR="00D32568" w:rsidRPr="003E7480" w:rsidRDefault="00D32568" w:rsidP="00537D95">
            <w:pPr>
              <w:ind w:left="0" w:firstLine="0"/>
              <w:jc w:val="center"/>
              <w:rPr>
                <w:b/>
                <w:bCs/>
              </w:rPr>
            </w:pPr>
            <w:r w:rsidRPr="003E7480">
              <w:rPr>
                <w:b/>
                <w:bCs/>
              </w:rPr>
              <w:t>Input Pin</w:t>
            </w:r>
          </w:p>
        </w:tc>
        <w:tc>
          <w:tcPr>
            <w:tcW w:w="6150" w:type="dxa"/>
            <w:shd w:val="clear" w:color="auto" w:fill="D9E2F3" w:themeFill="accent1" w:themeFillTint="33"/>
          </w:tcPr>
          <w:p w14:paraId="092421BC" w14:textId="0177C6EC" w:rsidR="00D32568" w:rsidRPr="003E7480" w:rsidRDefault="00D32568" w:rsidP="00537D95">
            <w:pPr>
              <w:ind w:left="0" w:firstLine="0"/>
              <w:jc w:val="center"/>
              <w:rPr>
                <w:b/>
                <w:bCs/>
              </w:rPr>
            </w:pPr>
            <w:r w:rsidRPr="003E7480">
              <w:rPr>
                <w:b/>
                <w:bCs/>
              </w:rPr>
              <w:t>Description</w:t>
            </w:r>
          </w:p>
        </w:tc>
      </w:tr>
      <w:tr w:rsidR="00D32568" w14:paraId="0BA229AA" w14:textId="77777777" w:rsidTr="006E18E1">
        <w:tc>
          <w:tcPr>
            <w:tcW w:w="2496" w:type="dxa"/>
          </w:tcPr>
          <w:p w14:paraId="03A1A08D" w14:textId="626BA12F" w:rsidR="00D32568" w:rsidRDefault="00D32568" w:rsidP="007A227F">
            <w:pPr>
              <w:ind w:left="0" w:firstLine="0"/>
            </w:pPr>
            <w:proofErr w:type="spellStart"/>
            <w:r>
              <w:t>clk</w:t>
            </w:r>
            <w:proofErr w:type="spellEnd"/>
          </w:p>
        </w:tc>
        <w:tc>
          <w:tcPr>
            <w:tcW w:w="6150" w:type="dxa"/>
          </w:tcPr>
          <w:p w14:paraId="6A9906AE" w14:textId="30A54ACA" w:rsidR="00D32568" w:rsidRDefault="00B6096C" w:rsidP="007A227F">
            <w:pPr>
              <w:ind w:left="0" w:firstLine="0"/>
            </w:pPr>
            <w:r>
              <w:t>Clock signal</w:t>
            </w:r>
          </w:p>
        </w:tc>
      </w:tr>
      <w:tr w:rsidR="00D32568" w14:paraId="20520265" w14:textId="77777777" w:rsidTr="006E18E1">
        <w:tc>
          <w:tcPr>
            <w:tcW w:w="2496" w:type="dxa"/>
          </w:tcPr>
          <w:p w14:paraId="67251A2D" w14:textId="5BB8168C" w:rsidR="00D32568" w:rsidRDefault="00D32568" w:rsidP="007A227F">
            <w:pPr>
              <w:ind w:left="0" w:firstLine="0"/>
            </w:pPr>
            <w:proofErr w:type="spellStart"/>
            <w:r>
              <w:t>master_ready</w:t>
            </w:r>
            <w:proofErr w:type="spellEnd"/>
          </w:p>
        </w:tc>
        <w:tc>
          <w:tcPr>
            <w:tcW w:w="6150" w:type="dxa"/>
          </w:tcPr>
          <w:p w14:paraId="156A0BC3" w14:textId="3E8164FF" w:rsidR="00D32568" w:rsidRDefault="00D64250" w:rsidP="007A227F">
            <w:pPr>
              <w:ind w:left="0" w:firstLine="0"/>
            </w:pPr>
            <w:r>
              <w:t>Indicates master is ready to receive data</w:t>
            </w:r>
          </w:p>
        </w:tc>
      </w:tr>
      <w:tr w:rsidR="00D32568" w14:paraId="2F319AA3" w14:textId="77777777" w:rsidTr="006E18E1">
        <w:tc>
          <w:tcPr>
            <w:tcW w:w="2496" w:type="dxa"/>
          </w:tcPr>
          <w:p w14:paraId="0532AC45" w14:textId="55AE4948" w:rsidR="00D32568" w:rsidRDefault="000A37DA" w:rsidP="007A227F">
            <w:pPr>
              <w:ind w:left="0" w:firstLine="0"/>
            </w:pPr>
            <w:proofErr w:type="spellStart"/>
            <w:r>
              <w:t>master_</w:t>
            </w:r>
            <w:r w:rsidR="00781AB7">
              <w:t>valid</w:t>
            </w:r>
            <w:proofErr w:type="spellEnd"/>
          </w:p>
        </w:tc>
        <w:tc>
          <w:tcPr>
            <w:tcW w:w="6150" w:type="dxa"/>
          </w:tcPr>
          <w:p w14:paraId="040782CD" w14:textId="50888AF5" w:rsidR="00D32568" w:rsidRDefault="000D1DE0" w:rsidP="007A227F">
            <w:pPr>
              <w:ind w:left="0" w:firstLine="0"/>
            </w:pPr>
            <w:r w:rsidRPr="000D1DE0">
              <w:t xml:space="preserve">Indicates the data in the </w:t>
            </w:r>
            <w:proofErr w:type="spellStart"/>
            <w:r w:rsidRPr="000D1DE0">
              <w:t>wr_bus</w:t>
            </w:r>
            <w:proofErr w:type="spellEnd"/>
            <w:r w:rsidRPr="000D1DE0">
              <w:t xml:space="preserve"> is valid</w:t>
            </w:r>
          </w:p>
        </w:tc>
      </w:tr>
      <w:tr w:rsidR="00D32568" w14:paraId="451102BB" w14:textId="77777777" w:rsidTr="006E18E1">
        <w:tc>
          <w:tcPr>
            <w:tcW w:w="2496" w:type="dxa"/>
          </w:tcPr>
          <w:p w14:paraId="1D06207B" w14:textId="5BE059E5" w:rsidR="00D32568" w:rsidRDefault="000A37DA" w:rsidP="007A227F">
            <w:pPr>
              <w:ind w:left="0" w:firstLine="0"/>
            </w:pPr>
            <w:r>
              <w:t>mode</w:t>
            </w:r>
          </w:p>
        </w:tc>
        <w:tc>
          <w:tcPr>
            <w:tcW w:w="6150" w:type="dxa"/>
          </w:tcPr>
          <w:p w14:paraId="0F18CA2E" w14:textId="365B28E1" w:rsidR="00D32568" w:rsidRDefault="005F277A" w:rsidP="007A227F">
            <w:pPr>
              <w:ind w:left="0" w:firstLine="0"/>
            </w:pPr>
            <w:r w:rsidRPr="005F277A">
              <w:t>Read (mode = 0), write (mode = 1)</w:t>
            </w:r>
          </w:p>
        </w:tc>
      </w:tr>
      <w:tr w:rsidR="00D32568" w14:paraId="608355A7" w14:textId="77777777" w:rsidTr="006E18E1">
        <w:tc>
          <w:tcPr>
            <w:tcW w:w="2496" w:type="dxa"/>
          </w:tcPr>
          <w:p w14:paraId="38A2865E" w14:textId="7727A37A" w:rsidR="00D32568" w:rsidRDefault="000A37DA" w:rsidP="007A227F">
            <w:pPr>
              <w:ind w:left="0" w:firstLine="0"/>
            </w:pPr>
            <w:proofErr w:type="spellStart"/>
            <w:r>
              <w:t>rstn</w:t>
            </w:r>
            <w:proofErr w:type="spellEnd"/>
          </w:p>
        </w:tc>
        <w:tc>
          <w:tcPr>
            <w:tcW w:w="6150" w:type="dxa"/>
          </w:tcPr>
          <w:p w14:paraId="4E099419" w14:textId="5039FA59" w:rsidR="00D32568" w:rsidRDefault="00C56AAF" w:rsidP="007A227F">
            <w:pPr>
              <w:ind w:left="0" w:firstLine="0"/>
            </w:pPr>
            <w:r>
              <w:t>Active low reset signal</w:t>
            </w:r>
          </w:p>
        </w:tc>
      </w:tr>
      <w:tr w:rsidR="00D32568" w14:paraId="3FF0088B" w14:textId="77777777" w:rsidTr="006E18E1">
        <w:tc>
          <w:tcPr>
            <w:tcW w:w="2496" w:type="dxa"/>
          </w:tcPr>
          <w:p w14:paraId="2979C7F4" w14:textId="47D52C0E" w:rsidR="00D32568" w:rsidRDefault="000A37DA" w:rsidP="007A227F">
            <w:pPr>
              <w:ind w:left="0" w:firstLine="0"/>
            </w:pPr>
            <w:proofErr w:type="spellStart"/>
            <w:r>
              <w:t>uart_register_</w:t>
            </w:r>
            <w:proofErr w:type="gramStart"/>
            <w:r>
              <w:t>in</w:t>
            </w:r>
            <w:proofErr w:type="spellEnd"/>
            <w:r>
              <w:t>[</w:t>
            </w:r>
            <w:proofErr w:type="gramEnd"/>
            <w:r>
              <w:t>7..0]</w:t>
            </w:r>
          </w:p>
        </w:tc>
        <w:tc>
          <w:tcPr>
            <w:tcW w:w="6150" w:type="dxa"/>
          </w:tcPr>
          <w:p w14:paraId="3FF89EC7" w14:textId="10AF3E34" w:rsidR="00D32568" w:rsidRDefault="003C0288" w:rsidP="007A227F">
            <w:pPr>
              <w:ind w:left="0" w:firstLine="0"/>
            </w:pPr>
            <w:r>
              <w:t>Register t</w:t>
            </w:r>
            <w:r w:rsidR="006645C6">
              <w:t xml:space="preserve">hat holds the incoming data from </w:t>
            </w:r>
            <w:proofErr w:type="spellStart"/>
            <w:r w:rsidR="006645C6">
              <w:t>uart</w:t>
            </w:r>
            <w:proofErr w:type="spellEnd"/>
            <w:r w:rsidR="00782315">
              <w:t xml:space="preserve"> </w:t>
            </w:r>
          </w:p>
        </w:tc>
      </w:tr>
      <w:tr w:rsidR="00D32568" w14:paraId="07E60C64" w14:textId="77777777" w:rsidTr="006E18E1">
        <w:tc>
          <w:tcPr>
            <w:tcW w:w="2496" w:type="dxa"/>
          </w:tcPr>
          <w:p w14:paraId="76848493" w14:textId="1AA846C6" w:rsidR="00D32568" w:rsidRDefault="000A37DA" w:rsidP="007A227F">
            <w:pPr>
              <w:ind w:left="0" w:firstLine="0"/>
            </w:pPr>
            <w:proofErr w:type="spellStart"/>
            <w:r>
              <w:t>valid_in</w:t>
            </w:r>
            <w:proofErr w:type="spellEnd"/>
          </w:p>
        </w:tc>
        <w:tc>
          <w:tcPr>
            <w:tcW w:w="6150" w:type="dxa"/>
          </w:tcPr>
          <w:p w14:paraId="54DEF190" w14:textId="544741CE" w:rsidR="00D32568" w:rsidRDefault="00D80020" w:rsidP="007A227F">
            <w:pPr>
              <w:ind w:left="0" w:firstLine="0"/>
            </w:pPr>
            <w:r>
              <w:t>Indicates</w:t>
            </w:r>
            <w:r w:rsidR="00AE44AA">
              <w:t xml:space="preserve"> the data in the </w:t>
            </w:r>
            <w:proofErr w:type="spellStart"/>
            <w:r w:rsidR="00AE44AA">
              <w:t>uart_register_in</w:t>
            </w:r>
            <w:proofErr w:type="spellEnd"/>
            <w:r w:rsidR="00AE44AA">
              <w:t xml:space="preserve"> register is valid</w:t>
            </w:r>
          </w:p>
        </w:tc>
      </w:tr>
      <w:tr w:rsidR="00D32568" w14:paraId="7596A9FF" w14:textId="77777777" w:rsidTr="006E18E1">
        <w:tc>
          <w:tcPr>
            <w:tcW w:w="2496" w:type="dxa"/>
          </w:tcPr>
          <w:p w14:paraId="1F75FB19" w14:textId="21718034" w:rsidR="00D32568" w:rsidRDefault="000A37DA" w:rsidP="007A227F">
            <w:pPr>
              <w:ind w:left="0" w:firstLine="0"/>
            </w:pPr>
            <w:proofErr w:type="spellStart"/>
            <w:r>
              <w:t>wr_bus</w:t>
            </w:r>
            <w:proofErr w:type="spellEnd"/>
          </w:p>
        </w:tc>
        <w:tc>
          <w:tcPr>
            <w:tcW w:w="6150" w:type="dxa"/>
          </w:tcPr>
          <w:p w14:paraId="0C2EAC5A" w14:textId="7396E3BD" w:rsidR="00D32568" w:rsidRDefault="00A66C3F" w:rsidP="007A227F">
            <w:pPr>
              <w:ind w:left="0" w:firstLine="0"/>
            </w:pPr>
            <w:r w:rsidRPr="00A66C3F">
              <w:t>Serial data in port</w:t>
            </w:r>
          </w:p>
        </w:tc>
      </w:tr>
      <w:tr w:rsidR="000A37DA" w14:paraId="1299846A" w14:textId="77777777" w:rsidTr="006E18E1">
        <w:tc>
          <w:tcPr>
            <w:tcW w:w="2496" w:type="dxa"/>
            <w:shd w:val="clear" w:color="auto" w:fill="D9E2F3" w:themeFill="accent1" w:themeFillTint="33"/>
          </w:tcPr>
          <w:p w14:paraId="0B17E9B4" w14:textId="5AD5CFA6" w:rsidR="000A37DA" w:rsidRPr="003E7480" w:rsidRDefault="000A37DA" w:rsidP="00537D95">
            <w:pPr>
              <w:ind w:left="0" w:firstLine="0"/>
              <w:jc w:val="center"/>
              <w:rPr>
                <w:b/>
                <w:bCs/>
              </w:rPr>
            </w:pPr>
            <w:r w:rsidRPr="003E7480">
              <w:rPr>
                <w:b/>
                <w:bCs/>
              </w:rPr>
              <w:t>Output Pin</w:t>
            </w:r>
          </w:p>
        </w:tc>
        <w:tc>
          <w:tcPr>
            <w:tcW w:w="6150" w:type="dxa"/>
            <w:shd w:val="clear" w:color="auto" w:fill="D9E2F3" w:themeFill="accent1" w:themeFillTint="33"/>
          </w:tcPr>
          <w:p w14:paraId="2F6D63C7" w14:textId="183D1F7D" w:rsidR="000A37DA" w:rsidRPr="003E7480" w:rsidRDefault="000A37DA" w:rsidP="00537D95">
            <w:pPr>
              <w:ind w:left="0" w:firstLine="0"/>
              <w:jc w:val="center"/>
              <w:rPr>
                <w:b/>
                <w:bCs/>
              </w:rPr>
            </w:pPr>
            <w:r w:rsidRPr="003E7480">
              <w:rPr>
                <w:b/>
                <w:bCs/>
              </w:rPr>
              <w:t>Description</w:t>
            </w:r>
          </w:p>
        </w:tc>
      </w:tr>
      <w:tr w:rsidR="000A37DA" w14:paraId="7F6D8820" w14:textId="77777777" w:rsidTr="006E18E1">
        <w:tc>
          <w:tcPr>
            <w:tcW w:w="2496" w:type="dxa"/>
          </w:tcPr>
          <w:p w14:paraId="2679960D" w14:textId="5CAFEC69" w:rsidR="000A37DA" w:rsidRDefault="00696FD5" w:rsidP="007A227F">
            <w:pPr>
              <w:ind w:left="0" w:firstLine="0"/>
            </w:pPr>
            <w:proofErr w:type="spellStart"/>
            <w:r>
              <w:t>rd_bus</w:t>
            </w:r>
            <w:proofErr w:type="spellEnd"/>
          </w:p>
        </w:tc>
        <w:tc>
          <w:tcPr>
            <w:tcW w:w="6150" w:type="dxa"/>
          </w:tcPr>
          <w:p w14:paraId="217E2566" w14:textId="5DEB72FE" w:rsidR="000A37DA" w:rsidRDefault="00FC4978" w:rsidP="007A227F">
            <w:pPr>
              <w:ind w:left="0" w:firstLine="0"/>
            </w:pPr>
            <w:r w:rsidRPr="00FC4978">
              <w:t>Serial data out port</w:t>
            </w:r>
          </w:p>
        </w:tc>
      </w:tr>
      <w:tr w:rsidR="000A37DA" w14:paraId="0AD0B71D" w14:textId="77777777" w:rsidTr="006E18E1">
        <w:tc>
          <w:tcPr>
            <w:tcW w:w="2496" w:type="dxa"/>
          </w:tcPr>
          <w:p w14:paraId="280C3E2B" w14:textId="13132D62" w:rsidR="000A37DA" w:rsidRDefault="00696FD5" w:rsidP="007A227F">
            <w:pPr>
              <w:ind w:left="0" w:firstLine="0"/>
            </w:pPr>
            <w:proofErr w:type="spellStart"/>
            <w:r>
              <w:t>slave_ready</w:t>
            </w:r>
            <w:proofErr w:type="spellEnd"/>
          </w:p>
        </w:tc>
        <w:tc>
          <w:tcPr>
            <w:tcW w:w="6150" w:type="dxa"/>
          </w:tcPr>
          <w:p w14:paraId="78B9CBEA" w14:textId="7430A487" w:rsidR="000A37DA" w:rsidRDefault="00882607" w:rsidP="007A227F">
            <w:pPr>
              <w:ind w:left="0" w:firstLine="0"/>
            </w:pPr>
            <w:r w:rsidRPr="00882607">
              <w:t>Indicates the slave is ready to receive data</w:t>
            </w:r>
          </w:p>
        </w:tc>
      </w:tr>
      <w:tr w:rsidR="000A37DA" w14:paraId="029088BB" w14:textId="77777777" w:rsidTr="006E18E1">
        <w:tc>
          <w:tcPr>
            <w:tcW w:w="2496" w:type="dxa"/>
          </w:tcPr>
          <w:p w14:paraId="040D849E" w14:textId="1D3694EC" w:rsidR="000A37DA" w:rsidRDefault="00696FD5" w:rsidP="007A227F">
            <w:pPr>
              <w:ind w:left="0" w:firstLine="0"/>
            </w:pPr>
            <w:proofErr w:type="spellStart"/>
            <w:r>
              <w:t>slave_valid</w:t>
            </w:r>
            <w:proofErr w:type="spellEnd"/>
          </w:p>
        </w:tc>
        <w:tc>
          <w:tcPr>
            <w:tcW w:w="6150" w:type="dxa"/>
          </w:tcPr>
          <w:p w14:paraId="15A553E7" w14:textId="00F3E4A3" w:rsidR="000A37DA" w:rsidRDefault="00727A69" w:rsidP="007A227F">
            <w:pPr>
              <w:ind w:left="0" w:firstLine="0"/>
            </w:pPr>
            <w:r w:rsidRPr="00727A69">
              <w:t xml:space="preserve">Indicates the data in the </w:t>
            </w:r>
            <w:proofErr w:type="spellStart"/>
            <w:r w:rsidRPr="00727A69">
              <w:t>rd_bus</w:t>
            </w:r>
            <w:proofErr w:type="spellEnd"/>
            <w:r w:rsidRPr="00727A69">
              <w:t xml:space="preserve"> is valid</w:t>
            </w:r>
          </w:p>
        </w:tc>
      </w:tr>
      <w:tr w:rsidR="000A37DA" w14:paraId="0749E0C8" w14:textId="77777777" w:rsidTr="006E18E1">
        <w:tc>
          <w:tcPr>
            <w:tcW w:w="2496" w:type="dxa"/>
          </w:tcPr>
          <w:p w14:paraId="7DDA302B" w14:textId="1DF2FFAE" w:rsidR="000A37DA" w:rsidRDefault="00696FD5" w:rsidP="007A227F">
            <w:pPr>
              <w:ind w:left="0" w:firstLine="0"/>
            </w:pPr>
            <w:proofErr w:type="spellStart"/>
            <w:r>
              <w:t>uart_register_</w:t>
            </w:r>
            <w:proofErr w:type="gramStart"/>
            <w:r>
              <w:t>out</w:t>
            </w:r>
            <w:proofErr w:type="spellEnd"/>
            <w:r>
              <w:t>[</w:t>
            </w:r>
            <w:proofErr w:type="gramEnd"/>
            <w:r>
              <w:t>24..0]</w:t>
            </w:r>
          </w:p>
        </w:tc>
        <w:tc>
          <w:tcPr>
            <w:tcW w:w="6150" w:type="dxa"/>
          </w:tcPr>
          <w:p w14:paraId="3676D158" w14:textId="22B1F1E9" w:rsidR="000A37DA" w:rsidRDefault="00782315" w:rsidP="007A227F">
            <w:pPr>
              <w:ind w:left="0" w:firstLine="0"/>
            </w:pPr>
            <w:r>
              <w:t xml:space="preserve">Register to hold the data that need to be sent via </w:t>
            </w:r>
            <w:proofErr w:type="spellStart"/>
            <w:r>
              <w:t>uart</w:t>
            </w:r>
            <w:proofErr w:type="spellEnd"/>
          </w:p>
        </w:tc>
      </w:tr>
      <w:tr w:rsidR="000A37DA" w14:paraId="1A69AA08" w14:textId="77777777" w:rsidTr="006E18E1">
        <w:tc>
          <w:tcPr>
            <w:tcW w:w="2496" w:type="dxa"/>
          </w:tcPr>
          <w:p w14:paraId="38411AE5" w14:textId="6A3E288E" w:rsidR="000A37DA" w:rsidRDefault="00696FD5" w:rsidP="007A227F">
            <w:pPr>
              <w:ind w:left="0" w:firstLine="0"/>
            </w:pPr>
            <w:proofErr w:type="spellStart"/>
            <w:r>
              <w:t>valid_out</w:t>
            </w:r>
            <w:proofErr w:type="spellEnd"/>
          </w:p>
        </w:tc>
        <w:tc>
          <w:tcPr>
            <w:tcW w:w="6150" w:type="dxa"/>
          </w:tcPr>
          <w:p w14:paraId="34B18C8C" w14:textId="15AD801D" w:rsidR="000A37DA" w:rsidRDefault="002859BD" w:rsidP="007A227F">
            <w:pPr>
              <w:ind w:left="0" w:firstLine="0"/>
            </w:pPr>
            <w:r>
              <w:t xml:space="preserve">Indicates that the data in the </w:t>
            </w:r>
            <w:proofErr w:type="spellStart"/>
            <w:r>
              <w:t>uart_register_out</w:t>
            </w:r>
            <w:proofErr w:type="spellEnd"/>
            <w:r>
              <w:t xml:space="preserve"> is valid </w:t>
            </w:r>
          </w:p>
        </w:tc>
      </w:tr>
    </w:tbl>
    <w:p w14:paraId="426AA810" w14:textId="2F39BB35" w:rsidR="00761349" w:rsidRDefault="00B47495" w:rsidP="00761349">
      <w:pPr>
        <w:pStyle w:val="Heading2"/>
        <w:numPr>
          <w:ilvl w:val="1"/>
          <w:numId w:val="1"/>
        </w:numPr>
      </w:pPr>
      <w:bookmarkStart w:id="13" w:name="_Toc153752492"/>
      <w:r>
        <w:lastRenderedPageBreak/>
        <w:t xml:space="preserve">Master </w:t>
      </w:r>
      <w:r w:rsidR="006E18E1">
        <w:t>Bus Bridge</w:t>
      </w:r>
      <w:bookmarkEnd w:id="13"/>
    </w:p>
    <w:p w14:paraId="328A405D" w14:textId="73E23454" w:rsidR="00B47495" w:rsidRDefault="00B47495" w:rsidP="00B47495">
      <w:r w:rsidRPr="00B47495">
        <w:rPr>
          <w:noProof/>
        </w:rPr>
        <w:drawing>
          <wp:anchor distT="0" distB="0" distL="114300" distR="114300" simplePos="0" relativeHeight="251688960" behindDoc="0" locked="0" layoutInCell="1" allowOverlap="1" wp14:anchorId="52D810D3" wp14:editId="7DC0BD3F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2594610" cy="2275840"/>
            <wp:effectExtent l="0" t="0" r="0" b="0"/>
            <wp:wrapTight wrapText="bothSides">
              <wp:wrapPolygon edited="0">
                <wp:start x="0" y="0"/>
                <wp:lineTo x="0" y="21335"/>
                <wp:lineTo x="21410" y="21335"/>
                <wp:lineTo x="21410" y="0"/>
                <wp:lineTo x="0" y="0"/>
              </wp:wrapPolygon>
            </wp:wrapTight>
            <wp:docPr id="272308989" name="Picture 272308989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308989" name="Picture 1" descr="A screenshot of a computer program&#10;&#10;Description automatically generated"/>
                    <pic:cNvPicPr/>
                  </pic:nvPicPr>
                  <pic:blipFill rotWithShape="1">
                    <a:blip r:embed="rId20"/>
                    <a:srcRect l="54731"/>
                    <a:stretch/>
                  </pic:blipFill>
                  <pic:spPr bwMode="auto">
                    <a:xfrm>
                      <a:off x="0" y="0"/>
                      <a:ext cx="2594610" cy="2275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2859B5F" w14:textId="09AAAE02" w:rsidR="00B47495" w:rsidRDefault="00B47495" w:rsidP="00B47495"/>
    <w:p w14:paraId="7500439F" w14:textId="77777777" w:rsidR="00533E12" w:rsidRPr="00533E12" w:rsidRDefault="00533E12" w:rsidP="00533E12"/>
    <w:p w14:paraId="467DD262" w14:textId="77777777" w:rsidR="00533E12" w:rsidRPr="00533E12" w:rsidRDefault="00533E12" w:rsidP="00533E12"/>
    <w:p w14:paraId="748210A5" w14:textId="77777777" w:rsidR="00533E12" w:rsidRPr="00533E12" w:rsidRDefault="00533E12" w:rsidP="00533E12"/>
    <w:p w14:paraId="7DDF06D0" w14:textId="77777777" w:rsidR="00533E12" w:rsidRPr="00533E12" w:rsidRDefault="00533E12" w:rsidP="00533E12"/>
    <w:p w14:paraId="7DF0A838" w14:textId="77777777" w:rsidR="00533E12" w:rsidRPr="00533E12" w:rsidRDefault="00533E12" w:rsidP="00533E12"/>
    <w:p w14:paraId="05C37CB6" w14:textId="77777777" w:rsidR="00533E12" w:rsidRPr="00533E12" w:rsidRDefault="00533E12" w:rsidP="00533E12"/>
    <w:p w14:paraId="464DF6E1" w14:textId="77777777" w:rsidR="00533E12" w:rsidRDefault="00533E12" w:rsidP="00533E12"/>
    <w:tbl>
      <w:tblPr>
        <w:tblStyle w:val="TOCHeading"/>
        <w:tblW w:w="0" w:type="auto"/>
        <w:tblInd w:w="3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7"/>
        <w:gridCol w:w="4319"/>
      </w:tblGrid>
      <w:tr w:rsidR="00533E12" w14:paraId="2703FEDD" w14:textId="77777777" w:rsidTr="002013AB">
        <w:tc>
          <w:tcPr>
            <w:tcW w:w="4508" w:type="dxa"/>
            <w:shd w:val="clear" w:color="auto" w:fill="D9E2F3" w:themeFill="accent1" w:themeFillTint="33"/>
          </w:tcPr>
          <w:p w14:paraId="62175EC4" w14:textId="2CD64456" w:rsidR="00533E12" w:rsidRPr="003E7480" w:rsidRDefault="001059E4" w:rsidP="00537D95">
            <w:pPr>
              <w:ind w:left="0" w:firstLine="0"/>
              <w:jc w:val="center"/>
              <w:rPr>
                <w:b/>
                <w:bCs/>
              </w:rPr>
            </w:pPr>
            <w:r w:rsidRPr="003E7480">
              <w:rPr>
                <w:b/>
                <w:bCs/>
              </w:rPr>
              <w:t>Input Pin</w:t>
            </w:r>
          </w:p>
        </w:tc>
        <w:tc>
          <w:tcPr>
            <w:tcW w:w="4508" w:type="dxa"/>
            <w:shd w:val="clear" w:color="auto" w:fill="D9E2F3" w:themeFill="accent1" w:themeFillTint="33"/>
          </w:tcPr>
          <w:p w14:paraId="359B6F27" w14:textId="79A39D00" w:rsidR="00533E12" w:rsidRPr="003E7480" w:rsidRDefault="001059E4" w:rsidP="00537D95">
            <w:pPr>
              <w:ind w:left="0" w:firstLine="0"/>
              <w:jc w:val="center"/>
              <w:rPr>
                <w:b/>
                <w:bCs/>
              </w:rPr>
            </w:pPr>
            <w:r w:rsidRPr="003E7480">
              <w:rPr>
                <w:b/>
                <w:bCs/>
              </w:rPr>
              <w:t>Description</w:t>
            </w:r>
          </w:p>
        </w:tc>
      </w:tr>
      <w:tr w:rsidR="00533E12" w14:paraId="675F3403" w14:textId="77777777" w:rsidTr="002013AB">
        <w:tc>
          <w:tcPr>
            <w:tcW w:w="4508" w:type="dxa"/>
          </w:tcPr>
          <w:p w14:paraId="5F553A00" w14:textId="307E4A35" w:rsidR="00533E12" w:rsidRDefault="001059E4" w:rsidP="00533E12">
            <w:pPr>
              <w:ind w:left="0" w:firstLine="0"/>
            </w:pPr>
            <w:r>
              <w:t>ack</w:t>
            </w:r>
          </w:p>
        </w:tc>
        <w:tc>
          <w:tcPr>
            <w:tcW w:w="4508" w:type="dxa"/>
          </w:tcPr>
          <w:p w14:paraId="639F0A68" w14:textId="034CDFC7" w:rsidR="00533E12" w:rsidRDefault="00111381" w:rsidP="00533E12">
            <w:pPr>
              <w:ind w:left="0" w:firstLine="0"/>
            </w:pPr>
            <w:r>
              <w:t>Acknowledgment coming from arbiter to indicate that sent address is valid.</w:t>
            </w:r>
          </w:p>
        </w:tc>
      </w:tr>
      <w:tr w:rsidR="00533E12" w14:paraId="04AD98C8" w14:textId="77777777" w:rsidTr="002013AB">
        <w:tc>
          <w:tcPr>
            <w:tcW w:w="4508" w:type="dxa"/>
          </w:tcPr>
          <w:p w14:paraId="4A5B3713" w14:textId="2C1B898C" w:rsidR="00533E12" w:rsidRDefault="001059E4" w:rsidP="00533E12">
            <w:pPr>
              <w:ind w:left="0" w:firstLine="0"/>
            </w:pPr>
            <w:proofErr w:type="spellStart"/>
            <w:r>
              <w:t>bgrant</w:t>
            </w:r>
            <w:proofErr w:type="spellEnd"/>
          </w:p>
        </w:tc>
        <w:tc>
          <w:tcPr>
            <w:tcW w:w="4508" w:type="dxa"/>
          </w:tcPr>
          <w:p w14:paraId="285CA188" w14:textId="2E19DA6B" w:rsidR="00533E12" w:rsidRDefault="00B112F5" w:rsidP="00533E12">
            <w:pPr>
              <w:ind w:left="0" w:firstLine="0"/>
            </w:pPr>
            <w:r>
              <w:t>Indicate that master has access to bus.</w:t>
            </w:r>
          </w:p>
        </w:tc>
      </w:tr>
      <w:tr w:rsidR="00533E12" w14:paraId="0C3C77AC" w14:textId="77777777" w:rsidTr="002013AB">
        <w:tc>
          <w:tcPr>
            <w:tcW w:w="4508" w:type="dxa"/>
          </w:tcPr>
          <w:p w14:paraId="12CAD0E1" w14:textId="16856040" w:rsidR="00533E12" w:rsidRDefault="001059E4" w:rsidP="00533E12">
            <w:pPr>
              <w:ind w:left="0" w:firstLine="0"/>
            </w:pPr>
            <w:proofErr w:type="spellStart"/>
            <w:r>
              <w:t>clk</w:t>
            </w:r>
            <w:proofErr w:type="spellEnd"/>
          </w:p>
        </w:tc>
        <w:tc>
          <w:tcPr>
            <w:tcW w:w="4508" w:type="dxa"/>
          </w:tcPr>
          <w:p w14:paraId="09BBFF44" w14:textId="036FA3F0" w:rsidR="00533E12" w:rsidRDefault="00B6096C" w:rsidP="00533E12">
            <w:pPr>
              <w:ind w:left="0" w:firstLine="0"/>
            </w:pPr>
            <w:r>
              <w:t>Clock signal</w:t>
            </w:r>
          </w:p>
        </w:tc>
      </w:tr>
      <w:tr w:rsidR="00533E12" w14:paraId="452CF587" w14:textId="77777777" w:rsidTr="002013AB">
        <w:tc>
          <w:tcPr>
            <w:tcW w:w="4508" w:type="dxa"/>
          </w:tcPr>
          <w:p w14:paraId="06C7BC28" w14:textId="180E2F50" w:rsidR="00533E12" w:rsidRDefault="001059E4" w:rsidP="00533E12">
            <w:pPr>
              <w:ind w:left="0" w:firstLine="0"/>
            </w:pPr>
            <w:proofErr w:type="spellStart"/>
            <w:r>
              <w:t>fifo_data_</w:t>
            </w:r>
            <w:proofErr w:type="gramStart"/>
            <w:r>
              <w:t>in</w:t>
            </w:r>
            <w:proofErr w:type="spellEnd"/>
            <w:r>
              <w:t>[</w:t>
            </w:r>
            <w:proofErr w:type="gramEnd"/>
            <w:r>
              <w:t>24..0]</w:t>
            </w:r>
          </w:p>
        </w:tc>
        <w:tc>
          <w:tcPr>
            <w:tcW w:w="4508" w:type="dxa"/>
          </w:tcPr>
          <w:p w14:paraId="378A06A0" w14:textId="192D1F16" w:rsidR="00533E12" w:rsidRDefault="00B112F5" w:rsidP="00533E12">
            <w:pPr>
              <w:ind w:left="0" w:firstLine="0"/>
            </w:pPr>
            <w:r>
              <w:t>Data coming from FIFO.</w:t>
            </w:r>
          </w:p>
        </w:tc>
      </w:tr>
      <w:tr w:rsidR="00533E12" w14:paraId="68B03BC3" w14:textId="77777777" w:rsidTr="002013AB">
        <w:tc>
          <w:tcPr>
            <w:tcW w:w="4508" w:type="dxa"/>
          </w:tcPr>
          <w:p w14:paraId="68D407DE" w14:textId="58BC8009" w:rsidR="00533E12" w:rsidRDefault="001059E4" w:rsidP="00533E12">
            <w:pPr>
              <w:ind w:left="0" w:firstLine="0"/>
            </w:pPr>
            <w:proofErr w:type="spellStart"/>
            <w:r>
              <w:t>fifo_empty</w:t>
            </w:r>
            <w:proofErr w:type="spellEnd"/>
          </w:p>
        </w:tc>
        <w:tc>
          <w:tcPr>
            <w:tcW w:w="4508" w:type="dxa"/>
          </w:tcPr>
          <w:p w14:paraId="293EC8F6" w14:textId="7B7287A9" w:rsidR="00533E12" w:rsidRDefault="00004C70" w:rsidP="00533E12">
            <w:pPr>
              <w:ind w:left="0" w:firstLine="0"/>
            </w:pPr>
            <w:r>
              <w:t>Indicate that FIFO is empty.</w:t>
            </w:r>
          </w:p>
        </w:tc>
      </w:tr>
      <w:tr w:rsidR="00533E12" w14:paraId="08AF4FBB" w14:textId="77777777" w:rsidTr="002013AB">
        <w:tc>
          <w:tcPr>
            <w:tcW w:w="4508" w:type="dxa"/>
          </w:tcPr>
          <w:p w14:paraId="4BF1A319" w14:textId="0D9E8FD3" w:rsidR="00533E12" w:rsidRDefault="001059E4" w:rsidP="00533E12">
            <w:pPr>
              <w:ind w:left="0" w:firstLine="0"/>
            </w:pPr>
            <w:proofErr w:type="spellStart"/>
            <w:r>
              <w:t>rd_bus</w:t>
            </w:r>
            <w:proofErr w:type="spellEnd"/>
          </w:p>
        </w:tc>
        <w:tc>
          <w:tcPr>
            <w:tcW w:w="4508" w:type="dxa"/>
          </w:tcPr>
          <w:p w14:paraId="100AC835" w14:textId="77F0F37A" w:rsidR="00533E12" w:rsidRDefault="00A43286" w:rsidP="00533E12">
            <w:pPr>
              <w:ind w:left="0" w:firstLine="0"/>
            </w:pPr>
            <w:r>
              <w:t>Serial data input bus port.</w:t>
            </w:r>
          </w:p>
        </w:tc>
      </w:tr>
      <w:tr w:rsidR="00533E12" w14:paraId="7B995B5C" w14:textId="77777777" w:rsidTr="002013AB">
        <w:tc>
          <w:tcPr>
            <w:tcW w:w="4508" w:type="dxa"/>
          </w:tcPr>
          <w:p w14:paraId="48926E6F" w14:textId="0924ACB3" w:rsidR="00533E12" w:rsidRDefault="001059E4" w:rsidP="00533E12">
            <w:pPr>
              <w:ind w:left="0" w:firstLine="0"/>
            </w:pPr>
            <w:proofErr w:type="spellStart"/>
            <w:r>
              <w:t>rstn</w:t>
            </w:r>
            <w:proofErr w:type="spellEnd"/>
          </w:p>
        </w:tc>
        <w:tc>
          <w:tcPr>
            <w:tcW w:w="4508" w:type="dxa"/>
          </w:tcPr>
          <w:p w14:paraId="34A36653" w14:textId="60E3A6A0" w:rsidR="00533E12" w:rsidRDefault="00A43286" w:rsidP="00533E12">
            <w:pPr>
              <w:ind w:left="0" w:firstLine="0"/>
            </w:pPr>
            <w:r>
              <w:t>Asynchronous a</w:t>
            </w:r>
            <w:r w:rsidR="00C56AAF">
              <w:t>ctive low reset signal</w:t>
            </w:r>
          </w:p>
        </w:tc>
      </w:tr>
      <w:tr w:rsidR="00533E12" w14:paraId="0FB15C8F" w14:textId="77777777" w:rsidTr="002013AB">
        <w:tc>
          <w:tcPr>
            <w:tcW w:w="4508" w:type="dxa"/>
          </w:tcPr>
          <w:p w14:paraId="4552D720" w14:textId="7DF59CF7" w:rsidR="00533E12" w:rsidRDefault="001059E4" w:rsidP="00533E12">
            <w:pPr>
              <w:ind w:left="0" w:firstLine="0"/>
            </w:pPr>
            <w:proofErr w:type="spellStart"/>
            <w:r>
              <w:t>slave_ready</w:t>
            </w:r>
            <w:proofErr w:type="spellEnd"/>
          </w:p>
        </w:tc>
        <w:tc>
          <w:tcPr>
            <w:tcW w:w="4508" w:type="dxa"/>
          </w:tcPr>
          <w:p w14:paraId="1613C676" w14:textId="57EE3782" w:rsidR="00533E12" w:rsidRDefault="008A5739" w:rsidP="00533E12">
            <w:pPr>
              <w:ind w:left="0" w:firstLine="0"/>
            </w:pPr>
            <w:r>
              <w:t>Slave is ready to r</w:t>
            </w:r>
            <w:r w:rsidR="00E0252F">
              <w:t>eceive.</w:t>
            </w:r>
          </w:p>
        </w:tc>
      </w:tr>
      <w:tr w:rsidR="00533E12" w14:paraId="1D879E5F" w14:textId="77777777" w:rsidTr="002013AB">
        <w:tc>
          <w:tcPr>
            <w:tcW w:w="4508" w:type="dxa"/>
          </w:tcPr>
          <w:p w14:paraId="22389C90" w14:textId="0D48EE92" w:rsidR="00533E12" w:rsidRDefault="00DE29DF" w:rsidP="00533E12">
            <w:pPr>
              <w:ind w:left="0" w:firstLine="0"/>
            </w:pPr>
            <w:proofErr w:type="spellStart"/>
            <w:r>
              <w:t>slave_valid</w:t>
            </w:r>
            <w:proofErr w:type="spellEnd"/>
          </w:p>
        </w:tc>
        <w:tc>
          <w:tcPr>
            <w:tcW w:w="4508" w:type="dxa"/>
          </w:tcPr>
          <w:p w14:paraId="70DB0625" w14:textId="6454C94F" w:rsidR="00533E12" w:rsidRDefault="00E0252F" w:rsidP="00533E12">
            <w:pPr>
              <w:ind w:left="0" w:firstLine="0"/>
            </w:pPr>
            <w:r>
              <w:t xml:space="preserve">Data on </w:t>
            </w:r>
            <w:proofErr w:type="spellStart"/>
            <w:r w:rsidR="0085579E">
              <w:t>rd_bus</w:t>
            </w:r>
            <w:proofErr w:type="spellEnd"/>
            <w:r w:rsidR="0085579E">
              <w:t xml:space="preserve"> is valid.</w:t>
            </w:r>
          </w:p>
        </w:tc>
      </w:tr>
      <w:tr w:rsidR="00533E12" w14:paraId="6FA0240E" w14:textId="77777777" w:rsidTr="002013AB">
        <w:tc>
          <w:tcPr>
            <w:tcW w:w="4508" w:type="dxa"/>
          </w:tcPr>
          <w:p w14:paraId="76D36FC3" w14:textId="48A6BB46" w:rsidR="00533E12" w:rsidRDefault="00DE29DF" w:rsidP="00533E12">
            <w:pPr>
              <w:ind w:left="0" w:firstLine="0"/>
            </w:pPr>
            <w:r>
              <w:t>split</w:t>
            </w:r>
          </w:p>
        </w:tc>
        <w:tc>
          <w:tcPr>
            <w:tcW w:w="4508" w:type="dxa"/>
          </w:tcPr>
          <w:p w14:paraId="28737018" w14:textId="55CB276D" w:rsidR="00533E12" w:rsidRDefault="00535445" w:rsidP="00533E12">
            <w:pPr>
              <w:ind w:left="0" w:firstLine="0"/>
            </w:pPr>
            <w:r>
              <w:t>Indicate that slave is going to split.</w:t>
            </w:r>
          </w:p>
        </w:tc>
      </w:tr>
    </w:tbl>
    <w:p w14:paraId="318A2560" w14:textId="77777777" w:rsidR="00533E12" w:rsidRDefault="00533E12" w:rsidP="00533E12"/>
    <w:tbl>
      <w:tblPr>
        <w:tblStyle w:val="TOCHeading"/>
        <w:tblW w:w="0" w:type="auto"/>
        <w:tblInd w:w="3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59"/>
        <w:gridCol w:w="4287"/>
      </w:tblGrid>
      <w:tr w:rsidR="007E4B35" w14:paraId="573EC3AA" w14:textId="77777777" w:rsidTr="001B581A">
        <w:tc>
          <w:tcPr>
            <w:tcW w:w="4359" w:type="dxa"/>
            <w:shd w:val="clear" w:color="auto" w:fill="D9E2F3" w:themeFill="accent1" w:themeFillTint="33"/>
          </w:tcPr>
          <w:p w14:paraId="2A2A6191" w14:textId="41A779D5" w:rsidR="007E4B35" w:rsidRPr="00430DB9" w:rsidRDefault="007E4B35" w:rsidP="00430DB9">
            <w:pPr>
              <w:ind w:left="0" w:firstLine="0"/>
              <w:jc w:val="center"/>
              <w:rPr>
                <w:b/>
              </w:rPr>
            </w:pPr>
            <w:r w:rsidRPr="00430DB9">
              <w:rPr>
                <w:b/>
              </w:rPr>
              <w:lastRenderedPageBreak/>
              <w:t>Output Pin</w:t>
            </w:r>
          </w:p>
        </w:tc>
        <w:tc>
          <w:tcPr>
            <w:tcW w:w="4287" w:type="dxa"/>
            <w:shd w:val="clear" w:color="auto" w:fill="D9E2F3" w:themeFill="accent1" w:themeFillTint="33"/>
          </w:tcPr>
          <w:p w14:paraId="36EDAE26" w14:textId="3AB34819" w:rsidR="007E4B35" w:rsidRPr="00430DB9" w:rsidRDefault="007E4B35" w:rsidP="00430DB9">
            <w:pPr>
              <w:ind w:left="0" w:firstLine="0"/>
              <w:jc w:val="center"/>
              <w:rPr>
                <w:b/>
              </w:rPr>
            </w:pPr>
            <w:r w:rsidRPr="00430DB9">
              <w:rPr>
                <w:b/>
              </w:rPr>
              <w:t>Description</w:t>
            </w:r>
          </w:p>
        </w:tc>
      </w:tr>
      <w:tr w:rsidR="00DE29DF" w14:paraId="7BE5DE7F" w14:textId="77777777" w:rsidTr="001B581A">
        <w:tc>
          <w:tcPr>
            <w:tcW w:w="4359" w:type="dxa"/>
          </w:tcPr>
          <w:p w14:paraId="61F67AD2" w14:textId="78536153" w:rsidR="00DE29DF" w:rsidRDefault="00DE29DF" w:rsidP="00533E12">
            <w:pPr>
              <w:ind w:left="0" w:firstLine="0"/>
            </w:pPr>
            <w:proofErr w:type="spellStart"/>
            <w:r>
              <w:t>breq</w:t>
            </w:r>
            <w:proofErr w:type="spellEnd"/>
          </w:p>
        </w:tc>
        <w:tc>
          <w:tcPr>
            <w:tcW w:w="4287" w:type="dxa"/>
          </w:tcPr>
          <w:p w14:paraId="47D2C53F" w14:textId="68F64E0B" w:rsidR="00DE29DF" w:rsidRDefault="00535445" w:rsidP="00533E12">
            <w:pPr>
              <w:ind w:left="0" w:firstLine="0"/>
            </w:pPr>
            <w:r>
              <w:t xml:space="preserve">Request </w:t>
            </w:r>
            <w:r w:rsidR="00C425D7">
              <w:t>bus access from arbiter.</w:t>
            </w:r>
          </w:p>
        </w:tc>
      </w:tr>
      <w:tr w:rsidR="00DE29DF" w14:paraId="21AC4D9C" w14:textId="77777777" w:rsidTr="001B581A">
        <w:tc>
          <w:tcPr>
            <w:tcW w:w="4359" w:type="dxa"/>
          </w:tcPr>
          <w:p w14:paraId="3C959B75" w14:textId="128748C3" w:rsidR="00DE29DF" w:rsidRDefault="00DE29DF" w:rsidP="00533E12">
            <w:pPr>
              <w:ind w:left="0" w:firstLine="0"/>
            </w:pPr>
            <w:proofErr w:type="spellStart"/>
            <w:r>
              <w:t>fifo_deq</w:t>
            </w:r>
            <w:proofErr w:type="spellEnd"/>
          </w:p>
        </w:tc>
        <w:tc>
          <w:tcPr>
            <w:tcW w:w="4287" w:type="dxa"/>
          </w:tcPr>
          <w:p w14:paraId="5279B1F1" w14:textId="0155D359" w:rsidR="00DE29DF" w:rsidRDefault="00B21196" w:rsidP="00533E12">
            <w:pPr>
              <w:ind w:left="0" w:firstLine="0"/>
            </w:pPr>
            <w:r>
              <w:t xml:space="preserve">Dequeue </w:t>
            </w:r>
            <w:r w:rsidR="005132BA">
              <w:t>data from FIFO.</w:t>
            </w:r>
          </w:p>
        </w:tc>
      </w:tr>
      <w:tr w:rsidR="00DE29DF" w14:paraId="380F3A7F" w14:textId="77777777" w:rsidTr="001B581A">
        <w:tc>
          <w:tcPr>
            <w:tcW w:w="4359" w:type="dxa"/>
          </w:tcPr>
          <w:p w14:paraId="6A2A1217" w14:textId="34C89530" w:rsidR="00DE29DF" w:rsidRDefault="00DE29DF" w:rsidP="00533E12">
            <w:pPr>
              <w:ind w:left="0" w:firstLine="0"/>
            </w:pPr>
            <w:proofErr w:type="spellStart"/>
            <w:r>
              <w:t>m_out_valid</w:t>
            </w:r>
            <w:proofErr w:type="spellEnd"/>
          </w:p>
        </w:tc>
        <w:tc>
          <w:tcPr>
            <w:tcW w:w="4287" w:type="dxa"/>
          </w:tcPr>
          <w:p w14:paraId="6B04F3F0" w14:textId="77B12D96" w:rsidR="00DE29DF" w:rsidRDefault="002E686A" w:rsidP="00533E12">
            <w:pPr>
              <w:ind w:left="0" w:firstLine="0"/>
            </w:pPr>
            <w:r>
              <w:t xml:space="preserve">Data on </w:t>
            </w:r>
            <w:proofErr w:type="spellStart"/>
            <w:r>
              <w:t>uart_register_out</w:t>
            </w:r>
            <w:proofErr w:type="spellEnd"/>
            <w:r>
              <w:t xml:space="preserve"> is valid.</w:t>
            </w:r>
          </w:p>
        </w:tc>
      </w:tr>
      <w:tr w:rsidR="00DE29DF" w14:paraId="3669B2E7" w14:textId="77777777" w:rsidTr="001B581A">
        <w:tc>
          <w:tcPr>
            <w:tcW w:w="4359" w:type="dxa"/>
          </w:tcPr>
          <w:p w14:paraId="3B43DACD" w14:textId="77A2F1DA" w:rsidR="00DE29DF" w:rsidRDefault="00DE29DF" w:rsidP="00533E12">
            <w:pPr>
              <w:ind w:left="0" w:firstLine="0"/>
            </w:pPr>
            <w:proofErr w:type="spellStart"/>
            <w:r>
              <w:t>master_ready</w:t>
            </w:r>
            <w:proofErr w:type="spellEnd"/>
          </w:p>
        </w:tc>
        <w:tc>
          <w:tcPr>
            <w:tcW w:w="4287" w:type="dxa"/>
          </w:tcPr>
          <w:p w14:paraId="352DBAF2" w14:textId="4FA2F839" w:rsidR="00DE29DF" w:rsidRDefault="00F1209D" w:rsidP="00533E12">
            <w:pPr>
              <w:ind w:left="0" w:firstLine="0"/>
            </w:pPr>
            <w:r>
              <w:t>Bus bridge is ready to receive.</w:t>
            </w:r>
          </w:p>
        </w:tc>
      </w:tr>
      <w:tr w:rsidR="00DE29DF" w14:paraId="6A249AE2" w14:textId="77777777" w:rsidTr="001B581A">
        <w:tc>
          <w:tcPr>
            <w:tcW w:w="4359" w:type="dxa"/>
          </w:tcPr>
          <w:p w14:paraId="10010B5B" w14:textId="53739B0D" w:rsidR="00DE29DF" w:rsidRDefault="00DE29DF" w:rsidP="00533E12">
            <w:pPr>
              <w:ind w:left="0" w:firstLine="0"/>
            </w:pPr>
            <w:proofErr w:type="spellStart"/>
            <w:r>
              <w:t>master_valid</w:t>
            </w:r>
            <w:proofErr w:type="spellEnd"/>
          </w:p>
        </w:tc>
        <w:tc>
          <w:tcPr>
            <w:tcW w:w="4287" w:type="dxa"/>
          </w:tcPr>
          <w:p w14:paraId="131D67D2" w14:textId="1F28A812" w:rsidR="00DE29DF" w:rsidRDefault="00F1209D" w:rsidP="00533E12">
            <w:pPr>
              <w:ind w:left="0" w:firstLine="0"/>
            </w:pPr>
            <w:r>
              <w:t xml:space="preserve">Data on </w:t>
            </w:r>
            <w:proofErr w:type="spellStart"/>
            <w:r>
              <w:t>wr_bus</w:t>
            </w:r>
            <w:proofErr w:type="spellEnd"/>
            <w:r>
              <w:t xml:space="preserve"> is valid.</w:t>
            </w:r>
          </w:p>
        </w:tc>
      </w:tr>
      <w:tr w:rsidR="00DE29DF" w14:paraId="279E8895" w14:textId="77777777" w:rsidTr="001B581A">
        <w:tc>
          <w:tcPr>
            <w:tcW w:w="4359" w:type="dxa"/>
          </w:tcPr>
          <w:p w14:paraId="1956C7C4" w14:textId="54641CF8" w:rsidR="00DE29DF" w:rsidRDefault="00DE29DF" w:rsidP="00533E12">
            <w:pPr>
              <w:ind w:left="0" w:firstLine="0"/>
            </w:pPr>
            <w:r>
              <w:t>mode</w:t>
            </w:r>
          </w:p>
        </w:tc>
        <w:tc>
          <w:tcPr>
            <w:tcW w:w="4287" w:type="dxa"/>
          </w:tcPr>
          <w:p w14:paraId="313A60C1" w14:textId="02A1380F" w:rsidR="00DE29DF" w:rsidRDefault="00F1209D" w:rsidP="00533E12">
            <w:pPr>
              <w:ind w:left="0" w:firstLine="0"/>
            </w:pPr>
            <w:r w:rsidRPr="005F277A">
              <w:t>Read (mode = 0), write (mode = 1)</w:t>
            </w:r>
          </w:p>
        </w:tc>
      </w:tr>
      <w:tr w:rsidR="00DE29DF" w14:paraId="392E49E2" w14:textId="77777777" w:rsidTr="001B581A">
        <w:tc>
          <w:tcPr>
            <w:tcW w:w="4359" w:type="dxa"/>
          </w:tcPr>
          <w:p w14:paraId="07EA8603" w14:textId="26E29A69" w:rsidR="00DE29DF" w:rsidRDefault="00DE29DF" w:rsidP="00533E12">
            <w:pPr>
              <w:ind w:left="0" w:firstLine="0"/>
            </w:pPr>
            <w:proofErr w:type="spellStart"/>
            <w:r>
              <w:t>uart_register_</w:t>
            </w:r>
            <w:proofErr w:type="gramStart"/>
            <w:r>
              <w:t>out</w:t>
            </w:r>
            <w:proofErr w:type="spellEnd"/>
            <w:r>
              <w:t>[</w:t>
            </w:r>
            <w:proofErr w:type="gramEnd"/>
            <w:r w:rsidR="007E4B35">
              <w:t>7..0]</w:t>
            </w:r>
          </w:p>
        </w:tc>
        <w:tc>
          <w:tcPr>
            <w:tcW w:w="4287" w:type="dxa"/>
          </w:tcPr>
          <w:p w14:paraId="4B23D850" w14:textId="5803EC52" w:rsidR="00DE29DF" w:rsidRDefault="00534ED9" w:rsidP="00533E12">
            <w:pPr>
              <w:ind w:left="0" w:firstLine="0"/>
            </w:pPr>
            <w:r>
              <w:t>Data received from read transaction.</w:t>
            </w:r>
          </w:p>
        </w:tc>
      </w:tr>
      <w:tr w:rsidR="00DE29DF" w14:paraId="21254087" w14:textId="77777777" w:rsidTr="001B581A">
        <w:tc>
          <w:tcPr>
            <w:tcW w:w="4359" w:type="dxa"/>
          </w:tcPr>
          <w:p w14:paraId="3FD52E41" w14:textId="4A76C5DC" w:rsidR="00DE29DF" w:rsidRDefault="007E4B35" w:rsidP="00533E12">
            <w:pPr>
              <w:ind w:left="0" w:firstLine="0"/>
            </w:pPr>
            <w:proofErr w:type="spellStart"/>
            <w:r>
              <w:t>wr_bus</w:t>
            </w:r>
            <w:proofErr w:type="spellEnd"/>
          </w:p>
        </w:tc>
        <w:tc>
          <w:tcPr>
            <w:tcW w:w="4287" w:type="dxa"/>
          </w:tcPr>
          <w:p w14:paraId="705C5491" w14:textId="4786C067" w:rsidR="00DE29DF" w:rsidRDefault="00534ED9" w:rsidP="00533E12">
            <w:pPr>
              <w:ind w:left="0" w:firstLine="0"/>
            </w:pPr>
            <w:r>
              <w:t>Serial data out bus.</w:t>
            </w:r>
          </w:p>
        </w:tc>
      </w:tr>
    </w:tbl>
    <w:p w14:paraId="25FBF747" w14:textId="77777777" w:rsidR="00DE29DF" w:rsidRDefault="00DE29DF" w:rsidP="00533E12"/>
    <w:p w14:paraId="23C48663" w14:textId="1D6E4415" w:rsidR="00F64706" w:rsidRDefault="00F64706" w:rsidP="00F64706">
      <w:pPr>
        <w:pStyle w:val="Heading2"/>
        <w:numPr>
          <w:ilvl w:val="1"/>
          <w:numId w:val="1"/>
        </w:numPr>
      </w:pPr>
      <w:bookmarkStart w:id="14" w:name="_Toc153752493"/>
      <w:r>
        <w:t>A</w:t>
      </w:r>
      <w:r w:rsidRPr="00F64706">
        <w:t xml:space="preserve">synchronous </w:t>
      </w:r>
      <w:r>
        <w:t>R</w:t>
      </w:r>
      <w:r w:rsidRPr="00F64706">
        <w:t>X TX</w:t>
      </w:r>
      <w:bookmarkEnd w:id="14"/>
    </w:p>
    <w:p w14:paraId="0A151361" w14:textId="6BA6732C" w:rsidR="00F64706" w:rsidRDefault="000E1870" w:rsidP="00CB6440">
      <w:pPr>
        <w:pStyle w:val="Heading3"/>
        <w:numPr>
          <w:ilvl w:val="2"/>
          <w:numId w:val="1"/>
        </w:numPr>
      </w:pPr>
      <w:bookmarkStart w:id="15" w:name="_Toc153752494"/>
      <w:r>
        <w:t>Transmitter</w:t>
      </w:r>
      <w:bookmarkEnd w:id="15"/>
    </w:p>
    <w:p w14:paraId="09AD916F" w14:textId="6B9D5C69" w:rsidR="000E1870" w:rsidRDefault="000E1870" w:rsidP="000E1870">
      <w:r w:rsidRPr="000E1870">
        <w:rPr>
          <w:noProof/>
        </w:rPr>
        <w:drawing>
          <wp:anchor distT="0" distB="0" distL="114300" distR="114300" simplePos="0" relativeHeight="251692032" behindDoc="0" locked="0" layoutInCell="1" allowOverlap="1" wp14:anchorId="761AA6AD" wp14:editId="77E8D225">
            <wp:simplePos x="0" y="0"/>
            <wp:positionH relativeFrom="margin">
              <wp:align>center</wp:align>
            </wp:positionH>
            <wp:positionV relativeFrom="paragraph">
              <wp:posOffset>13970</wp:posOffset>
            </wp:positionV>
            <wp:extent cx="3308350" cy="2257425"/>
            <wp:effectExtent l="0" t="0" r="6350" b="9525"/>
            <wp:wrapTight wrapText="bothSides">
              <wp:wrapPolygon edited="0">
                <wp:start x="0" y="0"/>
                <wp:lineTo x="0" y="21509"/>
                <wp:lineTo x="21517" y="21509"/>
                <wp:lineTo x="21517" y="0"/>
                <wp:lineTo x="0" y="0"/>
              </wp:wrapPolygon>
            </wp:wrapTight>
            <wp:docPr id="1757815060" name="Picture 1757815060" descr="A green rectangl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815060" name="Picture 1" descr="A green rectangle with white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0835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438106" w14:textId="77777777" w:rsidR="000E1870" w:rsidRPr="000E1870" w:rsidRDefault="000E1870" w:rsidP="000E1870"/>
    <w:p w14:paraId="138DBFBD" w14:textId="77777777" w:rsidR="000E1870" w:rsidRPr="000E1870" w:rsidRDefault="000E1870" w:rsidP="000E1870"/>
    <w:p w14:paraId="10BDFA4E" w14:textId="77777777" w:rsidR="000E1870" w:rsidRPr="000E1870" w:rsidRDefault="000E1870" w:rsidP="000E1870"/>
    <w:p w14:paraId="7EDCB993" w14:textId="77777777" w:rsidR="000E1870" w:rsidRPr="000E1870" w:rsidRDefault="000E1870" w:rsidP="000E1870"/>
    <w:p w14:paraId="417C100A" w14:textId="77777777" w:rsidR="000E1870" w:rsidRPr="000E1870" w:rsidRDefault="000E1870" w:rsidP="000E1870"/>
    <w:p w14:paraId="7FF538F5" w14:textId="77777777" w:rsidR="000E1870" w:rsidRPr="000E1870" w:rsidRDefault="000E1870" w:rsidP="000E1870"/>
    <w:p w14:paraId="26494059" w14:textId="77777777" w:rsidR="000E1870" w:rsidRPr="000E1870" w:rsidRDefault="000E1870" w:rsidP="000E1870"/>
    <w:p w14:paraId="3921292D" w14:textId="77777777" w:rsidR="000E1870" w:rsidRDefault="000E1870" w:rsidP="000E1870"/>
    <w:tbl>
      <w:tblPr>
        <w:tblStyle w:val="TOCHeading"/>
        <w:tblW w:w="0" w:type="auto"/>
        <w:tblInd w:w="3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2"/>
        <w:gridCol w:w="6894"/>
      </w:tblGrid>
      <w:tr w:rsidR="000E1870" w14:paraId="0C370726" w14:textId="77777777" w:rsidTr="002013AB">
        <w:tc>
          <w:tcPr>
            <w:tcW w:w="1752" w:type="dxa"/>
            <w:shd w:val="clear" w:color="auto" w:fill="D9E2F3" w:themeFill="accent1" w:themeFillTint="33"/>
          </w:tcPr>
          <w:p w14:paraId="78F015D7" w14:textId="00BACE02" w:rsidR="000E1870" w:rsidRPr="003E7480" w:rsidRDefault="000E1870" w:rsidP="00537D95">
            <w:pPr>
              <w:ind w:left="0" w:firstLine="0"/>
              <w:jc w:val="center"/>
              <w:rPr>
                <w:b/>
                <w:bCs/>
              </w:rPr>
            </w:pPr>
            <w:r w:rsidRPr="003E7480">
              <w:rPr>
                <w:b/>
                <w:bCs/>
              </w:rPr>
              <w:lastRenderedPageBreak/>
              <w:t>Input Pin</w:t>
            </w:r>
          </w:p>
        </w:tc>
        <w:tc>
          <w:tcPr>
            <w:tcW w:w="6894" w:type="dxa"/>
            <w:shd w:val="clear" w:color="auto" w:fill="D9E2F3" w:themeFill="accent1" w:themeFillTint="33"/>
          </w:tcPr>
          <w:p w14:paraId="2D82C11B" w14:textId="04858D39" w:rsidR="000E1870" w:rsidRPr="003E7480" w:rsidRDefault="000E1870" w:rsidP="00537D95">
            <w:pPr>
              <w:ind w:left="0" w:firstLine="0"/>
              <w:jc w:val="center"/>
              <w:rPr>
                <w:b/>
                <w:bCs/>
              </w:rPr>
            </w:pPr>
            <w:r w:rsidRPr="003E7480">
              <w:rPr>
                <w:b/>
                <w:bCs/>
              </w:rPr>
              <w:t>Description</w:t>
            </w:r>
          </w:p>
        </w:tc>
      </w:tr>
      <w:tr w:rsidR="000E1870" w14:paraId="4A06C502" w14:textId="77777777" w:rsidTr="002013AB">
        <w:tc>
          <w:tcPr>
            <w:tcW w:w="1752" w:type="dxa"/>
          </w:tcPr>
          <w:p w14:paraId="3619E438" w14:textId="04540D28" w:rsidR="000E1870" w:rsidRDefault="000E1870" w:rsidP="000E1870">
            <w:pPr>
              <w:ind w:left="0" w:firstLine="0"/>
            </w:pPr>
            <w:proofErr w:type="spellStart"/>
            <w:r>
              <w:t>clk</w:t>
            </w:r>
            <w:proofErr w:type="spellEnd"/>
          </w:p>
        </w:tc>
        <w:tc>
          <w:tcPr>
            <w:tcW w:w="6894" w:type="dxa"/>
          </w:tcPr>
          <w:p w14:paraId="1A5500A7" w14:textId="719FC60B" w:rsidR="000E1870" w:rsidRDefault="00B6096C" w:rsidP="000E1870">
            <w:pPr>
              <w:ind w:left="0" w:firstLine="0"/>
            </w:pPr>
            <w:r>
              <w:t>Clock signal</w:t>
            </w:r>
          </w:p>
        </w:tc>
      </w:tr>
      <w:tr w:rsidR="000E1870" w14:paraId="107433BA" w14:textId="77777777" w:rsidTr="002013AB">
        <w:tc>
          <w:tcPr>
            <w:tcW w:w="1752" w:type="dxa"/>
          </w:tcPr>
          <w:p w14:paraId="00C0BC5D" w14:textId="346A7A74" w:rsidR="000E1870" w:rsidRDefault="000E1870" w:rsidP="000E1870">
            <w:pPr>
              <w:ind w:left="0" w:firstLine="0"/>
            </w:pPr>
            <w:proofErr w:type="spellStart"/>
            <w:r>
              <w:t>data_</w:t>
            </w:r>
            <w:proofErr w:type="gramStart"/>
            <w:r>
              <w:t>tx</w:t>
            </w:r>
            <w:proofErr w:type="spellEnd"/>
            <w:r>
              <w:t>[</w:t>
            </w:r>
            <w:proofErr w:type="gramEnd"/>
            <w:r>
              <w:t>24..0]</w:t>
            </w:r>
          </w:p>
        </w:tc>
        <w:tc>
          <w:tcPr>
            <w:tcW w:w="6894" w:type="dxa"/>
          </w:tcPr>
          <w:p w14:paraId="7D06FF11" w14:textId="59C653A8" w:rsidR="000E1870" w:rsidRDefault="0015557A" w:rsidP="000E1870">
            <w:pPr>
              <w:ind w:left="0" w:firstLine="0"/>
            </w:pPr>
            <w:r>
              <w:t>Register to hold the data that need to be transmitted serially</w:t>
            </w:r>
          </w:p>
        </w:tc>
      </w:tr>
      <w:tr w:rsidR="000E1870" w14:paraId="0A553950" w14:textId="77777777" w:rsidTr="002013AB">
        <w:tc>
          <w:tcPr>
            <w:tcW w:w="1752" w:type="dxa"/>
          </w:tcPr>
          <w:p w14:paraId="54F13206" w14:textId="55ECC5C7" w:rsidR="000E1870" w:rsidRDefault="000E1870" w:rsidP="000E1870">
            <w:pPr>
              <w:ind w:left="0" w:firstLine="0"/>
            </w:pPr>
            <w:proofErr w:type="spellStart"/>
            <w:r>
              <w:t>rstn</w:t>
            </w:r>
            <w:proofErr w:type="spellEnd"/>
          </w:p>
        </w:tc>
        <w:tc>
          <w:tcPr>
            <w:tcW w:w="6894" w:type="dxa"/>
          </w:tcPr>
          <w:p w14:paraId="4418E6A6" w14:textId="42343672" w:rsidR="000E1870" w:rsidRDefault="00C56AAF" w:rsidP="000E1870">
            <w:pPr>
              <w:ind w:left="0" w:firstLine="0"/>
            </w:pPr>
            <w:r>
              <w:t>Active low reset signal</w:t>
            </w:r>
          </w:p>
        </w:tc>
      </w:tr>
      <w:tr w:rsidR="000E1870" w14:paraId="4FAD842D" w14:textId="77777777" w:rsidTr="002013AB">
        <w:tc>
          <w:tcPr>
            <w:tcW w:w="1752" w:type="dxa"/>
          </w:tcPr>
          <w:p w14:paraId="02845EB9" w14:textId="7F0BC5BA" w:rsidR="000E1870" w:rsidRDefault="000E1870" w:rsidP="000E1870">
            <w:pPr>
              <w:ind w:left="0" w:firstLine="0"/>
            </w:pPr>
            <w:proofErr w:type="spellStart"/>
            <w:r>
              <w:t>valid</w:t>
            </w:r>
            <w:r w:rsidR="00922EF0">
              <w:t>_tx</w:t>
            </w:r>
            <w:proofErr w:type="spellEnd"/>
          </w:p>
        </w:tc>
        <w:tc>
          <w:tcPr>
            <w:tcW w:w="6894" w:type="dxa"/>
          </w:tcPr>
          <w:p w14:paraId="2B329C93" w14:textId="17E2EEDD" w:rsidR="000E1870" w:rsidRDefault="00537D95" w:rsidP="00537D95">
            <w:pPr>
              <w:spacing w:line="240" w:lineRule="auto"/>
              <w:ind w:left="0" w:firstLine="0"/>
            </w:pPr>
            <w:r>
              <w:t xml:space="preserve">Indicates the data in the </w:t>
            </w:r>
            <w:proofErr w:type="spellStart"/>
            <w:r>
              <w:t>data_tx</w:t>
            </w:r>
            <w:proofErr w:type="spellEnd"/>
            <w:r>
              <w:t xml:space="preserve"> register is valid and that data can be transmitted</w:t>
            </w:r>
          </w:p>
        </w:tc>
      </w:tr>
    </w:tbl>
    <w:p w14:paraId="465E3421" w14:textId="77777777" w:rsidR="000E1870" w:rsidRDefault="000E1870" w:rsidP="000E1870"/>
    <w:tbl>
      <w:tblPr>
        <w:tblStyle w:val="TOCHeading"/>
        <w:tblW w:w="0" w:type="auto"/>
        <w:tblInd w:w="3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2"/>
        <w:gridCol w:w="6894"/>
      </w:tblGrid>
      <w:tr w:rsidR="00922EF0" w14:paraId="173E114E" w14:textId="77777777" w:rsidTr="002013AB">
        <w:tc>
          <w:tcPr>
            <w:tcW w:w="1752" w:type="dxa"/>
            <w:shd w:val="clear" w:color="auto" w:fill="D9E2F3" w:themeFill="accent1" w:themeFillTint="33"/>
          </w:tcPr>
          <w:p w14:paraId="0206AA13" w14:textId="4FC5A2CD" w:rsidR="00922EF0" w:rsidRPr="00537D95" w:rsidRDefault="00922EF0" w:rsidP="00537D95">
            <w:pPr>
              <w:ind w:left="0" w:firstLine="0"/>
              <w:jc w:val="center"/>
              <w:rPr>
                <w:b/>
              </w:rPr>
            </w:pPr>
            <w:r w:rsidRPr="00537D95">
              <w:rPr>
                <w:b/>
              </w:rPr>
              <w:t>Output Pin</w:t>
            </w:r>
          </w:p>
        </w:tc>
        <w:tc>
          <w:tcPr>
            <w:tcW w:w="6894" w:type="dxa"/>
            <w:shd w:val="clear" w:color="auto" w:fill="D9E2F3" w:themeFill="accent1" w:themeFillTint="33"/>
          </w:tcPr>
          <w:p w14:paraId="54B74E27" w14:textId="3D52DFB6" w:rsidR="00922EF0" w:rsidRPr="00537D95" w:rsidRDefault="00922EF0" w:rsidP="00537D95">
            <w:pPr>
              <w:ind w:left="0" w:firstLine="0"/>
              <w:jc w:val="center"/>
              <w:rPr>
                <w:b/>
              </w:rPr>
            </w:pPr>
            <w:r w:rsidRPr="00537D95">
              <w:rPr>
                <w:b/>
              </w:rPr>
              <w:t>Description</w:t>
            </w:r>
          </w:p>
        </w:tc>
      </w:tr>
      <w:tr w:rsidR="00922EF0" w14:paraId="49B2C937" w14:textId="77777777" w:rsidTr="002013AB">
        <w:tc>
          <w:tcPr>
            <w:tcW w:w="1752" w:type="dxa"/>
          </w:tcPr>
          <w:p w14:paraId="432A8D5D" w14:textId="1568E4CA" w:rsidR="00922EF0" w:rsidRDefault="00922EF0" w:rsidP="000E1870">
            <w:pPr>
              <w:ind w:left="0" w:firstLine="0"/>
            </w:pPr>
            <w:proofErr w:type="spellStart"/>
            <w:r>
              <w:t>ready_tx</w:t>
            </w:r>
            <w:proofErr w:type="spellEnd"/>
          </w:p>
        </w:tc>
        <w:tc>
          <w:tcPr>
            <w:tcW w:w="6894" w:type="dxa"/>
          </w:tcPr>
          <w:p w14:paraId="608BD1C6" w14:textId="09CA0BCC" w:rsidR="00950CC0" w:rsidRDefault="00861A11" w:rsidP="00950CC0">
            <w:pPr>
              <w:spacing w:line="240" w:lineRule="auto"/>
              <w:ind w:left="0" w:firstLine="0"/>
            </w:pPr>
            <w:r>
              <w:t xml:space="preserve">Indicates </w:t>
            </w:r>
            <w:r w:rsidR="00C5434A">
              <w:t>whether the module is busy with a transaction</w:t>
            </w:r>
            <w:r w:rsidR="00950CC0">
              <w:t xml:space="preserve">. </w:t>
            </w:r>
          </w:p>
          <w:p w14:paraId="527E132F" w14:textId="46986C9E" w:rsidR="00922EF0" w:rsidRDefault="00950CC0" w:rsidP="00950CC0">
            <w:pPr>
              <w:spacing w:line="240" w:lineRule="auto"/>
              <w:ind w:left="0" w:firstLine="0"/>
            </w:pPr>
            <w:r>
              <w:t>(Busy:1, Not Busy:0)</w:t>
            </w:r>
          </w:p>
        </w:tc>
      </w:tr>
      <w:tr w:rsidR="00922EF0" w14:paraId="091CBFF3" w14:textId="77777777" w:rsidTr="002013AB">
        <w:tc>
          <w:tcPr>
            <w:tcW w:w="1752" w:type="dxa"/>
          </w:tcPr>
          <w:p w14:paraId="6ADE2655" w14:textId="20226CBD" w:rsidR="00922EF0" w:rsidRDefault="00922EF0" w:rsidP="000E1870">
            <w:pPr>
              <w:ind w:left="0" w:firstLine="0"/>
            </w:pPr>
            <w:proofErr w:type="spellStart"/>
            <w:r>
              <w:t>sig_tx</w:t>
            </w:r>
            <w:proofErr w:type="spellEnd"/>
          </w:p>
        </w:tc>
        <w:tc>
          <w:tcPr>
            <w:tcW w:w="6894" w:type="dxa"/>
          </w:tcPr>
          <w:p w14:paraId="67718589" w14:textId="02DE73AB" w:rsidR="00922EF0" w:rsidRDefault="00462572" w:rsidP="000E1870">
            <w:pPr>
              <w:ind w:left="0" w:firstLine="0"/>
            </w:pPr>
            <w:r>
              <w:t>Serial data out port</w:t>
            </w:r>
          </w:p>
        </w:tc>
      </w:tr>
    </w:tbl>
    <w:p w14:paraId="0A86621D" w14:textId="77777777" w:rsidR="00922EF0" w:rsidRDefault="00922EF0" w:rsidP="000E1870"/>
    <w:p w14:paraId="7ADEC95D" w14:textId="722BFA40" w:rsidR="00922EF0" w:rsidRDefault="004F29F9" w:rsidP="004F29F9">
      <w:pPr>
        <w:pStyle w:val="Heading3"/>
        <w:numPr>
          <w:ilvl w:val="2"/>
          <w:numId w:val="1"/>
        </w:numPr>
      </w:pPr>
      <w:bookmarkStart w:id="16" w:name="_Toc153752495"/>
      <w:r>
        <w:t>Receiver</w:t>
      </w:r>
      <w:bookmarkEnd w:id="16"/>
    </w:p>
    <w:p w14:paraId="6E383FEC" w14:textId="27BB0658" w:rsidR="004F29F9" w:rsidRDefault="006F4C98" w:rsidP="004F29F9">
      <w:r w:rsidRPr="006F4C98">
        <w:rPr>
          <w:noProof/>
        </w:rPr>
        <w:drawing>
          <wp:anchor distT="0" distB="0" distL="114300" distR="114300" simplePos="0" relativeHeight="251695104" behindDoc="0" locked="0" layoutInCell="1" allowOverlap="1" wp14:anchorId="4CEF1B1C" wp14:editId="64A39250">
            <wp:simplePos x="0" y="0"/>
            <wp:positionH relativeFrom="margin">
              <wp:align>center</wp:align>
            </wp:positionH>
            <wp:positionV relativeFrom="paragraph">
              <wp:posOffset>67310</wp:posOffset>
            </wp:positionV>
            <wp:extent cx="3822700" cy="2658745"/>
            <wp:effectExtent l="0" t="0" r="6350" b="8255"/>
            <wp:wrapTight wrapText="bothSides">
              <wp:wrapPolygon edited="0">
                <wp:start x="0" y="0"/>
                <wp:lineTo x="0" y="21512"/>
                <wp:lineTo x="21528" y="21512"/>
                <wp:lineTo x="21528" y="0"/>
                <wp:lineTo x="0" y="0"/>
              </wp:wrapPolygon>
            </wp:wrapTight>
            <wp:docPr id="1285922993" name="Picture 1285922993" descr="A green rectangular object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922993" name="Picture 1" descr="A green rectangular object with white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22700" cy="265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703216" w14:textId="77777777" w:rsidR="006F4C98" w:rsidRPr="006F4C98" w:rsidRDefault="006F4C98" w:rsidP="006F4C98"/>
    <w:p w14:paraId="4902AD26" w14:textId="77777777" w:rsidR="006F4C98" w:rsidRPr="006F4C98" w:rsidRDefault="006F4C98" w:rsidP="006F4C98"/>
    <w:p w14:paraId="123FB524" w14:textId="77777777" w:rsidR="006F4C98" w:rsidRPr="006F4C98" w:rsidRDefault="006F4C98" w:rsidP="006F4C98"/>
    <w:p w14:paraId="09917B40" w14:textId="77777777" w:rsidR="006F4C98" w:rsidRPr="006F4C98" w:rsidRDefault="006F4C98" w:rsidP="006F4C98"/>
    <w:p w14:paraId="7268792D" w14:textId="77777777" w:rsidR="006F4C98" w:rsidRPr="006F4C98" w:rsidRDefault="006F4C98" w:rsidP="006F4C98"/>
    <w:p w14:paraId="1CAA10DD" w14:textId="77777777" w:rsidR="006F4C98" w:rsidRPr="006F4C98" w:rsidRDefault="006F4C98" w:rsidP="006F4C98"/>
    <w:p w14:paraId="4B55F788" w14:textId="77777777" w:rsidR="006F4C98" w:rsidRPr="006F4C98" w:rsidRDefault="006F4C98" w:rsidP="006F4C98"/>
    <w:p w14:paraId="4C8AF7A2" w14:textId="77777777" w:rsidR="006F4C98" w:rsidRPr="006F4C98" w:rsidRDefault="006F4C98" w:rsidP="006F4C98"/>
    <w:p w14:paraId="782AE0D2" w14:textId="77777777" w:rsidR="006F4C98" w:rsidRPr="006F4C98" w:rsidRDefault="006F4C98" w:rsidP="006F4C98"/>
    <w:p w14:paraId="311939E0" w14:textId="77777777" w:rsidR="006F4C98" w:rsidRDefault="006F4C98" w:rsidP="006F4C98"/>
    <w:tbl>
      <w:tblPr>
        <w:tblStyle w:val="TOCHeading"/>
        <w:tblW w:w="0" w:type="auto"/>
        <w:tblInd w:w="3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3"/>
        <w:gridCol w:w="6753"/>
      </w:tblGrid>
      <w:tr w:rsidR="006F4C98" w14:paraId="30E19974" w14:textId="77777777" w:rsidTr="002013AB">
        <w:tc>
          <w:tcPr>
            <w:tcW w:w="1893" w:type="dxa"/>
            <w:shd w:val="clear" w:color="auto" w:fill="D9E2F3" w:themeFill="accent1" w:themeFillTint="33"/>
          </w:tcPr>
          <w:p w14:paraId="752C198B" w14:textId="121517F3" w:rsidR="006F4C98" w:rsidRPr="003E7480" w:rsidRDefault="006F4C98" w:rsidP="00537D95">
            <w:pPr>
              <w:ind w:left="0" w:firstLine="0"/>
              <w:jc w:val="center"/>
              <w:rPr>
                <w:b/>
                <w:bCs/>
              </w:rPr>
            </w:pPr>
            <w:r w:rsidRPr="003E7480">
              <w:rPr>
                <w:b/>
                <w:bCs/>
              </w:rPr>
              <w:lastRenderedPageBreak/>
              <w:t>Input Pin</w:t>
            </w:r>
          </w:p>
        </w:tc>
        <w:tc>
          <w:tcPr>
            <w:tcW w:w="6753" w:type="dxa"/>
            <w:shd w:val="clear" w:color="auto" w:fill="D9E2F3" w:themeFill="accent1" w:themeFillTint="33"/>
          </w:tcPr>
          <w:p w14:paraId="37DCE8F4" w14:textId="1D5F9361" w:rsidR="006F4C98" w:rsidRPr="003E7480" w:rsidRDefault="006F4C98" w:rsidP="00537D95">
            <w:pPr>
              <w:ind w:left="0" w:firstLine="0"/>
              <w:jc w:val="center"/>
              <w:rPr>
                <w:b/>
                <w:bCs/>
              </w:rPr>
            </w:pPr>
            <w:r w:rsidRPr="003E7480">
              <w:rPr>
                <w:b/>
                <w:bCs/>
              </w:rPr>
              <w:t>Description</w:t>
            </w:r>
          </w:p>
        </w:tc>
      </w:tr>
      <w:tr w:rsidR="006F4C98" w14:paraId="2FD62C48" w14:textId="77777777" w:rsidTr="002013AB">
        <w:tc>
          <w:tcPr>
            <w:tcW w:w="1893" w:type="dxa"/>
          </w:tcPr>
          <w:p w14:paraId="59C8D58D" w14:textId="55A58866" w:rsidR="006F4C98" w:rsidRDefault="00F91D67" w:rsidP="006F4C98">
            <w:pPr>
              <w:ind w:left="0" w:firstLine="0"/>
            </w:pPr>
            <w:proofErr w:type="spellStart"/>
            <w:r>
              <w:t>clk</w:t>
            </w:r>
            <w:proofErr w:type="spellEnd"/>
          </w:p>
        </w:tc>
        <w:tc>
          <w:tcPr>
            <w:tcW w:w="6753" w:type="dxa"/>
          </w:tcPr>
          <w:p w14:paraId="08B556F8" w14:textId="5944F6FB" w:rsidR="006F4C98" w:rsidRDefault="00B6096C" w:rsidP="006F4C98">
            <w:pPr>
              <w:ind w:left="0" w:firstLine="0"/>
            </w:pPr>
            <w:r>
              <w:t>Clock signal</w:t>
            </w:r>
          </w:p>
        </w:tc>
      </w:tr>
      <w:tr w:rsidR="006F4C98" w14:paraId="7BB5B2AA" w14:textId="77777777" w:rsidTr="002013AB">
        <w:tc>
          <w:tcPr>
            <w:tcW w:w="1893" w:type="dxa"/>
          </w:tcPr>
          <w:p w14:paraId="466D84DF" w14:textId="58AE9872" w:rsidR="006F4C98" w:rsidRDefault="00F91D67" w:rsidP="006F4C98">
            <w:pPr>
              <w:ind w:left="0" w:firstLine="0"/>
            </w:pPr>
            <w:proofErr w:type="spellStart"/>
            <w:r>
              <w:t>ready_rx</w:t>
            </w:r>
            <w:proofErr w:type="spellEnd"/>
          </w:p>
        </w:tc>
        <w:tc>
          <w:tcPr>
            <w:tcW w:w="6753" w:type="dxa"/>
          </w:tcPr>
          <w:p w14:paraId="728F3A1F" w14:textId="3F34CD87" w:rsidR="006F4C98" w:rsidRDefault="001C2983" w:rsidP="00CC3ED2">
            <w:pPr>
              <w:spacing w:line="240" w:lineRule="auto"/>
              <w:ind w:left="0" w:firstLine="0"/>
            </w:pPr>
            <w:r>
              <w:t xml:space="preserve">Indicates whether the received data </w:t>
            </w:r>
            <w:r w:rsidR="00CC3ED2">
              <w:t>has been recorded by another module</w:t>
            </w:r>
            <w:r w:rsidR="00FD4C92">
              <w:t xml:space="preserve"> (</w:t>
            </w:r>
            <w:r w:rsidR="00E775A6">
              <w:t>Recorded: 1, Not Recorded: 0</w:t>
            </w:r>
            <w:r w:rsidR="00FD4C92">
              <w:t>)</w:t>
            </w:r>
          </w:p>
        </w:tc>
      </w:tr>
      <w:tr w:rsidR="006F4C98" w14:paraId="1E5905B6" w14:textId="77777777" w:rsidTr="002013AB">
        <w:tc>
          <w:tcPr>
            <w:tcW w:w="1893" w:type="dxa"/>
          </w:tcPr>
          <w:p w14:paraId="04942A42" w14:textId="4E3BF95D" w:rsidR="006F4C98" w:rsidRDefault="00F91D67" w:rsidP="006F4C98">
            <w:pPr>
              <w:ind w:left="0" w:firstLine="0"/>
            </w:pPr>
            <w:proofErr w:type="spellStart"/>
            <w:r>
              <w:t>rstn</w:t>
            </w:r>
            <w:proofErr w:type="spellEnd"/>
          </w:p>
        </w:tc>
        <w:tc>
          <w:tcPr>
            <w:tcW w:w="6753" w:type="dxa"/>
          </w:tcPr>
          <w:p w14:paraId="4325DB40" w14:textId="4C179220" w:rsidR="006F4C98" w:rsidRDefault="00C56AAF" w:rsidP="006F4C98">
            <w:pPr>
              <w:ind w:left="0" w:firstLine="0"/>
            </w:pPr>
            <w:r>
              <w:t>Active low reset signal</w:t>
            </w:r>
          </w:p>
        </w:tc>
      </w:tr>
      <w:tr w:rsidR="006F4C98" w14:paraId="144CB343" w14:textId="77777777" w:rsidTr="002013AB">
        <w:tc>
          <w:tcPr>
            <w:tcW w:w="1893" w:type="dxa"/>
          </w:tcPr>
          <w:p w14:paraId="583CDA54" w14:textId="7ED9653F" w:rsidR="006F4C98" w:rsidRDefault="00F91D67" w:rsidP="006F4C98">
            <w:pPr>
              <w:ind w:left="0" w:firstLine="0"/>
            </w:pPr>
            <w:proofErr w:type="spellStart"/>
            <w:r>
              <w:t>sig_rx</w:t>
            </w:r>
            <w:proofErr w:type="spellEnd"/>
          </w:p>
        </w:tc>
        <w:tc>
          <w:tcPr>
            <w:tcW w:w="6753" w:type="dxa"/>
          </w:tcPr>
          <w:p w14:paraId="31909FBC" w14:textId="582AD970" w:rsidR="006F4C98" w:rsidRDefault="00FA6DFD" w:rsidP="006F4C98">
            <w:pPr>
              <w:ind w:left="0" w:firstLine="0"/>
            </w:pPr>
            <w:r>
              <w:t>Serial data in port</w:t>
            </w:r>
          </w:p>
        </w:tc>
      </w:tr>
    </w:tbl>
    <w:p w14:paraId="0F246D45" w14:textId="77777777" w:rsidR="006F4C98" w:rsidRDefault="006F4C98" w:rsidP="006F4C98"/>
    <w:tbl>
      <w:tblPr>
        <w:tblStyle w:val="TOCHeading"/>
        <w:tblW w:w="0" w:type="auto"/>
        <w:tblInd w:w="3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93"/>
        <w:gridCol w:w="6753"/>
      </w:tblGrid>
      <w:tr w:rsidR="00F91D67" w14:paraId="49697DE4" w14:textId="77777777" w:rsidTr="002013AB">
        <w:tc>
          <w:tcPr>
            <w:tcW w:w="1893" w:type="dxa"/>
            <w:shd w:val="clear" w:color="auto" w:fill="D9E2F3" w:themeFill="accent1" w:themeFillTint="33"/>
          </w:tcPr>
          <w:p w14:paraId="06D2A064" w14:textId="088C05FA" w:rsidR="00F91D67" w:rsidRPr="003E7480" w:rsidRDefault="00F91D67" w:rsidP="00537D95">
            <w:pPr>
              <w:ind w:left="0" w:firstLine="0"/>
              <w:jc w:val="center"/>
              <w:rPr>
                <w:b/>
                <w:bCs/>
              </w:rPr>
            </w:pPr>
            <w:r w:rsidRPr="003E7480">
              <w:rPr>
                <w:b/>
                <w:bCs/>
              </w:rPr>
              <w:t>Output Pin</w:t>
            </w:r>
          </w:p>
        </w:tc>
        <w:tc>
          <w:tcPr>
            <w:tcW w:w="6753" w:type="dxa"/>
            <w:shd w:val="clear" w:color="auto" w:fill="D9E2F3" w:themeFill="accent1" w:themeFillTint="33"/>
          </w:tcPr>
          <w:p w14:paraId="595FC084" w14:textId="6E5C366D" w:rsidR="00F91D67" w:rsidRPr="003E7480" w:rsidRDefault="00F91D67" w:rsidP="00537D95">
            <w:pPr>
              <w:ind w:left="0" w:firstLine="0"/>
              <w:jc w:val="center"/>
              <w:rPr>
                <w:b/>
                <w:bCs/>
              </w:rPr>
            </w:pPr>
            <w:r w:rsidRPr="003E7480">
              <w:rPr>
                <w:b/>
                <w:bCs/>
              </w:rPr>
              <w:t>Description</w:t>
            </w:r>
          </w:p>
        </w:tc>
      </w:tr>
      <w:tr w:rsidR="00F91D67" w14:paraId="0CBD389B" w14:textId="77777777" w:rsidTr="002013AB">
        <w:tc>
          <w:tcPr>
            <w:tcW w:w="1893" w:type="dxa"/>
          </w:tcPr>
          <w:p w14:paraId="6F0F69EB" w14:textId="08BC313C" w:rsidR="00F91D67" w:rsidRDefault="00F91D67" w:rsidP="006F4C98">
            <w:pPr>
              <w:ind w:left="0" w:firstLine="0"/>
            </w:pPr>
            <w:proofErr w:type="spellStart"/>
            <w:r>
              <w:t>data_</w:t>
            </w:r>
            <w:proofErr w:type="gramStart"/>
            <w:r>
              <w:t>rx</w:t>
            </w:r>
            <w:proofErr w:type="spellEnd"/>
            <w:r>
              <w:t>[</w:t>
            </w:r>
            <w:proofErr w:type="gramEnd"/>
            <w:r>
              <w:t>24..0]</w:t>
            </w:r>
          </w:p>
        </w:tc>
        <w:tc>
          <w:tcPr>
            <w:tcW w:w="6753" w:type="dxa"/>
          </w:tcPr>
          <w:p w14:paraId="3D5F5142" w14:textId="5D826EF4" w:rsidR="00F91D67" w:rsidRDefault="00EA7A65" w:rsidP="006F4C98">
            <w:pPr>
              <w:ind w:left="0" w:firstLine="0"/>
            </w:pPr>
            <w:r>
              <w:t xml:space="preserve">Register to hold the data that is received </w:t>
            </w:r>
          </w:p>
        </w:tc>
      </w:tr>
      <w:tr w:rsidR="00F91D67" w14:paraId="546EFEFE" w14:textId="77777777" w:rsidTr="002013AB">
        <w:tc>
          <w:tcPr>
            <w:tcW w:w="1893" w:type="dxa"/>
          </w:tcPr>
          <w:p w14:paraId="52314DCD" w14:textId="641A698F" w:rsidR="00F91D67" w:rsidRDefault="00F91D67" w:rsidP="006F4C98">
            <w:pPr>
              <w:ind w:left="0" w:firstLine="0"/>
            </w:pPr>
            <w:proofErr w:type="spellStart"/>
            <w:r>
              <w:t>valid_rx</w:t>
            </w:r>
            <w:proofErr w:type="spellEnd"/>
          </w:p>
        </w:tc>
        <w:tc>
          <w:tcPr>
            <w:tcW w:w="6753" w:type="dxa"/>
          </w:tcPr>
          <w:p w14:paraId="488293DA" w14:textId="61BCE027" w:rsidR="00F91D67" w:rsidRDefault="00430DB9" w:rsidP="00430DB9">
            <w:pPr>
              <w:spacing w:line="240" w:lineRule="auto"/>
              <w:ind w:left="0" w:firstLine="0"/>
            </w:pPr>
            <w:r>
              <w:t xml:space="preserve">Indicates the data in the </w:t>
            </w:r>
            <w:proofErr w:type="spellStart"/>
            <w:r>
              <w:t>data_rx</w:t>
            </w:r>
            <w:proofErr w:type="spellEnd"/>
            <w:r>
              <w:t xml:space="preserve"> register is valid and can be read by another module</w:t>
            </w:r>
          </w:p>
        </w:tc>
      </w:tr>
    </w:tbl>
    <w:p w14:paraId="4BFB0543" w14:textId="77777777" w:rsidR="00F91D67" w:rsidRDefault="00F91D67" w:rsidP="006F4C98"/>
    <w:p w14:paraId="03B631A1" w14:textId="58131693" w:rsidR="007D711D" w:rsidRDefault="007D711D" w:rsidP="007D711D">
      <w:pPr>
        <w:pStyle w:val="Heading1"/>
        <w:numPr>
          <w:ilvl w:val="0"/>
          <w:numId w:val="1"/>
        </w:numPr>
      </w:pPr>
      <w:bookmarkStart w:id="17" w:name="_Toc153752496"/>
      <w:r>
        <w:t>Timing Analysis Report</w:t>
      </w:r>
      <w:bookmarkEnd w:id="17"/>
    </w:p>
    <w:p w14:paraId="375A5AB9" w14:textId="2213C269" w:rsidR="007C0685" w:rsidRPr="006056CA" w:rsidRDefault="00074F7D" w:rsidP="007C0685">
      <w:pPr>
        <w:pStyle w:val="Heading2"/>
        <w:numPr>
          <w:ilvl w:val="1"/>
          <w:numId w:val="1"/>
        </w:numPr>
      </w:pPr>
      <w:bookmarkStart w:id="18" w:name="_Toc153752497"/>
      <w:r>
        <w:t>Constrains</w:t>
      </w:r>
      <w:bookmarkEnd w:id="18"/>
    </w:p>
    <w:tbl>
      <w:tblPr>
        <w:tblStyle w:val="TOCHeading"/>
        <w:tblW w:w="0" w:type="auto"/>
        <w:tblInd w:w="3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37"/>
        <w:gridCol w:w="4309"/>
      </w:tblGrid>
      <w:tr w:rsidR="00762F39" w14:paraId="55A9603D" w14:textId="77777777" w:rsidTr="002013AB">
        <w:tc>
          <w:tcPr>
            <w:tcW w:w="4508" w:type="dxa"/>
            <w:shd w:val="clear" w:color="auto" w:fill="D9E2F3" w:themeFill="accent1" w:themeFillTint="33"/>
          </w:tcPr>
          <w:p w14:paraId="30C6F2D4" w14:textId="36DAE00B" w:rsidR="00762F39" w:rsidRPr="003E7480" w:rsidRDefault="00E32C60" w:rsidP="00537D95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strains</w:t>
            </w:r>
          </w:p>
        </w:tc>
        <w:tc>
          <w:tcPr>
            <w:tcW w:w="4508" w:type="dxa"/>
            <w:shd w:val="clear" w:color="auto" w:fill="D9E2F3" w:themeFill="accent1" w:themeFillTint="33"/>
          </w:tcPr>
          <w:p w14:paraId="5B5E8F39" w14:textId="054A73FF" w:rsidR="00762F39" w:rsidRPr="003E7480" w:rsidRDefault="00C82ADC" w:rsidP="00537D95">
            <w:pPr>
              <w:ind w:left="0" w:firstLine="0"/>
              <w:jc w:val="center"/>
              <w:rPr>
                <w:b/>
                <w:bCs/>
              </w:rPr>
            </w:pPr>
            <w:r w:rsidRPr="003E7480">
              <w:rPr>
                <w:b/>
                <w:bCs/>
              </w:rPr>
              <w:t>Value (ns)</w:t>
            </w:r>
          </w:p>
        </w:tc>
      </w:tr>
      <w:tr w:rsidR="00762F39" w14:paraId="05D9A8DC" w14:textId="77777777" w:rsidTr="002013AB">
        <w:tc>
          <w:tcPr>
            <w:tcW w:w="4508" w:type="dxa"/>
          </w:tcPr>
          <w:p w14:paraId="5DDDD887" w14:textId="0816C708" w:rsidR="00762F39" w:rsidRDefault="00ED0669" w:rsidP="007C0685">
            <w:pPr>
              <w:ind w:left="0" w:firstLine="0"/>
            </w:pPr>
            <w:r>
              <w:t>C</w:t>
            </w:r>
            <w:r w:rsidR="00F15DAB">
              <w:t xml:space="preserve">lock </w:t>
            </w:r>
            <w:r>
              <w:t>P</w:t>
            </w:r>
            <w:r w:rsidR="00F15DAB">
              <w:t>eriod</w:t>
            </w:r>
          </w:p>
        </w:tc>
        <w:tc>
          <w:tcPr>
            <w:tcW w:w="4508" w:type="dxa"/>
          </w:tcPr>
          <w:p w14:paraId="22C8A11D" w14:textId="30C5054C" w:rsidR="00762F39" w:rsidRDefault="00CB4BD2" w:rsidP="007C0685">
            <w:pPr>
              <w:ind w:left="0" w:firstLine="0"/>
            </w:pPr>
            <w:r>
              <w:t>60</w:t>
            </w:r>
          </w:p>
        </w:tc>
      </w:tr>
      <w:tr w:rsidR="00762F39" w14:paraId="71A166D5" w14:textId="77777777" w:rsidTr="002013AB">
        <w:tc>
          <w:tcPr>
            <w:tcW w:w="4508" w:type="dxa"/>
          </w:tcPr>
          <w:p w14:paraId="0A2FB2CD" w14:textId="2A123382" w:rsidR="00762F39" w:rsidRDefault="00ED0669" w:rsidP="007C0685">
            <w:pPr>
              <w:ind w:left="0" w:firstLine="0"/>
            </w:pPr>
            <w:r w:rsidRPr="00ED0669">
              <w:t>Clock Uncertainty</w:t>
            </w:r>
          </w:p>
        </w:tc>
        <w:tc>
          <w:tcPr>
            <w:tcW w:w="4508" w:type="dxa"/>
          </w:tcPr>
          <w:p w14:paraId="62EB22C2" w14:textId="4CEDF8EF" w:rsidR="00762F39" w:rsidRDefault="00CB4BD2" w:rsidP="007C0685">
            <w:pPr>
              <w:ind w:left="0" w:firstLine="0"/>
            </w:pPr>
            <w:r>
              <w:t>3</w:t>
            </w:r>
            <w:r w:rsidR="00016A9B">
              <w:t xml:space="preserve"> (</w:t>
            </w:r>
            <w:r>
              <w:t>5</w:t>
            </w:r>
            <w:r w:rsidR="00016A9B">
              <w:t>%)</w:t>
            </w:r>
          </w:p>
        </w:tc>
      </w:tr>
      <w:tr w:rsidR="00762F39" w14:paraId="6565DB2E" w14:textId="77777777" w:rsidTr="002013AB">
        <w:tc>
          <w:tcPr>
            <w:tcW w:w="4508" w:type="dxa"/>
          </w:tcPr>
          <w:p w14:paraId="57F2EAF8" w14:textId="73918104" w:rsidR="00762F39" w:rsidRDefault="00ED0669" w:rsidP="007C0685">
            <w:pPr>
              <w:ind w:left="0" w:firstLine="0"/>
            </w:pPr>
            <w:r w:rsidRPr="00ED0669">
              <w:t>Input Delay</w:t>
            </w:r>
          </w:p>
        </w:tc>
        <w:tc>
          <w:tcPr>
            <w:tcW w:w="4508" w:type="dxa"/>
          </w:tcPr>
          <w:p w14:paraId="1D2D1406" w14:textId="3609FC97" w:rsidR="00762F39" w:rsidRDefault="00CB4BD2" w:rsidP="007C0685">
            <w:pPr>
              <w:ind w:left="0" w:firstLine="0"/>
            </w:pPr>
            <w:r>
              <w:t>24</w:t>
            </w:r>
            <w:r w:rsidR="00435BE1">
              <w:t xml:space="preserve"> (</w:t>
            </w:r>
            <w:r>
              <w:t>4</w:t>
            </w:r>
            <w:r w:rsidR="00435BE1">
              <w:t>0%)</w:t>
            </w:r>
          </w:p>
        </w:tc>
      </w:tr>
      <w:tr w:rsidR="00093295" w14:paraId="2DED7B8A" w14:textId="77777777" w:rsidTr="002013AB">
        <w:tc>
          <w:tcPr>
            <w:tcW w:w="4508" w:type="dxa"/>
          </w:tcPr>
          <w:p w14:paraId="15E6A739" w14:textId="7765F8C7" w:rsidR="00093295" w:rsidRPr="00ED0669" w:rsidRDefault="00093295" w:rsidP="007C0685">
            <w:pPr>
              <w:ind w:left="0" w:firstLine="0"/>
            </w:pPr>
            <w:r w:rsidRPr="00093295">
              <w:t>Output Delay</w:t>
            </w:r>
          </w:p>
        </w:tc>
        <w:tc>
          <w:tcPr>
            <w:tcW w:w="4508" w:type="dxa"/>
          </w:tcPr>
          <w:p w14:paraId="4CA9ECC7" w14:textId="0C92363C" w:rsidR="00093295" w:rsidRDefault="00CB4BD2" w:rsidP="007C0685">
            <w:pPr>
              <w:ind w:left="0" w:firstLine="0"/>
            </w:pPr>
            <w:r>
              <w:t>24</w:t>
            </w:r>
            <w:r w:rsidR="00435BE1">
              <w:t xml:space="preserve"> (</w:t>
            </w:r>
            <w:r>
              <w:t>4</w:t>
            </w:r>
            <w:r w:rsidR="00435BE1">
              <w:t>0%)</w:t>
            </w:r>
          </w:p>
        </w:tc>
      </w:tr>
    </w:tbl>
    <w:p w14:paraId="63A7CC6D" w14:textId="77777777" w:rsidR="00FC3865" w:rsidRDefault="00FC3865" w:rsidP="007C0685"/>
    <w:p w14:paraId="05F8A602" w14:textId="77777777" w:rsidR="00FC3865" w:rsidRDefault="00FC3865">
      <w:pPr>
        <w:spacing w:after="160" w:line="259" w:lineRule="auto"/>
        <w:ind w:left="0" w:firstLine="0"/>
      </w:pPr>
      <w:r>
        <w:br w:type="page"/>
      </w:r>
    </w:p>
    <w:p w14:paraId="6B9F74F1" w14:textId="298B9B5E" w:rsidR="006951F2" w:rsidRDefault="00462387" w:rsidP="00462387">
      <w:pPr>
        <w:pStyle w:val="Heading2"/>
        <w:numPr>
          <w:ilvl w:val="1"/>
          <w:numId w:val="1"/>
        </w:numPr>
      </w:pPr>
      <w:bookmarkStart w:id="19" w:name="_Toc153752498"/>
      <w:r>
        <w:lastRenderedPageBreak/>
        <w:t>Constrains File</w:t>
      </w:r>
      <w:bookmarkEnd w:id="19"/>
    </w:p>
    <w:p w14:paraId="1C70E575" w14:textId="77777777" w:rsidR="003E6BDC" w:rsidRPr="003E6BDC" w:rsidRDefault="003E6BDC" w:rsidP="003E6BDC">
      <w:pPr>
        <w:pStyle w:val="ListParagraph"/>
        <w:shd w:val="clear" w:color="auto" w:fill="FFFFFF"/>
        <w:spacing w:after="0" w:line="210" w:lineRule="atLeast"/>
        <w:ind w:left="360" w:firstLine="0"/>
        <w:rPr>
          <w:rFonts w:ascii="Consolas" w:hAnsi="Consolas"/>
          <w:kern w:val="0"/>
          <w:sz w:val="15"/>
          <w:szCs w:val="15"/>
          <w14:ligatures w14:val="none"/>
        </w:rPr>
      </w:pPr>
    </w:p>
    <w:p w14:paraId="2C8A1570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1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48652A20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2. </w:t>
      </w:r>
      <w:r>
        <w:rPr>
          <w:rFonts w:ascii="Consolas" w:hAnsi="Consolas" w:cs="Courier New"/>
          <w:color w:val="880000"/>
          <w:sz w:val="17"/>
          <w:szCs w:val="17"/>
        </w:rPr>
        <w:t># Time Information</w:t>
      </w:r>
    </w:p>
    <w:p w14:paraId="6C0DEF8E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3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6DAC03EF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4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B1FD0A5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5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time_forma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 xml:space="preserve">unit ns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decimal_place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3</w:t>
      </w:r>
    </w:p>
    <w:p w14:paraId="0E944EA5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6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A99B76D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7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261EC63D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8. </w:t>
      </w:r>
      <w:r>
        <w:rPr>
          <w:rFonts w:ascii="Consolas" w:hAnsi="Consolas" w:cs="Courier New"/>
          <w:color w:val="880000"/>
          <w:sz w:val="17"/>
          <w:szCs w:val="17"/>
        </w:rPr>
        <w:t># Create Clock</w:t>
      </w:r>
    </w:p>
    <w:p w14:paraId="05A7CC62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9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11588440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0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reate_clock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 xml:space="preserve">name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 xml:space="preserve">period </w:t>
      </w:r>
      <w:r>
        <w:rPr>
          <w:rFonts w:ascii="Consolas" w:hAnsi="Consolas" w:cs="Courier New"/>
          <w:color w:val="006666"/>
          <w:sz w:val="17"/>
          <w:szCs w:val="17"/>
        </w:rPr>
        <w:t>60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 xml:space="preserve">waveform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.000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30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}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</w:p>
    <w:p w14:paraId="0BD64B04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1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3708A209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2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613CF4FB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3. </w:t>
      </w:r>
      <w:r>
        <w:rPr>
          <w:rFonts w:ascii="Consolas" w:hAnsi="Consolas" w:cs="Courier New"/>
          <w:color w:val="880000"/>
          <w:sz w:val="17"/>
          <w:szCs w:val="17"/>
        </w:rPr>
        <w:t># Create Generated Clock</w:t>
      </w:r>
    </w:p>
    <w:p w14:paraId="7A8F267C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4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60C45310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5. 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66B37BEE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6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0EA6419D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7. </w:t>
      </w:r>
      <w:r>
        <w:rPr>
          <w:rFonts w:ascii="Consolas" w:hAnsi="Consolas" w:cs="Courier New"/>
          <w:color w:val="880000"/>
          <w:sz w:val="17"/>
          <w:szCs w:val="17"/>
        </w:rPr>
        <w:t># Set Clock Latency</w:t>
      </w:r>
    </w:p>
    <w:p w14:paraId="1B2FE9F2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8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182EAE73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9. 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51E73AD5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0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2EC8DB0A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1. </w:t>
      </w:r>
      <w:r>
        <w:rPr>
          <w:rFonts w:ascii="Consolas" w:hAnsi="Consolas" w:cs="Courier New"/>
          <w:color w:val="880000"/>
          <w:sz w:val="17"/>
          <w:szCs w:val="17"/>
        </w:rPr>
        <w:t># Set Clock Uncertainty</w:t>
      </w:r>
    </w:p>
    <w:p w14:paraId="6A87EA6B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2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7B38F843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3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3992A09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4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clock_uncertaint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ise_fro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ise_to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 xml:space="preserve">setup </w:t>
      </w:r>
      <w:r>
        <w:rPr>
          <w:rFonts w:ascii="Consolas" w:hAnsi="Consolas" w:cs="Courier New"/>
          <w:color w:val="006666"/>
          <w:sz w:val="17"/>
          <w:szCs w:val="17"/>
        </w:rPr>
        <w:t>3.000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</w:p>
    <w:p w14:paraId="35EE7350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5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clock_uncertaint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ise_fro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fall_to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 xml:space="preserve">setup </w:t>
      </w:r>
      <w:r>
        <w:rPr>
          <w:rFonts w:ascii="Consolas" w:hAnsi="Consolas" w:cs="Courier New"/>
          <w:color w:val="006666"/>
          <w:sz w:val="17"/>
          <w:szCs w:val="17"/>
        </w:rPr>
        <w:t>3.000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</w:p>
    <w:p w14:paraId="17CA87F3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6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clock_uncertaint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fall_fro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ise_to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 xml:space="preserve">setup </w:t>
      </w:r>
      <w:r>
        <w:rPr>
          <w:rFonts w:ascii="Consolas" w:hAnsi="Consolas" w:cs="Courier New"/>
          <w:color w:val="006666"/>
          <w:sz w:val="17"/>
          <w:szCs w:val="17"/>
        </w:rPr>
        <w:t>3.000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</w:p>
    <w:p w14:paraId="4FCE3E7B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7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clock_uncertaint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fall_fro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fall_to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 xml:space="preserve">setup </w:t>
      </w:r>
      <w:r>
        <w:rPr>
          <w:rFonts w:ascii="Consolas" w:hAnsi="Consolas" w:cs="Courier New"/>
          <w:color w:val="006666"/>
          <w:sz w:val="17"/>
          <w:szCs w:val="17"/>
        </w:rPr>
        <w:t>3.000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</w:p>
    <w:p w14:paraId="363FE048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8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B8BFDB3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9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5490AA2C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0. </w:t>
      </w:r>
      <w:r>
        <w:rPr>
          <w:rFonts w:ascii="Consolas" w:hAnsi="Consolas" w:cs="Courier New"/>
          <w:color w:val="880000"/>
          <w:sz w:val="17"/>
          <w:szCs w:val="17"/>
        </w:rPr>
        <w:t># Set Input Delay</w:t>
      </w:r>
    </w:p>
    <w:p w14:paraId="4CDD3446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1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5D2B368C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2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DD87FE2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3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55AEF7F0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4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346A8F2D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5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2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770374C8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6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3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5AA408C7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7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4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61F19854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8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5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0C6DA6C9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9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6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65A41F72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0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7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64573B9E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1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8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01970920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2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9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1A45B33F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3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10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7EFA2837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4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11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5DE5B164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5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12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4FD31EAC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6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13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714C820D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7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14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1F261733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8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15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1354B75A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9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keys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340AB789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0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keys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1A2FD352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1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keys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2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37CAAE62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2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keys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3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7590A4EA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3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_ready_rx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</w:p>
    <w:p w14:paraId="49139181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4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_sig_rx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</w:p>
    <w:p w14:paraId="0EC1DC4E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5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_ready_rx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</w:p>
    <w:p w14:paraId="3E2D5907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6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in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_sig_rx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</w:p>
    <w:p w14:paraId="6CBD4053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7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3359A7BD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8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1184D39B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9. </w:t>
      </w:r>
      <w:r>
        <w:rPr>
          <w:rFonts w:ascii="Consolas" w:hAnsi="Consolas" w:cs="Courier New"/>
          <w:color w:val="880000"/>
          <w:sz w:val="17"/>
          <w:szCs w:val="17"/>
        </w:rPr>
        <w:t># Set Output Delay</w:t>
      </w:r>
    </w:p>
    <w:p w14:paraId="2FB6A1E6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0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0C6DBE10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1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921268E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2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0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37D0FF03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lastRenderedPageBreak/>
        <w:t xml:space="preserve"> 63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0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67D3DF5E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4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0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2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462D0BB7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5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0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3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49273AE7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6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0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4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010B9E71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7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0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5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35CA0575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8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0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6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22401A05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9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1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1032FFD2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0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1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0F8CD224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1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1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2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2866610F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2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1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3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7AA635D7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3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1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4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556C7E8D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4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1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5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3E3FD465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5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1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6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31C3F31F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6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2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4552AA3A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7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2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0F59553B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8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2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2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712769F5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9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2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3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1018DEAF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0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2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4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25238AA9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1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2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5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5F8B39E1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2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2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6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7B384753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3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3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39152C25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4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3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7C4B5DFB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5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3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2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72615E84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6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3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3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1C73E35E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7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3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4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24E658E7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8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3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5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33ED61E5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9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hex3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6</w:t>
      </w:r>
      <w:r>
        <w:rPr>
          <w:rFonts w:ascii="Consolas" w:hAnsi="Consolas" w:cs="Courier New"/>
          <w:color w:val="666600"/>
          <w:sz w:val="17"/>
          <w:szCs w:val="17"/>
        </w:rPr>
        <w:t>]}]</w:t>
      </w:r>
    </w:p>
    <w:p w14:paraId="34D16F13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0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m1_ack_led</w:t>
      </w:r>
      <w:r>
        <w:rPr>
          <w:rFonts w:ascii="Consolas" w:hAnsi="Consolas" w:cs="Courier New"/>
          <w:color w:val="666600"/>
          <w:sz w:val="17"/>
          <w:szCs w:val="17"/>
        </w:rPr>
        <w:t>}]</w:t>
      </w:r>
    </w:p>
    <w:p w14:paraId="619F006B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1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m1_master_ready_led</w:t>
      </w:r>
      <w:r>
        <w:rPr>
          <w:rFonts w:ascii="Consolas" w:hAnsi="Consolas" w:cs="Courier New"/>
          <w:color w:val="666600"/>
          <w:sz w:val="17"/>
          <w:szCs w:val="17"/>
        </w:rPr>
        <w:t>}]</w:t>
      </w:r>
    </w:p>
    <w:p w14:paraId="2BE004E1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2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m1_master_valid_led</w:t>
      </w:r>
      <w:r>
        <w:rPr>
          <w:rFonts w:ascii="Consolas" w:hAnsi="Consolas" w:cs="Courier New"/>
          <w:color w:val="666600"/>
          <w:sz w:val="17"/>
          <w:szCs w:val="17"/>
        </w:rPr>
        <w:t>}]</w:t>
      </w:r>
    </w:p>
    <w:p w14:paraId="4C27F6D1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3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m1_mode_led</w:t>
      </w:r>
      <w:r>
        <w:rPr>
          <w:rFonts w:ascii="Consolas" w:hAnsi="Consolas" w:cs="Courier New"/>
          <w:color w:val="666600"/>
          <w:sz w:val="17"/>
          <w:szCs w:val="17"/>
        </w:rPr>
        <w:t>}]</w:t>
      </w:r>
    </w:p>
    <w:p w14:paraId="343489EA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4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m1_slave_ready_led</w:t>
      </w:r>
      <w:r>
        <w:rPr>
          <w:rFonts w:ascii="Consolas" w:hAnsi="Consolas" w:cs="Courier New"/>
          <w:color w:val="666600"/>
          <w:sz w:val="17"/>
          <w:szCs w:val="17"/>
        </w:rPr>
        <w:t>}]</w:t>
      </w:r>
    </w:p>
    <w:p w14:paraId="5E9BB59D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5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m1_slave_valid_led</w:t>
      </w:r>
      <w:r>
        <w:rPr>
          <w:rFonts w:ascii="Consolas" w:hAnsi="Consolas" w:cs="Courier New"/>
          <w:color w:val="666600"/>
          <w:sz w:val="17"/>
          <w:szCs w:val="17"/>
        </w:rPr>
        <w:t>}]</w:t>
      </w:r>
    </w:p>
    <w:p w14:paraId="16933F8C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6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m2_mode_led</w:t>
      </w:r>
      <w:r>
        <w:rPr>
          <w:rFonts w:ascii="Consolas" w:hAnsi="Consolas" w:cs="Courier New"/>
          <w:color w:val="666600"/>
          <w:sz w:val="17"/>
          <w:szCs w:val="17"/>
        </w:rPr>
        <w:t>}]</w:t>
      </w:r>
    </w:p>
    <w:p w14:paraId="29F9ACD6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7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_ready_tx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</w:p>
    <w:p w14:paraId="6A685273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8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_sig_tx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</w:p>
    <w:p w14:paraId="3F2FF545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9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_le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</w:p>
    <w:p w14:paraId="2DE13CB2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0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s1_master_ready_led</w:t>
      </w:r>
      <w:r>
        <w:rPr>
          <w:rFonts w:ascii="Consolas" w:hAnsi="Consolas" w:cs="Courier New"/>
          <w:color w:val="666600"/>
          <w:sz w:val="17"/>
          <w:szCs w:val="17"/>
        </w:rPr>
        <w:t>}]</w:t>
      </w:r>
    </w:p>
    <w:p w14:paraId="34E25055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1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s1_master_valid_led</w:t>
      </w:r>
      <w:r>
        <w:rPr>
          <w:rFonts w:ascii="Consolas" w:hAnsi="Consolas" w:cs="Courier New"/>
          <w:color w:val="666600"/>
          <w:sz w:val="17"/>
          <w:szCs w:val="17"/>
        </w:rPr>
        <w:t>}]</w:t>
      </w:r>
    </w:p>
    <w:p w14:paraId="69309449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2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s1_slave_ready_led</w:t>
      </w:r>
      <w:r>
        <w:rPr>
          <w:rFonts w:ascii="Consolas" w:hAnsi="Consolas" w:cs="Courier New"/>
          <w:color w:val="666600"/>
          <w:sz w:val="17"/>
          <w:szCs w:val="17"/>
        </w:rPr>
        <w:t>}]</w:t>
      </w:r>
    </w:p>
    <w:p w14:paraId="07B59255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3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s1_slave_valid_led</w:t>
      </w:r>
      <w:r>
        <w:rPr>
          <w:rFonts w:ascii="Consolas" w:hAnsi="Consolas" w:cs="Courier New"/>
          <w:color w:val="666600"/>
          <w:sz w:val="17"/>
          <w:szCs w:val="17"/>
        </w:rPr>
        <w:t>}]</w:t>
      </w:r>
    </w:p>
    <w:p w14:paraId="5BBB8A3D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4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_ready_tx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</w:p>
    <w:p w14:paraId="44B32B50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5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_output_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l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lock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clock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006666"/>
          <w:sz w:val="17"/>
          <w:szCs w:val="17"/>
        </w:rPr>
        <w:t>24.00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get_port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_sig_tx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]</w:t>
      </w:r>
    </w:p>
    <w:p w14:paraId="28917E25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6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0A1225C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7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70B02A37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8. </w:t>
      </w:r>
      <w:r>
        <w:rPr>
          <w:rFonts w:ascii="Consolas" w:hAnsi="Consolas" w:cs="Courier New"/>
          <w:color w:val="880000"/>
          <w:sz w:val="17"/>
          <w:szCs w:val="17"/>
        </w:rPr>
        <w:t># Set Clock Groups</w:t>
      </w:r>
    </w:p>
    <w:p w14:paraId="3150777E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9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7704EBD2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0. 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12D7C955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1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7B538709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2. </w:t>
      </w:r>
      <w:r>
        <w:rPr>
          <w:rFonts w:ascii="Consolas" w:hAnsi="Consolas" w:cs="Courier New"/>
          <w:color w:val="880000"/>
          <w:sz w:val="17"/>
          <w:szCs w:val="17"/>
        </w:rPr>
        <w:t># Set False Path</w:t>
      </w:r>
    </w:p>
    <w:p w14:paraId="4E705736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3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46CE7EAB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4. 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7ADE4DF8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5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3D6219DB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6. </w:t>
      </w:r>
      <w:r>
        <w:rPr>
          <w:rFonts w:ascii="Consolas" w:hAnsi="Consolas" w:cs="Courier New"/>
          <w:color w:val="880000"/>
          <w:sz w:val="17"/>
          <w:szCs w:val="17"/>
        </w:rPr>
        <w:t># Set Multicycle Path</w:t>
      </w:r>
    </w:p>
    <w:p w14:paraId="7786BCA6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7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07002132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8. 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2B063C6E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9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29490375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20. </w:t>
      </w:r>
      <w:r>
        <w:rPr>
          <w:rFonts w:ascii="Consolas" w:hAnsi="Consolas" w:cs="Courier New"/>
          <w:color w:val="880000"/>
          <w:sz w:val="17"/>
          <w:szCs w:val="17"/>
        </w:rPr>
        <w:t># Set Maximum Delay</w:t>
      </w:r>
    </w:p>
    <w:p w14:paraId="71165B85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21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01C1EA1E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22. 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073F2A7D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23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1D4DA99F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24. </w:t>
      </w:r>
      <w:r>
        <w:rPr>
          <w:rFonts w:ascii="Consolas" w:hAnsi="Consolas" w:cs="Courier New"/>
          <w:color w:val="880000"/>
          <w:sz w:val="17"/>
          <w:szCs w:val="17"/>
        </w:rPr>
        <w:t># Set Minimum Delay</w:t>
      </w:r>
    </w:p>
    <w:p w14:paraId="477109AD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lastRenderedPageBreak/>
        <w:t xml:space="preserve">125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568D0308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26. 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7ABA2F81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27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53BD73C1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28. </w:t>
      </w:r>
      <w:r>
        <w:rPr>
          <w:rFonts w:ascii="Consolas" w:hAnsi="Consolas" w:cs="Courier New"/>
          <w:color w:val="880000"/>
          <w:sz w:val="17"/>
          <w:szCs w:val="17"/>
        </w:rPr>
        <w:t># Set Input Transition</w:t>
      </w:r>
    </w:p>
    <w:p w14:paraId="260E91C0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29. </w:t>
      </w:r>
      <w:r>
        <w:rPr>
          <w:rFonts w:ascii="Consolas" w:hAnsi="Consolas" w:cs="Courier New"/>
          <w:color w:val="880000"/>
          <w:sz w:val="17"/>
          <w:szCs w:val="17"/>
        </w:rPr>
        <w:t>#**************************************************************</w:t>
      </w:r>
    </w:p>
    <w:p w14:paraId="17FA360A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30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4F7D574" w14:textId="77777777" w:rsidR="00723C57" w:rsidRDefault="00723C5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690781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31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A41EEFD" w14:textId="0518441C" w:rsidR="00F60D9E" w:rsidRPr="00462387" w:rsidRDefault="00F60D9E" w:rsidP="00462387"/>
    <w:p w14:paraId="3AFE3C36" w14:textId="3BC1775A" w:rsidR="006056CA" w:rsidRPr="006056CA" w:rsidRDefault="00FB6A10">
      <w:pPr>
        <w:pStyle w:val="Heading2"/>
        <w:numPr>
          <w:ilvl w:val="1"/>
          <w:numId w:val="1"/>
        </w:numPr>
      </w:pPr>
      <w:bookmarkStart w:id="20" w:name="_Toc153752499"/>
      <w:r>
        <w:rPr>
          <w:noProof/>
        </w:rPr>
        <w:drawing>
          <wp:anchor distT="0" distB="0" distL="114300" distR="114300" simplePos="0" relativeHeight="251649024" behindDoc="1" locked="0" layoutInCell="1" allowOverlap="1" wp14:anchorId="7014B6CA" wp14:editId="65DC6005">
            <wp:simplePos x="0" y="0"/>
            <wp:positionH relativeFrom="margin">
              <wp:posOffset>25400</wp:posOffset>
            </wp:positionH>
            <wp:positionV relativeFrom="paragraph">
              <wp:posOffset>381000</wp:posOffset>
            </wp:positionV>
            <wp:extent cx="3213100" cy="584200"/>
            <wp:effectExtent l="0" t="0" r="6350" b="6350"/>
            <wp:wrapTopAndBottom/>
            <wp:docPr id="1585987049" name="Picture 15859870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987049" name="Picture 158598704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6" b="1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58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5D4E" w:rsidRPr="008A3679">
        <w:rPr>
          <w:noProof/>
        </w:rPr>
        <w:drawing>
          <wp:anchor distT="0" distB="0" distL="114300" distR="114300" simplePos="0" relativeHeight="251678720" behindDoc="0" locked="0" layoutInCell="1" allowOverlap="1" wp14:anchorId="465795BE" wp14:editId="525C8917">
            <wp:simplePos x="0" y="0"/>
            <wp:positionH relativeFrom="margin">
              <wp:align>left</wp:align>
            </wp:positionH>
            <wp:positionV relativeFrom="paragraph">
              <wp:posOffset>1079500</wp:posOffset>
            </wp:positionV>
            <wp:extent cx="3244850" cy="819150"/>
            <wp:effectExtent l="0" t="0" r="0" b="0"/>
            <wp:wrapTopAndBottom/>
            <wp:docPr id="310436673" name="Picture 31043667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436673" name="Picture 1" descr="A screenshot of a computer&#10;&#10;Description automatically generated"/>
                    <pic:cNvPicPr/>
                  </pic:nvPicPr>
                  <pic:blipFill rotWithShape="1">
                    <a:blip r:embed="rId24"/>
                    <a:srcRect r="14833" b="10417"/>
                    <a:stretch/>
                  </pic:blipFill>
                  <pic:spPr bwMode="auto">
                    <a:xfrm>
                      <a:off x="0" y="0"/>
                      <a:ext cx="3244850" cy="8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56CA">
        <w:t>Clocks Summary</w:t>
      </w:r>
      <w:bookmarkEnd w:id="20"/>
    </w:p>
    <w:p w14:paraId="540548ED" w14:textId="1BE43916" w:rsidR="004567A6" w:rsidRPr="004567A6" w:rsidRDefault="004567A6" w:rsidP="004567A6"/>
    <w:p w14:paraId="262E0CD5" w14:textId="71DE5D0D" w:rsidR="002C0E71" w:rsidRDefault="0004640C" w:rsidP="002C0E71">
      <w:pPr>
        <w:pStyle w:val="Heading2"/>
        <w:numPr>
          <w:ilvl w:val="1"/>
          <w:numId w:val="1"/>
        </w:numPr>
      </w:pPr>
      <w:bookmarkStart w:id="21" w:name="_Toc153752500"/>
      <w:r>
        <w:rPr>
          <w:noProof/>
        </w:rPr>
        <w:drawing>
          <wp:anchor distT="0" distB="0" distL="114300" distR="114300" simplePos="0" relativeHeight="251652096" behindDoc="1" locked="0" layoutInCell="1" allowOverlap="1" wp14:anchorId="3DB12502" wp14:editId="0DDFFF9D">
            <wp:simplePos x="0" y="0"/>
            <wp:positionH relativeFrom="margin">
              <wp:align>left</wp:align>
            </wp:positionH>
            <wp:positionV relativeFrom="paragraph">
              <wp:posOffset>279400</wp:posOffset>
            </wp:positionV>
            <wp:extent cx="3606800" cy="723900"/>
            <wp:effectExtent l="0" t="0" r="0" b="0"/>
            <wp:wrapTopAndBottom/>
            <wp:docPr id="1928282354" name="Picture 192828235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282354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7" r="21834" b="60553"/>
                    <a:stretch/>
                  </pic:blipFill>
                  <pic:spPr bwMode="auto">
                    <a:xfrm>
                      <a:off x="0" y="0"/>
                      <a:ext cx="36068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279A">
        <w:t>Summary (Setup)</w:t>
      </w:r>
      <w:bookmarkEnd w:id="21"/>
    </w:p>
    <w:p w14:paraId="419E85AF" w14:textId="215FC391" w:rsidR="004567A6" w:rsidRPr="004567A6" w:rsidRDefault="004567A6" w:rsidP="004567A6"/>
    <w:p w14:paraId="76C71893" w14:textId="0A9B3868" w:rsidR="006056CA" w:rsidRDefault="00BC279A" w:rsidP="00F758A6">
      <w:pPr>
        <w:pStyle w:val="Heading2"/>
        <w:numPr>
          <w:ilvl w:val="1"/>
          <w:numId w:val="1"/>
        </w:numPr>
      </w:pPr>
      <w:bookmarkStart w:id="22" w:name="_Toc153752501"/>
      <w:r>
        <w:t>Summary (Hold)</w:t>
      </w:r>
      <w:r w:rsidR="002D7736">
        <w:rPr>
          <w:noProof/>
        </w:rPr>
        <w:drawing>
          <wp:anchor distT="0" distB="0" distL="114300" distR="114300" simplePos="0" relativeHeight="251655168" behindDoc="1" locked="0" layoutInCell="1" allowOverlap="1" wp14:anchorId="22E05532" wp14:editId="7482ACDD">
            <wp:simplePos x="0" y="0"/>
            <wp:positionH relativeFrom="column">
              <wp:posOffset>0</wp:posOffset>
            </wp:positionH>
            <wp:positionV relativeFrom="paragraph">
              <wp:posOffset>265430</wp:posOffset>
            </wp:positionV>
            <wp:extent cx="3486150" cy="711200"/>
            <wp:effectExtent l="0" t="0" r="0" b="0"/>
            <wp:wrapTopAndBottom/>
            <wp:docPr id="1749833439" name="Picture 174983343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833439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795" b="46919"/>
                    <a:stretch/>
                  </pic:blipFill>
                  <pic:spPr bwMode="auto">
                    <a:xfrm>
                      <a:off x="0" y="0"/>
                      <a:ext cx="3486150" cy="7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22"/>
    </w:p>
    <w:p w14:paraId="5C86C5D8" w14:textId="77777777" w:rsidR="00F758A6" w:rsidRDefault="00F758A6" w:rsidP="00F758A6"/>
    <w:p w14:paraId="321A7C91" w14:textId="1673E9A6" w:rsidR="00A0071E" w:rsidRDefault="00A0071E" w:rsidP="00A0071E">
      <w:pPr>
        <w:pStyle w:val="Heading2"/>
        <w:numPr>
          <w:ilvl w:val="1"/>
          <w:numId w:val="1"/>
        </w:numPr>
      </w:pPr>
      <w:bookmarkStart w:id="23" w:name="_Toc153752502"/>
      <w:r>
        <w:rPr>
          <w:noProof/>
        </w:rPr>
        <w:drawing>
          <wp:anchor distT="0" distB="0" distL="114300" distR="114300" simplePos="0" relativeHeight="251706368" behindDoc="1" locked="0" layoutInCell="1" allowOverlap="1" wp14:anchorId="3D29920E" wp14:editId="6462DC73">
            <wp:simplePos x="0" y="0"/>
            <wp:positionH relativeFrom="margin">
              <wp:posOffset>-31750</wp:posOffset>
            </wp:positionH>
            <wp:positionV relativeFrom="paragraph">
              <wp:posOffset>267335</wp:posOffset>
            </wp:positionV>
            <wp:extent cx="3479800" cy="673100"/>
            <wp:effectExtent l="0" t="0" r="6350" b="0"/>
            <wp:wrapTopAndBottom/>
            <wp:docPr id="1757541972" name="Picture 17575419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541972" name="Picture 1757541972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8" r="1255"/>
                    <a:stretch/>
                  </pic:blipFill>
                  <pic:spPr bwMode="auto">
                    <a:xfrm>
                      <a:off x="0" y="0"/>
                      <a:ext cx="3479800" cy="67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ummary (R</w:t>
      </w:r>
      <w:r>
        <w:t>ecovery</w:t>
      </w:r>
      <w:r>
        <w:t>)</w:t>
      </w:r>
      <w:bookmarkEnd w:id="23"/>
    </w:p>
    <w:p w14:paraId="2ED1137D" w14:textId="77777777" w:rsidR="00A0071E" w:rsidRPr="00F758A6" w:rsidRDefault="00A0071E" w:rsidP="00F758A6"/>
    <w:p w14:paraId="620FD527" w14:textId="1E98AAF6" w:rsidR="00BC279A" w:rsidRDefault="00AE3415" w:rsidP="00BC279A">
      <w:pPr>
        <w:pStyle w:val="Heading2"/>
        <w:numPr>
          <w:ilvl w:val="1"/>
          <w:numId w:val="1"/>
        </w:numPr>
      </w:pPr>
      <w:bookmarkStart w:id="24" w:name="_Toc153752503"/>
      <w:r>
        <w:rPr>
          <w:noProof/>
        </w:rPr>
        <w:drawing>
          <wp:anchor distT="0" distB="0" distL="114300" distR="114300" simplePos="0" relativeHeight="251699200" behindDoc="1" locked="0" layoutInCell="1" allowOverlap="1" wp14:anchorId="257EDC64" wp14:editId="00C7C10A">
            <wp:simplePos x="0" y="0"/>
            <wp:positionH relativeFrom="margin">
              <wp:align>left</wp:align>
            </wp:positionH>
            <wp:positionV relativeFrom="paragraph">
              <wp:posOffset>265430</wp:posOffset>
            </wp:positionV>
            <wp:extent cx="3448050" cy="673100"/>
            <wp:effectExtent l="0" t="0" r="0" b="0"/>
            <wp:wrapTopAndBottom/>
            <wp:docPr id="45961731" name="Picture 459617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61731" name="Picture 4596173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73" b="1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67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279A">
        <w:t>Summary (</w:t>
      </w:r>
      <w:r w:rsidR="004567A6">
        <w:t>Removal)</w:t>
      </w:r>
      <w:bookmarkEnd w:id="24"/>
    </w:p>
    <w:p w14:paraId="4FE8FAF4" w14:textId="55A7BA08" w:rsidR="006056CA" w:rsidRPr="006056CA" w:rsidRDefault="006056CA" w:rsidP="006056CA"/>
    <w:p w14:paraId="3BD7C41A" w14:textId="12484110" w:rsidR="00BC279A" w:rsidRDefault="004951DF" w:rsidP="00BC279A">
      <w:pPr>
        <w:pStyle w:val="Heading2"/>
        <w:numPr>
          <w:ilvl w:val="1"/>
          <w:numId w:val="1"/>
        </w:numPr>
      </w:pPr>
      <w:bookmarkStart w:id="25" w:name="_Toc153752504"/>
      <w:r>
        <w:rPr>
          <w:noProof/>
        </w:rPr>
        <w:lastRenderedPageBreak/>
        <w:drawing>
          <wp:anchor distT="0" distB="0" distL="114300" distR="114300" simplePos="0" relativeHeight="251702272" behindDoc="1" locked="0" layoutInCell="1" allowOverlap="1" wp14:anchorId="2EBA2F64" wp14:editId="47F17B87">
            <wp:simplePos x="0" y="0"/>
            <wp:positionH relativeFrom="margin">
              <wp:posOffset>-69850</wp:posOffset>
            </wp:positionH>
            <wp:positionV relativeFrom="paragraph">
              <wp:posOffset>309880</wp:posOffset>
            </wp:positionV>
            <wp:extent cx="3638550" cy="711200"/>
            <wp:effectExtent l="0" t="0" r="0" b="0"/>
            <wp:wrapTopAndBottom/>
            <wp:docPr id="1308823706" name="Picture 1308823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823706" name="Picture 1308823706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" t="3447" r="1898"/>
                    <a:stretch/>
                  </pic:blipFill>
                  <pic:spPr bwMode="auto">
                    <a:xfrm>
                      <a:off x="0" y="0"/>
                      <a:ext cx="3638550" cy="7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279A">
        <w:t>Summary (</w:t>
      </w:r>
      <w:r w:rsidR="004567A6">
        <w:t>Minimum Pulse Width)</w:t>
      </w:r>
      <w:bookmarkEnd w:id="25"/>
    </w:p>
    <w:p w14:paraId="1362F527" w14:textId="77777777" w:rsidR="004951DF" w:rsidRPr="00BC279A" w:rsidRDefault="004951DF" w:rsidP="00BC279A"/>
    <w:p w14:paraId="3F5F1094" w14:textId="0D1E5436" w:rsidR="00826C80" w:rsidRDefault="00826C80" w:rsidP="00826C80">
      <w:pPr>
        <w:pStyle w:val="Heading2"/>
        <w:numPr>
          <w:ilvl w:val="1"/>
          <w:numId w:val="1"/>
        </w:numPr>
      </w:pPr>
      <w:bookmarkStart w:id="26" w:name="_Toc153752505"/>
      <w:r>
        <w:t>Advanced I/O Timing</w:t>
      </w:r>
      <w:bookmarkEnd w:id="26"/>
    </w:p>
    <w:p w14:paraId="70FC87A9" w14:textId="6DB559B9" w:rsidR="002C0E71" w:rsidRDefault="00B46B52" w:rsidP="00533A52">
      <w:pPr>
        <w:pStyle w:val="Heading3"/>
        <w:numPr>
          <w:ilvl w:val="2"/>
          <w:numId w:val="1"/>
        </w:numPr>
      </w:pPr>
      <w:bookmarkStart w:id="27" w:name="_Toc153752506"/>
      <w:r>
        <w:t>Input Transition Times</w:t>
      </w:r>
      <w:bookmarkEnd w:id="27"/>
    </w:p>
    <w:p w14:paraId="47067024" w14:textId="1CA3AD55" w:rsidR="00A577BF" w:rsidRDefault="00A577BF" w:rsidP="00A577BF">
      <w:r>
        <w:rPr>
          <w:noProof/>
        </w:rPr>
        <w:drawing>
          <wp:anchor distT="0" distB="0" distL="114300" distR="114300" simplePos="0" relativeHeight="251661312" behindDoc="1" locked="0" layoutInCell="1" allowOverlap="1" wp14:anchorId="7B273C83" wp14:editId="3607EAD9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4997450" cy="6076950"/>
            <wp:effectExtent l="0" t="0" r="0" b="0"/>
            <wp:wrapTopAndBottom/>
            <wp:docPr id="1049188655" name="Picture 10491886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450" cy="607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93667E" w14:textId="5B2E7C3D" w:rsidR="00A577BF" w:rsidRDefault="002A73CF" w:rsidP="009160E1">
      <w:pPr>
        <w:pStyle w:val="Heading3"/>
        <w:numPr>
          <w:ilvl w:val="2"/>
          <w:numId w:val="1"/>
        </w:numPr>
        <w:ind w:left="0" w:firstLine="0"/>
      </w:pPr>
      <w:bookmarkStart w:id="28" w:name="_Toc153752507"/>
      <w:r>
        <w:lastRenderedPageBreak/>
        <w:t>Signal Integrity Metrics</w:t>
      </w:r>
      <w:bookmarkEnd w:id="28"/>
    </w:p>
    <w:p w14:paraId="7D6FB093" w14:textId="613FF382" w:rsidR="0012664D" w:rsidRDefault="00530ADF" w:rsidP="00A577BF">
      <w:r>
        <w:rPr>
          <w:noProof/>
        </w:rPr>
        <w:drawing>
          <wp:anchor distT="0" distB="0" distL="114300" distR="114300" simplePos="0" relativeHeight="251667456" behindDoc="1" locked="0" layoutInCell="1" allowOverlap="1" wp14:anchorId="2543ADBF" wp14:editId="558F668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598795" cy="6210300"/>
            <wp:effectExtent l="0" t="0" r="1905" b="0"/>
            <wp:wrapTopAndBottom/>
            <wp:docPr id="243464301" name="Picture 243464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464301" name="Picture 24346430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8795" cy="621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70C742" w14:textId="77777777" w:rsidR="005E6565" w:rsidRDefault="005E6565" w:rsidP="00A577BF"/>
    <w:p w14:paraId="3B55F2B6" w14:textId="77777777" w:rsidR="005E6565" w:rsidRDefault="005E6565" w:rsidP="00A577BF"/>
    <w:p w14:paraId="04EB7489" w14:textId="77777777" w:rsidR="005E6565" w:rsidRDefault="005E6565" w:rsidP="00A577BF"/>
    <w:p w14:paraId="209B1A83" w14:textId="77777777" w:rsidR="005E6565" w:rsidRDefault="005E6565" w:rsidP="00A577BF"/>
    <w:p w14:paraId="1AB94F5D" w14:textId="4E97F518" w:rsidR="0012664D" w:rsidRDefault="003E503E" w:rsidP="0012664D">
      <w:pPr>
        <w:pStyle w:val="Heading1"/>
        <w:numPr>
          <w:ilvl w:val="0"/>
          <w:numId w:val="1"/>
        </w:numPr>
      </w:pPr>
      <w:bookmarkStart w:id="29" w:name="_Toc153752508"/>
      <w:r>
        <w:lastRenderedPageBreak/>
        <w:t xml:space="preserve">Simulation </w:t>
      </w:r>
      <w:r w:rsidR="000F088A">
        <w:t>results</w:t>
      </w:r>
      <w:bookmarkEnd w:id="29"/>
    </w:p>
    <w:p w14:paraId="0E76F4C2" w14:textId="411E97B8" w:rsidR="00575E35" w:rsidRPr="00575E35" w:rsidRDefault="00DF0DC5" w:rsidP="005E6565">
      <w:pPr>
        <w:pStyle w:val="Heading2"/>
        <w:numPr>
          <w:ilvl w:val="1"/>
          <w:numId w:val="1"/>
        </w:numPr>
      </w:pPr>
      <w:bookmarkStart w:id="30" w:name="_Toc153752509"/>
      <w:r>
        <w:t>Master read transaction.</w:t>
      </w:r>
      <w:bookmarkEnd w:id="30"/>
    </w:p>
    <w:p w14:paraId="6BD663A3" w14:textId="4AD1F642" w:rsidR="0012664D" w:rsidRDefault="008F3B5D" w:rsidP="00A577BF">
      <w:r>
        <w:rPr>
          <w:noProof/>
        </w:rPr>
        <w:drawing>
          <wp:inline distT="0" distB="0" distL="0" distR="0" wp14:anchorId="45ABF26B" wp14:editId="3407A43B">
            <wp:extent cx="5725160" cy="1964055"/>
            <wp:effectExtent l="0" t="0" r="8890" b="0"/>
            <wp:docPr id="795509950" name="Picture 7955099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1964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038F3" w14:textId="1326EA8D" w:rsidR="008F3B5D" w:rsidRDefault="008F3B5D" w:rsidP="008F3B5D">
      <w:pPr>
        <w:pStyle w:val="Heading2"/>
        <w:numPr>
          <w:ilvl w:val="1"/>
          <w:numId w:val="1"/>
        </w:numPr>
      </w:pPr>
      <w:bookmarkStart w:id="31" w:name="_Toc153752510"/>
      <w:r>
        <w:t xml:space="preserve">Master </w:t>
      </w:r>
      <w:proofErr w:type="gramStart"/>
      <w:r>
        <w:t>write</w:t>
      </w:r>
      <w:proofErr w:type="gramEnd"/>
      <w:r>
        <w:t xml:space="preserve"> transaction.</w:t>
      </w:r>
      <w:bookmarkEnd w:id="31"/>
    </w:p>
    <w:p w14:paraId="5508B068" w14:textId="70EE62A4" w:rsidR="008F3B5D" w:rsidRPr="008F3B5D" w:rsidRDefault="00B81458" w:rsidP="008F3B5D">
      <w:r>
        <w:rPr>
          <w:noProof/>
        </w:rPr>
        <w:drawing>
          <wp:inline distT="0" distB="0" distL="0" distR="0" wp14:anchorId="1EFB0347" wp14:editId="51909DEE">
            <wp:extent cx="5716905" cy="2194560"/>
            <wp:effectExtent l="0" t="0" r="0" b="0"/>
            <wp:docPr id="1742474958" name="Picture 17424749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B2864" w14:textId="3D71086A" w:rsidR="00B81458" w:rsidRDefault="00B81458" w:rsidP="00B81458">
      <w:pPr>
        <w:pStyle w:val="Heading2"/>
        <w:numPr>
          <w:ilvl w:val="1"/>
          <w:numId w:val="1"/>
        </w:numPr>
      </w:pPr>
      <w:bookmarkStart w:id="32" w:name="_Toc153752511"/>
      <w:r>
        <w:t>Master goes split.</w:t>
      </w:r>
      <w:bookmarkEnd w:id="32"/>
    </w:p>
    <w:p w14:paraId="5F3F7157" w14:textId="097957AD" w:rsidR="00B81458" w:rsidRPr="00B81458" w:rsidRDefault="002741A3" w:rsidP="00B81458">
      <w:r>
        <w:rPr>
          <w:noProof/>
        </w:rPr>
        <w:drawing>
          <wp:inline distT="0" distB="0" distL="0" distR="0" wp14:anchorId="19C92520" wp14:editId="3A97186B">
            <wp:extent cx="5716905" cy="2059305"/>
            <wp:effectExtent l="0" t="0" r="0" b="0"/>
            <wp:docPr id="1808639826" name="Picture 18086398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205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E73A92" w14:textId="77777777" w:rsidR="00EF2B98" w:rsidRDefault="00EF2B98" w:rsidP="00B81458"/>
    <w:p w14:paraId="350C7BDB" w14:textId="77777777" w:rsidR="00EF2B98" w:rsidRDefault="00EF2B98" w:rsidP="00B81458"/>
    <w:p w14:paraId="65EA1EA1" w14:textId="77777777" w:rsidR="00EF2B98" w:rsidRPr="00B81458" w:rsidRDefault="00EF2B98" w:rsidP="00B81458"/>
    <w:p w14:paraId="0F254B49" w14:textId="55409FB0" w:rsidR="002741A3" w:rsidRPr="00575E35" w:rsidRDefault="002741A3" w:rsidP="002741A3">
      <w:pPr>
        <w:pStyle w:val="Heading2"/>
        <w:numPr>
          <w:ilvl w:val="1"/>
          <w:numId w:val="1"/>
        </w:numPr>
      </w:pPr>
      <w:bookmarkStart w:id="33" w:name="_Toc153752512"/>
      <w:r>
        <w:lastRenderedPageBreak/>
        <w:t>Slave read transaction.</w:t>
      </w:r>
      <w:bookmarkEnd w:id="33"/>
    </w:p>
    <w:p w14:paraId="1F9E5F76" w14:textId="32E3A437" w:rsidR="008F3B5D" w:rsidRDefault="00EF2B98" w:rsidP="00A577BF">
      <w:r>
        <w:rPr>
          <w:noProof/>
        </w:rPr>
        <w:drawing>
          <wp:inline distT="0" distB="0" distL="0" distR="0" wp14:anchorId="5E5A8D0A" wp14:editId="740D0772">
            <wp:extent cx="5716905" cy="2480945"/>
            <wp:effectExtent l="0" t="0" r="0" b="0"/>
            <wp:docPr id="1105542914" name="Picture 1105542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248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A4250" w14:textId="119D8F69" w:rsidR="00EF2B98" w:rsidRDefault="00EF2B98" w:rsidP="00EF2B98">
      <w:pPr>
        <w:pStyle w:val="Heading2"/>
        <w:numPr>
          <w:ilvl w:val="1"/>
          <w:numId w:val="1"/>
        </w:numPr>
      </w:pPr>
      <w:bookmarkStart w:id="34" w:name="_Toc153752513"/>
      <w:proofErr w:type="gramStart"/>
      <w:r>
        <w:t>Slave</w:t>
      </w:r>
      <w:proofErr w:type="gramEnd"/>
      <w:r>
        <w:t xml:space="preserve"> write transaction.</w:t>
      </w:r>
      <w:bookmarkEnd w:id="34"/>
    </w:p>
    <w:p w14:paraId="08D3160E" w14:textId="122A4A9A" w:rsidR="00EF2B98" w:rsidRPr="00EF2B98" w:rsidRDefault="00AD5BCF" w:rsidP="00EF2B98">
      <w:r>
        <w:rPr>
          <w:noProof/>
        </w:rPr>
        <w:drawing>
          <wp:inline distT="0" distB="0" distL="0" distR="0" wp14:anchorId="5FD31ED5" wp14:editId="1158AE7A">
            <wp:extent cx="5725160" cy="2862580"/>
            <wp:effectExtent l="0" t="0" r="8890" b="0"/>
            <wp:docPr id="2001046801" name="Picture 20010468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86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CA5F9" w14:textId="2D53B3C3" w:rsidR="00AD5BCF" w:rsidRPr="00575E35" w:rsidRDefault="00AD5BCF" w:rsidP="00AD5BCF">
      <w:pPr>
        <w:pStyle w:val="Heading2"/>
        <w:numPr>
          <w:ilvl w:val="1"/>
          <w:numId w:val="1"/>
        </w:numPr>
      </w:pPr>
      <w:bookmarkStart w:id="35" w:name="_Toc153752514"/>
      <w:r>
        <w:t>Slave split transaction.</w:t>
      </w:r>
      <w:bookmarkEnd w:id="35"/>
    </w:p>
    <w:p w14:paraId="5C863D8B" w14:textId="2D6C4017" w:rsidR="00BA2339" w:rsidRPr="00BA2339" w:rsidRDefault="00BA2339" w:rsidP="00BA2339">
      <w:r>
        <w:rPr>
          <w:noProof/>
        </w:rPr>
        <w:drawing>
          <wp:inline distT="0" distB="0" distL="0" distR="0" wp14:anchorId="03A90F27" wp14:editId="644EB588">
            <wp:extent cx="5732780" cy="2401570"/>
            <wp:effectExtent l="0" t="0" r="1270" b="0"/>
            <wp:docPr id="365770335" name="Picture 365770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2401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E38A19" w14:textId="7AC862A6" w:rsidR="00BA2339" w:rsidRPr="00575E35" w:rsidRDefault="00A36FBB" w:rsidP="00BA2339">
      <w:pPr>
        <w:pStyle w:val="Heading2"/>
        <w:numPr>
          <w:ilvl w:val="1"/>
          <w:numId w:val="1"/>
        </w:numPr>
      </w:pPr>
      <w:bookmarkStart w:id="36" w:name="_Toc153752515"/>
      <w:r>
        <w:lastRenderedPageBreak/>
        <w:t>Arbiter master 1 requ</w:t>
      </w:r>
      <w:r w:rsidR="00FA1653">
        <w:t>est</w:t>
      </w:r>
      <w:r w:rsidR="00BA2339">
        <w:t xml:space="preserve"> transaction.</w:t>
      </w:r>
      <w:bookmarkEnd w:id="36"/>
    </w:p>
    <w:p w14:paraId="0A84707E" w14:textId="6F36EFFD" w:rsidR="003278EE" w:rsidRPr="003278EE" w:rsidRDefault="003278EE" w:rsidP="003278EE">
      <w:r>
        <w:rPr>
          <w:noProof/>
        </w:rPr>
        <w:drawing>
          <wp:inline distT="0" distB="0" distL="0" distR="0" wp14:anchorId="4F3315D4" wp14:editId="0EB58226">
            <wp:extent cx="5716905" cy="3140710"/>
            <wp:effectExtent l="0" t="0" r="0" b="2540"/>
            <wp:docPr id="185530208" name="Picture 185530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314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073A4" w14:textId="06869968" w:rsidR="003278EE" w:rsidRDefault="003278EE" w:rsidP="003278EE">
      <w:pPr>
        <w:pStyle w:val="Heading2"/>
        <w:numPr>
          <w:ilvl w:val="1"/>
          <w:numId w:val="1"/>
        </w:numPr>
      </w:pPr>
      <w:bookmarkStart w:id="37" w:name="_Toc153752516"/>
      <w:r>
        <w:t>Arbiter both master request transaction.</w:t>
      </w:r>
      <w:bookmarkEnd w:id="37"/>
    </w:p>
    <w:p w14:paraId="4EFB62F2" w14:textId="3B31C001" w:rsidR="003278EE" w:rsidRPr="003278EE" w:rsidRDefault="00FD66D5" w:rsidP="003278EE">
      <w:r>
        <w:rPr>
          <w:noProof/>
        </w:rPr>
        <w:drawing>
          <wp:inline distT="0" distB="0" distL="0" distR="0" wp14:anchorId="3F7119BF" wp14:editId="44C683A7">
            <wp:extent cx="5725160" cy="2496820"/>
            <wp:effectExtent l="0" t="0" r="8890" b="0"/>
            <wp:docPr id="357660281" name="Picture 357660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49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B098C" w14:textId="77777777" w:rsidR="00A577BF" w:rsidRDefault="00A577BF" w:rsidP="00A577BF"/>
    <w:p w14:paraId="7E782FA8" w14:textId="2F1CA946" w:rsidR="008F33D2" w:rsidRDefault="008F33D2">
      <w:pPr>
        <w:spacing w:after="160" w:line="259" w:lineRule="auto"/>
        <w:ind w:left="0" w:firstLine="0"/>
      </w:pPr>
      <w:r>
        <w:br w:type="page"/>
      </w:r>
    </w:p>
    <w:p w14:paraId="7996B0F4" w14:textId="0343E8B5" w:rsidR="008F33D2" w:rsidRDefault="008F33D2" w:rsidP="008F33D2">
      <w:pPr>
        <w:pStyle w:val="Heading1"/>
        <w:numPr>
          <w:ilvl w:val="0"/>
          <w:numId w:val="1"/>
        </w:numPr>
      </w:pPr>
      <w:bookmarkStart w:id="38" w:name="_Toc153752517"/>
      <w:r>
        <w:lastRenderedPageBreak/>
        <w:t>Appendix</w:t>
      </w:r>
      <w:bookmarkEnd w:id="38"/>
    </w:p>
    <w:p w14:paraId="17E4B70B" w14:textId="31D1C801" w:rsidR="008F33D2" w:rsidRDefault="00CB479D" w:rsidP="00CB479D">
      <w:pPr>
        <w:pStyle w:val="Heading2"/>
        <w:numPr>
          <w:ilvl w:val="1"/>
          <w:numId w:val="1"/>
        </w:numPr>
      </w:pPr>
      <w:bookmarkStart w:id="39" w:name="_Toc153752518"/>
      <w:r>
        <w:t>Master</w:t>
      </w:r>
      <w:bookmarkEnd w:id="39"/>
    </w:p>
    <w:p w14:paraId="68D10283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1. </w:t>
      </w:r>
      <w:r>
        <w:rPr>
          <w:rFonts w:ascii="Consolas" w:hAnsi="Consolas" w:cs="Courier New"/>
          <w:color w:val="000088"/>
          <w:sz w:val="17"/>
          <w:szCs w:val="17"/>
        </w:rPr>
        <w:t>modul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por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</w:p>
    <w:p w14:paraId="355A59FF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63B4F85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0C6690E3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880000"/>
          <w:sz w:val="17"/>
          <w:szCs w:val="17"/>
        </w:rPr>
        <w:t>// connections to bus</w:t>
      </w:r>
    </w:p>
    <w:p w14:paraId="55D119B3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mode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1D3BB92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d_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42CFBE2F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r_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36BFEB5D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8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ack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7BB523E6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val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F2F3BF1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021B8377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748F29E5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val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334722D7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req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4B106B32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gran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4FED35E1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5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split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A38D4F9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6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14F454C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880000"/>
          <w:sz w:val="17"/>
          <w:szCs w:val="17"/>
        </w:rPr>
        <w:t>// connections to master</w:t>
      </w:r>
    </w:p>
    <w:p w14:paraId="69226393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7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_wr_data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752FEFA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7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_rd_data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760CB155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15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_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FFBF506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_mod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FF3DDCA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_wr_e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29907CD4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_start</w:t>
      </w:r>
      <w:proofErr w:type="spellEnd"/>
    </w:p>
    <w:p w14:paraId="2711A0D1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sz w:val="17"/>
          <w:szCs w:val="17"/>
        </w:rPr>
        <w:t xml:space="preserve">24.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A53368F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88"/>
          <w:sz w:val="17"/>
          <w:szCs w:val="17"/>
        </w:rPr>
        <w:t>enu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3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IDL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REQ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FETCH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2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WR_DATA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RD_DATA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CLEAN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PLIT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TIMEOUT_STATE</w:t>
      </w:r>
      <w:r>
        <w:rPr>
          <w:rFonts w:ascii="Consolas" w:hAnsi="Consolas" w:cs="Courier New"/>
          <w:color w:val="666600"/>
          <w:sz w:val="17"/>
          <w:szCs w:val="17"/>
        </w:rPr>
        <w:t>}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560F47A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localpara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TIMEOUT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64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438FAEB5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</w:p>
    <w:p w14:paraId="7A2E2D0B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3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882F049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9. </w:t>
      </w:r>
      <w:r>
        <w:rPr>
          <w:rFonts w:ascii="Consolas" w:hAnsi="Consolas" w:cs="Courier New"/>
          <w:color w:val="000000"/>
          <w:sz w:val="17"/>
          <w:szCs w:val="17"/>
        </w:rPr>
        <w:t>    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$clog2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TIMEOUT</w:t>
      </w:r>
      <w:r>
        <w:rPr>
          <w:rFonts w:ascii="Consolas" w:hAnsi="Consolas" w:cs="Courier New"/>
          <w:color w:val="666600"/>
          <w:sz w:val="17"/>
          <w:szCs w:val="17"/>
        </w:rPr>
        <w:t>)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timeout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24912F0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7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wr_data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86842AD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7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rd_data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2D2B740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15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8CCC1E8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mod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237A8D7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4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C55057D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lways_comb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beg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NEXT_STATE_LOGIC</w:t>
      </w:r>
    </w:p>
    <w:p w14:paraId="74C06DE4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cas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state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1544A9BC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7. </w:t>
      </w:r>
      <w:r>
        <w:rPr>
          <w:rFonts w:ascii="Consolas" w:hAnsi="Consolas" w:cs="Courier New"/>
          <w:color w:val="000000"/>
          <w:sz w:val="17"/>
          <w:szCs w:val="17"/>
        </w:rPr>
        <w:t>            IDLE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star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REQ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IDL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063045FA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8. </w:t>
      </w:r>
      <w:r>
        <w:rPr>
          <w:rFonts w:ascii="Consolas" w:hAnsi="Consolas" w:cs="Courier New"/>
          <w:color w:val="000000"/>
          <w:sz w:val="17"/>
          <w:szCs w:val="17"/>
        </w:rPr>
        <w:t>            REQ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  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bgra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FETCH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REQ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04F92F89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9. </w:t>
      </w:r>
      <w:r>
        <w:rPr>
          <w:rFonts w:ascii="Consolas" w:hAnsi="Consolas" w:cs="Courier New"/>
          <w:color w:val="000000"/>
          <w:sz w:val="17"/>
          <w:szCs w:val="17"/>
        </w:rPr>
        <w:t>            FETCH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6A15895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0. </w:t>
      </w:r>
      <w:r>
        <w:rPr>
          <w:rFonts w:ascii="Consolas" w:hAnsi="Consolas" w:cs="Courier New"/>
          <w:color w:val="000000"/>
          <w:sz w:val="17"/>
          <w:szCs w:val="17"/>
        </w:rPr>
        <w:t>            ADDR_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timeout </w:t>
      </w:r>
      <w:r>
        <w:rPr>
          <w:rFonts w:ascii="Consolas" w:hAnsi="Consolas" w:cs="Courier New"/>
          <w:color w:val="666600"/>
          <w:sz w:val="17"/>
          <w:szCs w:val="17"/>
        </w:rPr>
        <w:t>!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TIMEOUT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5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ready</w:t>
      </w:r>
      <w:proofErr w:type="spellEnd"/>
      <w:proofErr w:type="gramStart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ack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ADD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2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CLEAN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1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TIMEOUT_STAT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6D046B6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1. </w:t>
      </w:r>
      <w:r>
        <w:rPr>
          <w:rFonts w:ascii="Consolas" w:hAnsi="Consolas" w:cs="Courier New"/>
          <w:color w:val="000000"/>
          <w:sz w:val="17"/>
          <w:szCs w:val="17"/>
        </w:rPr>
        <w:t>            TIMEOUT_STATE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EQ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F359441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2. </w:t>
      </w:r>
      <w:r>
        <w:rPr>
          <w:rFonts w:ascii="Consolas" w:hAnsi="Consolas" w:cs="Courier New"/>
          <w:color w:val="000000"/>
          <w:sz w:val="17"/>
          <w:szCs w:val="17"/>
        </w:rPr>
        <w:t>            ADDR_2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5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ready</w:t>
      </w:r>
      <w:proofErr w:type="spellEnd"/>
      <w:proofErr w:type="gramStart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mod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W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DATA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RD_DATA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2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58536D1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3. </w:t>
      </w:r>
      <w:r>
        <w:rPr>
          <w:rFonts w:ascii="Consolas" w:hAnsi="Consolas" w:cs="Courier New"/>
          <w:color w:val="000000"/>
          <w:sz w:val="17"/>
          <w:szCs w:val="17"/>
        </w:rPr>
        <w:t>            WR_DATA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7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IDLE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WR_DATA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294A20E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4. </w:t>
      </w:r>
      <w:r>
        <w:rPr>
          <w:rFonts w:ascii="Consolas" w:hAnsi="Consolas" w:cs="Courier New"/>
          <w:color w:val="000000"/>
          <w:sz w:val="17"/>
          <w:szCs w:val="17"/>
        </w:rPr>
        <w:t>            RD_DATA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split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7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valid</w:t>
      </w:r>
      <w:proofErr w:type="spellEnd"/>
      <w:proofErr w:type="gramStart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CLEAN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RD_DATA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SPLIT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0B19BA6C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5. </w:t>
      </w:r>
      <w:r>
        <w:rPr>
          <w:rFonts w:ascii="Consolas" w:hAnsi="Consolas" w:cs="Courier New"/>
          <w:color w:val="000000"/>
          <w:sz w:val="17"/>
          <w:szCs w:val="17"/>
        </w:rPr>
        <w:t>            SPLIT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split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SPLIT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RD_DATA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751171B6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6. </w:t>
      </w:r>
      <w:r>
        <w:rPr>
          <w:rFonts w:ascii="Consolas" w:hAnsi="Consolas" w:cs="Courier New"/>
          <w:color w:val="000000"/>
          <w:sz w:val="17"/>
          <w:szCs w:val="17"/>
        </w:rPr>
        <w:t>            CLEAN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IDLE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94440F6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r>
        <w:rPr>
          <w:rFonts w:ascii="Consolas" w:hAnsi="Consolas" w:cs="Courier New"/>
          <w:color w:val="000088"/>
          <w:sz w:val="17"/>
          <w:szCs w:val="17"/>
        </w:rPr>
        <w:t>default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IDLE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A7D024D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endcase</w:t>
      </w:r>
      <w:proofErr w:type="spellEnd"/>
    </w:p>
    <w:p w14:paraId="78CDEAC8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0EB4FE4F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0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08CD5B8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lways_ff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@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posedge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o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gedg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_SEQUENCER</w:t>
      </w:r>
    </w:p>
    <w:p w14:paraId="45EFD673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state 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!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</w:t>
      </w:r>
      <w:proofErr w:type="spellEnd"/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IDLE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D02D51E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10B6A37D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4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9AA9FBE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lways_comb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beg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OUTPUT_LOGIC</w:t>
      </w:r>
    </w:p>
    <w:p w14:paraId="31BF11BE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bu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stat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WR_DATA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wr_data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7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15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];</w:t>
      </w:r>
    </w:p>
    <w:p w14:paraId="0A187813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7. </w:t>
      </w:r>
      <w:r>
        <w:rPr>
          <w:rFonts w:ascii="Consolas" w:hAnsi="Consolas" w:cs="Courier New"/>
          <w:color w:val="000000"/>
          <w:sz w:val="17"/>
          <w:szCs w:val="17"/>
        </w:rPr>
        <w:t>        mode    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mod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7C32068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2 </w:t>
      </w:r>
      <w:r>
        <w:rPr>
          <w:rFonts w:ascii="Consolas" w:hAnsi="Consolas" w:cs="Courier New"/>
          <w:color w:val="666600"/>
          <w:sz w:val="17"/>
          <w:szCs w:val="17"/>
        </w:rPr>
        <w:t>||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1 </w:t>
      </w:r>
      <w:r>
        <w:rPr>
          <w:rFonts w:ascii="Consolas" w:hAnsi="Consolas" w:cs="Courier New"/>
          <w:color w:val="666600"/>
          <w:sz w:val="17"/>
          <w:szCs w:val="17"/>
        </w:rPr>
        <w:t>||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W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ATA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43BF15C4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read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R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ATA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14B2CDD5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lastRenderedPageBreak/>
        <w:t xml:space="preserve"> 6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_rd_data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r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ata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A8F1EC0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_wr_en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CLEAN 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8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4F9B7255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req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state </w:t>
      </w:r>
      <w:r>
        <w:rPr>
          <w:rFonts w:ascii="Consolas" w:hAnsi="Consolas" w:cs="Courier New"/>
          <w:color w:val="666600"/>
          <w:sz w:val="17"/>
          <w:szCs w:val="17"/>
        </w:rPr>
        <w:t>!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IDLE </w:t>
      </w:r>
      <w:r>
        <w:rPr>
          <w:rFonts w:ascii="Consolas" w:hAnsi="Consolas" w:cs="Courier New"/>
          <w:color w:val="666600"/>
          <w:sz w:val="17"/>
          <w:szCs w:val="17"/>
        </w:rPr>
        <w:t>&amp;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 </w:t>
      </w:r>
      <w:r>
        <w:rPr>
          <w:rFonts w:ascii="Consolas" w:hAnsi="Consolas" w:cs="Courier New"/>
          <w:color w:val="666600"/>
          <w:sz w:val="17"/>
          <w:szCs w:val="17"/>
        </w:rPr>
        <w:t>!=</w:t>
      </w:r>
      <w:r>
        <w:rPr>
          <w:rFonts w:ascii="Consolas" w:hAnsi="Consolas" w:cs="Courier New"/>
          <w:color w:val="000000"/>
          <w:sz w:val="17"/>
          <w:szCs w:val="17"/>
        </w:rPr>
        <w:t xml:space="preserve"> TIMEOUT_STAT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97E04C4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12899D89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4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46D4B70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lways_ff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@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posedge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o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gedg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REG_LOGIC</w:t>
      </w:r>
    </w:p>
    <w:p w14:paraId="2FF3EA25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!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3B6A5AD8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A2BDC4B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wr_data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FAF228D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rd_data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CCD7E6B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add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277D12B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mod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9A05A06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timeout  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17AA9EAE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els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07962E7D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r>
        <w:rPr>
          <w:rFonts w:ascii="Consolas" w:hAnsi="Consolas" w:cs="Courier New"/>
          <w:color w:val="000088"/>
          <w:sz w:val="17"/>
          <w:szCs w:val="17"/>
        </w:rPr>
        <w:t>cas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state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27822A82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5. </w:t>
      </w:r>
      <w:r>
        <w:rPr>
          <w:rFonts w:ascii="Consolas" w:hAnsi="Consolas" w:cs="Courier New"/>
          <w:color w:val="000000"/>
          <w:sz w:val="17"/>
          <w:szCs w:val="17"/>
        </w:rPr>
        <w:t>                IDLE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47A58070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wr_data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_w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ata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33D1FE8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add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4AFDCB3E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mod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mod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56AD9B3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6F2E6923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0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2845DFF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1. </w:t>
      </w:r>
      <w:r>
        <w:rPr>
          <w:rFonts w:ascii="Consolas" w:hAnsi="Consolas" w:cs="Courier New"/>
          <w:color w:val="000000"/>
          <w:sz w:val="17"/>
          <w:szCs w:val="17"/>
        </w:rPr>
        <w:t>                REQ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0B16EA43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timeout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925D207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AF7072D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41DAF867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5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87863F5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6. </w:t>
      </w:r>
      <w:r>
        <w:rPr>
          <w:rFonts w:ascii="Consolas" w:hAnsi="Consolas" w:cs="Courier New"/>
          <w:color w:val="000000"/>
          <w:sz w:val="17"/>
          <w:szCs w:val="17"/>
        </w:rPr>
        <w:t>                ADD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  <w:proofErr w:type="gramEnd"/>
    </w:p>
    <w:p w14:paraId="0D9F6DFF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timeout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timeout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84B87C2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8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4A3F930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619B8CDD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777DFBD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3CCF2D40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7307D70C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3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ED1EFA8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4. </w:t>
      </w:r>
      <w:r>
        <w:rPr>
          <w:rFonts w:ascii="Consolas" w:hAnsi="Consolas" w:cs="Courier New"/>
          <w:color w:val="000000"/>
          <w:sz w:val="17"/>
          <w:szCs w:val="17"/>
        </w:rPr>
        <w:t>                ADDR_2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26E3C318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AC03901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0B578135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7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37047751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8. </w:t>
      </w:r>
      <w:r>
        <w:rPr>
          <w:rFonts w:ascii="Consolas" w:hAnsi="Consolas" w:cs="Courier New"/>
          <w:color w:val="000000"/>
          <w:sz w:val="17"/>
          <w:szCs w:val="17"/>
        </w:rPr>
        <w:t>                WR_DATA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41622695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wr_data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wr_data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&lt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D6EF8E5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54F5011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5EBF8526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2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463EF00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3. </w:t>
      </w:r>
      <w:r>
        <w:rPr>
          <w:rFonts w:ascii="Consolas" w:hAnsi="Consolas" w:cs="Courier New"/>
          <w:color w:val="000000"/>
          <w:sz w:val="17"/>
          <w:szCs w:val="17"/>
        </w:rPr>
        <w:t>                RD_DATA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val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38D4B7EE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rd_data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r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ata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6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d_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;</w:t>
      </w:r>
    </w:p>
    <w:p w14:paraId="53A0F2B6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08C145F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78F65BB2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7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E28BE0B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8. </w:t>
      </w:r>
      <w:r>
        <w:rPr>
          <w:rFonts w:ascii="Consolas" w:hAnsi="Consolas" w:cs="Courier New"/>
          <w:color w:val="000000"/>
          <w:sz w:val="17"/>
          <w:szCs w:val="17"/>
        </w:rPr>
        <w:t>                CLEAN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1C0F6193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151EF303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wr_data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F5D6CD1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rd_data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1E2466A5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add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5827DD0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mod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A218568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timeout  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307AF89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38E602EC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endcase</w:t>
      </w:r>
      <w:proofErr w:type="spellEnd"/>
    </w:p>
    <w:p w14:paraId="6B0ADDA4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1AE5C87A" w14:textId="77777777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4C35E4B5" w14:textId="14B597AE" w:rsidR="00AD4EDE" w:rsidRDefault="00AD4ED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005922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9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endmodul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3221ED5D" w14:textId="77777777" w:rsidR="00CB479D" w:rsidRDefault="00CB479D" w:rsidP="00CB479D"/>
    <w:p w14:paraId="1E2D2C2A" w14:textId="18D9F783" w:rsidR="009E3D3E" w:rsidRDefault="000E54C9" w:rsidP="000E54C9">
      <w:pPr>
        <w:pStyle w:val="Heading2"/>
        <w:numPr>
          <w:ilvl w:val="1"/>
          <w:numId w:val="1"/>
        </w:numPr>
      </w:pPr>
      <w:bookmarkStart w:id="40" w:name="_Toc153752519"/>
      <w:r>
        <w:t>Slave</w:t>
      </w:r>
      <w:bookmarkEnd w:id="40"/>
    </w:p>
    <w:p w14:paraId="2112CD28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. </w:t>
      </w:r>
      <w:r>
        <w:rPr>
          <w:rFonts w:ascii="Consolas" w:hAnsi="Consolas" w:cs="Courier New"/>
          <w:color w:val="000088"/>
          <w:sz w:val="17"/>
          <w:szCs w:val="17"/>
        </w:rPr>
        <w:t>module</w:t>
      </w:r>
      <w:r>
        <w:rPr>
          <w:rFonts w:ascii="Consolas" w:hAnsi="Consolas" w:cs="Courier New"/>
          <w:color w:val="000000"/>
          <w:sz w:val="17"/>
          <w:szCs w:val="17"/>
        </w:rPr>
        <w:t xml:space="preserve"> slave_port_v2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#(</w:t>
      </w:r>
      <w:proofErr w:type="gramEnd"/>
    </w:p>
    <w:p w14:paraId="69552C21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parameter ADDR_WIDTH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6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038ADB76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parameter DATA_WIDTH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8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0111FFCF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parameter READ_LATENCY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4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2A8F55AF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parameter SPLIT_EN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</w:p>
    <w:p w14:paraId="57D6D7DE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lastRenderedPageBreak/>
        <w:t xml:space="preserve"> </w:t>
      </w:r>
      <w:proofErr w:type="gramStart"/>
      <w:r>
        <w:rPr>
          <w:rFonts w:ascii="Consolas" w:hAnsi="Consolas" w:cs="Courier New"/>
          <w:sz w:val="17"/>
          <w:szCs w:val="17"/>
        </w:rPr>
        <w:t xml:space="preserve">6.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(</w:t>
      </w:r>
    </w:p>
    <w:p w14:paraId="682434F4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. </w:t>
      </w:r>
      <w:r>
        <w:rPr>
          <w:rFonts w:ascii="Consolas" w:hAnsi="Consolas" w:cs="Courier New"/>
          <w:color w:val="000000"/>
          <w:sz w:val="17"/>
          <w:szCs w:val="17"/>
        </w:rPr>
        <w:t>    input logic mod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r_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val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01059F1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output logic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d_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val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plit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1E576292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DATA_WID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am_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196D43B9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DATA_WID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am_ou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0FCBCB07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ADDR_WID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am_addr_ou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18389593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am_wr_en</w:t>
      </w:r>
      <w:proofErr w:type="spellEnd"/>
    </w:p>
    <w:p w14:paraId="4DCEED90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proofErr w:type="gramStart"/>
      <w:r>
        <w:rPr>
          <w:rFonts w:ascii="Consolas" w:hAnsi="Consolas" w:cs="Courier New"/>
          <w:sz w:val="17"/>
          <w:szCs w:val="17"/>
        </w:rPr>
        <w:t xml:space="preserve">13.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67C79E4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4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05CEBBB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5. </w:t>
      </w:r>
      <w:r>
        <w:rPr>
          <w:rFonts w:ascii="Consolas" w:hAnsi="Consolas" w:cs="Courier New"/>
          <w:color w:val="880000"/>
          <w:sz w:val="17"/>
          <w:szCs w:val="17"/>
        </w:rPr>
        <w:t>// local parameters</w:t>
      </w:r>
    </w:p>
    <w:p w14:paraId="47CC3ED9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6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localpara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COUNTER_LENGTH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$clog2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ADDR_WIDTH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>DATA_WIDTH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);</w:t>
      </w:r>
      <w:proofErr w:type="gramEnd"/>
    </w:p>
    <w:p w14:paraId="0193E37A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7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localpara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NUM_STATES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7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18A6E3A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8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localpara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STATE_N_BITS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$clog2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NUM_STATES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);</w:t>
      </w:r>
      <w:proofErr w:type="gramEnd"/>
    </w:p>
    <w:p w14:paraId="56B375AC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9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localpara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READ_COUNTER_LENGTH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$clog2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READ_LATENCY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);</w:t>
      </w:r>
      <w:proofErr w:type="gramEnd"/>
    </w:p>
    <w:p w14:paraId="3DB61B38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0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E3EF955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1. </w:t>
      </w:r>
      <w:r>
        <w:rPr>
          <w:rFonts w:ascii="Consolas" w:hAnsi="Consolas" w:cs="Courier New"/>
          <w:color w:val="880000"/>
          <w:sz w:val="17"/>
          <w:szCs w:val="17"/>
        </w:rPr>
        <w:t>// internal signals</w:t>
      </w:r>
    </w:p>
    <w:p w14:paraId="20EFD805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2. </w:t>
      </w:r>
      <w:r>
        <w:rPr>
          <w:rFonts w:ascii="Consolas" w:hAnsi="Consolas" w:cs="Courier New"/>
          <w:color w:val="000000"/>
          <w:sz w:val="17"/>
          <w:szCs w:val="17"/>
        </w:rPr>
        <w:t xml:space="preserve">logic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COUNTER_LENG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>counter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C3EFCC1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3. </w:t>
      </w:r>
      <w:r>
        <w:rPr>
          <w:rFonts w:ascii="Consolas" w:hAnsi="Consolas" w:cs="Courier New"/>
          <w:color w:val="000000"/>
          <w:sz w:val="17"/>
          <w:szCs w:val="17"/>
        </w:rPr>
        <w:t xml:space="preserve">logic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ADDR_WID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_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07732FCA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4. </w:t>
      </w:r>
      <w:r>
        <w:rPr>
          <w:rFonts w:ascii="Consolas" w:hAnsi="Consolas" w:cs="Courier New"/>
          <w:color w:val="000000"/>
          <w:sz w:val="17"/>
          <w:szCs w:val="17"/>
        </w:rPr>
        <w:t xml:space="preserve">logic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DATA_WID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data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8FD0A48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5. </w:t>
      </w:r>
      <w:r>
        <w:rPr>
          <w:rFonts w:ascii="Consolas" w:hAnsi="Consolas" w:cs="Courier New"/>
          <w:color w:val="000000"/>
          <w:sz w:val="17"/>
          <w:szCs w:val="17"/>
        </w:rPr>
        <w:t xml:space="preserve">logic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ort_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ort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val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4E806B4F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6. </w:t>
      </w:r>
      <w:r>
        <w:rPr>
          <w:rFonts w:ascii="Consolas" w:hAnsi="Consolas" w:cs="Courier New"/>
          <w:color w:val="000000"/>
          <w:sz w:val="17"/>
          <w:szCs w:val="17"/>
        </w:rPr>
        <w:t xml:space="preserve">logic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READ_COUNTER_LENGTH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ead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_count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FA198E8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7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573C2A3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8. </w:t>
      </w:r>
      <w:r>
        <w:rPr>
          <w:rFonts w:ascii="Consolas" w:hAnsi="Consolas" w:cs="Courier New"/>
          <w:color w:val="880000"/>
          <w:sz w:val="17"/>
          <w:szCs w:val="17"/>
        </w:rPr>
        <w:t>// definition of states</w:t>
      </w:r>
    </w:p>
    <w:p w14:paraId="24FED68F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9. </w:t>
      </w:r>
      <w:proofErr w:type="spellStart"/>
      <w:r>
        <w:rPr>
          <w:rFonts w:ascii="Consolas" w:hAnsi="Consolas" w:cs="Courier New"/>
          <w:color w:val="000088"/>
          <w:sz w:val="17"/>
          <w:szCs w:val="17"/>
        </w:rPr>
        <w:t>enu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STATE_N_BITS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IDL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IN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DATA_IN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WRIT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READ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END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PLIT</w:t>
      </w:r>
      <w:r>
        <w:rPr>
          <w:rFonts w:ascii="Consolas" w:hAnsi="Consolas" w:cs="Courier New"/>
          <w:color w:val="666600"/>
          <w:sz w:val="17"/>
          <w:szCs w:val="17"/>
        </w:rPr>
        <w:t>}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F7A02A4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0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6C42D7C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1. </w:t>
      </w:r>
      <w:r>
        <w:rPr>
          <w:rFonts w:ascii="Consolas" w:hAnsi="Consolas" w:cs="Courier New"/>
          <w:color w:val="000000"/>
          <w:sz w:val="17"/>
          <w:szCs w:val="17"/>
        </w:rPr>
        <w:t xml:space="preserve">assign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read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ort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F11DB12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2. </w:t>
      </w:r>
      <w:r>
        <w:rPr>
          <w:rFonts w:ascii="Consolas" w:hAnsi="Consolas" w:cs="Courier New"/>
          <w:color w:val="000000"/>
          <w:sz w:val="17"/>
          <w:szCs w:val="17"/>
        </w:rPr>
        <w:t xml:space="preserve">assign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ort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val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B0E0008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3. </w:t>
      </w:r>
      <w:r>
        <w:rPr>
          <w:rFonts w:ascii="Consolas" w:hAnsi="Consolas" w:cs="Courier New"/>
          <w:color w:val="000000"/>
          <w:sz w:val="17"/>
          <w:szCs w:val="17"/>
        </w:rPr>
        <w:t xml:space="preserve">assign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am_wr_en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stat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WRITE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);</w:t>
      </w:r>
      <w:proofErr w:type="gramEnd"/>
    </w:p>
    <w:p w14:paraId="2323F91E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4. </w:t>
      </w:r>
      <w:r>
        <w:rPr>
          <w:rFonts w:ascii="Consolas" w:hAnsi="Consolas" w:cs="Courier New"/>
          <w:color w:val="000000"/>
          <w:sz w:val="17"/>
          <w:szCs w:val="17"/>
        </w:rPr>
        <w:t xml:space="preserve">assign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am_addr_ou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618AEF1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5. </w:t>
      </w:r>
      <w:r>
        <w:rPr>
          <w:rFonts w:ascii="Consolas" w:hAnsi="Consolas" w:cs="Courier New"/>
          <w:color w:val="000000"/>
          <w:sz w:val="17"/>
          <w:szCs w:val="17"/>
        </w:rPr>
        <w:t xml:space="preserve">assign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am_ou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data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BFC327C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6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5299E35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7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lways_comb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beg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NEXT_STATE_DECODER</w:t>
      </w:r>
    </w:p>
    <w:p w14:paraId="68A7251A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cas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state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6F474C15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9. </w:t>
      </w:r>
      <w:r>
        <w:rPr>
          <w:rFonts w:ascii="Consolas" w:hAnsi="Consolas" w:cs="Courier New"/>
          <w:color w:val="000000"/>
          <w:sz w:val="17"/>
          <w:szCs w:val="17"/>
        </w:rPr>
        <w:t>        IDLE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IN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IDLE 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1D3EA237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0. </w:t>
      </w:r>
      <w:r>
        <w:rPr>
          <w:rFonts w:ascii="Consolas" w:hAnsi="Consolas" w:cs="Courier New"/>
          <w:color w:val="000000"/>
          <w:sz w:val="17"/>
          <w:szCs w:val="17"/>
        </w:rPr>
        <w:t>        ADDR_IN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ounter 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WID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 w:cs="Courier New"/>
          <w:color w:val="000000"/>
          <w:sz w:val="17"/>
          <w:szCs w:val="17"/>
        </w:rPr>
        <w:t>port_read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IN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IDLE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mod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DATA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IN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READ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06E1D0B4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1. </w:t>
      </w:r>
      <w:r>
        <w:rPr>
          <w:rFonts w:ascii="Consolas" w:hAnsi="Consolas" w:cs="Courier New"/>
          <w:color w:val="000000"/>
          <w:sz w:val="17"/>
          <w:szCs w:val="17"/>
        </w:rPr>
        <w:t>        DATA_IN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ounter 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WIDTH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>DATA_WIDTH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ort_read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DATA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IN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IDLE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WRITE 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20105020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2. </w:t>
      </w:r>
      <w:r>
        <w:rPr>
          <w:rFonts w:ascii="Consolas" w:hAnsi="Consolas" w:cs="Courier New"/>
          <w:color w:val="000000"/>
          <w:sz w:val="17"/>
          <w:szCs w:val="17"/>
        </w:rPr>
        <w:t>        WRITE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IDLE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CDEA116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3. </w:t>
      </w:r>
      <w:r>
        <w:rPr>
          <w:rFonts w:ascii="Consolas" w:hAnsi="Consolas" w:cs="Courier New"/>
          <w:color w:val="000000"/>
          <w:sz w:val="17"/>
          <w:szCs w:val="17"/>
        </w:rPr>
        <w:t>        READ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 w:cs="Courier New"/>
          <w:color w:val="000000"/>
          <w:sz w:val="17"/>
          <w:szCs w:val="17"/>
        </w:rPr>
        <w:t>read_count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READ_LATENCY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SEND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SPLIT_EN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SPLIT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READ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73D68B13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4. </w:t>
      </w:r>
      <w:r>
        <w:rPr>
          <w:rFonts w:ascii="Consolas" w:hAnsi="Consolas" w:cs="Courier New"/>
          <w:color w:val="000000"/>
          <w:sz w:val="17"/>
          <w:szCs w:val="17"/>
        </w:rPr>
        <w:t>        SPLIT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 w:cs="Courier New"/>
          <w:color w:val="000000"/>
          <w:sz w:val="17"/>
          <w:szCs w:val="17"/>
        </w:rPr>
        <w:t>read_count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READ_LATENCY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SEND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SPLIT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08A2600D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5. </w:t>
      </w:r>
      <w:r>
        <w:rPr>
          <w:rFonts w:ascii="Consolas" w:hAnsi="Consolas" w:cs="Courier New"/>
          <w:color w:val="000000"/>
          <w:sz w:val="17"/>
          <w:szCs w:val="17"/>
        </w:rPr>
        <w:t>        SEND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ounter 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0000"/>
          <w:sz w:val="17"/>
          <w:szCs w:val="17"/>
        </w:rPr>
        <w:t xml:space="preserve"> DATA_WIDTH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SEND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IDLE 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584B87D8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default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IDLE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4A7615A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endcase</w:t>
      </w:r>
      <w:proofErr w:type="spellEnd"/>
    </w:p>
    <w:p w14:paraId="044EAB84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8.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5916970E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9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2ADE574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0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lways_ff</w:t>
      </w:r>
      <w:proofErr w:type="spellEnd"/>
      <w:proofErr w:type="gramStart"/>
      <w:r>
        <w:rPr>
          <w:rFonts w:ascii="Consolas" w:hAnsi="Consolas" w:cs="Courier New"/>
          <w:color w:val="000000"/>
          <w:sz w:val="17"/>
          <w:szCs w:val="17"/>
        </w:rPr>
        <w:t>@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posedge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o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gedg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_SEQUENCER</w:t>
      </w:r>
    </w:p>
    <w:p w14:paraId="74486629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!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IDL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88416A0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else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stat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1E64C8FA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3.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1B7ED1ED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4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B481FED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5. </w:t>
      </w:r>
      <w:r>
        <w:rPr>
          <w:rFonts w:ascii="Consolas" w:hAnsi="Consolas" w:cs="Courier New"/>
          <w:color w:val="880000"/>
          <w:sz w:val="17"/>
          <w:szCs w:val="17"/>
        </w:rPr>
        <w:t>// OUTPUT DECODER</w:t>
      </w:r>
    </w:p>
    <w:p w14:paraId="48FDB518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6. </w:t>
      </w:r>
      <w:r>
        <w:rPr>
          <w:rFonts w:ascii="Consolas" w:hAnsi="Consolas" w:cs="Courier New"/>
          <w:color w:val="000000"/>
          <w:sz w:val="17"/>
          <w:szCs w:val="17"/>
        </w:rPr>
        <w:t xml:space="preserve">assign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ort_read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stat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IN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|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stat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DATA_IN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);</w:t>
      </w:r>
      <w:proofErr w:type="gramEnd"/>
    </w:p>
    <w:p w14:paraId="48192612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7. </w:t>
      </w:r>
      <w:r>
        <w:rPr>
          <w:rFonts w:ascii="Consolas" w:hAnsi="Consolas" w:cs="Courier New"/>
          <w:color w:val="000000"/>
          <w:sz w:val="17"/>
          <w:szCs w:val="17"/>
        </w:rPr>
        <w:t xml:space="preserve">assign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ort_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stat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SEND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);</w:t>
      </w:r>
      <w:proofErr w:type="gramEnd"/>
    </w:p>
    <w:p w14:paraId="07D65DE7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8. </w:t>
      </w:r>
      <w:r>
        <w:rPr>
          <w:rFonts w:ascii="Consolas" w:hAnsi="Consolas" w:cs="Courier New"/>
          <w:color w:val="000000"/>
          <w:sz w:val="17"/>
          <w:szCs w:val="17"/>
        </w:rPr>
        <w:t xml:space="preserve">assign split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stat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SPLIT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);</w:t>
      </w:r>
      <w:proofErr w:type="gramEnd"/>
    </w:p>
    <w:p w14:paraId="45DD26D5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9. </w:t>
      </w:r>
      <w:r>
        <w:rPr>
          <w:rFonts w:ascii="Consolas" w:hAnsi="Consolas" w:cs="Courier New"/>
          <w:color w:val="000000"/>
          <w:sz w:val="17"/>
          <w:szCs w:val="17"/>
        </w:rPr>
        <w:t xml:space="preserve">assign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d_bu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am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DATA_WID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>counter</w:t>
      </w:r>
      <w:r>
        <w:rPr>
          <w:rFonts w:ascii="Consolas" w:hAnsi="Consolas" w:cs="Courier New"/>
          <w:color w:val="666600"/>
          <w:sz w:val="17"/>
          <w:szCs w:val="17"/>
        </w:rPr>
        <w:t>];</w:t>
      </w:r>
    </w:p>
    <w:p w14:paraId="502790E5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60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8EE8107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61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lways_ff</w:t>
      </w:r>
      <w:proofErr w:type="spellEnd"/>
      <w:proofErr w:type="gramStart"/>
      <w:r>
        <w:rPr>
          <w:rFonts w:ascii="Consolas" w:hAnsi="Consolas" w:cs="Courier New"/>
          <w:color w:val="000000"/>
          <w:sz w:val="17"/>
          <w:szCs w:val="17"/>
        </w:rPr>
        <w:t>@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posedge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OUTPUT_DECODER</w:t>
      </w:r>
    </w:p>
    <w:p w14:paraId="10D8A93C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6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cas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state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62E12568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63. </w:t>
      </w:r>
      <w:r>
        <w:rPr>
          <w:rFonts w:ascii="Consolas" w:hAnsi="Consolas" w:cs="Courier New"/>
          <w:color w:val="000000"/>
          <w:sz w:val="17"/>
          <w:szCs w:val="17"/>
        </w:rPr>
        <w:t>        IDLE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7264F2FA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6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counter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5CA45C0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6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_in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BE2A400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6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data_in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0BA7842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6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ead_count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CA430CD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6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31F1047C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69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645E4FD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70. </w:t>
      </w:r>
      <w:r>
        <w:rPr>
          <w:rFonts w:ascii="Consolas" w:hAnsi="Consolas" w:cs="Courier New"/>
          <w:color w:val="000000"/>
          <w:sz w:val="17"/>
          <w:szCs w:val="17"/>
        </w:rPr>
        <w:t>        ADDR_IN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426E6C84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7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ADDR_WID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>counter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r_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145DD0C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lastRenderedPageBreak/>
        <w:t xml:space="preserve">7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counter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counter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103DC7B7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7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2D236D5B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74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327068A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75. </w:t>
      </w:r>
      <w:r>
        <w:rPr>
          <w:rFonts w:ascii="Consolas" w:hAnsi="Consolas" w:cs="Courier New"/>
          <w:color w:val="000000"/>
          <w:sz w:val="17"/>
          <w:szCs w:val="17"/>
        </w:rPr>
        <w:t>        DATA_IN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</w:p>
    <w:p w14:paraId="4B32A4BD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7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data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DATA_WID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>ADDR_WID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>counter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r_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70E6C0DF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7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counter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counter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F821F86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7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1E0042E8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79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B136EFD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80. </w:t>
      </w:r>
      <w:r>
        <w:rPr>
          <w:rFonts w:ascii="Consolas" w:hAnsi="Consolas" w:cs="Courier New"/>
          <w:color w:val="000000"/>
          <w:sz w:val="17"/>
          <w:szCs w:val="17"/>
        </w:rPr>
        <w:t>        READ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039595F0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8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counter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1CA5CA3E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8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ead_count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ead_count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1F4C6CE4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8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51FA1B6D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84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2FB1212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85. </w:t>
      </w:r>
      <w:r>
        <w:rPr>
          <w:rFonts w:ascii="Consolas" w:hAnsi="Consolas" w:cs="Courier New"/>
          <w:color w:val="000000"/>
          <w:sz w:val="17"/>
          <w:szCs w:val="17"/>
        </w:rPr>
        <w:t>        SPLIT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74F0FE79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8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ead_count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ead_count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C5F622A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8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5245DFEA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88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DABFB1C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89. </w:t>
      </w:r>
      <w:r>
        <w:rPr>
          <w:rFonts w:ascii="Consolas" w:hAnsi="Consolas" w:cs="Courier New"/>
          <w:color w:val="000000"/>
          <w:sz w:val="17"/>
          <w:szCs w:val="17"/>
        </w:rPr>
        <w:t>        SEND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29CD389D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9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read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counter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counter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4101B7E6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9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79F8DCBA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9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endcase</w:t>
      </w:r>
      <w:proofErr w:type="spellEnd"/>
    </w:p>
    <w:p w14:paraId="5B38B42B" w14:textId="77777777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93.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19F36DC7" w14:textId="0ADB41FC" w:rsidR="0038120A" w:rsidRDefault="0038120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133834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94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endmodule</w:t>
      </w:r>
      <w:proofErr w:type="spellEnd"/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70BCD93" w14:textId="77777777" w:rsidR="000E54C9" w:rsidRDefault="000E54C9" w:rsidP="000E54C9"/>
    <w:p w14:paraId="172CD5FB" w14:textId="77777777" w:rsidR="000E54C9" w:rsidRDefault="000E54C9" w:rsidP="000E54C9"/>
    <w:p w14:paraId="2D9011BD" w14:textId="4555FDFB" w:rsidR="000E54C9" w:rsidRDefault="003927B7" w:rsidP="003927B7">
      <w:pPr>
        <w:pStyle w:val="Heading2"/>
        <w:numPr>
          <w:ilvl w:val="1"/>
          <w:numId w:val="1"/>
        </w:numPr>
      </w:pPr>
      <w:bookmarkStart w:id="41" w:name="_Toc153752520"/>
      <w:r>
        <w:t>Arbiter</w:t>
      </w:r>
      <w:bookmarkEnd w:id="41"/>
    </w:p>
    <w:p w14:paraId="06E3549A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1. </w:t>
      </w:r>
      <w:r>
        <w:rPr>
          <w:rFonts w:ascii="Consolas" w:hAnsi="Consolas" w:cs="Courier New"/>
          <w:color w:val="000088"/>
          <w:sz w:val="17"/>
          <w:szCs w:val="17"/>
        </w:rPr>
        <w:t>module</w:t>
      </w:r>
      <w:r>
        <w:rPr>
          <w:rFonts w:ascii="Consolas" w:hAnsi="Consolas" w:cs="Courier New"/>
          <w:color w:val="000000"/>
          <w:sz w:val="17"/>
          <w:szCs w:val="17"/>
        </w:rPr>
        <w:t xml:space="preserve"> arbiter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#(</w:t>
      </w:r>
      <w:proofErr w:type="gramEnd"/>
    </w:p>
    <w:p w14:paraId="5A313A30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parameter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us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_priorit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</w:p>
    <w:p w14:paraId="2D921DA7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</w:t>
      </w:r>
      <w:proofErr w:type="gramStart"/>
      <w:r>
        <w:rPr>
          <w:rFonts w:ascii="Consolas" w:hAnsi="Consolas" w:cs="Courier New"/>
          <w:sz w:val="17"/>
          <w:szCs w:val="17"/>
        </w:rPr>
        <w:t xml:space="preserve">3.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(</w:t>
      </w:r>
    </w:p>
    <w:p w14:paraId="59885DD1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F840612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6E9D700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6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33E9FB82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880000"/>
          <w:sz w:val="17"/>
          <w:szCs w:val="17"/>
        </w:rPr>
        <w:t>// connections to master 1</w:t>
      </w:r>
    </w:p>
    <w:p w14:paraId="32628245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8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m1_mode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082C54F5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m1_rd_bus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27C3DDD9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0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m1_wr_bus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20229311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m1_ack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970C6B8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2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m1_master_valid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26846EFD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m1_slave_ready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41A2BA33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4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m1_master_ready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1ACE0BA6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m1_slave_valid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DA19FF7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6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m1_breq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C82BD90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m1_bgrant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EAF40CF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8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4563D02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880000"/>
          <w:sz w:val="17"/>
          <w:szCs w:val="17"/>
        </w:rPr>
        <w:t>// connections to master 2</w:t>
      </w:r>
    </w:p>
    <w:p w14:paraId="0B6F60A7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0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m2_mode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4ADBA1DC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m2_rd_bus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6DD61CA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2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m2_wr_bus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5FD7FA9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m2_ack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79176B34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4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m2_master_valid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1278B0EA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m2_slave_ready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3B27C0C6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6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m2_master_ready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7F1B3581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m2_slave_valid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1E0A44D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8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m2_breq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320C035A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m2_bgrant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11E96452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0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1BA6259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880000"/>
          <w:sz w:val="17"/>
          <w:szCs w:val="17"/>
        </w:rPr>
        <w:t>// connections to slave 1</w:t>
      </w:r>
    </w:p>
    <w:p w14:paraId="265BD1E4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s1_mode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2B8FDE56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s1_wr_bus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49516029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s1_master_valid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1E2D358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s1_master_ready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05D2B7A1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6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s1_rd_bus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7FDB5B19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7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s1_slave_ready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1D42D674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8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s1_slave_valid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2829EA19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9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B067F45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lastRenderedPageBreak/>
        <w:t xml:space="preserve"> 4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880000"/>
          <w:sz w:val="17"/>
          <w:szCs w:val="17"/>
        </w:rPr>
        <w:t>// connections to slave 2</w:t>
      </w:r>
    </w:p>
    <w:p w14:paraId="734D7120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s2_mode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7CF9CA96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s2_wr_bus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15DDE756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s2_master_valid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7D00980B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s2_master_ready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1AD5DAFB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5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s2_rd_bus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193E81C3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6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s2_slave_ready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0E04E09F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7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s2_slave_valid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C29F1E0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8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0310E78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880000"/>
          <w:sz w:val="17"/>
          <w:szCs w:val="17"/>
        </w:rPr>
        <w:t>// connections to slave 3</w:t>
      </w:r>
    </w:p>
    <w:p w14:paraId="1504E13F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s3_mode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7741E495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s3_wr_bus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35EB18E6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s3_master_valid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1726F145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s3_master_ready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4C02A301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4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s3_rd_bus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1C344D62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5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s3_slave_ready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1D897149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6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s3_slave_valid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3CCBB857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7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E6BABA2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880000"/>
          <w:sz w:val="17"/>
          <w:szCs w:val="17"/>
        </w:rPr>
        <w:t>// connections to bus bridge</w:t>
      </w:r>
    </w:p>
    <w:p w14:paraId="33A45160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mod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41D29C87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wr_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47CBB9EA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master_val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DA81BCC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master_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53F607C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rd_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4B656D28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slave_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0D1977E4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slave_val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25192FEF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6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250AFF3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spli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7C7AEC18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m1_split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12C0475D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m2_split  </w:t>
      </w:r>
    </w:p>
    <w:p w14:paraId="757E6AF6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sz w:val="17"/>
          <w:szCs w:val="17"/>
        </w:rPr>
        <w:t xml:space="preserve">70.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</w:p>
    <w:p w14:paraId="0DDA57B5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1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C636372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88"/>
          <w:sz w:val="17"/>
          <w:szCs w:val="17"/>
        </w:rPr>
        <w:t>enu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2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IDL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DDR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CONNECTED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CLEAN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REQ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REQ2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REQ12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PLIT</w:t>
      </w:r>
      <w:r>
        <w:rPr>
          <w:rFonts w:ascii="Consolas" w:hAnsi="Consolas" w:cs="Courier New"/>
          <w:color w:val="666600"/>
          <w:sz w:val="17"/>
          <w:szCs w:val="17"/>
        </w:rPr>
        <w:t>}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BEAB1BA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88"/>
          <w:sz w:val="17"/>
          <w:szCs w:val="17"/>
        </w:rPr>
        <w:t>enu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S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2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3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BB</w:t>
      </w:r>
      <w:r>
        <w:rPr>
          <w:rFonts w:ascii="Consolas" w:hAnsi="Consolas" w:cs="Courier New"/>
          <w:color w:val="666600"/>
          <w:sz w:val="17"/>
          <w:szCs w:val="17"/>
        </w:rPr>
        <w:t>}</w:t>
      </w:r>
      <w:r>
        <w:rPr>
          <w:rFonts w:ascii="Consolas" w:hAnsi="Consolas" w:cs="Courier New"/>
          <w:color w:val="000000"/>
          <w:sz w:val="17"/>
          <w:szCs w:val="17"/>
        </w:rPr>
        <w:t xml:space="preserve"> slav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5B117F1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88"/>
          <w:sz w:val="17"/>
          <w:szCs w:val="17"/>
        </w:rPr>
        <w:t>enu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NON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M2</w:t>
      </w:r>
      <w:r>
        <w:rPr>
          <w:rFonts w:ascii="Consolas" w:hAnsi="Consolas" w:cs="Courier New"/>
          <w:color w:val="666600"/>
          <w:sz w:val="17"/>
          <w:szCs w:val="17"/>
        </w:rPr>
        <w:t>}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plit_own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05F05D8F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5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141E4BA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4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07F0B31A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4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813A5EB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slave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4D0E80F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us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wn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D63706D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0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ADCCB6F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logic   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mode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3751FE3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F553B00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3C572CD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logic   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ack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8D1E96E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val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7F4FB53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C5A7B3D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636B610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val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BF37B06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logic      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breq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6C36EB8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0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27B6502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lways_comb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beg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NEXT_STATE_LOGIC</w:t>
      </w:r>
    </w:p>
    <w:p w14:paraId="52DEC13C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cas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state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46A80DE4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3. </w:t>
      </w:r>
      <w:r>
        <w:rPr>
          <w:rFonts w:ascii="Consolas" w:hAnsi="Consolas" w:cs="Courier New"/>
          <w:color w:val="000000"/>
          <w:sz w:val="17"/>
          <w:szCs w:val="17"/>
        </w:rPr>
        <w:t>            IDLE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  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3829AE4F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               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plit_own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NONE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3210D54E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m1_breq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m2_breq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IDLE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REQ2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m2_breq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REQ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1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REQ12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4AD3EB8D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                </w:t>
      </w:r>
      <w:r>
        <w:rPr>
          <w:rFonts w:ascii="Consolas" w:hAnsi="Consolas" w:cs="Courier New"/>
          <w:color w:val="000088"/>
          <w:sz w:val="17"/>
          <w:szCs w:val="17"/>
        </w:rPr>
        <w:t>els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spli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3F004E60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CONNECTED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9CB7DAA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                </w:t>
      </w:r>
      <w:r>
        <w:rPr>
          <w:rFonts w:ascii="Consolas" w:hAnsi="Consolas" w:cs="Courier New"/>
          <w:color w:val="000088"/>
          <w:sz w:val="17"/>
          <w:szCs w:val="17"/>
        </w:rPr>
        <w:t>else</w:t>
      </w:r>
    </w:p>
    <w:p w14:paraId="5EA08C7E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m1_breq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||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plit_own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M1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m2_breq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||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plit_own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M2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IDLE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REQ2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m2_breq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||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plit_own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M2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REQ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1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REQ12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503A9E48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    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73D70832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1. </w:t>
      </w:r>
      <w:r>
        <w:rPr>
          <w:rFonts w:ascii="Consolas" w:hAnsi="Consolas" w:cs="Courier New"/>
          <w:color w:val="000000"/>
          <w:sz w:val="17"/>
          <w:szCs w:val="17"/>
        </w:rPr>
        <w:t>            REQ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m1_breq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IDLE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m1_master_valid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ADDR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REQ1 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1B62506A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2. </w:t>
      </w:r>
      <w:r>
        <w:rPr>
          <w:rFonts w:ascii="Consolas" w:hAnsi="Consolas" w:cs="Courier New"/>
          <w:color w:val="000000"/>
          <w:sz w:val="17"/>
          <w:szCs w:val="17"/>
        </w:rPr>
        <w:t>            REQ2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m2_breq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IDLE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m2_master_valid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ADDR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REQ2 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25B3BBDD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lastRenderedPageBreak/>
        <w:t xml:space="preserve">103. </w:t>
      </w:r>
      <w:r>
        <w:rPr>
          <w:rFonts w:ascii="Consolas" w:hAnsi="Consolas" w:cs="Courier New"/>
          <w:color w:val="000000"/>
          <w:sz w:val="17"/>
          <w:szCs w:val="17"/>
        </w:rPr>
        <w:t>            REQ12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m1_breq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||</w:t>
      </w:r>
      <w:r>
        <w:rPr>
          <w:rFonts w:ascii="Consolas" w:hAnsi="Consolas" w:cs="Courier New"/>
          <w:color w:val="000000"/>
          <w:sz w:val="17"/>
          <w:szCs w:val="17"/>
        </w:rPr>
        <w:t xml:space="preserve"> m2_breq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IDLE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m1_master_valid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ADDR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REQ12 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7B3AE074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4. </w:t>
      </w:r>
      <w:r>
        <w:rPr>
          <w:rFonts w:ascii="Consolas" w:hAnsi="Consolas" w:cs="Courier New"/>
          <w:color w:val="000000"/>
          <w:sz w:val="17"/>
          <w:szCs w:val="17"/>
        </w:rPr>
        <w:t>            ADDR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5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valid</w:t>
      </w:r>
      <w:proofErr w:type="spellEnd"/>
      <w:proofErr w:type="gramStart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ack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CONNECTED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CLEAN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ADDR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CC1B3CF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>105</w:t>
      </w:r>
      <w:r w:rsidRPr="00D34FF8">
        <w:rPr>
          <w:rFonts w:ascii="Consolas" w:hAnsi="Consolas" w:cs="Courier New"/>
          <w:sz w:val="17"/>
          <w:szCs w:val="17"/>
        </w:rPr>
        <w:t>.             CONNECTED:          </w:t>
      </w:r>
      <w:proofErr w:type="spellStart"/>
      <w:r w:rsidRPr="00D34FF8">
        <w:rPr>
          <w:rFonts w:ascii="Consolas" w:hAnsi="Consolas" w:cs="Courier New"/>
          <w:sz w:val="17"/>
          <w:szCs w:val="17"/>
        </w:rPr>
        <w:t>next_state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= (</w:t>
      </w:r>
      <w:proofErr w:type="spellStart"/>
      <w:r w:rsidRPr="00D34FF8">
        <w:rPr>
          <w:rFonts w:ascii="Consolas" w:hAnsi="Consolas" w:cs="Courier New"/>
          <w:sz w:val="17"/>
          <w:szCs w:val="17"/>
        </w:rPr>
        <w:t>breq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== 0</w:t>
      </w:r>
      <w:proofErr w:type="gramStart"/>
      <w:r w:rsidRPr="00D34FF8">
        <w:rPr>
          <w:rFonts w:ascii="Consolas" w:hAnsi="Consolas" w:cs="Courier New"/>
          <w:sz w:val="17"/>
          <w:szCs w:val="17"/>
        </w:rPr>
        <w:t>) ?</w:t>
      </w:r>
      <w:proofErr w:type="gramEnd"/>
      <w:r w:rsidRPr="00D34FF8">
        <w:rPr>
          <w:rFonts w:ascii="Consolas" w:hAnsi="Consolas" w:cs="Courier New"/>
          <w:sz w:val="17"/>
          <w:szCs w:val="17"/>
        </w:rPr>
        <w:t xml:space="preserve"> </w:t>
      </w:r>
      <w:proofErr w:type="gramStart"/>
      <w:r w:rsidRPr="00D34FF8">
        <w:rPr>
          <w:rFonts w:ascii="Consolas" w:hAnsi="Consolas" w:cs="Courier New"/>
          <w:sz w:val="17"/>
          <w:szCs w:val="17"/>
        </w:rPr>
        <w:t>CLEAN :</w:t>
      </w:r>
      <w:proofErr w:type="gramEnd"/>
      <w:r w:rsidRPr="00D34FF8">
        <w:rPr>
          <w:rFonts w:ascii="Consolas" w:hAnsi="Consolas" w:cs="Courier New"/>
          <w:sz w:val="17"/>
          <w:szCs w:val="17"/>
        </w:rPr>
        <w:t xml:space="preserve"> ((</w:t>
      </w:r>
      <w:proofErr w:type="spellStart"/>
      <w:r w:rsidRPr="00D34FF8">
        <w:rPr>
          <w:rFonts w:ascii="Consolas" w:hAnsi="Consolas" w:cs="Courier New"/>
          <w:sz w:val="17"/>
          <w:szCs w:val="17"/>
        </w:rPr>
        <w:t>slave_split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&amp;&amp; (</w:t>
      </w:r>
      <w:proofErr w:type="spellStart"/>
      <w:r w:rsidRPr="00D34FF8">
        <w:rPr>
          <w:rFonts w:ascii="Consolas" w:hAnsi="Consolas" w:cs="Courier New"/>
          <w:sz w:val="17"/>
          <w:szCs w:val="17"/>
        </w:rPr>
        <w:t>t_addr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[4:1] == 4'b0001)) ? </w:t>
      </w:r>
      <w:proofErr w:type="gramStart"/>
      <w:r w:rsidRPr="00D34FF8">
        <w:rPr>
          <w:rFonts w:ascii="Consolas" w:hAnsi="Consolas" w:cs="Courier New"/>
          <w:sz w:val="17"/>
          <w:szCs w:val="17"/>
        </w:rPr>
        <w:t>SPLIT :</w:t>
      </w:r>
      <w:proofErr w:type="gramEnd"/>
      <w:r w:rsidRPr="00D34FF8">
        <w:rPr>
          <w:rFonts w:ascii="Consolas" w:hAnsi="Consolas" w:cs="Courier New"/>
          <w:sz w:val="17"/>
          <w:szCs w:val="17"/>
        </w:rPr>
        <w:t xml:space="preserve"> CONNECTED);</w:t>
      </w:r>
    </w:p>
    <w:p w14:paraId="4E1BD4CE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06.             SPLIT:              </w:t>
      </w:r>
      <w:proofErr w:type="spellStart"/>
      <w:r w:rsidRPr="00D34FF8">
        <w:rPr>
          <w:rFonts w:ascii="Consolas" w:hAnsi="Consolas" w:cs="Courier New"/>
          <w:sz w:val="17"/>
          <w:szCs w:val="17"/>
        </w:rPr>
        <w:t>next_state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IDLE;</w:t>
      </w:r>
      <w:proofErr w:type="gramEnd"/>
    </w:p>
    <w:p w14:paraId="1CBFBD0D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07.             CLEAN:              </w:t>
      </w:r>
      <w:proofErr w:type="spellStart"/>
      <w:r w:rsidRPr="00D34FF8">
        <w:rPr>
          <w:rFonts w:ascii="Consolas" w:hAnsi="Consolas" w:cs="Courier New"/>
          <w:sz w:val="17"/>
          <w:szCs w:val="17"/>
        </w:rPr>
        <w:t>next_state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IDLE;</w:t>
      </w:r>
      <w:proofErr w:type="gramEnd"/>
    </w:p>
    <w:p w14:paraId="02C469E0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08.             default:            </w:t>
      </w:r>
      <w:proofErr w:type="spellStart"/>
      <w:r w:rsidRPr="00D34FF8">
        <w:rPr>
          <w:rFonts w:ascii="Consolas" w:hAnsi="Consolas" w:cs="Courier New"/>
          <w:sz w:val="17"/>
          <w:szCs w:val="17"/>
        </w:rPr>
        <w:t>next_state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IDLE;</w:t>
      </w:r>
      <w:proofErr w:type="gramEnd"/>
    </w:p>
    <w:p w14:paraId="441E7B29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09.    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endcase</w:t>
      </w:r>
      <w:proofErr w:type="spellEnd"/>
    </w:p>
    <w:p w14:paraId="6067A3FE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10.     end</w:t>
      </w:r>
    </w:p>
    <w:p w14:paraId="030B3ECA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11.  </w:t>
      </w:r>
    </w:p>
    <w:p w14:paraId="617473FE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12.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always_ff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</w:t>
      </w:r>
      <w:proofErr w:type="gramStart"/>
      <w:r w:rsidRPr="00D34FF8">
        <w:rPr>
          <w:rFonts w:ascii="Consolas" w:hAnsi="Consolas" w:cs="Courier New"/>
          <w:sz w:val="17"/>
          <w:szCs w:val="17"/>
        </w:rPr>
        <w:t>@(</w:t>
      </w:r>
      <w:proofErr w:type="gramEnd"/>
      <w:r w:rsidRPr="00D34FF8">
        <w:rPr>
          <w:rFonts w:ascii="Consolas" w:hAnsi="Consolas" w:cs="Courier New"/>
          <w:sz w:val="17"/>
          <w:szCs w:val="17"/>
        </w:rPr>
        <w:t xml:space="preserve">posedge </w:t>
      </w:r>
      <w:proofErr w:type="spellStart"/>
      <w:r w:rsidRPr="00D34FF8">
        <w:rPr>
          <w:rFonts w:ascii="Consolas" w:hAnsi="Consolas" w:cs="Courier New"/>
          <w:sz w:val="17"/>
          <w:szCs w:val="17"/>
        </w:rPr>
        <w:t>clk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or </w:t>
      </w:r>
      <w:proofErr w:type="spellStart"/>
      <w:r w:rsidRPr="00D34FF8">
        <w:rPr>
          <w:rFonts w:ascii="Consolas" w:hAnsi="Consolas" w:cs="Courier New"/>
          <w:sz w:val="17"/>
          <w:szCs w:val="17"/>
        </w:rPr>
        <w:t>negedge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</w:t>
      </w:r>
      <w:proofErr w:type="spellStart"/>
      <w:r w:rsidRPr="00D34FF8">
        <w:rPr>
          <w:rFonts w:ascii="Consolas" w:hAnsi="Consolas" w:cs="Courier New"/>
          <w:sz w:val="17"/>
          <w:szCs w:val="17"/>
        </w:rPr>
        <w:t>rstn</w:t>
      </w:r>
      <w:proofErr w:type="spellEnd"/>
      <w:r w:rsidRPr="00D34FF8">
        <w:rPr>
          <w:rFonts w:ascii="Consolas" w:hAnsi="Consolas" w:cs="Courier New"/>
          <w:sz w:val="17"/>
          <w:szCs w:val="17"/>
        </w:rPr>
        <w:t>) begin : STATE_SEQUENCER</w:t>
      </w:r>
    </w:p>
    <w:p w14:paraId="4B92C259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13.         state &lt;</w:t>
      </w:r>
      <w:proofErr w:type="gramStart"/>
      <w:r w:rsidRPr="00D34FF8">
        <w:rPr>
          <w:rFonts w:ascii="Consolas" w:hAnsi="Consolas" w:cs="Courier New"/>
          <w:sz w:val="17"/>
          <w:szCs w:val="17"/>
        </w:rPr>
        <w:t>= !</w:t>
      </w:r>
      <w:proofErr w:type="spellStart"/>
      <w:r w:rsidRPr="00D34FF8">
        <w:rPr>
          <w:rFonts w:ascii="Consolas" w:hAnsi="Consolas" w:cs="Courier New"/>
          <w:sz w:val="17"/>
          <w:szCs w:val="17"/>
        </w:rPr>
        <w:t>rstn</w:t>
      </w:r>
      <w:proofErr w:type="spellEnd"/>
      <w:proofErr w:type="gramEnd"/>
      <w:r w:rsidRPr="00D34FF8">
        <w:rPr>
          <w:rFonts w:ascii="Consolas" w:hAnsi="Consolas" w:cs="Courier New"/>
          <w:sz w:val="17"/>
          <w:szCs w:val="17"/>
        </w:rPr>
        <w:t xml:space="preserve"> ? </w:t>
      </w:r>
      <w:proofErr w:type="gramStart"/>
      <w:r w:rsidRPr="00D34FF8">
        <w:rPr>
          <w:rFonts w:ascii="Consolas" w:hAnsi="Consolas" w:cs="Courier New"/>
          <w:sz w:val="17"/>
          <w:szCs w:val="17"/>
        </w:rPr>
        <w:t>IDLE :</w:t>
      </w:r>
      <w:proofErr w:type="gramEnd"/>
      <w:r w:rsidRPr="00D34FF8">
        <w:rPr>
          <w:rFonts w:ascii="Consolas" w:hAnsi="Consolas" w:cs="Courier New"/>
          <w:sz w:val="17"/>
          <w:szCs w:val="17"/>
        </w:rPr>
        <w:t xml:space="preserve"> </w:t>
      </w:r>
      <w:proofErr w:type="spellStart"/>
      <w:r w:rsidRPr="00D34FF8">
        <w:rPr>
          <w:rFonts w:ascii="Consolas" w:hAnsi="Consolas" w:cs="Courier New"/>
          <w:sz w:val="17"/>
          <w:szCs w:val="17"/>
        </w:rPr>
        <w:t>next_state</w:t>
      </w:r>
      <w:proofErr w:type="spellEnd"/>
      <w:r w:rsidRPr="00D34FF8">
        <w:rPr>
          <w:rFonts w:ascii="Consolas" w:hAnsi="Consolas" w:cs="Courier New"/>
          <w:sz w:val="17"/>
          <w:szCs w:val="17"/>
        </w:rPr>
        <w:t>;</w:t>
      </w:r>
    </w:p>
    <w:p w14:paraId="5836B077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14.     end</w:t>
      </w:r>
    </w:p>
    <w:p w14:paraId="451CA0CB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15.  </w:t>
      </w:r>
    </w:p>
    <w:p w14:paraId="7651643C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16.     assign </w:t>
      </w:r>
      <w:proofErr w:type="spellStart"/>
      <w:r w:rsidRPr="00D34FF8">
        <w:rPr>
          <w:rFonts w:ascii="Consolas" w:hAnsi="Consolas" w:cs="Courier New"/>
          <w:sz w:val="17"/>
          <w:szCs w:val="17"/>
        </w:rPr>
        <w:t>slave_ready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ack ?</w:t>
      </w:r>
      <w:proofErr w:type="gramEnd"/>
      <w:r w:rsidRPr="00D34FF8">
        <w:rPr>
          <w:rFonts w:ascii="Consolas" w:hAnsi="Consolas" w:cs="Courier New"/>
          <w:sz w:val="17"/>
          <w:szCs w:val="17"/>
        </w:rPr>
        <w:t xml:space="preserve"> </w:t>
      </w:r>
      <w:proofErr w:type="spellStart"/>
      <w:r w:rsidRPr="00D34FF8">
        <w:rPr>
          <w:rFonts w:ascii="Consolas" w:hAnsi="Consolas" w:cs="Courier New"/>
          <w:sz w:val="17"/>
          <w:szCs w:val="17"/>
        </w:rPr>
        <w:t>t_slave_ready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: state == ADDR;</w:t>
      </w:r>
    </w:p>
    <w:p w14:paraId="2B7F3F7E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17.     assign m1_bgrant </w:t>
      </w:r>
      <w:proofErr w:type="gramStart"/>
      <w:r w:rsidRPr="00D34FF8">
        <w:rPr>
          <w:rFonts w:ascii="Consolas" w:hAnsi="Consolas" w:cs="Courier New"/>
          <w:sz w:val="17"/>
          <w:szCs w:val="17"/>
        </w:rPr>
        <w:t>= !</w:t>
      </w:r>
      <w:proofErr w:type="spellStart"/>
      <w:r w:rsidRPr="00D34FF8">
        <w:rPr>
          <w:rFonts w:ascii="Consolas" w:hAnsi="Consolas" w:cs="Courier New"/>
          <w:sz w:val="17"/>
          <w:szCs w:val="17"/>
        </w:rPr>
        <w:t>bus</w:t>
      </w:r>
      <w:proofErr w:type="gramEnd"/>
      <w:r w:rsidRPr="00D34FF8">
        <w:rPr>
          <w:rFonts w:ascii="Consolas" w:hAnsi="Consolas" w:cs="Courier New"/>
          <w:sz w:val="17"/>
          <w:szCs w:val="17"/>
        </w:rPr>
        <w:t>_owner</w:t>
      </w:r>
      <w:proofErr w:type="spellEnd"/>
      <w:r w:rsidRPr="00D34FF8">
        <w:rPr>
          <w:rFonts w:ascii="Consolas" w:hAnsi="Consolas" w:cs="Courier New"/>
          <w:sz w:val="17"/>
          <w:szCs w:val="17"/>
        </w:rPr>
        <w:t>;</w:t>
      </w:r>
    </w:p>
    <w:p w14:paraId="4BB39B9D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18.     assign m2_bgrant = </w:t>
      </w:r>
      <w:proofErr w:type="spellStart"/>
      <w:r w:rsidRPr="00D34FF8">
        <w:rPr>
          <w:rFonts w:ascii="Consolas" w:hAnsi="Consolas" w:cs="Courier New"/>
          <w:sz w:val="17"/>
          <w:szCs w:val="17"/>
        </w:rPr>
        <w:t>bus_</w:t>
      </w:r>
      <w:proofErr w:type="gramStart"/>
      <w:r w:rsidRPr="00D34FF8">
        <w:rPr>
          <w:rFonts w:ascii="Consolas" w:hAnsi="Consolas" w:cs="Courier New"/>
          <w:sz w:val="17"/>
          <w:szCs w:val="17"/>
        </w:rPr>
        <w:t>owner</w:t>
      </w:r>
      <w:proofErr w:type="spellEnd"/>
      <w:r w:rsidRPr="00D34FF8">
        <w:rPr>
          <w:rFonts w:ascii="Consolas" w:hAnsi="Consolas" w:cs="Courier New"/>
          <w:sz w:val="17"/>
          <w:szCs w:val="17"/>
        </w:rPr>
        <w:t>;</w:t>
      </w:r>
      <w:proofErr w:type="gramEnd"/>
    </w:p>
    <w:p w14:paraId="4465C3E1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19.     assign m1_split = (</w:t>
      </w:r>
      <w:proofErr w:type="spellStart"/>
      <w:r w:rsidRPr="00D34FF8">
        <w:rPr>
          <w:rFonts w:ascii="Consolas" w:hAnsi="Consolas" w:cs="Courier New"/>
          <w:sz w:val="17"/>
          <w:szCs w:val="17"/>
        </w:rPr>
        <w:t>split_owner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== M</w:t>
      </w:r>
      <w:proofErr w:type="gramStart"/>
      <w:r w:rsidRPr="00D34FF8">
        <w:rPr>
          <w:rFonts w:ascii="Consolas" w:hAnsi="Consolas" w:cs="Courier New"/>
          <w:sz w:val="17"/>
          <w:szCs w:val="17"/>
        </w:rPr>
        <w:t>1 ?</w:t>
      </w:r>
      <w:proofErr w:type="gramEnd"/>
      <w:r w:rsidRPr="00D34FF8">
        <w:rPr>
          <w:rFonts w:ascii="Consolas" w:hAnsi="Consolas" w:cs="Courier New"/>
          <w:sz w:val="17"/>
          <w:szCs w:val="17"/>
        </w:rPr>
        <w:t xml:space="preserve"> </w:t>
      </w:r>
      <w:proofErr w:type="spellStart"/>
      <w:r w:rsidRPr="00D34FF8">
        <w:rPr>
          <w:rFonts w:ascii="Consolas" w:hAnsi="Consolas" w:cs="Courier New"/>
          <w:sz w:val="17"/>
          <w:szCs w:val="17"/>
        </w:rPr>
        <w:t>slave_split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: 0);</w:t>
      </w:r>
    </w:p>
    <w:p w14:paraId="0F187385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20.     assign m2_split = (</w:t>
      </w:r>
      <w:proofErr w:type="spellStart"/>
      <w:r w:rsidRPr="00D34FF8">
        <w:rPr>
          <w:rFonts w:ascii="Consolas" w:hAnsi="Consolas" w:cs="Courier New"/>
          <w:sz w:val="17"/>
          <w:szCs w:val="17"/>
        </w:rPr>
        <w:t>split_owner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== M</w:t>
      </w:r>
      <w:proofErr w:type="gramStart"/>
      <w:r w:rsidRPr="00D34FF8">
        <w:rPr>
          <w:rFonts w:ascii="Consolas" w:hAnsi="Consolas" w:cs="Courier New"/>
          <w:sz w:val="17"/>
          <w:szCs w:val="17"/>
        </w:rPr>
        <w:t>2 ?</w:t>
      </w:r>
      <w:proofErr w:type="gramEnd"/>
      <w:r w:rsidRPr="00D34FF8">
        <w:rPr>
          <w:rFonts w:ascii="Consolas" w:hAnsi="Consolas" w:cs="Courier New"/>
          <w:sz w:val="17"/>
          <w:szCs w:val="17"/>
        </w:rPr>
        <w:t xml:space="preserve"> </w:t>
      </w:r>
      <w:proofErr w:type="spellStart"/>
      <w:r w:rsidRPr="00D34FF8">
        <w:rPr>
          <w:rFonts w:ascii="Consolas" w:hAnsi="Consolas" w:cs="Courier New"/>
          <w:sz w:val="17"/>
          <w:szCs w:val="17"/>
        </w:rPr>
        <w:t>slave_split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: 0);</w:t>
      </w:r>
    </w:p>
    <w:p w14:paraId="3814748F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21.  </w:t>
      </w:r>
    </w:p>
    <w:p w14:paraId="03C8511E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22.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always_comb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begin</w:t>
      </w:r>
    </w:p>
    <w:p w14:paraId="36DCA418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23.         if (</w:t>
      </w:r>
      <w:proofErr w:type="spellStart"/>
      <w:r w:rsidRPr="00D34FF8">
        <w:rPr>
          <w:rFonts w:ascii="Consolas" w:hAnsi="Consolas" w:cs="Courier New"/>
          <w:sz w:val="17"/>
          <w:szCs w:val="17"/>
        </w:rPr>
        <w:t>bus_priority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== 0) begin</w:t>
      </w:r>
    </w:p>
    <w:p w14:paraId="49900F66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24.             case (</w:t>
      </w:r>
      <w:proofErr w:type="spellStart"/>
      <w:r w:rsidRPr="00D34FF8">
        <w:rPr>
          <w:rFonts w:ascii="Consolas" w:hAnsi="Consolas" w:cs="Courier New"/>
          <w:sz w:val="17"/>
          <w:szCs w:val="17"/>
        </w:rPr>
        <w:t>bus_owner</w:t>
      </w:r>
      <w:proofErr w:type="spellEnd"/>
      <w:r w:rsidRPr="00D34FF8">
        <w:rPr>
          <w:rFonts w:ascii="Consolas" w:hAnsi="Consolas" w:cs="Courier New"/>
          <w:sz w:val="17"/>
          <w:szCs w:val="17"/>
        </w:rPr>
        <w:t>)</w:t>
      </w:r>
    </w:p>
    <w:p w14:paraId="36AB9E5D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25.                 1'b1: begin</w:t>
      </w:r>
    </w:p>
    <w:p w14:paraId="70E7153F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26.                     mode           = m2_</w:t>
      </w:r>
      <w:proofErr w:type="gramStart"/>
      <w:r w:rsidRPr="00D34FF8">
        <w:rPr>
          <w:rFonts w:ascii="Consolas" w:hAnsi="Consolas" w:cs="Courier New"/>
          <w:sz w:val="17"/>
          <w:szCs w:val="17"/>
        </w:rPr>
        <w:t>mode;</w:t>
      </w:r>
      <w:proofErr w:type="gramEnd"/>
    </w:p>
    <w:p w14:paraId="6C270C51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27.                     m2_rd_bus      = </w:t>
      </w:r>
      <w:proofErr w:type="spellStart"/>
      <w:r w:rsidRPr="00D34FF8">
        <w:rPr>
          <w:rFonts w:ascii="Consolas" w:hAnsi="Consolas" w:cs="Courier New"/>
          <w:sz w:val="17"/>
          <w:szCs w:val="17"/>
        </w:rPr>
        <w:t>rd_</w:t>
      </w:r>
      <w:proofErr w:type="gramStart"/>
      <w:r w:rsidRPr="00D34FF8">
        <w:rPr>
          <w:rFonts w:ascii="Consolas" w:hAnsi="Consolas" w:cs="Courier New"/>
          <w:sz w:val="17"/>
          <w:szCs w:val="17"/>
        </w:rPr>
        <w:t>bus</w:t>
      </w:r>
      <w:proofErr w:type="spellEnd"/>
      <w:r w:rsidRPr="00D34FF8">
        <w:rPr>
          <w:rFonts w:ascii="Consolas" w:hAnsi="Consolas" w:cs="Courier New"/>
          <w:sz w:val="17"/>
          <w:szCs w:val="17"/>
        </w:rPr>
        <w:t>;</w:t>
      </w:r>
      <w:proofErr w:type="gramEnd"/>
    </w:p>
    <w:p w14:paraId="31107823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28.                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wr_bus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        = m2_wr_</w:t>
      </w:r>
      <w:proofErr w:type="gramStart"/>
      <w:r w:rsidRPr="00D34FF8">
        <w:rPr>
          <w:rFonts w:ascii="Consolas" w:hAnsi="Consolas" w:cs="Courier New"/>
          <w:sz w:val="17"/>
          <w:szCs w:val="17"/>
        </w:rPr>
        <w:t>bus;</w:t>
      </w:r>
      <w:proofErr w:type="gramEnd"/>
    </w:p>
    <w:p w14:paraId="5FDDA22B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29.                     m2_ack        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ack;</w:t>
      </w:r>
      <w:proofErr w:type="gramEnd"/>
    </w:p>
    <w:p w14:paraId="54A32216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30.                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master_valid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  = m2_master_</w:t>
      </w:r>
      <w:proofErr w:type="gramStart"/>
      <w:r w:rsidRPr="00D34FF8">
        <w:rPr>
          <w:rFonts w:ascii="Consolas" w:hAnsi="Consolas" w:cs="Courier New"/>
          <w:sz w:val="17"/>
          <w:szCs w:val="17"/>
        </w:rPr>
        <w:t>valid;</w:t>
      </w:r>
      <w:proofErr w:type="gramEnd"/>
    </w:p>
    <w:p w14:paraId="115F975D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31.                     m2_slave_ready = </w:t>
      </w:r>
      <w:proofErr w:type="spellStart"/>
      <w:r w:rsidRPr="00D34FF8">
        <w:rPr>
          <w:rFonts w:ascii="Consolas" w:hAnsi="Consolas" w:cs="Courier New"/>
          <w:sz w:val="17"/>
          <w:szCs w:val="17"/>
        </w:rPr>
        <w:t>slave_</w:t>
      </w:r>
      <w:proofErr w:type="gramStart"/>
      <w:r w:rsidRPr="00D34FF8">
        <w:rPr>
          <w:rFonts w:ascii="Consolas" w:hAnsi="Consolas" w:cs="Courier New"/>
          <w:sz w:val="17"/>
          <w:szCs w:val="17"/>
        </w:rPr>
        <w:t>ready</w:t>
      </w:r>
      <w:proofErr w:type="spellEnd"/>
      <w:r w:rsidRPr="00D34FF8">
        <w:rPr>
          <w:rFonts w:ascii="Consolas" w:hAnsi="Consolas" w:cs="Courier New"/>
          <w:sz w:val="17"/>
          <w:szCs w:val="17"/>
        </w:rPr>
        <w:t>;</w:t>
      </w:r>
      <w:proofErr w:type="gramEnd"/>
    </w:p>
    <w:p w14:paraId="1B3E7772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32.                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master_ready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  = m2_master_</w:t>
      </w:r>
      <w:proofErr w:type="gramStart"/>
      <w:r w:rsidRPr="00D34FF8">
        <w:rPr>
          <w:rFonts w:ascii="Consolas" w:hAnsi="Consolas" w:cs="Courier New"/>
          <w:sz w:val="17"/>
          <w:szCs w:val="17"/>
        </w:rPr>
        <w:t>ready;</w:t>
      </w:r>
      <w:proofErr w:type="gramEnd"/>
    </w:p>
    <w:p w14:paraId="46790DC8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33.                     m2_slave_valid = </w:t>
      </w:r>
      <w:proofErr w:type="spellStart"/>
      <w:r w:rsidRPr="00D34FF8">
        <w:rPr>
          <w:rFonts w:ascii="Consolas" w:hAnsi="Consolas" w:cs="Courier New"/>
          <w:sz w:val="17"/>
          <w:szCs w:val="17"/>
        </w:rPr>
        <w:t>slave_</w:t>
      </w:r>
      <w:proofErr w:type="gramStart"/>
      <w:r w:rsidRPr="00D34FF8">
        <w:rPr>
          <w:rFonts w:ascii="Consolas" w:hAnsi="Consolas" w:cs="Courier New"/>
          <w:sz w:val="17"/>
          <w:szCs w:val="17"/>
        </w:rPr>
        <w:t>valid</w:t>
      </w:r>
      <w:proofErr w:type="spellEnd"/>
      <w:r w:rsidRPr="00D34FF8">
        <w:rPr>
          <w:rFonts w:ascii="Consolas" w:hAnsi="Consolas" w:cs="Courier New"/>
          <w:sz w:val="17"/>
          <w:szCs w:val="17"/>
        </w:rPr>
        <w:t>;</w:t>
      </w:r>
      <w:proofErr w:type="gramEnd"/>
    </w:p>
    <w:p w14:paraId="2D12826E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34.                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breq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          = m2_</w:t>
      </w:r>
      <w:proofErr w:type="gramStart"/>
      <w:r w:rsidRPr="00D34FF8">
        <w:rPr>
          <w:rFonts w:ascii="Consolas" w:hAnsi="Consolas" w:cs="Courier New"/>
          <w:sz w:val="17"/>
          <w:szCs w:val="17"/>
        </w:rPr>
        <w:t>breq;</w:t>
      </w:r>
      <w:proofErr w:type="gramEnd"/>
    </w:p>
    <w:p w14:paraId="3A228875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35.  </w:t>
      </w:r>
    </w:p>
    <w:p w14:paraId="59D9C9D1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36.                     m1_rd_bus      = </w:t>
      </w:r>
      <w:proofErr w:type="gramStart"/>
      <w:r w:rsidRPr="00D34FF8">
        <w:rPr>
          <w:rFonts w:ascii="Consolas" w:hAnsi="Consolas" w:cs="Courier New"/>
          <w:sz w:val="17"/>
          <w:szCs w:val="17"/>
        </w:rPr>
        <w:t>0;</w:t>
      </w:r>
      <w:proofErr w:type="gramEnd"/>
    </w:p>
    <w:p w14:paraId="1320448D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37.                     m1_ack        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0;</w:t>
      </w:r>
      <w:proofErr w:type="gramEnd"/>
    </w:p>
    <w:p w14:paraId="57F27EBB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38.                     m1_slave_ready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0;</w:t>
      </w:r>
      <w:proofErr w:type="gramEnd"/>
    </w:p>
    <w:p w14:paraId="0CF4BDE7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39.                     m1_slave_valid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0;</w:t>
      </w:r>
      <w:proofErr w:type="gramEnd"/>
    </w:p>
    <w:p w14:paraId="242604F6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40.                 end</w:t>
      </w:r>
    </w:p>
    <w:p w14:paraId="61991420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41.  </w:t>
      </w:r>
    </w:p>
    <w:p w14:paraId="48A609C2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42.                 default: begin</w:t>
      </w:r>
    </w:p>
    <w:p w14:paraId="24D1342A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43.                     mode           = m1_</w:t>
      </w:r>
      <w:proofErr w:type="gramStart"/>
      <w:r w:rsidRPr="00D34FF8">
        <w:rPr>
          <w:rFonts w:ascii="Consolas" w:hAnsi="Consolas" w:cs="Courier New"/>
          <w:sz w:val="17"/>
          <w:szCs w:val="17"/>
        </w:rPr>
        <w:t>mode;</w:t>
      </w:r>
      <w:proofErr w:type="gramEnd"/>
    </w:p>
    <w:p w14:paraId="08CAFD30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44.                     m1_rd_bus      = </w:t>
      </w:r>
      <w:proofErr w:type="spellStart"/>
      <w:r w:rsidRPr="00D34FF8">
        <w:rPr>
          <w:rFonts w:ascii="Consolas" w:hAnsi="Consolas" w:cs="Courier New"/>
          <w:sz w:val="17"/>
          <w:szCs w:val="17"/>
        </w:rPr>
        <w:t>rd_</w:t>
      </w:r>
      <w:proofErr w:type="gramStart"/>
      <w:r w:rsidRPr="00D34FF8">
        <w:rPr>
          <w:rFonts w:ascii="Consolas" w:hAnsi="Consolas" w:cs="Courier New"/>
          <w:sz w:val="17"/>
          <w:szCs w:val="17"/>
        </w:rPr>
        <w:t>bus</w:t>
      </w:r>
      <w:proofErr w:type="spellEnd"/>
      <w:r w:rsidRPr="00D34FF8">
        <w:rPr>
          <w:rFonts w:ascii="Consolas" w:hAnsi="Consolas" w:cs="Courier New"/>
          <w:sz w:val="17"/>
          <w:szCs w:val="17"/>
        </w:rPr>
        <w:t>;</w:t>
      </w:r>
      <w:proofErr w:type="gramEnd"/>
    </w:p>
    <w:p w14:paraId="6E5FCA50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45.                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wr_bus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        = m1_wr_</w:t>
      </w:r>
      <w:proofErr w:type="gramStart"/>
      <w:r w:rsidRPr="00D34FF8">
        <w:rPr>
          <w:rFonts w:ascii="Consolas" w:hAnsi="Consolas" w:cs="Courier New"/>
          <w:sz w:val="17"/>
          <w:szCs w:val="17"/>
        </w:rPr>
        <w:t>bus;</w:t>
      </w:r>
      <w:proofErr w:type="gramEnd"/>
    </w:p>
    <w:p w14:paraId="6BE161E3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46.                     m1_ack        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ack;</w:t>
      </w:r>
      <w:proofErr w:type="gramEnd"/>
    </w:p>
    <w:p w14:paraId="40752100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47.                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master_valid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  = m1_master_</w:t>
      </w:r>
      <w:proofErr w:type="gramStart"/>
      <w:r w:rsidRPr="00D34FF8">
        <w:rPr>
          <w:rFonts w:ascii="Consolas" w:hAnsi="Consolas" w:cs="Courier New"/>
          <w:sz w:val="17"/>
          <w:szCs w:val="17"/>
        </w:rPr>
        <w:t>valid;</w:t>
      </w:r>
      <w:proofErr w:type="gramEnd"/>
    </w:p>
    <w:p w14:paraId="687FC740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48.                     m1_slave_ready = </w:t>
      </w:r>
      <w:proofErr w:type="spellStart"/>
      <w:r w:rsidRPr="00D34FF8">
        <w:rPr>
          <w:rFonts w:ascii="Consolas" w:hAnsi="Consolas" w:cs="Courier New"/>
          <w:sz w:val="17"/>
          <w:szCs w:val="17"/>
        </w:rPr>
        <w:t>slave_</w:t>
      </w:r>
      <w:proofErr w:type="gramStart"/>
      <w:r w:rsidRPr="00D34FF8">
        <w:rPr>
          <w:rFonts w:ascii="Consolas" w:hAnsi="Consolas" w:cs="Courier New"/>
          <w:sz w:val="17"/>
          <w:szCs w:val="17"/>
        </w:rPr>
        <w:t>ready</w:t>
      </w:r>
      <w:proofErr w:type="spellEnd"/>
      <w:r w:rsidRPr="00D34FF8">
        <w:rPr>
          <w:rFonts w:ascii="Consolas" w:hAnsi="Consolas" w:cs="Courier New"/>
          <w:sz w:val="17"/>
          <w:szCs w:val="17"/>
        </w:rPr>
        <w:t>;</w:t>
      </w:r>
      <w:proofErr w:type="gramEnd"/>
    </w:p>
    <w:p w14:paraId="090BE2AE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49.                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master_ready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  = m1_master_</w:t>
      </w:r>
      <w:proofErr w:type="gramStart"/>
      <w:r w:rsidRPr="00D34FF8">
        <w:rPr>
          <w:rFonts w:ascii="Consolas" w:hAnsi="Consolas" w:cs="Courier New"/>
          <w:sz w:val="17"/>
          <w:szCs w:val="17"/>
        </w:rPr>
        <w:t>ready;</w:t>
      </w:r>
      <w:proofErr w:type="gramEnd"/>
    </w:p>
    <w:p w14:paraId="2803ED6D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50.                     m1_slave_valid = </w:t>
      </w:r>
      <w:proofErr w:type="spellStart"/>
      <w:r w:rsidRPr="00D34FF8">
        <w:rPr>
          <w:rFonts w:ascii="Consolas" w:hAnsi="Consolas" w:cs="Courier New"/>
          <w:sz w:val="17"/>
          <w:szCs w:val="17"/>
        </w:rPr>
        <w:t>slave_</w:t>
      </w:r>
      <w:proofErr w:type="gramStart"/>
      <w:r w:rsidRPr="00D34FF8">
        <w:rPr>
          <w:rFonts w:ascii="Consolas" w:hAnsi="Consolas" w:cs="Courier New"/>
          <w:sz w:val="17"/>
          <w:szCs w:val="17"/>
        </w:rPr>
        <w:t>valid</w:t>
      </w:r>
      <w:proofErr w:type="spellEnd"/>
      <w:r w:rsidRPr="00D34FF8">
        <w:rPr>
          <w:rFonts w:ascii="Consolas" w:hAnsi="Consolas" w:cs="Courier New"/>
          <w:sz w:val="17"/>
          <w:szCs w:val="17"/>
        </w:rPr>
        <w:t>;</w:t>
      </w:r>
      <w:proofErr w:type="gramEnd"/>
    </w:p>
    <w:p w14:paraId="39B83BA0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51.                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breq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          = m1_</w:t>
      </w:r>
      <w:proofErr w:type="gramStart"/>
      <w:r w:rsidRPr="00D34FF8">
        <w:rPr>
          <w:rFonts w:ascii="Consolas" w:hAnsi="Consolas" w:cs="Courier New"/>
          <w:sz w:val="17"/>
          <w:szCs w:val="17"/>
        </w:rPr>
        <w:t>breq;</w:t>
      </w:r>
      <w:proofErr w:type="gramEnd"/>
    </w:p>
    <w:p w14:paraId="6BD43879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52.  </w:t>
      </w:r>
    </w:p>
    <w:p w14:paraId="47876182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53.                     m2_rd_bus      = </w:t>
      </w:r>
      <w:proofErr w:type="gramStart"/>
      <w:r w:rsidRPr="00D34FF8">
        <w:rPr>
          <w:rFonts w:ascii="Consolas" w:hAnsi="Consolas" w:cs="Courier New"/>
          <w:sz w:val="17"/>
          <w:szCs w:val="17"/>
        </w:rPr>
        <w:t>0;</w:t>
      </w:r>
      <w:proofErr w:type="gramEnd"/>
    </w:p>
    <w:p w14:paraId="2FB49344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54.                     m2_ack        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0;</w:t>
      </w:r>
      <w:proofErr w:type="gramEnd"/>
    </w:p>
    <w:p w14:paraId="3D8265C7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55.                     m2_slave_ready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0;</w:t>
      </w:r>
      <w:proofErr w:type="gramEnd"/>
    </w:p>
    <w:p w14:paraId="4E876779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56.                     m2_slave_valid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0;</w:t>
      </w:r>
      <w:proofErr w:type="gramEnd"/>
    </w:p>
    <w:p w14:paraId="3B99612D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57.                 end</w:t>
      </w:r>
    </w:p>
    <w:p w14:paraId="0631DB7C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58.        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endcase</w:t>
      </w:r>
      <w:proofErr w:type="spellEnd"/>
    </w:p>
    <w:p w14:paraId="41BDD93F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59.         end else begin</w:t>
      </w:r>
    </w:p>
    <w:p w14:paraId="2B441E61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60.             case (</w:t>
      </w:r>
      <w:proofErr w:type="spellStart"/>
      <w:r w:rsidRPr="00D34FF8">
        <w:rPr>
          <w:rFonts w:ascii="Consolas" w:hAnsi="Consolas" w:cs="Courier New"/>
          <w:sz w:val="17"/>
          <w:szCs w:val="17"/>
        </w:rPr>
        <w:t>bus_owner</w:t>
      </w:r>
      <w:proofErr w:type="spellEnd"/>
      <w:r w:rsidRPr="00D34FF8">
        <w:rPr>
          <w:rFonts w:ascii="Consolas" w:hAnsi="Consolas" w:cs="Courier New"/>
          <w:sz w:val="17"/>
          <w:szCs w:val="17"/>
        </w:rPr>
        <w:t>)</w:t>
      </w:r>
    </w:p>
    <w:p w14:paraId="6F4E3691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61.                 1'b0: begin</w:t>
      </w:r>
    </w:p>
    <w:p w14:paraId="269055E2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62.                     mode           = m1_</w:t>
      </w:r>
      <w:proofErr w:type="gramStart"/>
      <w:r w:rsidRPr="00D34FF8">
        <w:rPr>
          <w:rFonts w:ascii="Consolas" w:hAnsi="Consolas" w:cs="Courier New"/>
          <w:sz w:val="17"/>
          <w:szCs w:val="17"/>
        </w:rPr>
        <w:t>mode;</w:t>
      </w:r>
      <w:proofErr w:type="gramEnd"/>
    </w:p>
    <w:p w14:paraId="0A3B86A9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63.                     m1_rd_bus      = </w:t>
      </w:r>
      <w:proofErr w:type="spellStart"/>
      <w:r w:rsidRPr="00D34FF8">
        <w:rPr>
          <w:rFonts w:ascii="Consolas" w:hAnsi="Consolas" w:cs="Courier New"/>
          <w:sz w:val="17"/>
          <w:szCs w:val="17"/>
        </w:rPr>
        <w:t>rd_</w:t>
      </w:r>
      <w:proofErr w:type="gramStart"/>
      <w:r w:rsidRPr="00D34FF8">
        <w:rPr>
          <w:rFonts w:ascii="Consolas" w:hAnsi="Consolas" w:cs="Courier New"/>
          <w:sz w:val="17"/>
          <w:szCs w:val="17"/>
        </w:rPr>
        <w:t>bus</w:t>
      </w:r>
      <w:proofErr w:type="spellEnd"/>
      <w:r w:rsidRPr="00D34FF8">
        <w:rPr>
          <w:rFonts w:ascii="Consolas" w:hAnsi="Consolas" w:cs="Courier New"/>
          <w:sz w:val="17"/>
          <w:szCs w:val="17"/>
        </w:rPr>
        <w:t>;</w:t>
      </w:r>
      <w:proofErr w:type="gramEnd"/>
    </w:p>
    <w:p w14:paraId="28A9C6C8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64.                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wr_bus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        = m1_wr_</w:t>
      </w:r>
      <w:proofErr w:type="gramStart"/>
      <w:r w:rsidRPr="00D34FF8">
        <w:rPr>
          <w:rFonts w:ascii="Consolas" w:hAnsi="Consolas" w:cs="Courier New"/>
          <w:sz w:val="17"/>
          <w:szCs w:val="17"/>
        </w:rPr>
        <w:t>bus;</w:t>
      </w:r>
      <w:proofErr w:type="gramEnd"/>
    </w:p>
    <w:p w14:paraId="143BA1C7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65.                     m1_ack        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ack;</w:t>
      </w:r>
      <w:proofErr w:type="gramEnd"/>
    </w:p>
    <w:p w14:paraId="4EBA0ED5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66.                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master_valid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  = m1_master_</w:t>
      </w:r>
      <w:proofErr w:type="gramStart"/>
      <w:r w:rsidRPr="00D34FF8">
        <w:rPr>
          <w:rFonts w:ascii="Consolas" w:hAnsi="Consolas" w:cs="Courier New"/>
          <w:sz w:val="17"/>
          <w:szCs w:val="17"/>
        </w:rPr>
        <w:t>valid;</w:t>
      </w:r>
      <w:proofErr w:type="gramEnd"/>
    </w:p>
    <w:p w14:paraId="52D7DC6A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67.                     m1_slave_ready = </w:t>
      </w:r>
      <w:proofErr w:type="spellStart"/>
      <w:r w:rsidRPr="00D34FF8">
        <w:rPr>
          <w:rFonts w:ascii="Consolas" w:hAnsi="Consolas" w:cs="Courier New"/>
          <w:sz w:val="17"/>
          <w:szCs w:val="17"/>
        </w:rPr>
        <w:t>slave_</w:t>
      </w:r>
      <w:proofErr w:type="gramStart"/>
      <w:r w:rsidRPr="00D34FF8">
        <w:rPr>
          <w:rFonts w:ascii="Consolas" w:hAnsi="Consolas" w:cs="Courier New"/>
          <w:sz w:val="17"/>
          <w:szCs w:val="17"/>
        </w:rPr>
        <w:t>ready</w:t>
      </w:r>
      <w:proofErr w:type="spellEnd"/>
      <w:r w:rsidRPr="00D34FF8">
        <w:rPr>
          <w:rFonts w:ascii="Consolas" w:hAnsi="Consolas" w:cs="Courier New"/>
          <w:sz w:val="17"/>
          <w:szCs w:val="17"/>
        </w:rPr>
        <w:t>;</w:t>
      </w:r>
      <w:proofErr w:type="gramEnd"/>
    </w:p>
    <w:p w14:paraId="3E2FC2F2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68.                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master_ready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  = m1_master_</w:t>
      </w:r>
      <w:proofErr w:type="gramStart"/>
      <w:r w:rsidRPr="00D34FF8">
        <w:rPr>
          <w:rFonts w:ascii="Consolas" w:hAnsi="Consolas" w:cs="Courier New"/>
          <w:sz w:val="17"/>
          <w:szCs w:val="17"/>
        </w:rPr>
        <w:t>ready;</w:t>
      </w:r>
      <w:proofErr w:type="gramEnd"/>
    </w:p>
    <w:p w14:paraId="4956A218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69.                     m1_slave_valid = </w:t>
      </w:r>
      <w:proofErr w:type="spellStart"/>
      <w:r w:rsidRPr="00D34FF8">
        <w:rPr>
          <w:rFonts w:ascii="Consolas" w:hAnsi="Consolas" w:cs="Courier New"/>
          <w:sz w:val="17"/>
          <w:szCs w:val="17"/>
        </w:rPr>
        <w:t>slave_</w:t>
      </w:r>
      <w:proofErr w:type="gramStart"/>
      <w:r w:rsidRPr="00D34FF8">
        <w:rPr>
          <w:rFonts w:ascii="Consolas" w:hAnsi="Consolas" w:cs="Courier New"/>
          <w:sz w:val="17"/>
          <w:szCs w:val="17"/>
        </w:rPr>
        <w:t>valid</w:t>
      </w:r>
      <w:proofErr w:type="spellEnd"/>
      <w:r w:rsidRPr="00D34FF8">
        <w:rPr>
          <w:rFonts w:ascii="Consolas" w:hAnsi="Consolas" w:cs="Courier New"/>
          <w:sz w:val="17"/>
          <w:szCs w:val="17"/>
        </w:rPr>
        <w:t>;</w:t>
      </w:r>
      <w:proofErr w:type="gramEnd"/>
    </w:p>
    <w:p w14:paraId="1B9546F1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lastRenderedPageBreak/>
        <w:t xml:space="preserve">170.                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breq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          = m1_</w:t>
      </w:r>
      <w:proofErr w:type="gramStart"/>
      <w:r w:rsidRPr="00D34FF8">
        <w:rPr>
          <w:rFonts w:ascii="Consolas" w:hAnsi="Consolas" w:cs="Courier New"/>
          <w:sz w:val="17"/>
          <w:szCs w:val="17"/>
        </w:rPr>
        <w:t>breq;</w:t>
      </w:r>
      <w:proofErr w:type="gramEnd"/>
    </w:p>
    <w:p w14:paraId="48CF4552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71.  </w:t>
      </w:r>
    </w:p>
    <w:p w14:paraId="52A3365A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72.                     m2_rd_bus      = </w:t>
      </w:r>
      <w:proofErr w:type="gramStart"/>
      <w:r w:rsidRPr="00D34FF8">
        <w:rPr>
          <w:rFonts w:ascii="Consolas" w:hAnsi="Consolas" w:cs="Courier New"/>
          <w:sz w:val="17"/>
          <w:szCs w:val="17"/>
        </w:rPr>
        <w:t>0;</w:t>
      </w:r>
      <w:proofErr w:type="gramEnd"/>
    </w:p>
    <w:p w14:paraId="5A68F32F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73.                     m2_ack        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0;</w:t>
      </w:r>
      <w:proofErr w:type="gramEnd"/>
    </w:p>
    <w:p w14:paraId="07463FC6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74.                     m2_slave_ready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0;</w:t>
      </w:r>
      <w:proofErr w:type="gramEnd"/>
    </w:p>
    <w:p w14:paraId="2D093F69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75.                     m2_slave_valid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0;</w:t>
      </w:r>
      <w:proofErr w:type="gramEnd"/>
    </w:p>
    <w:p w14:paraId="56D266A0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76.                 end</w:t>
      </w:r>
    </w:p>
    <w:p w14:paraId="60B7ECE7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77.                 </w:t>
      </w:r>
    </w:p>
    <w:p w14:paraId="0B083F86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78.                 default: begin</w:t>
      </w:r>
    </w:p>
    <w:p w14:paraId="5679B6D8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79.                     mode           = m2_</w:t>
      </w:r>
      <w:proofErr w:type="gramStart"/>
      <w:r w:rsidRPr="00D34FF8">
        <w:rPr>
          <w:rFonts w:ascii="Consolas" w:hAnsi="Consolas" w:cs="Courier New"/>
          <w:sz w:val="17"/>
          <w:szCs w:val="17"/>
        </w:rPr>
        <w:t>mode;</w:t>
      </w:r>
      <w:proofErr w:type="gramEnd"/>
    </w:p>
    <w:p w14:paraId="16685B08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80.                     m2_rd_bus      = </w:t>
      </w:r>
      <w:proofErr w:type="spellStart"/>
      <w:r w:rsidRPr="00D34FF8">
        <w:rPr>
          <w:rFonts w:ascii="Consolas" w:hAnsi="Consolas" w:cs="Courier New"/>
          <w:sz w:val="17"/>
          <w:szCs w:val="17"/>
        </w:rPr>
        <w:t>rd_</w:t>
      </w:r>
      <w:proofErr w:type="gramStart"/>
      <w:r w:rsidRPr="00D34FF8">
        <w:rPr>
          <w:rFonts w:ascii="Consolas" w:hAnsi="Consolas" w:cs="Courier New"/>
          <w:sz w:val="17"/>
          <w:szCs w:val="17"/>
        </w:rPr>
        <w:t>bus</w:t>
      </w:r>
      <w:proofErr w:type="spellEnd"/>
      <w:r w:rsidRPr="00D34FF8">
        <w:rPr>
          <w:rFonts w:ascii="Consolas" w:hAnsi="Consolas" w:cs="Courier New"/>
          <w:sz w:val="17"/>
          <w:szCs w:val="17"/>
        </w:rPr>
        <w:t>;</w:t>
      </w:r>
      <w:proofErr w:type="gramEnd"/>
    </w:p>
    <w:p w14:paraId="3C78FE39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81.                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wr_bus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        = m2_wr_</w:t>
      </w:r>
      <w:proofErr w:type="gramStart"/>
      <w:r w:rsidRPr="00D34FF8">
        <w:rPr>
          <w:rFonts w:ascii="Consolas" w:hAnsi="Consolas" w:cs="Courier New"/>
          <w:sz w:val="17"/>
          <w:szCs w:val="17"/>
        </w:rPr>
        <w:t>bus;</w:t>
      </w:r>
      <w:proofErr w:type="gramEnd"/>
    </w:p>
    <w:p w14:paraId="08BDB304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82.                     m2_ack        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ack;</w:t>
      </w:r>
      <w:proofErr w:type="gramEnd"/>
    </w:p>
    <w:p w14:paraId="70895FEA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83.                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master_valid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  = m2_master_</w:t>
      </w:r>
      <w:proofErr w:type="gramStart"/>
      <w:r w:rsidRPr="00D34FF8">
        <w:rPr>
          <w:rFonts w:ascii="Consolas" w:hAnsi="Consolas" w:cs="Courier New"/>
          <w:sz w:val="17"/>
          <w:szCs w:val="17"/>
        </w:rPr>
        <w:t>valid;</w:t>
      </w:r>
      <w:proofErr w:type="gramEnd"/>
    </w:p>
    <w:p w14:paraId="61318E70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84.                     m2_slave_ready = </w:t>
      </w:r>
      <w:proofErr w:type="spellStart"/>
      <w:r w:rsidRPr="00D34FF8">
        <w:rPr>
          <w:rFonts w:ascii="Consolas" w:hAnsi="Consolas" w:cs="Courier New"/>
          <w:sz w:val="17"/>
          <w:szCs w:val="17"/>
        </w:rPr>
        <w:t>slave_</w:t>
      </w:r>
      <w:proofErr w:type="gramStart"/>
      <w:r w:rsidRPr="00D34FF8">
        <w:rPr>
          <w:rFonts w:ascii="Consolas" w:hAnsi="Consolas" w:cs="Courier New"/>
          <w:sz w:val="17"/>
          <w:szCs w:val="17"/>
        </w:rPr>
        <w:t>ready</w:t>
      </w:r>
      <w:proofErr w:type="spellEnd"/>
      <w:r w:rsidRPr="00D34FF8">
        <w:rPr>
          <w:rFonts w:ascii="Consolas" w:hAnsi="Consolas" w:cs="Courier New"/>
          <w:sz w:val="17"/>
          <w:szCs w:val="17"/>
        </w:rPr>
        <w:t>;</w:t>
      </w:r>
      <w:proofErr w:type="gramEnd"/>
    </w:p>
    <w:p w14:paraId="45325766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85.                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master_ready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  = m2_master_</w:t>
      </w:r>
      <w:proofErr w:type="gramStart"/>
      <w:r w:rsidRPr="00D34FF8">
        <w:rPr>
          <w:rFonts w:ascii="Consolas" w:hAnsi="Consolas" w:cs="Courier New"/>
          <w:sz w:val="17"/>
          <w:szCs w:val="17"/>
        </w:rPr>
        <w:t>ready;</w:t>
      </w:r>
      <w:proofErr w:type="gramEnd"/>
    </w:p>
    <w:p w14:paraId="374FAF6F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86.                     m2_slave_valid = </w:t>
      </w:r>
      <w:proofErr w:type="spellStart"/>
      <w:r w:rsidRPr="00D34FF8">
        <w:rPr>
          <w:rFonts w:ascii="Consolas" w:hAnsi="Consolas" w:cs="Courier New"/>
          <w:sz w:val="17"/>
          <w:szCs w:val="17"/>
        </w:rPr>
        <w:t>slave_</w:t>
      </w:r>
      <w:proofErr w:type="gramStart"/>
      <w:r w:rsidRPr="00D34FF8">
        <w:rPr>
          <w:rFonts w:ascii="Consolas" w:hAnsi="Consolas" w:cs="Courier New"/>
          <w:sz w:val="17"/>
          <w:szCs w:val="17"/>
        </w:rPr>
        <w:t>valid</w:t>
      </w:r>
      <w:proofErr w:type="spellEnd"/>
      <w:r w:rsidRPr="00D34FF8">
        <w:rPr>
          <w:rFonts w:ascii="Consolas" w:hAnsi="Consolas" w:cs="Courier New"/>
          <w:sz w:val="17"/>
          <w:szCs w:val="17"/>
        </w:rPr>
        <w:t>;</w:t>
      </w:r>
      <w:proofErr w:type="gramEnd"/>
    </w:p>
    <w:p w14:paraId="070A04D4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87.                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breq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          = m2_</w:t>
      </w:r>
      <w:proofErr w:type="gramStart"/>
      <w:r w:rsidRPr="00D34FF8">
        <w:rPr>
          <w:rFonts w:ascii="Consolas" w:hAnsi="Consolas" w:cs="Courier New"/>
          <w:sz w:val="17"/>
          <w:szCs w:val="17"/>
        </w:rPr>
        <w:t>breq;</w:t>
      </w:r>
      <w:proofErr w:type="gramEnd"/>
    </w:p>
    <w:p w14:paraId="2667E1C7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88.  </w:t>
      </w:r>
    </w:p>
    <w:p w14:paraId="7A4D61F0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89.                     m1_rd_bus      = </w:t>
      </w:r>
      <w:proofErr w:type="gramStart"/>
      <w:r w:rsidRPr="00D34FF8">
        <w:rPr>
          <w:rFonts w:ascii="Consolas" w:hAnsi="Consolas" w:cs="Courier New"/>
          <w:sz w:val="17"/>
          <w:szCs w:val="17"/>
        </w:rPr>
        <w:t>0;</w:t>
      </w:r>
      <w:proofErr w:type="gramEnd"/>
    </w:p>
    <w:p w14:paraId="05B31B71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90.                     m1_ack        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0;</w:t>
      </w:r>
      <w:proofErr w:type="gramEnd"/>
    </w:p>
    <w:p w14:paraId="43307D37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91.                     m1_slave_ready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0;</w:t>
      </w:r>
      <w:proofErr w:type="gramEnd"/>
    </w:p>
    <w:p w14:paraId="3640858A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92.                     m1_slave_valid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0;</w:t>
      </w:r>
      <w:proofErr w:type="gramEnd"/>
    </w:p>
    <w:p w14:paraId="644FE1D0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93.                 end</w:t>
      </w:r>
    </w:p>
    <w:p w14:paraId="6796CADE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94.        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endcase</w:t>
      </w:r>
      <w:proofErr w:type="spellEnd"/>
    </w:p>
    <w:p w14:paraId="1EF18C7A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95.         end</w:t>
      </w:r>
    </w:p>
    <w:p w14:paraId="33A6F864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96.     end</w:t>
      </w:r>
    </w:p>
    <w:p w14:paraId="2793E687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97.  </w:t>
      </w:r>
    </w:p>
    <w:p w14:paraId="6FFF867B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198.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always_comb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</w:t>
      </w:r>
      <w:proofErr w:type="gramStart"/>
      <w:r w:rsidRPr="00D34FF8">
        <w:rPr>
          <w:rFonts w:ascii="Consolas" w:hAnsi="Consolas" w:cs="Courier New"/>
          <w:sz w:val="17"/>
          <w:szCs w:val="17"/>
        </w:rPr>
        <w:t>begin :</w:t>
      </w:r>
      <w:proofErr w:type="gramEnd"/>
      <w:r w:rsidRPr="00D34FF8">
        <w:rPr>
          <w:rFonts w:ascii="Consolas" w:hAnsi="Consolas" w:cs="Courier New"/>
          <w:sz w:val="17"/>
          <w:szCs w:val="17"/>
        </w:rPr>
        <w:t xml:space="preserve"> OUTPUT_LOGIC</w:t>
      </w:r>
    </w:p>
    <w:p w14:paraId="38D71ACA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199.         case (</w:t>
      </w:r>
      <w:proofErr w:type="spellStart"/>
      <w:r w:rsidRPr="00D34FF8">
        <w:rPr>
          <w:rFonts w:ascii="Consolas" w:hAnsi="Consolas" w:cs="Courier New"/>
          <w:sz w:val="17"/>
          <w:szCs w:val="17"/>
        </w:rPr>
        <w:t>t_</w:t>
      </w:r>
      <w:proofErr w:type="gramStart"/>
      <w:r w:rsidRPr="00D34FF8">
        <w:rPr>
          <w:rFonts w:ascii="Consolas" w:hAnsi="Consolas" w:cs="Courier New"/>
          <w:sz w:val="17"/>
          <w:szCs w:val="17"/>
        </w:rPr>
        <w:t>addr</w:t>
      </w:r>
      <w:proofErr w:type="spellEnd"/>
      <w:r w:rsidRPr="00D34FF8">
        <w:rPr>
          <w:rFonts w:ascii="Consolas" w:hAnsi="Consolas" w:cs="Courier New"/>
          <w:sz w:val="17"/>
          <w:szCs w:val="17"/>
        </w:rPr>
        <w:t>[</w:t>
      </w:r>
      <w:proofErr w:type="gramEnd"/>
      <w:r w:rsidRPr="00D34FF8">
        <w:rPr>
          <w:rFonts w:ascii="Consolas" w:hAnsi="Consolas" w:cs="Courier New"/>
          <w:sz w:val="17"/>
          <w:szCs w:val="17"/>
        </w:rPr>
        <w:t>4:3])</w:t>
      </w:r>
    </w:p>
    <w:p w14:paraId="2F2B85D6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200.             2'b11: begin</w:t>
      </w:r>
    </w:p>
    <w:p w14:paraId="33BA1D0A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201.                 slave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BB;</w:t>
      </w:r>
      <w:proofErr w:type="gramEnd"/>
    </w:p>
    <w:p w14:paraId="05F8C840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202.                 ack = </w:t>
      </w:r>
      <w:proofErr w:type="spellStart"/>
      <w:r w:rsidRPr="00D34FF8">
        <w:rPr>
          <w:rFonts w:ascii="Consolas" w:hAnsi="Consolas" w:cs="Courier New"/>
          <w:sz w:val="17"/>
          <w:szCs w:val="17"/>
        </w:rPr>
        <w:t>t_count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&gt; </w:t>
      </w:r>
      <w:proofErr w:type="gramStart"/>
      <w:r w:rsidRPr="00D34FF8">
        <w:rPr>
          <w:rFonts w:ascii="Consolas" w:hAnsi="Consolas" w:cs="Courier New"/>
          <w:sz w:val="17"/>
          <w:szCs w:val="17"/>
        </w:rPr>
        <w:t>1;</w:t>
      </w:r>
      <w:proofErr w:type="gramEnd"/>
    </w:p>
    <w:p w14:paraId="3426FAE5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203.             end</w:t>
      </w:r>
    </w:p>
    <w:p w14:paraId="5673ED25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204.  </w:t>
      </w:r>
    </w:p>
    <w:p w14:paraId="385D88FF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205.             2'b00: begin</w:t>
      </w:r>
    </w:p>
    <w:p w14:paraId="775D6F55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206.                 case (</w:t>
      </w:r>
      <w:proofErr w:type="spellStart"/>
      <w:r w:rsidRPr="00D34FF8">
        <w:rPr>
          <w:rFonts w:ascii="Consolas" w:hAnsi="Consolas" w:cs="Courier New"/>
          <w:sz w:val="17"/>
          <w:szCs w:val="17"/>
        </w:rPr>
        <w:t>t_</w:t>
      </w:r>
      <w:proofErr w:type="gramStart"/>
      <w:r w:rsidRPr="00D34FF8">
        <w:rPr>
          <w:rFonts w:ascii="Consolas" w:hAnsi="Consolas" w:cs="Courier New"/>
          <w:sz w:val="17"/>
          <w:szCs w:val="17"/>
        </w:rPr>
        <w:t>addr</w:t>
      </w:r>
      <w:proofErr w:type="spellEnd"/>
      <w:r w:rsidRPr="00D34FF8">
        <w:rPr>
          <w:rFonts w:ascii="Consolas" w:hAnsi="Consolas" w:cs="Courier New"/>
          <w:sz w:val="17"/>
          <w:szCs w:val="17"/>
        </w:rPr>
        <w:t>[</w:t>
      </w:r>
      <w:proofErr w:type="gramEnd"/>
      <w:r w:rsidRPr="00D34FF8">
        <w:rPr>
          <w:rFonts w:ascii="Consolas" w:hAnsi="Consolas" w:cs="Courier New"/>
          <w:sz w:val="17"/>
          <w:szCs w:val="17"/>
        </w:rPr>
        <w:t>2:1])</w:t>
      </w:r>
    </w:p>
    <w:p w14:paraId="568501C5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207.                     2'b01: begin</w:t>
      </w:r>
    </w:p>
    <w:p w14:paraId="47A1C000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208.                         slave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S2;</w:t>
      </w:r>
      <w:proofErr w:type="gramEnd"/>
    </w:p>
    <w:p w14:paraId="234FAD3F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209.                         ack = </w:t>
      </w:r>
      <w:proofErr w:type="spellStart"/>
      <w:r w:rsidRPr="00D34FF8">
        <w:rPr>
          <w:rFonts w:ascii="Consolas" w:hAnsi="Consolas" w:cs="Courier New"/>
          <w:sz w:val="17"/>
          <w:szCs w:val="17"/>
        </w:rPr>
        <w:t>t_count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&gt; </w:t>
      </w:r>
      <w:proofErr w:type="gramStart"/>
      <w:r w:rsidRPr="00D34FF8">
        <w:rPr>
          <w:rFonts w:ascii="Consolas" w:hAnsi="Consolas" w:cs="Courier New"/>
          <w:sz w:val="17"/>
          <w:szCs w:val="17"/>
        </w:rPr>
        <w:t>3;</w:t>
      </w:r>
      <w:proofErr w:type="gramEnd"/>
    </w:p>
    <w:p w14:paraId="42B61D48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210.                     end</w:t>
      </w:r>
    </w:p>
    <w:p w14:paraId="5F8E335D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211.                     2'b10: begin</w:t>
      </w:r>
    </w:p>
    <w:p w14:paraId="6D555950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212.                         slave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S3;</w:t>
      </w:r>
      <w:proofErr w:type="gramEnd"/>
    </w:p>
    <w:p w14:paraId="7E504CCB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213.                         ack = </w:t>
      </w:r>
      <w:proofErr w:type="spellStart"/>
      <w:r w:rsidRPr="00D34FF8">
        <w:rPr>
          <w:rFonts w:ascii="Consolas" w:hAnsi="Consolas" w:cs="Courier New"/>
          <w:sz w:val="17"/>
          <w:szCs w:val="17"/>
        </w:rPr>
        <w:t>t_count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&gt; </w:t>
      </w:r>
      <w:proofErr w:type="gramStart"/>
      <w:r w:rsidRPr="00D34FF8">
        <w:rPr>
          <w:rFonts w:ascii="Consolas" w:hAnsi="Consolas" w:cs="Courier New"/>
          <w:sz w:val="17"/>
          <w:szCs w:val="17"/>
        </w:rPr>
        <w:t>3;</w:t>
      </w:r>
      <w:proofErr w:type="gramEnd"/>
    </w:p>
    <w:p w14:paraId="699EF5F7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214.                     end</w:t>
      </w:r>
    </w:p>
    <w:p w14:paraId="124EE611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215.                     2'b00: begin</w:t>
      </w:r>
    </w:p>
    <w:p w14:paraId="77DCCBC6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216.                         case (</w:t>
      </w:r>
      <w:proofErr w:type="spellStart"/>
      <w:r w:rsidRPr="00D34FF8">
        <w:rPr>
          <w:rFonts w:ascii="Consolas" w:hAnsi="Consolas" w:cs="Courier New"/>
          <w:sz w:val="17"/>
          <w:szCs w:val="17"/>
        </w:rPr>
        <w:t>t_</w:t>
      </w:r>
      <w:proofErr w:type="gramStart"/>
      <w:r w:rsidRPr="00D34FF8">
        <w:rPr>
          <w:rFonts w:ascii="Consolas" w:hAnsi="Consolas" w:cs="Courier New"/>
          <w:sz w:val="17"/>
          <w:szCs w:val="17"/>
        </w:rPr>
        <w:t>addr</w:t>
      </w:r>
      <w:proofErr w:type="spellEnd"/>
      <w:r w:rsidRPr="00D34FF8">
        <w:rPr>
          <w:rFonts w:ascii="Consolas" w:hAnsi="Consolas" w:cs="Courier New"/>
          <w:sz w:val="17"/>
          <w:szCs w:val="17"/>
        </w:rPr>
        <w:t>[</w:t>
      </w:r>
      <w:proofErr w:type="gramEnd"/>
      <w:r w:rsidRPr="00D34FF8">
        <w:rPr>
          <w:rFonts w:ascii="Consolas" w:hAnsi="Consolas" w:cs="Courier New"/>
          <w:sz w:val="17"/>
          <w:szCs w:val="17"/>
        </w:rPr>
        <w:t>0])</w:t>
      </w:r>
    </w:p>
    <w:p w14:paraId="6C827492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217.                             1'b0: begin</w:t>
      </w:r>
    </w:p>
    <w:p w14:paraId="63BEF8CD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218.                                 slave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S1;</w:t>
      </w:r>
      <w:proofErr w:type="gramEnd"/>
    </w:p>
    <w:p w14:paraId="305BC2BD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219.                                 ack = </w:t>
      </w:r>
      <w:proofErr w:type="spellStart"/>
      <w:r w:rsidRPr="00D34FF8">
        <w:rPr>
          <w:rFonts w:ascii="Consolas" w:hAnsi="Consolas" w:cs="Courier New"/>
          <w:sz w:val="17"/>
          <w:szCs w:val="17"/>
        </w:rPr>
        <w:t>t_count</w:t>
      </w:r>
      <w:proofErr w:type="spellEnd"/>
      <w:r w:rsidRPr="00D34FF8">
        <w:rPr>
          <w:rFonts w:ascii="Consolas" w:hAnsi="Consolas" w:cs="Courier New"/>
          <w:sz w:val="17"/>
          <w:szCs w:val="17"/>
        </w:rPr>
        <w:t xml:space="preserve"> &gt; </w:t>
      </w:r>
      <w:proofErr w:type="gramStart"/>
      <w:r w:rsidRPr="00D34FF8">
        <w:rPr>
          <w:rFonts w:ascii="Consolas" w:hAnsi="Consolas" w:cs="Courier New"/>
          <w:sz w:val="17"/>
          <w:szCs w:val="17"/>
        </w:rPr>
        <w:t>4;</w:t>
      </w:r>
      <w:proofErr w:type="gramEnd"/>
    </w:p>
    <w:p w14:paraId="4B4AA693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220.                             end</w:t>
      </w:r>
    </w:p>
    <w:p w14:paraId="09E52E0C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221.                             1'b1: begin</w:t>
      </w:r>
    </w:p>
    <w:p w14:paraId="38243144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222.                                 slave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S1;</w:t>
      </w:r>
      <w:proofErr w:type="gramEnd"/>
    </w:p>
    <w:p w14:paraId="5F82CC4D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223.                                 ack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0;</w:t>
      </w:r>
      <w:proofErr w:type="gramEnd"/>
    </w:p>
    <w:p w14:paraId="37E49491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224.                             end</w:t>
      </w:r>
    </w:p>
    <w:p w14:paraId="57245C69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225.                    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endcase</w:t>
      </w:r>
      <w:proofErr w:type="spellEnd"/>
    </w:p>
    <w:p w14:paraId="28FA0AE7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226.                     end</w:t>
      </w:r>
    </w:p>
    <w:p w14:paraId="1B8102D5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227.                     default: begin</w:t>
      </w:r>
    </w:p>
    <w:p w14:paraId="3F5660B9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228.                         slave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S1;</w:t>
      </w:r>
      <w:proofErr w:type="gramEnd"/>
    </w:p>
    <w:p w14:paraId="6FC96DA6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229.                         ack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0;</w:t>
      </w:r>
      <w:proofErr w:type="gramEnd"/>
    </w:p>
    <w:p w14:paraId="1D806E58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230.                     end</w:t>
      </w:r>
    </w:p>
    <w:p w14:paraId="6315F551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231.            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endcase</w:t>
      </w:r>
      <w:proofErr w:type="spellEnd"/>
    </w:p>
    <w:p w14:paraId="5C710BFA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232.             end</w:t>
      </w:r>
    </w:p>
    <w:p w14:paraId="77E550B5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233.             default: begin</w:t>
      </w:r>
    </w:p>
    <w:p w14:paraId="33561642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234.                 slave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S1;</w:t>
      </w:r>
      <w:proofErr w:type="gramEnd"/>
    </w:p>
    <w:p w14:paraId="08A0A80A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235.                 ack = </w:t>
      </w:r>
      <w:proofErr w:type="gramStart"/>
      <w:r w:rsidRPr="00D34FF8">
        <w:rPr>
          <w:rFonts w:ascii="Consolas" w:hAnsi="Consolas" w:cs="Courier New"/>
          <w:sz w:val="17"/>
          <w:szCs w:val="17"/>
        </w:rPr>
        <w:t>0;</w:t>
      </w:r>
      <w:proofErr w:type="gramEnd"/>
    </w:p>
    <w:p w14:paraId="165B34BE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236.             end</w:t>
      </w:r>
    </w:p>
    <w:p w14:paraId="44031DD6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 xml:space="preserve">237.         </w:t>
      </w:r>
      <w:proofErr w:type="spellStart"/>
      <w:r w:rsidRPr="00D34FF8">
        <w:rPr>
          <w:rFonts w:ascii="Consolas" w:hAnsi="Consolas" w:cs="Courier New"/>
          <w:sz w:val="17"/>
          <w:szCs w:val="17"/>
        </w:rPr>
        <w:t>endcase</w:t>
      </w:r>
      <w:proofErr w:type="spellEnd"/>
    </w:p>
    <w:p w14:paraId="469C7927" w14:textId="77777777" w:rsidR="008D20AB" w:rsidRPr="00D34FF8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D34FF8">
        <w:rPr>
          <w:rFonts w:ascii="Consolas" w:hAnsi="Consolas" w:cs="Courier New"/>
          <w:sz w:val="17"/>
          <w:szCs w:val="17"/>
        </w:rPr>
        <w:t>238.  </w:t>
      </w:r>
    </w:p>
    <w:p w14:paraId="7BE0A1E9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3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cas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slave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73B05231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lastRenderedPageBreak/>
        <w:t xml:space="preserve">240. </w:t>
      </w:r>
      <w:r>
        <w:rPr>
          <w:rFonts w:ascii="Consolas" w:hAnsi="Consolas" w:cs="Courier New"/>
          <w:color w:val="000000"/>
          <w:sz w:val="17"/>
          <w:szCs w:val="17"/>
        </w:rPr>
        <w:t>            S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4E4E0707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4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1_mode  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mode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27080AB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4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1_wr_bus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104F3E4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4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1_master_vali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ack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460D4E84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4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1_master_ready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789EBE2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4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slave_read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s1_slave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eady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12AECFB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4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s1_slave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valid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6D235A4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4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d_bu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      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s1_r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bus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960DA52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4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</w:p>
    <w:p w14:paraId="13A484D6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4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2_mode  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988C1C3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5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2_wr_bus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E7E1C45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5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2_master_vali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470F7961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5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2_master_ready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7B050E3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53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21BD55B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5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3_mode  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0D4C314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5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3_wr_bus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D4C8086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5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3_master_vali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AEB9699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5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3_master_ready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AFD5768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58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40EF2F2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5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mod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C8AF04C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6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wr_bu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9319144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6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master_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D9EA8B4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6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master_read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ABAFAC5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6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723361A8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64. </w:t>
      </w:r>
      <w:r>
        <w:rPr>
          <w:rFonts w:ascii="Consolas" w:hAnsi="Consolas" w:cs="Courier New"/>
          <w:color w:val="000000"/>
          <w:sz w:val="17"/>
          <w:szCs w:val="17"/>
        </w:rPr>
        <w:t>            S2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3836613E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6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1_mode  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193D6111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6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1_wr_bus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2C17EF9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6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1_master_vali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4310055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6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1_master_ready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6E6899B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69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539D925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7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2_mode  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mode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74C5879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7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2_wr_bus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46EB19B6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7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2_master_vali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ack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4446296B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7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2_master_ready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2AFC097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7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slave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ead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s2_slave_ready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B7C4F13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7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s2_slave_valid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AF26D29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7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d_bu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s2_r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bus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1528EE5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77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740A83B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7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3_mode  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1682AC63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7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3_wr_bus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E1C1A59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8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3_master_vali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72B8DA5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8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3_master_ready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CE5A718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82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1480762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8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mod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434FEEE7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8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wr_bu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C8CE583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8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master_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44DD6D6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8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master_read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937C082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8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1AE1234E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88. </w:t>
      </w:r>
      <w:r>
        <w:rPr>
          <w:rFonts w:ascii="Consolas" w:hAnsi="Consolas" w:cs="Courier New"/>
          <w:color w:val="000000"/>
          <w:sz w:val="17"/>
          <w:szCs w:val="17"/>
        </w:rPr>
        <w:t>            S3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4A142647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8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1_mode  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20D3B74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9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1_wr_bus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0AE7375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9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1_master_vali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4F9030B0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9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1_master_ready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9A8B0F8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93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799FC8E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9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2_mode  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97A7AA0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9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2_wr_bus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ABF17F4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9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2_master_vali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006BE97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9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2_master_ready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1DCA5D41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98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7685B81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9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3_mode  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mode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98B69FB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0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3_wr_bus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46DC7C7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0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3_master_vali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ack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2961867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0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3_master_ready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4332EBAE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0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slave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ead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s3_slave_ready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38837E6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0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s3_slave_valid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BD5232E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0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d_bu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s3_r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bus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AB3977D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06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6C79950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0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mod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251520D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0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wr_bu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4C59B34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0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master_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BE01BF7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lastRenderedPageBreak/>
        <w:t xml:space="preserve">31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master_read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F9DB928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1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20D518FD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12. </w:t>
      </w:r>
      <w:r>
        <w:rPr>
          <w:rFonts w:ascii="Consolas" w:hAnsi="Consolas" w:cs="Courier New"/>
          <w:color w:val="000000"/>
          <w:sz w:val="17"/>
          <w:szCs w:val="17"/>
        </w:rPr>
        <w:t>            BB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2A2C5324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1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1_mode  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17E4C85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1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1_wr_bus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54A45E2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1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1_master_vali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D67D873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1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1_master_ready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43E7A7EB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17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921AAD4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1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2_mode  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BA3534C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1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2_wr_bus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13BF3AA4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2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2_master_vali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A39699D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2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2_master_ready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795832C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22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3DD638B4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2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3_mode  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E4A25D5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2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3_wr_bus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D9A516A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2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3_master_vali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4324513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2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s3_master_ready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17909D28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27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1E9C44D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2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mod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mode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01C7D5D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2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wr_bu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00225E4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3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master_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ack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D744BC8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3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master_read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18C1B17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3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slave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ead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slave_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6F8041F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3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slave_val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43C2C6AB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3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d_bu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  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r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24C6ACF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3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68AA551F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3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endcase</w:t>
      </w:r>
      <w:proofErr w:type="spellEnd"/>
    </w:p>
    <w:p w14:paraId="699082DE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3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67F95B1C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38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429208E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3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lways_ff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@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posedge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o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gedg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REG_LOGIC</w:t>
      </w:r>
    </w:p>
    <w:p w14:paraId="18D2CA32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4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!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69A39523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4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439D49AA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4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add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  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41FD275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4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us_own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3D981DC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4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plit_own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NONE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A57A6F8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4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els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6FAD4DF6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4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r>
        <w:rPr>
          <w:rFonts w:ascii="Consolas" w:hAnsi="Consolas" w:cs="Courier New"/>
          <w:color w:val="000088"/>
          <w:sz w:val="17"/>
          <w:szCs w:val="17"/>
        </w:rPr>
        <w:t>cas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state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6694B659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47. </w:t>
      </w:r>
      <w:r>
        <w:rPr>
          <w:rFonts w:ascii="Consolas" w:hAnsi="Consolas" w:cs="Courier New"/>
          <w:color w:val="000000"/>
          <w:sz w:val="17"/>
          <w:szCs w:val="17"/>
        </w:rPr>
        <w:t>                IDLE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72246865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4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plit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wn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!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NONE </w:t>
      </w:r>
      <w:r>
        <w:rPr>
          <w:rFonts w:ascii="Consolas" w:hAnsi="Consolas" w:cs="Courier New"/>
          <w:color w:val="666600"/>
          <w:sz w:val="17"/>
          <w:szCs w:val="17"/>
        </w:rPr>
        <w:t>&amp;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spli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79C5D264" w14:textId="77777777" w:rsidR="008D20AB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4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us_own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plit_own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M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1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35252F27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>350</w:t>
      </w:r>
      <w:r w:rsidRPr="00C05B1F">
        <w:rPr>
          <w:rFonts w:ascii="Consolas" w:hAnsi="Consolas" w:cs="Courier New"/>
          <w:sz w:val="17"/>
          <w:szCs w:val="17"/>
        </w:rPr>
        <w:t xml:space="preserve">.                         </w:t>
      </w:r>
      <w:proofErr w:type="spellStart"/>
      <w:r w:rsidRPr="00C05B1F">
        <w:rPr>
          <w:rFonts w:ascii="Consolas" w:hAnsi="Consolas" w:cs="Courier New"/>
          <w:sz w:val="17"/>
          <w:szCs w:val="17"/>
        </w:rPr>
        <w:t>t_</w:t>
      </w:r>
      <w:proofErr w:type="gramStart"/>
      <w:r w:rsidRPr="00C05B1F">
        <w:rPr>
          <w:rFonts w:ascii="Consolas" w:hAnsi="Consolas" w:cs="Courier New"/>
          <w:sz w:val="17"/>
          <w:szCs w:val="17"/>
        </w:rPr>
        <w:t>addr</w:t>
      </w:r>
      <w:proofErr w:type="spellEnd"/>
      <w:r w:rsidRPr="00C05B1F">
        <w:rPr>
          <w:rFonts w:ascii="Consolas" w:hAnsi="Consolas" w:cs="Courier New"/>
          <w:sz w:val="17"/>
          <w:szCs w:val="17"/>
        </w:rPr>
        <w:t>[</w:t>
      </w:r>
      <w:proofErr w:type="gramEnd"/>
      <w:r w:rsidRPr="00C05B1F">
        <w:rPr>
          <w:rFonts w:ascii="Consolas" w:hAnsi="Consolas" w:cs="Courier New"/>
          <w:sz w:val="17"/>
          <w:szCs w:val="17"/>
        </w:rPr>
        <w:t>4:1] &lt;= 4'b0001;</w:t>
      </w:r>
    </w:p>
    <w:p w14:paraId="6E8EC980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51.                     end</w:t>
      </w:r>
    </w:p>
    <w:p w14:paraId="76D527A3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52.                 end</w:t>
      </w:r>
    </w:p>
    <w:p w14:paraId="6A5E8708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 xml:space="preserve">353.                 </w:t>
      </w:r>
    </w:p>
    <w:p w14:paraId="476F309F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54.                 REQ1: begin</w:t>
      </w:r>
    </w:p>
    <w:p w14:paraId="0FA92120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 xml:space="preserve">355.                     </w:t>
      </w:r>
      <w:proofErr w:type="spellStart"/>
      <w:r w:rsidRPr="00C05B1F">
        <w:rPr>
          <w:rFonts w:ascii="Consolas" w:hAnsi="Consolas" w:cs="Courier New"/>
          <w:sz w:val="17"/>
          <w:szCs w:val="17"/>
        </w:rPr>
        <w:t>bus_owner</w:t>
      </w:r>
      <w:proofErr w:type="spellEnd"/>
      <w:r w:rsidRPr="00C05B1F">
        <w:rPr>
          <w:rFonts w:ascii="Consolas" w:hAnsi="Consolas" w:cs="Courier New"/>
          <w:sz w:val="17"/>
          <w:szCs w:val="17"/>
        </w:rPr>
        <w:t xml:space="preserve"> &lt;= </w:t>
      </w:r>
      <w:proofErr w:type="gramStart"/>
      <w:r w:rsidRPr="00C05B1F">
        <w:rPr>
          <w:rFonts w:ascii="Consolas" w:hAnsi="Consolas" w:cs="Courier New"/>
          <w:sz w:val="17"/>
          <w:szCs w:val="17"/>
        </w:rPr>
        <w:t>0;</w:t>
      </w:r>
      <w:proofErr w:type="gramEnd"/>
    </w:p>
    <w:p w14:paraId="66688889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56.                 end</w:t>
      </w:r>
    </w:p>
    <w:p w14:paraId="534AEDA6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57.  </w:t>
      </w:r>
    </w:p>
    <w:p w14:paraId="7C8BD922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58.                 REQ2: begin</w:t>
      </w:r>
    </w:p>
    <w:p w14:paraId="1C15F9C5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 xml:space="preserve">359.                     </w:t>
      </w:r>
      <w:proofErr w:type="spellStart"/>
      <w:r w:rsidRPr="00C05B1F">
        <w:rPr>
          <w:rFonts w:ascii="Consolas" w:hAnsi="Consolas" w:cs="Courier New"/>
          <w:sz w:val="17"/>
          <w:szCs w:val="17"/>
        </w:rPr>
        <w:t>bus_owner</w:t>
      </w:r>
      <w:proofErr w:type="spellEnd"/>
      <w:r w:rsidRPr="00C05B1F">
        <w:rPr>
          <w:rFonts w:ascii="Consolas" w:hAnsi="Consolas" w:cs="Courier New"/>
          <w:sz w:val="17"/>
          <w:szCs w:val="17"/>
        </w:rPr>
        <w:t xml:space="preserve"> &lt;= </w:t>
      </w:r>
      <w:proofErr w:type="gramStart"/>
      <w:r w:rsidRPr="00C05B1F">
        <w:rPr>
          <w:rFonts w:ascii="Consolas" w:hAnsi="Consolas" w:cs="Courier New"/>
          <w:sz w:val="17"/>
          <w:szCs w:val="17"/>
        </w:rPr>
        <w:t>1;</w:t>
      </w:r>
      <w:proofErr w:type="gramEnd"/>
    </w:p>
    <w:p w14:paraId="121BBD55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60.                 end</w:t>
      </w:r>
    </w:p>
    <w:p w14:paraId="4D3B1349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61.  </w:t>
      </w:r>
    </w:p>
    <w:p w14:paraId="6E5FB434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62.                 REQ12: begin</w:t>
      </w:r>
    </w:p>
    <w:p w14:paraId="6891232D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 xml:space="preserve">363.                     </w:t>
      </w:r>
      <w:proofErr w:type="spellStart"/>
      <w:r w:rsidRPr="00C05B1F">
        <w:rPr>
          <w:rFonts w:ascii="Consolas" w:hAnsi="Consolas" w:cs="Courier New"/>
          <w:sz w:val="17"/>
          <w:szCs w:val="17"/>
        </w:rPr>
        <w:t>bus_owner</w:t>
      </w:r>
      <w:proofErr w:type="spellEnd"/>
      <w:r w:rsidRPr="00C05B1F">
        <w:rPr>
          <w:rFonts w:ascii="Consolas" w:hAnsi="Consolas" w:cs="Courier New"/>
          <w:sz w:val="17"/>
          <w:szCs w:val="17"/>
        </w:rPr>
        <w:t xml:space="preserve"> &lt;= </w:t>
      </w:r>
      <w:proofErr w:type="spellStart"/>
      <w:r w:rsidRPr="00C05B1F">
        <w:rPr>
          <w:rFonts w:ascii="Consolas" w:hAnsi="Consolas" w:cs="Courier New"/>
          <w:sz w:val="17"/>
          <w:szCs w:val="17"/>
        </w:rPr>
        <w:t>bus_</w:t>
      </w:r>
      <w:proofErr w:type="gramStart"/>
      <w:r w:rsidRPr="00C05B1F">
        <w:rPr>
          <w:rFonts w:ascii="Consolas" w:hAnsi="Consolas" w:cs="Courier New"/>
          <w:sz w:val="17"/>
          <w:szCs w:val="17"/>
        </w:rPr>
        <w:t>priority</w:t>
      </w:r>
      <w:proofErr w:type="spellEnd"/>
      <w:r w:rsidRPr="00C05B1F">
        <w:rPr>
          <w:rFonts w:ascii="Consolas" w:hAnsi="Consolas" w:cs="Courier New"/>
          <w:sz w:val="17"/>
          <w:szCs w:val="17"/>
        </w:rPr>
        <w:t>;</w:t>
      </w:r>
      <w:proofErr w:type="gramEnd"/>
    </w:p>
    <w:p w14:paraId="22FF71F5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64.                 end</w:t>
      </w:r>
    </w:p>
    <w:p w14:paraId="3CC37A1A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65.  </w:t>
      </w:r>
    </w:p>
    <w:p w14:paraId="323016D5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66.                 ADDR: if (</w:t>
      </w:r>
      <w:proofErr w:type="spellStart"/>
      <w:r w:rsidRPr="00C05B1F">
        <w:rPr>
          <w:rFonts w:ascii="Consolas" w:hAnsi="Consolas" w:cs="Courier New"/>
          <w:sz w:val="17"/>
          <w:szCs w:val="17"/>
        </w:rPr>
        <w:t>master_valid</w:t>
      </w:r>
      <w:proofErr w:type="spellEnd"/>
      <w:r w:rsidRPr="00C05B1F">
        <w:rPr>
          <w:rFonts w:ascii="Consolas" w:hAnsi="Consolas" w:cs="Courier New"/>
          <w:sz w:val="17"/>
          <w:szCs w:val="17"/>
        </w:rPr>
        <w:t>) begin</w:t>
      </w:r>
    </w:p>
    <w:p w14:paraId="79E8A59E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 xml:space="preserve">367.                     </w:t>
      </w:r>
      <w:proofErr w:type="spellStart"/>
      <w:r w:rsidRPr="00C05B1F">
        <w:rPr>
          <w:rFonts w:ascii="Consolas" w:hAnsi="Consolas" w:cs="Courier New"/>
          <w:sz w:val="17"/>
          <w:szCs w:val="17"/>
        </w:rPr>
        <w:t>t_count</w:t>
      </w:r>
      <w:proofErr w:type="spellEnd"/>
      <w:r w:rsidRPr="00C05B1F">
        <w:rPr>
          <w:rFonts w:ascii="Consolas" w:hAnsi="Consolas" w:cs="Courier New"/>
          <w:sz w:val="17"/>
          <w:szCs w:val="17"/>
        </w:rPr>
        <w:t xml:space="preserve"> &lt;= </w:t>
      </w:r>
      <w:proofErr w:type="spellStart"/>
      <w:r w:rsidRPr="00C05B1F">
        <w:rPr>
          <w:rFonts w:ascii="Consolas" w:hAnsi="Consolas" w:cs="Courier New"/>
          <w:sz w:val="17"/>
          <w:szCs w:val="17"/>
        </w:rPr>
        <w:t>t_count</w:t>
      </w:r>
      <w:proofErr w:type="spellEnd"/>
      <w:r w:rsidRPr="00C05B1F">
        <w:rPr>
          <w:rFonts w:ascii="Consolas" w:hAnsi="Consolas" w:cs="Courier New"/>
          <w:sz w:val="17"/>
          <w:szCs w:val="17"/>
        </w:rPr>
        <w:t xml:space="preserve"> + </w:t>
      </w:r>
      <w:proofErr w:type="gramStart"/>
      <w:r w:rsidRPr="00C05B1F">
        <w:rPr>
          <w:rFonts w:ascii="Consolas" w:hAnsi="Consolas" w:cs="Courier New"/>
          <w:sz w:val="17"/>
          <w:szCs w:val="17"/>
        </w:rPr>
        <w:t>1;</w:t>
      </w:r>
      <w:proofErr w:type="gramEnd"/>
    </w:p>
    <w:p w14:paraId="6D26A019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 xml:space="preserve">368.                     </w:t>
      </w:r>
      <w:proofErr w:type="spellStart"/>
      <w:r w:rsidRPr="00C05B1F">
        <w:rPr>
          <w:rFonts w:ascii="Consolas" w:hAnsi="Consolas" w:cs="Courier New"/>
          <w:sz w:val="17"/>
          <w:szCs w:val="17"/>
        </w:rPr>
        <w:t>t_</w:t>
      </w:r>
      <w:proofErr w:type="gramStart"/>
      <w:r w:rsidRPr="00C05B1F">
        <w:rPr>
          <w:rFonts w:ascii="Consolas" w:hAnsi="Consolas" w:cs="Courier New"/>
          <w:sz w:val="17"/>
          <w:szCs w:val="17"/>
        </w:rPr>
        <w:t>addr</w:t>
      </w:r>
      <w:proofErr w:type="spellEnd"/>
      <w:r w:rsidRPr="00C05B1F">
        <w:rPr>
          <w:rFonts w:ascii="Consolas" w:hAnsi="Consolas" w:cs="Courier New"/>
          <w:sz w:val="17"/>
          <w:szCs w:val="17"/>
        </w:rPr>
        <w:t>[</w:t>
      </w:r>
      <w:proofErr w:type="gramEnd"/>
      <w:r w:rsidRPr="00C05B1F">
        <w:rPr>
          <w:rFonts w:ascii="Consolas" w:hAnsi="Consolas" w:cs="Courier New"/>
          <w:sz w:val="17"/>
          <w:szCs w:val="17"/>
        </w:rPr>
        <w:t xml:space="preserve">4 - </w:t>
      </w:r>
      <w:proofErr w:type="spellStart"/>
      <w:r w:rsidRPr="00C05B1F">
        <w:rPr>
          <w:rFonts w:ascii="Consolas" w:hAnsi="Consolas" w:cs="Courier New"/>
          <w:sz w:val="17"/>
          <w:szCs w:val="17"/>
        </w:rPr>
        <w:t>t_count</w:t>
      </w:r>
      <w:proofErr w:type="spellEnd"/>
      <w:r w:rsidRPr="00C05B1F">
        <w:rPr>
          <w:rFonts w:ascii="Consolas" w:hAnsi="Consolas" w:cs="Courier New"/>
          <w:sz w:val="17"/>
          <w:szCs w:val="17"/>
        </w:rPr>
        <w:t xml:space="preserve">] &lt;= </w:t>
      </w:r>
      <w:proofErr w:type="spellStart"/>
      <w:r w:rsidRPr="00C05B1F">
        <w:rPr>
          <w:rFonts w:ascii="Consolas" w:hAnsi="Consolas" w:cs="Courier New"/>
          <w:sz w:val="17"/>
          <w:szCs w:val="17"/>
        </w:rPr>
        <w:t>wr_bus</w:t>
      </w:r>
      <w:proofErr w:type="spellEnd"/>
      <w:r w:rsidRPr="00C05B1F">
        <w:rPr>
          <w:rFonts w:ascii="Consolas" w:hAnsi="Consolas" w:cs="Courier New"/>
          <w:sz w:val="17"/>
          <w:szCs w:val="17"/>
        </w:rPr>
        <w:t>;</w:t>
      </w:r>
    </w:p>
    <w:p w14:paraId="7DD8C91A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69.                 end</w:t>
      </w:r>
    </w:p>
    <w:p w14:paraId="00A7EB8D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70.  </w:t>
      </w:r>
    </w:p>
    <w:p w14:paraId="45043280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71.                 CONNECTED: begin</w:t>
      </w:r>
    </w:p>
    <w:p w14:paraId="4D122DC5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 xml:space="preserve">372.                     </w:t>
      </w:r>
      <w:proofErr w:type="spellStart"/>
      <w:r w:rsidRPr="00C05B1F">
        <w:rPr>
          <w:rFonts w:ascii="Consolas" w:hAnsi="Consolas" w:cs="Courier New"/>
          <w:sz w:val="17"/>
          <w:szCs w:val="17"/>
        </w:rPr>
        <w:t>t_count</w:t>
      </w:r>
      <w:proofErr w:type="spellEnd"/>
      <w:r w:rsidRPr="00C05B1F">
        <w:rPr>
          <w:rFonts w:ascii="Consolas" w:hAnsi="Consolas" w:cs="Courier New"/>
          <w:sz w:val="17"/>
          <w:szCs w:val="17"/>
        </w:rPr>
        <w:t xml:space="preserve"> &lt;= </w:t>
      </w:r>
      <w:proofErr w:type="spellStart"/>
      <w:r w:rsidRPr="00C05B1F">
        <w:rPr>
          <w:rFonts w:ascii="Consolas" w:hAnsi="Consolas" w:cs="Courier New"/>
          <w:sz w:val="17"/>
          <w:szCs w:val="17"/>
        </w:rPr>
        <w:t>t_count</w:t>
      </w:r>
      <w:proofErr w:type="spellEnd"/>
      <w:r w:rsidRPr="00C05B1F">
        <w:rPr>
          <w:rFonts w:ascii="Consolas" w:hAnsi="Consolas" w:cs="Courier New"/>
          <w:sz w:val="17"/>
          <w:szCs w:val="17"/>
        </w:rPr>
        <w:t xml:space="preserve"> + </w:t>
      </w:r>
      <w:proofErr w:type="gramStart"/>
      <w:r w:rsidRPr="00C05B1F">
        <w:rPr>
          <w:rFonts w:ascii="Consolas" w:hAnsi="Consolas" w:cs="Courier New"/>
          <w:sz w:val="17"/>
          <w:szCs w:val="17"/>
        </w:rPr>
        <w:t>1;</w:t>
      </w:r>
      <w:proofErr w:type="gramEnd"/>
    </w:p>
    <w:p w14:paraId="4D72B8A1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73.                 end</w:t>
      </w:r>
    </w:p>
    <w:p w14:paraId="4521DF11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74.  </w:t>
      </w:r>
    </w:p>
    <w:p w14:paraId="3F775C34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75.                 SPLIT: begin</w:t>
      </w:r>
    </w:p>
    <w:p w14:paraId="6119063D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 xml:space="preserve">376.                     </w:t>
      </w:r>
      <w:proofErr w:type="spellStart"/>
      <w:r w:rsidRPr="00C05B1F">
        <w:rPr>
          <w:rFonts w:ascii="Consolas" w:hAnsi="Consolas" w:cs="Courier New"/>
          <w:sz w:val="17"/>
          <w:szCs w:val="17"/>
        </w:rPr>
        <w:t>split_owner</w:t>
      </w:r>
      <w:proofErr w:type="spellEnd"/>
      <w:r w:rsidRPr="00C05B1F">
        <w:rPr>
          <w:rFonts w:ascii="Consolas" w:hAnsi="Consolas" w:cs="Courier New"/>
          <w:sz w:val="17"/>
          <w:szCs w:val="17"/>
        </w:rPr>
        <w:t xml:space="preserve"> &lt;= (</w:t>
      </w:r>
      <w:proofErr w:type="spellStart"/>
      <w:r w:rsidRPr="00C05B1F">
        <w:rPr>
          <w:rFonts w:ascii="Consolas" w:hAnsi="Consolas" w:cs="Courier New"/>
          <w:sz w:val="17"/>
          <w:szCs w:val="17"/>
        </w:rPr>
        <w:t>bus_owner</w:t>
      </w:r>
      <w:proofErr w:type="spellEnd"/>
      <w:r w:rsidRPr="00C05B1F">
        <w:rPr>
          <w:rFonts w:ascii="Consolas" w:hAnsi="Consolas" w:cs="Courier New"/>
          <w:sz w:val="17"/>
          <w:szCs w:val="17"/>
        </w:rPr>
        <w:t xml:space="preserve"> == 0</w:t>
      </w:r>
      <w:proofErr w:type="gramStart"/>
      <w:r w:rsidRPr="00C05B1F">
        <w:rPr>
          <w:rFonts w:ascii="Consolas" w:hAnsi="Consolas" w:cs="Courier New"/>
          <w:sz w:val="17"/>
          <w:szCs w:val="17"/>
        </w:rPr>
        <w:t>) ?</w:t>
      </w:r>
      <w:proofErr w:type="gramEnd"/>
      <w:r w:rsidRPr="00C05B1F">
        <w:rPr>
          <w:rFonts w:ascii="Consolas" w:hAnsi="Consolas" w:cs="Courier New"/>
          <w:sz w:val="17"/>
          <w:szCs w:val="17"/>
        </w:rPr>
        <w:t xml:space="preserve"> M</w:t>
      </w:r>
      <w:proofErr w:type="gramStart"/>
      <w:r w:rsidRPr="00C05B1F">
        <w:rPr>
          <w:rFonts w:ascii="Consolas" w:hAnsi="Consolas" w:cs="Courier New"/>
          <w:sz w:val="17"/>
          <w:szCs w:val="17"/>
        </w:rPr>
        <w:t>1 :</w:t>
      </w:r>
      <w:proofErr w:type="gramEnd"/>
      <w:r w:rsidRPr="00C05B1F">
        <w:rPr>
          <w:rFonts w:ascii="Consolas" w:hAnsi="Consolas" w:cs="Courier New"/>
          <w:sz w:val="17"/>
          <w:szCs w:val="17"/>
        </w:rPr>
        <w:t xml:space="preserve"> M2;</w:t>
      </w:r>
    </w:p>
    <w:p w14:paraId="181139B7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77.                 end</w:t>
      </w:r>
    </w:p>
    <w:p w14:paraId="67DFD601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78.  </w:t>
      </w:r>
    </w:p>
    <w:p w14:paraId="1121CADE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79.                 CLEAN: begin</w:t>
      </w:r>
    </w:p>
    <w:p w14:paraId="58706CB5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lastRenderedPageBreak/>
        <w:t xml:space="preserve">380.                     </w:t>
      </w:r>
      <w:proofErr w:type="spellStart"/>
      <w:r w:rsidRPr="00C05B1F">
        <w:rPr>
          <w:rFonts w:ascii="Consolas" w:hAnsi="Consolas" w:cs="Courier New"/>
          <w:sz w:val="17"/>
          <w:szCs w:val="17"/>
        </w:rPr>
        <w:t>t_count</w:t>
      </w:r>
      <w:proofErr w:type="spellEnd"/>
      <w:r w:rsidRPr="00C05B1F">
        <w:rPr>
          <w:rFonts w:ascii="Consolas" w:hAnsi="Consolas" w:cs="Courier New"/>
          <w:sz w:val="17"/>
          <w:szCs w:val="17"/>
        </w:rPr>
        <w:t xml:space="preserve"> &lt;= </w:t>
      </w:r>
      <w:proofErr w:type="gramStart"/>
      <w:r w:rsidRPr="00C05B1F">
        <w:rPr>
          <w:rFonts w:ascii="Consolas" w:hAnsi="Consolas" w:cs="Courier New"/>
          <w:sz w:val="17"/>
          <w:szCs w:val="17"/>
        </w:rPr>
        <w:t>0;</w:t>
      </w:r>
      <w:proofErr w:type="gramEnd"/>
    </w:p>
    <w:p w14:paraId="6C072F39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 xml:space="preserve">381.                     </w:t>
      </w:r>
      <w:proofErr w:type="spellStart"/>
      <w:r w:rsidRPr="00C05B1F">
        <w:rPr>
          <w:rFonts w:ascii="Consolas" w:hAnsi="Consolas" w:cs="Courier New"/>
          <w:sz w:val="17"/>
          <w:szCs w:val="17"/>
        </w:rPr>
        <w:t>t_</w:t>
      </w:r>
      <w:proofErr w:type="gramStart"/>
      <w:r w:rsidRPr="00C05B1F">
        <w:rPr>
          <w:rFonts w:ascii="Consolas" w:hAnsi="Consolas" w:cs="Courier New"/>
          <w:sz w:val="17"/>
          <w:szCs w:val="17"/>
        </w:rPr>
        <w:t>addr</w:t>
      </w:r>
      <w:proofErr w:type="spellEnd"/>
      <w:r w:rsidRPr="00C05B1F">
        <w:rPr>
          <w:rFonts w:ascii="Consolas" w:hAnsi="Consolas" w:cs="Courier New"/>
          <w:sz w:val="17"/>
          <w:szCs w:val="17"/>
        </w:rPr>
        <w:t xml:space="preserve">  &lt;</w:t>
      </w:r>
      <w:proofErr w:type="gramEnd"/>
      <w:r w:rsidRPr="00C05B1F">
        <w:rPr>
          <w:rFonts w:ascii="Consolas" w:hAnsi="Consolas" w:cs="Courier New"/>
          <w:sz w:val="17"/>
          <w:szCs w:val="17"/>
        </w:rPr>
        <w:t>= 0;</w:t>
      </w:r>
    </w:p>
    <w:p w14:paraId="6AAB84E2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82.  </w:t>
      </w:r>
    </w:p>
    <w:p w14:paraId="5115B096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83.                     if (</w:t>
      </w:r>
      <w:proofErr w:type="spellStart"/>
      <w:r w:rsidRPr="00C05B1F">
        <w:rPr>
          <w:rFonts w:ascii="Consolas" w:hAnsi="Consolas" w:cs="Courier New"/>
          <w:sz w:val="17"/>
          <w:szCs w:val="17"/>
        </w:rPr>
        <w:t>bus_owner</w:t>
      </w:r>
      <w:proofErr w:type="spellEnd"/>
      <w:r w:rsidRPr="00C05B1F">
        <w:rPr>
          <w:rFonts w:ascii="Consolas" w:hAnsi="Consolas" w:cs="Courier New"/>
          <w:sz w:val="17"/>
          <w:szCs w:val="17"/>
        </w:rPr>
        <w:t xml:space="preserve"> == 0 &amp;&amp; </w:t>
      </w:r>
      <w:proofErr w:type="spellStart"/>
      <w:r w:rsidRPr="00C05B1F">
        <w:rPr>
          <w:rFonts w:ascii="Consolas" w:hAnsi="Consolas" w:cs="Courier New"/>
          <w:sz w:val="17"/>
          <w:szCs w:val="17"/>
        </w:rPr>
        <w:t>split_owner</w:t>
      </w:r>
      <w:proofErr w:type="spellEnd"/>
      <w:r w:rsidRPr="00C05B1F">
        <w:rPr>
          <w:rFonts w:ascii="Consolas" w:hAnsi="Consolas" w:cs="Courier New"/>
          <w:sz w:val="17"/>
          <w:szCs w:val="17"/>
        </w:rPr>
        <w:t xml:space="preserve"> == M1) </w:t>
      </w:r>
      <w:proofErr w:type="spellStart"/>
      <w:r w:rsidRPr="00C05B1F">
        <w:rPr>
          <w:rFonts w:ascii="Consolas" w:hAnsi="Consolas" w:cs="Courier New"/>
          <w:sz w:val="17"/>
          <w:szCs w:val="17"/>
        </w:rPr>
        <w:t>split_owner</w:t>
      </w:r>
      <w:proofErr w:type="spellEnd"/>
      <w:r w:rsidRPr="00C05B1F">
        <w:rPr>
          <w:rFonts w:ascii="Consolas" w:hAnsi="Consolas" w:cs="Courier New"/>
          <w:sz w:val="17"/>
          <w:szCs w:val="17"/>
        </w:rPr>
        <w:t xml:space="preserve"> &lt;= </w:t>
      </w:r>
      <w:proofErr w:type="gramStart"/>
      <w:r w:rsidRPr="00C05B1F">
        <w:rPr>
          <w:rFonts w:ascii="Consolas" w:hAnsi="Consolas" w:cs="Courier New"/>
          <w:sz w:val="17"/>
          <w:szCs w:val="17"/>
        </w:rPr>
        <w:t>NONE;</w:t>
      </w:r>
      <w:proofErr w:type="gramEnd"/>
    </w:p>
    <w:p w14:paraId="48244634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84.                     else if (</w:t>
      </w:r>
      <w:proofErr w:type="spellStart"/>
      <w:r w:rsidRPr="00C05B1F">
        <w:rPr>
          <w:rFonts w:ascii="Consolas" w:hAnsi="Consolas" w:cs="Courier New"/>
          <w:sz w:val="17"/>
          <w:szCs w:val="17"/>
        </w:rPr>
        <w:t>bus_owner</w:t>
      </w:r>
      <w:proofErr w:type="spellEnd"/>
      <w:r w:rsidRPr="00C05B1F">
        <w:rPr>
          <w:rFonts w:ascii="Consolas" w:hAnsi="Consolas" w:cs="Courier New"/>
          <w:sz w:val="17"/>
          <w:szCs w:val="17"/>
        </w:rPr>
        <w:t xml:space="preserve"> == 1 &amp;&amp; </w:t>
      </w:r>
      <w:proofErr w:type="spellStart"/>
      <w:r w:rsidRPr="00C05B1F">
        <w:rPr>
          <w:rFonts w:ascii="Consolas" w:hAnsi="Consolas" w:cs="Courier New"/>
          <w:sz w:val="17"/>
          <w:szCs w:val="17"/>
        </w:rPr>
        <w:t>split_owner</w:t>
      </w:r>
      <w:proofErr w:type="spellEnd"/>
      <w:r w:rsidRPr="00C05B1F">
        <w:rPr>
          <w:rFonts w:ascii="Consolas" w:hAnsi="Consolas" w:cs="Courier New"/>
          <w:sz w:val="17"/>
          <w:szCs w:val="17"/>
        </w:rPr>
        <w:t xml:space="preserve"> == M2) </w:t>
      </w:r>
      <w:proofErr w:type="spellStart"/>
      <w:r w:rsidRPr="00C05B1F">
        <w:rPr>
          <w:rFonts w:ascii="Consolas" w:hAnsi="Consolas" w:cs="Courier New"/>
          <w:sz w:val="17"/>
          <w:szCs w:val="17"/>
        </w:rPr>
        <w:t>split_owner</w:t>
      </w:r>
      <w:proofErr w:type="spellEnd"/>
      <w:r w:rsidRPr="00C05B1F">
        <w:rPr>
          <w:rFonts w:ascii="Consolas" w:hAnsi="Consolas" w:cs="Courier New"/>
          <w:sz w:val="17"/>
          <w:szCs w:val="17"/>
        </w:rPr>
        <w:t xml:space="preserve"> &lt;= </w:t>
      </w:r>
      <w:proofErr w:type="gramStart"/>
      <w:r w:rsidRPr="00C05B1F">
        <w:rPr>
          <w:rFonts w:ascii="Consolas" w:hAnsi="Consolas" w:cs="Courier New"/>
          <w:sz w:val="17"/>
          <w:szCs w:val="17"/>
        </w:rPr>
        <w:t>NONE;</w:t>
      </w:r>
      <w:proofErr w:type="gramEnd"/>
    </w:p>
    <w:p w14:paraId="32A61F52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85.                 end</w:t>
      </w:r>
    </w:p>
    <w:p w14:paraId="2A0C4BE1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 xml:space="preserve">386.             </w:t>
      </w:r>
      <w:proofErr w:type="spellStart"/>
      <w:r w:rsidRPr="00C05B1F">
        <w:rPr>
          <w:rFonts w:ascii="Consolas" w:hAnsi="Consolas" w:cs="Courier New"/>
          <w:sz w:val="17"/>
          <w:szCs w:val="17"/>
        </w:rPr>
        <w:t>endcase</w:t>
      </w:r>
      <w:proofErr w:type="spellEnd"/>
    </w:p>
    <w:p w14:paraId="34C7CE55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87.         end</w:t>
      </w:r>
    </w:p>
    <w:p w14:paraId="70435351" w14:textId="77777777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>388.     end</w:t>
      </w:r>
    </w:p>
    <w:p w14:paraId="120AC654" w14:textId="54C65AB1" w:rsidR="008D20AB" w:rsidRPr="00C05B1F" w:rsidRDefault="008D20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2673710"/>
        <w:rPr>
          <w:rFonts w:ascii="Consolas" w:hAnsi="Consolas" w:cs="Courier New"/>
          <w:sz w:val="17"/>
          <w:szCs w:val="17"/>
        </w:rPr>
      </w:pPr>
      <w:r w:rsidRPr="00C05B1F">
        <w:rPr>
          <w:rFonts w:ascii="Consolas" w:hAnsi="Consolas" w:cs="Courier New"/>
          <w:sz w:val="17"/>
          <w:szCs w:val="17"/>
        </w:rPr>
        <w:t xml:space="preserve">389. </w:t>
      </w:r>
      <w:proofErr w:type="spellStart"/>
      <w:r w:rsidRPr="00C05B1F">
        <w:rPr>
          <w:rFonts w:ascii="Consolas" w:hAnsi="Consolas" w:cs="Courier New"/>
          <w:sz w:val="17"/>
          <w:szCs w:val="17"/>
        </w:rPr>
        <w:t>endmodule</w:t>
      </w:r>
      <w:proofErr w:type="spellEnd"/>
    </w:p>
    <w:p w14:paraId="4470B7CF" w14:textId="77777777" w:rsidR="003927B7" w:rsidRDefault="003927B7" w:rsidP="003927B7"/>
    <w:p w14:paraId="78BEAE4B" w14:textId="77777777" w:rsidR="003927B7" w:rsidRDefault="003927B7" w:rsidP="003927B7"/>
    <w:p w14:paraId="72D62C8F" w14:textId="6FD55594" w:rsidR="003927B7" w:rsidRDefault="00876BCB" w:rsidP="00876BCB">
      <w:pPr>
        <w:pStyle w:val="Heading2"/>
        <w:numPr>
          <w:ilvl w:val="1"/>
          <w:numId w:val="1"/>
        </w:numPr>
      </w:pPr>
      <w:bookmarkStart w:id="42" w:name="_Toc153752521"/>
      <w:r>
        <w:t>Master Bus Bridge</w:t>
      </w:r>
      <w:bookmarkEnd w:id="42"/>
    </w:p>
    <w:p w14:paraId="6004AB1A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1. </w:t>
      </w:r>
      <w:r>
        <w:rPr>
          <w:rFonts w:ascii="Consolas" w:hAnsi="Consolas" w:cs="Courier New"/>
          <w:color w:val="000088"/>
          <w:sz w:val="17"/>
          <w:szCs w:val="17"/>
        </w:rPr>
        <w:t>modul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b_master_por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</w:p>
    <w:p w14:paraId="2E24EC39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9871023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2D82E8DB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880000"/>
          <w:sz w:val="17"/>
          <w:szCs w:val="17"/>
        </w:rPr>
        <w:t>// connections to bus</w:t>
      </w:r>
    </w:p>
    <w:p w14:paraId="122BE0BE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mode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3859A1EE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d_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1A5F72F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r_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3708AA1B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8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ack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2729417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val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0A81EBB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2CAFC6C0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E686CEB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val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372763EA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req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7D30DB40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gran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6581EE2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5. </w:t>
      </w:r>
      <w:r>
        <w:rPr>
          <w:rFonts w:ascii="Consolas" w:hAnsi="Consolas" w:cs="Courier New"/>
          <w:color w:val="000000"/>
          <w:sz w:val="17"/>
          <w:szCs w:val="17"/>
        </w:rPr>
        <w:t>    input   logic       split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0DA5AF07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6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8385ABD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880000"/>
          <w:sz w:val="17"/>
          <w:szCs w:val="17"/>
        </w:rPr>
        <w:t>// connections to master</w:t>
      </w:r>
    </w:p>
    <w:p w14:paraId="14FDCB2C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24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fifo_data_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7680789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7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uart_register_ou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1CF60796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_out_val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258DBFCA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fifo_empt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4A0367FF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output  logic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fifo_deq</w:t>
      </w:r>
      <w:proofErr w:type="spellEnd"/>
    </w:p>
    <w:p w14:paraId="7FB983A4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sz w:val="17"/>
          <w:szCs w:val="17"/>
        </w:rPr>
        <w:t xml:space="preserve">23.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0AFC1AE6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88"/>
          <w:sz w:val="17"/>
          <w:szCs w:val="17"/>
        </w:rPr>
        <w:t>enu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3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IDL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REQ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2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WR_DATA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RD_DATA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CLEAN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PLIT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TIMEOUT_STAT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FETCH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DEQ</w:t>
      </w:r>
      <w:r>
        <w:rPr>
          <w:rFonts w:ascii="Consolas" w:hAnsi="Consolas" w:cs="Courier New"/>
          <w:color w:val="666600"/>
          <w:sz w:val="17"/>
          <w:szCs w:val="17"/>
        </w:rPr>
        <w:t>}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04A0A7D3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localpara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TIMEOUT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64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252FAF5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</w:p>
    <w:p w14:paraId="64725069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3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083A9F5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8. </w:t>
      </w:r>
      <w:r>
        <w:rPr>
          <w:rFonts w:ascii="Consolas" w:hAnsi="Consolas" w:cs="Courier New"/>
          <w:color w:val="000000"/>
          <w:sz w:val="17"/>
          <w:szCs w:val="17"/>
        </w:rPr>
        <w:t>    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$clog2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TIMEOUT</w:t>
      </w:r>
      <w:r>
        <w:rPr>
          <w:rFonts w:ascii="Consolas" w:hAnsi="Consolas" w:cs="Courier New"/>
          <w:color w:val="666600"/>
          <w:sz w:val="17"/>
          <w:szCs w:val="17"/>
        </w:rPr>
        <w:t>)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timeout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61BDF5E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7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wr_data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654D7F1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7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rd_data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4FECF445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15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063CBFD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logic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mod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1F958958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3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6C2C60B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lways_comb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beg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NEXT_STATE_LOGIC</w:t>
      </w:r>
    </w:p>
    <w:p w14:paraId="39345C01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cas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state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28BA5B32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6. </w:t>
      </w:r>
      <w:r>
        <w:rPr>
          <w:rFonts w:ascii="Consolas" w:hAnsi="Consolas" w:cs="Courier New"/>
          <w:color w:val="000000"/>
          <w:sz w:val="17"/>
          <w:szCs w:val="17"/>
        </w:rPr>
        <w:t>            IDLE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!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fifo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_empt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DEQ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IDL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04955EC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7. </w:t>
      </w:r>
      <w:r>
        <w:rPr>
          <w:rFonts w:ascii="Consolas" w:hAnsi="Consolas" w:cs="Courier New"/>
          <w:color w:val="000000"/>
          <w:sz w:val="17"/>
          <w:szCs w:val="17"/>
        </w:rPr>
        <w:t>            DEQ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  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FETCH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8720085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8. </w:t>
      </w:r>
      <w:r>
        <w:rPr>
          <w:rFonts w:ascii="Consolas" w:hAnsi="Consolas" w:cs="Courier New"/>
          <w:color w:val="000000"/>
          <w:sz w:val="17"/>
          <w:szCs w:val="17"/>
        </w:rPr>
        <w:t>            FETCH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EQ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88ADA96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9. </w:t>
      </w:r>
      <w:r>
        <w:rPr>
          <w:rFonts w:ascii="Consolas" w:hAnsi="Consolas" w:cs="Courier New"/>
          <w:color w:val="000000"/>
          <w:sz w:val="17"/>
          <w:szCs w:val="17"/>
        </w:rPr>
        <w:t>            REQ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  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bgra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ADD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1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REQ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01F09865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0. </w:t>
      </w:r>
      <w:r>
        <w:rPr>
          <w:rFonts w:ascii="Consolas" w:hAnsi="Consolas" w:cs="Courier New"/>
          <w:color w:val="000000"/>
          <w:sz w:val="17"/>
          <w:szCs w:val="17"/>
        </w:rPr>
        <w:t>            ADDR_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timeout </w:t>
      </w:r>
      <w:r>
        <w:rPr>
          <w:rFonts w:ascii="Consolas" w:hAnsi="Consolas" w:cs="Courier New"/>
          <w:color w:val="666600"/>
          <w:sz w:val="17"/>
          <w:szCs w:val="17"/>
        </w:rPr>
        <w:t>!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TIMEOUT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5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ready</w:t>
      </w:r>
      <w:proofErr w:type="spellEnd"/>
      <w:proofErr w:type="gramStart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ack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ADD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2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CLEAN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1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TIMEOUT_STAT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0612FD63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1. </w:t>
      </w:r>
      <w:r>
        <w:rPr>
          <w:rFonts w:ascii="Consolas" w:hAnsi="Consolas" w:cs="Courier New"/>
          <w:color w:val="000000"/>
          <w:sz w:val="17"/>
          <w:szCs w:val="17"/>
        </w:rPr>
        <w:t>            TIMEOUT_STATE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EQ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18F7644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2. </w:t>
      </w:r>
      <w:r>
        <w:rPr>
          <w:rFonts w:ascii="Consolas" w:hAnsi="Consolas" w:cs="Courier New"/>
          <w:color w:val="000000"/>
          <w:sz w:val="17"/>
          <w:szCs w:val="17"/>
        </w:rPr>
        <w:t>            ADDR_2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5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ready</w:t>
      </w:r>
      <w:proofErr w:type="spellEnd"/>
      <w:proofErr w:type="gramStart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mod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W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DATA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RD_DATA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2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7B8DB20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3. </w:t>
      </w:r>
      <w:r>
        <w:rPr>
          <w:rFonts w:ascii="Consolas" w:hAnsi="Consolas" w:cs="Courier New"/>
          <w:color w:val="000000"/>
          <w:sz w:val="17"/>
          <w:szCs w:val="17"/>
        </w:rPr>
        <w:t>            WR_DATA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7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IDLE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WR_DATA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9BB0958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4. </w:t>
      </w:r>
      <w:r>
        <w:rPr>
          <w:rFonts w:ascii="Consolas" w:hAnsi="Consolas" w:cs="Courier New"/>
          <w:color w:val="000000"/>
          <w:sz w:val="17"/>
          <w:szCs w:val="17"/>
        </w:rPr>
        <w:t>            RD_DATA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split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7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valid</w:t>
      </w:r>
      <w:proofErr w:type="spellEnd"/>
      <w:proofErr w:type="gramStart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CLEAN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RD_DATA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SPLIT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07624555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5. </w:t>
      </w:r>
      <w:r>
        <w:rPr>
          <w:rFonts w:ascii="Consolas" w:hAnsi="Consolas" w:cs="Courier New"/>
          <w:color w:val="000000"/>
          <w:sz w:val="17"/>
          <w:szCs w:val="17"/>
        </w:rPr>
        <w:t>            SPLIT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split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SPLIT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RD_DATA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00A8D3B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6. </w:t>
      </w:r>
      <w:r>
        <w:rPr>
          <w:rFonts w:ascii="Consolas" w:hAnsi="Consolas" w:cs="Courier New"/>
          <w:color w:val="000000"/>
          <w:sz w:val="17"/>
          <w:szCs w:val="17"/>
        </w:rPr>
        <w:t>            CLEAN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IDLE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FD8ED3C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r>
        <w:rPr>
          <w:rFonts w:ascii="Consolas" w:hAnsi="Consolas" w:cs="Courier New"/>
          <w:color w:val="000088"/>
          <w:sz w:val="17"/>
          <w:szCs w:val="17"/>
        </w:rPr>
        <w:t>default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           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IDLE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1011DC09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lastRenderedPageBreak/>
        <w:t xml:space="preserve"> 4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endcase</w:t>
      </w:r>
      <w:proofErr w:type="spellEnd"/>
    </w:p>
    <w:p w14:paraId="1832F274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758C13EB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0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9E51F07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lways_ff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@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posedge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o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gedg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_SEQUENCER</w:t>
      </w:r>
    </w:p>
    <w:p w14:paraId="05E3FE61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state 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!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</w:t>
      </w:r>
      <w:proofErr w:type="spellEnd"/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IDLE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6A27082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70C2F793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4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2A0C621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lways_comb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beg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OUTPUT_LOGIC</w:t>
      </w:r>
    </w:p>
    <w:p w14:paraId="6CDDA00D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bu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stat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WR_DATA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wr_data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7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add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15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];</w:t>
      </w:r>
    </w:p>
    <w:p w14:paraId="0D51F82E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7. </w:t>
      </w:r>
      <w:r>
        <w:rPr>
          <w:rFonts w:ascii="Consolas" w:hAnsi="Consolas" w:cs="Courier New"/>
          <w:color w:val="000000"/>
          <w:sz w:val="17"/>
          <w:szCs w:val="17"/>
        </w:rPr>
        <w:t>        mode    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mod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1CAAC505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2 </w:t>
      </w:r>
      <w:r>
        <w:rPr>
          <w:rFonts w:ascii="Consolas" w:hAnsi="Consolas" w:cs="Courier New"/>
          <w:color w:val="666600"/>
          <w:sz w:val="17"/>
          <w:szCs w:val="17"/>
        </w:rPr>
        <w:t>||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1 </w:t>
      </w:r>
      <w:r>
        <w:rPr>
          <w:rFonts w:ascii="Consolas" w:hAnsi="Consolas" w:cs="Courier New"/>
          <w:color w:val="666600"/>
          <w:sz w:val="17"/>
          <w:szCs w:val="17"/>
        </w:rPr>
        <w:t>||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W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ATA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E550F28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read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R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ATA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033502B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uart_register_ou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r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ata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4B9744E8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_out_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CLEAN 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8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53B5679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req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state </w:t>
      </w:r>
      <w:r>
        <w:rPr>
          <w:rFonts w:ascii="Consolas" w:hAnsi="Consolas" w:cs="Courier New"/>
          <w:color w:val="666600"/>
          <w:sz w:val="17"/>
          <w:szCs w:val="17"/>
        </w:rPr>
        <w:t>!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IDLE </w:t>
      </w:r>
      <w:r>
        <w:rPr>
          <w:rFonts w:ascii="Consolas" w:hAnsi="Consolas" w:cs="Courier New"/>
          <w:color w:val="666600"/>
          <w:sz w:val="17"/>
          <w:szCs w:val="17"/>
        </w:rPr>
        <w:t>&amp;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 </w:t>
      </w:r>
      <w:r>
        <w:rPr>
          <w:rFonts w:ascii="Consolas" w:hAnsi="Consolas" w:cs="Courier New"/>
          <w:color w:val="666600"/>
          <w:sz w:val="17"/>
          <w:szCs w:val="17"/>
        </w:rPr>
        <w:t>!=</w:t>
      </w:r>
      <w:r>
        <w:rPr>
          <w:rFonts w:ascii="Consolas" w:hAnsi="Consolas" w:cs="Courier New"/>
          <w:color w:val="000000"/>
          <w:sz w:val="17"/>
          <w:szCs w:val="17"/>
        </w:rPr>
        <w:t xml:space="preserve"> TIMEOUT_STAT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07107D1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fifo_deq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EQ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1B45CF0B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6024A4F9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5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8D9C556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lways_ff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@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posedge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o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gedg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REG_LOGIC</w:t>
      </w:r>
    </w:p>
    <w:p w14:paraId="55746F20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!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6ED7F444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DC2C624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wr_data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4385394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rd_data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FEB4262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add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F5E9FD6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mod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4C26C6B5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timeout  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6A1F229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els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0DD3D1A9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r>
        <w:rPr>
          <w:rFonts w:ascii="Consolas" w:hAnsi="Consolas" w:cs="Courier New"/>
          <w:color w:val="000088"/>
          <w:sz w:val="17"/>
          <w:szCs w:val="17"/>
        </w:rPr>
        <w:t>cas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state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121EEDCE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6. </w:t>
      </w:r>
      <w:r>
        <w:rPr>
          <w:rFonts w:ascii="Consolas" w:hAnsi="Consolas" w:cs="Courier New"/>
          <w:color w:val="000000"/>
          <w:sz w:val="17"/>
          <w:szCs w:val="17"/>
        </w:rPr>
        <w:t>                FETCH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4795AE29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wr_data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fifo_data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7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;</w:t>
      </w:r>
    </w:p>
    <w:p w14:paraId="544728D2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add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fifo_data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23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8</w:t>
      </w:r>
      <w:r>
        <w:rPr>
          <w:rFonts w:ascii="Consolas" w:hAnsi="Consolas" w:cs="Courier New"/>
          <w:color w:val="666600"/>
          <w:sz w:val="17"/>
          <w:szCs w:val="17"/>
        </w:rPr>
        <w:t>];</w:t>
      </w:r>
    </w:p>
    <w:p w14:paraId="48F5D688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mod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fifo_data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24</w:t>
      </w:r>
      <w:r>
        <w:rPr>
          <w:rFonts w:ascii="Consolas" w:hAnsi="Consolas" w:cs="Courier New"/>
          <w:color w:val="666600"/>
          <w:sz w:val="17"/>
          <w:szCs w:val="17"/>
        </w:rPr>
        <w:t>];</w:t>
      </w:r>
    </w:p>
    <w:p w14:paraId="1A33FBDF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57525308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1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C483C84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2. </w:t>
      </w:r>
      <w:r>
        <w:rPr>
          <w:rFonts w:ascii="Consolas" w:hAnsi="Consolas" w:cs="Courier New"/>
          <w:color w:val="000000"/>
          <w:sz w:val="17"/>
          <w:szCs w:val="17"/>
        </w:rPr>
        <w:t>                REQ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4A4648ED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timeout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568960D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18511E0F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7AFAD4CD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6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3C2B4E3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7. </w:t>
      </w:r>
      <w:r>
        <w:rPr>
          <w:rFonts w:ascii="Consolas" w:hAnsi="Consolas" w:cs="Courier New"/>
          <w:color w:val="000000"/>
          <w:sz w:val="17"/>
          <w:szCs w:val="17"/>
        </w:rPr>
        <w:t>                ADD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  <w:proofErr w:type="gramEnd"/>
    </w:p>
    <w:p w14:paraId="5FA2180B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timeout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timeout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88144F2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9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23EE7C8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024EC4C4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2DF5644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6CFD37FC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4959A1C0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4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E9F2F79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5. </w:t>
      </w:r>
      <w:r>
        <w:rPr>
          <w:rFonts w:ascii="Consolas" w:hAnsi="Consolas" w:cs="Courier New"/>
          <w:color w:val="000000"/>
          <w:sz w:val="17"/>
          <w:szCs w:val="17"/>
        </w:rPr>
        <w:t>                ADDR_2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0BECFDF1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1DD6B6E2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5132B5A5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8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16F67F7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9. </w:t>
      </w:r>
      <w:r>
        <w:rPr>
          <w:rFonts w:ascii="Consolas" w:hAnsi="Consolas" w:cs="Courier New"/>
          <w:color w:val="000000"/>
          <w:sz w:val="17"/>
          <w:szCs w:val="17"/>
        </w:rPr>
        <w:t>                WR_DATA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49F42D38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wr_data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wr_data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&lt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777A9EA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4BE576B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152C5C72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3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1E33A35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4. </w:t>
      </w:r>
      <w:r>
        <w:rPr>
          <w:rFonts w:ascii="Consolas" w:hAnsi="Consolas" w:cs="Courier New"/>
          <w:color w:val="000000"/>
          <w:sz w:val="17"/>
          <w:szCs w:val="17"/>
        </w:rPr>
        <w:t>                RD_DATA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val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653CF751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rd_data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rd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ata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6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d_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};</w:t>
      </w:r>
    </w:p>
    <w:p w14:paraId="6EE8C620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305A272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3A35F41D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8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2E2CA63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9. </w:t>
      </w:r>
      <w:r>
        <w:rPr>
          <w:rFonts w:ascii="Consolas" w:hAnsi="Consolas" w:cs="Courier New"/>
          <w:color w:val="000000"/>
          <w:sz w:val="17"/>
          <w:szCs w:val="17"/>
        </w:rPr>
        <w:t>                CLEAN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117B073E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7D18FBE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wr_data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D844B07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rd_data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73F5808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add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4211AED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_mod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   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512BEC6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    timeout  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B2DB979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5431476C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endcase</w:t>
      </w:r>
      <w:proofErr w:type="spellEnd"/>
    </w:p>
    <w:p w14:paraId="018DECCE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lastRenderedPageBreak/>
        <w:t xml:space="preserve">11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3CC243E6" w14:textId="77777777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1BA9A65A" w14:textId="667CF732" w:rsidR="009568FD" w:rsidRDefault="009568F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48541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20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endmodule</w:t>
      </w:r>
      <w:proofErr w:type="spellEnd"/>
    </w:p>
    <w:p w14:paraId="74336F0D" w14:textId="77777777" w:rsidR="00876BCB" w:rsidRDefault="00876BCB" w:rsidP="00876BCB"/>
    <w:p w14:paraId="2DA029B1" w14:textId="77777777" w:rsidR="00876BCB" w:rsidRDefault="00876BCB" w:rsidP="00876BCB"/>
    <w:p w14:paraId="75F92687" w14:textId="633D30AD" w:rsidR="00876BCB" w:rsidRDefault="00876BCB" w:rsidP="00876BCB">
      <w:pPr>
        <w:pStyle w:val="Heading2"/>
        <w:numPr>
          <w:ilvl w:val="1"/>
          <w:numId w:val="1"/>
        </w:numPr>
      </w:pPr>
      <w:bookmarkStart w:id="43" w:name="_Toc153752522"/>
      <w:r>
        <w:t>Slave Bus Bridge</w:t>
      </w:r>
      <w:bookmarkEnd w:id="43"/>
    </w:p>
    <w:p w14:paraId="01F7F22C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. </w:t>
      </w:r>
      <w:r>
        <w:rPr>
          <w:rFonts w:ascii="Consolas" w:hAnsi="Consolas" w:cs="Courier New"/>
          <w:color w:val="000088"/>
          <w:sz w:val="17"/>
          <w:szCs w:val="17"/>
        </w:rPr>
        <w:t>modul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bus_bridge</w:t>
      </w:r>
      <w:proofErr w:type="spellEnd"/>
      <w:proofErr w:type="gramStart"/>
      <w:r>
        <w:rPr>
          <w:rFonts w:ascii="Consolas" w:hAnsi="Consolas" w:cs="Courier New"/>
          <w:color w:val="880000"/>
          <w:sz w:val="17"/>
          <w:szCs w:val="17"/>
        </w:rPr>
        <w:t>#(</w:t>
      </w:r>
      <w:proofErr w:type="gramEnd"/>
    </w:p>
    <w:p w14:paraId="20124460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parameter ADDR_WIDTH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6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77D5C7CD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parameter DATA_WIDTH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8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F5F0BC4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parameter SPLIT_EN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</w:p>
    <w:p w14:paraId="5C5347A0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sz w:val="17"/>
          <w:szCs w:val="17"/>
        </w:rPr>
        <w:t xml:space="preserve">5.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(</w:t>
      </w:r>
    </w:p>
    <w:p w14:paraId="01EFB4C6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. </w:t>
      </w:r>
      <w:r>
        <w:rPr>
          <w:rFonts w:ascii="Consolas" w:hAnsi="Consolas" w:cs="Courier New"/>
          <w:color w:val="000000"/>
          <w:sz w:val="17"/>
          <w:szCs w:val="17"/>
        </w:rPr>
        <w:t>    input logic mod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r_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val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valid_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3F6B5C4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logic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DATA_WID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uart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_register_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0AA815FF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output logic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6666"/>
          <w:sz w:val="17"/>
          <w:szCs w:val="17"/>
        </w:rPr>
        <w:t>16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>DATA_WID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uart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_register_ou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D60906E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output logic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d_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val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plit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valid_out</w:t>
      </w:r>
      <w:proofErr w:type="spellEnd"/>
    </w:p>
    <w:p w14:paraId="2C91C007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proofErr w:type="gramStart"/>
      <w:r>
        <w:rPr>
          <w:rFonts w:ascii="Consolas" w:hAnsi="Consolas" w:cs="Courier New"/>
          <w:sz w:val="17"/>
          <w:szCs w:val="17"/>
        </w:rPr>
        <w:t xml:space="preserve">10.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E808DF4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4D2B96F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2. </w:t>
      </w:r>
      <w:r>
        <w:rPr>
          <w:rFonts w:ascii="Consolas" w:hAnsi="Consolas" w:cs="Courier New"/>
          <w:color w:val="880000"/>
          <w:sz w:val="17"/>
          <w:szCs w:val="17"/>
        </w:rPr>
        <w:t>// local parameters</w:t>
      </w:r>
    </w:p>
    <w:p w14:paraId="3320B177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3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localpara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COUNTER_LENGTH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$clog2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ADDR_WIDTH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>DATA_WIDTH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);</w:t>
      </w:r>
      <w:proofErr w:type="gramEnd"/>
    </w:p>
    <w:p w14:paraId="0844E96B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4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localpara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NUM_STATES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8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6BB5069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5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localpara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STATE_N_BITS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$clog2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NUM_STATES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);</w:t>
      </w:r>
      <w:proofErr w:type="gramEnd"/>
    </w:p>
    <w:p w14:paraId="6B08C23B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6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A103576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7. </w:t>
      </w:r>
      <w:r>
        <w:rPr>
          <w:rFonts w:ascii="Consolas" w:hAnsi="Consolas" w:cs="Courier New"/>
          <w:color w:val="880000"/>
          <w:sz w:val="17"/>
          <w:szCs w:val="17"/>
        </w:rPr>
        <w:t>// internal signals</w:t>
      </w:r>
    </w:p>
    <w:p w14:paraId="6ADFDC96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8. </w:t>
      </w:r>
      <w:r>
        <w:rPr>
          <w:rFonts w:ascii="Consolas" w:hAnsi="Consolas" w:cs="Courier New"/>
          <w:color w:val="000000"/>
          <w:sz w:val="17"/>
          <w:szCs w:val="17"/>
        </w:rPr>
        <w:t xml:space="preserve">logic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COUNTER_LENG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>counter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91E55D6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9. </w:t>
      </w:r>
      <w:r>
        <w:rPr>
          <w:rFonts w:ascii="Consolas" w:hAnsi="Consolas" w:cs="Courier New"/>
          <w:color w:val="000000"/>
          <w:sz w:val="17"/>
          <w:szCs w:val="17"/>
        </w:rPr>
        <w:t xml:space="preserve">logic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ADDR_WID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_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0BCFC996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0. </w:t>
      </w:r>
      <w:r>
        <w:rPr>
          <w:rFonts w:ascii="Consolas" w:hAnsi="Consolas" w:cs="Courier New"/>
          <w:color w:val="000000"/>
          <w:sz w:val="17"/>
          <w:szCs w:val="17"/>
        </w:rPr>
        <w:t xml:space="preserve">logic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DATA_WID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data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D7546F9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1. </w:t>
      </w:r>
      <w:r>
        <w:rPr>
          <w:rFonts w:ascii="Consolas" w:hAnsi="Consolas" w:cs="Courier New"/>
          <w:color w:val="000000"/>
          <w:sz w:val="17"/>
          <w:szCs w:val="17"/>
        </w:rPr>
        <w:t xml:space="preserve">logic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ort_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ort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val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730A33C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2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FF31A65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3. </w:t>
      </w:r>
      <w:r>
        <w:rPr>
          <w:rFonts w:ascii="Consolas" w:hAnsi="Consolas" w:cs="Courier New"/>
          <w:color w:val="880000"/>
          <w:sz w:val="17"/>
          <w:szCs w:val="17"/>
        </w:rPr>
        <w:t>// definition of states</w:t>
      </w:r>
    </w:p>
    <w:p w14:paraId="2C48A096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4. </w:t>
      </w:r>
      <w:proofErr w:type="spellStart"/>
      <w:r>
        <w:rPr>
          <w:rFonts w:ascii="Consolas" w:hAnsi="Consolas" w:cs="Courier New"/>
          <w:color w:val="000088"/>
          <w:sz w:val="17"/>
          <w:szCs w:val="17"/>
        </w:rPr>
        <w:t>enu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logic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STATE_N_BITS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IDL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IN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DATA_IN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WRIT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READ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END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PLIT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END_RD_ADDR</w:t>
      </w:r>
      <w:r>
        <w:rPr>
          <w:rFonts w:ascii="Consolas" w:hAnsi="Consolas" w:cs="Courier New"/>
          <w:color w:val="666600"/>
          <w:sz w:val="17"/>
          <w:szCs w:val="17"/>
        </w:rPr>
        <w:t>}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794552C3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5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384EC7C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6. </w:t>
      </w:r>
      <w:r>
        <w:rPr>
          <w:rFonts w:ascii="Consolas" w:hAnsi="Consolas" w:cs="Courier New"/>
          <w:color w:val="000000"/>
          <w:sz w:val="17"/>
          <w:szCs w:val="17"/>
        </w:rPr>
        <w:t xml:space="preserve">assign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read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ort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ead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4D7155BF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7. </w:t>
      </w:r>
      <w:r>
        <w:rPr>
          <w:rFonts w:ascii="Consolas" w:hAnsi="Consolas" w:cs="Courier New"/>
          <w:color w:val="000000"/>
          <w:sz w:val="17"/>
          <w:szCs w:val="17"/>
        </w:rPr>
        <w:t xml:space="preserve">assign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lave_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ort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val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FF34E3E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8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40D4970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9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lways_comb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beg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NEXT_STATE_DECODER</w:t>
      </w:r>
    </w:p>
    <w:p w14:paraId="0CC707E9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cas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state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4A872E4A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1. </w:t>
      </w:r>
      <w:r>
        <w:rPr>
          <w:rFonts w:ascii="Consolas" w:hAnsi="Consolas" w:cs="Courier New"/>
          <w:color w:val="000000"/>
          <w:sz w:val="17"/>
          <w:szCs w:val="17"/>
        </w:rPr>
        <w:t>        IDLE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IN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IDLE 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3F07B303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2. </w:t>
      </w:r>
      <w:r>
        <w:rPr>
          <w:rFonts w:ascii="Consolas" w:hAnsi="Consolas" w:cs="Courier New"/>
          <w:color w:val="000000"/>
          <w:sz w:val="17"/>
          <w:szCs w:val="17"/>
        </w:rPr>
        <w:t>        ADDR_IN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ounter 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WID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 w:cs="Courier New"/>
          <w:color w:val="000000"/>
          <w:sz w:val="17"/>
          <w:szCs w:val="17"/>
        </w:rPr>
        <w:t>port_read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IN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IDLE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mod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DATA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IN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SEND_RD_ADDR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256B43AC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3. </w:t>
      </w:r>
      <w:r>
        <w:rPr>
          <w:rFonts w:ascii="Consolas" w:hAnsi="Consolas" w:cs="Courier New"/>
          <w:color w:val="000000"/>
          <w:sz w:val="17"/>
          <w:szCs w:val="17"/>
        </w:rPr>
        <w:t>        DATA_IN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ounter 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WIDTH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>DATA_WIDTH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ort_read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aster_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DATA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IN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IDLE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WRITE 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1F0FDF33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4. </w:t>
      </w:r>
      <w:r>
        <w:rPr>
          <w:rFonts w:ascii="Consolas" w:hAnsi="Consolas" w:cs="Courier New"/>
          <w:color w:val="000000"/>
          <w:sz w:val="17"/>
          <w:szCs w:val="17"/>
        </w:rPr>
        <w:t>        WRITE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IDLE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3EF26678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5. </w:t>
      </w:r>
      <w:r>
        <w:rPr>
          <w:rFonts w:ascii="Consolas" w:hAnsi="Consolas" w:cs="Courier New"/>
          <w:color w:val="000000"/>
          <w:sz w:val="17"/>
          <w:szCs w:val="17"/>
        </w:rPr>
        <w:t>        SEND_RD_ADDR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EAD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451D33F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6. </w:t>
      </w:r>
      <w:r>
        <w:rPr>
          <w:rFonts w:ascii="Consolas" w:hAnsi="Consolas" w:cs="Courier New"/>
          <w:color w:val="000000"/>
          <w:sz w:val="17"/>
          <w:szCs w:val="17"/>
        </w:rPr>
        <w:t>        READ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 w:cs="Courier New"/>
          <w:color w:val="000000"/>
          <w:sz w:val="17"/>
          <w:szCs w:val="17"/>
        </w:rPr>
        <w:t>valid_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SEND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SPLIT_EN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SPLIT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READ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022206EF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7. </w:t>
      </w:r>
      <w:r>
        <w:rPr>
          <w:rFonts w:ascii="Consolas" w:hAnsi="Consolas" w:cs="Courier New"/>
          <w:color w:val="000000"/>
          <w:sz w:val="17"/>
          <w:szCs w:val="17"/>
        </w:rPr>
        <w:t>        SPLIT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 w:cs="Courier New"/>
          <w:color w:val="000000"/>
          <w:sz w:val="17"/>
          <w:szCs w:val="17"/>
        </w:rPr>
        <w:t>valid_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SEND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SPLIT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6E70B9CA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8. </w:t>
      </w:r>
      <w:r>
        <w:rPr>
          <w:rFonts w:ascii="Consolas" w:hAnsi="Consolas" w:cs="Courier New"/>
          <w:color w:val="000000"/>
          <w:sz w:val="17"/>
          <w:szCs w:val="17"/>
        </w:rPr>
        <w:t>        SEND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counter 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0000"/>
          <w:sz w:val="17"/>
          <w:szCs w:val="17"/>
        </w:rPr>
        <w:t xml:space="preserve"> DATA_WIDTH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?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SEND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IDLE 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759478B6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default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stat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IDLE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BE7D879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endcase</w:t>
      </w:r>
      <w:proofErr w:type="spellEnd"/>
    </w:p>
    <w:p w14:paraId="68688B9F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1.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0DC141A9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2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A009D47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3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lways_ff</w:t>
      </w:r>
      <w:proofErr w:type="spellEnd"/>
      <w:proofErr w:type="gramStart"/>
      <w:r>
        <w:rPr>
          <w:rFonts w:ascii="Consolas" w:hAnsi="Consolas" w:cs="Courier New"/>
          <w:color w:val="000000"/>
          <w:sz w:val="17"/>
          <w:szCs w:val="17"/>
        </w:rPr>
        <w:t>@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posedge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o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gedg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_SEQUENCER</w:t>
      </w:r>
    </w:p>
    <w:p w14:paraId="149E7F11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!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IDL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F7D7396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else</w:t>
      </w:r>
      <w:r>
        <w:rPr>
          <w:rFonts w:ascii="Consolas" w:hAnsi="Consolas" w:cs="Courier New"/>
          <w:color w:val="000000"/>
          <w:sz w:val="17"/>
          <w:szCs w:val="17"/>
        </w:rPr>
        <w:t xml:space="preserve"> state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xt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stat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AC8151D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6.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58DEC849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7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5B66EAF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8. </w:t>
      </w:r>
      <w:r>
        <w:rPr>
          <w:rFonts w:ascii="Consolas" w:hAnsi="Consolas" w:cs="Courier New"/>
          <w:color w:val="880000"/>
          <w:sz w:val="17"/>
          <w:szCs w:val="17"/>
        </w:rPr>
        <w:t>// OUTPUT DECODER</w:t>
      </w:r>
    </w:p>
    <w:p w14:paraId="72C12B6E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49. </w:t>
      </w:r>
      <w:r>
        <w:rPr>
          <w:rFonts w:ascii="Consolas" w:hAnsi="Consolas" w:cs="Courier New"/>
          <w:color w:val="000000"/>
          <w:sz w:val="17"/>
          <w:szCs w:val="17"/>
        </w:rPr>
        <w:t xml:space="preserve">assign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ort_read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stat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ADDR_IN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|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stat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DATA_IN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);</w:t>
      </w:r>
      <w:proofErr w:type="gramEnd"/>
    </w:p>
    <w:p w14:paraId="77ABFE8A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0. </w:t>
      </w:r>
      <w:r>
        <w:rPr>
          <w:rFonts w:ascii="Consolas" w:hAnsi="Consolas" w:cs="Courier New"/>
          <w:color w:val="000000"/>
          <w:sz w:val="17"/>
          <w:szCs w:val="17"/>
        </w:rPr>
        <w:t xml:space="preserve">assign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ort_val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stat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SEND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);</w:t>
      </w:r>
      <w:proofErr w:type="gramEnd"/>
    </w:p>
    <w:p w14:paraId="1C50DD69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1. </w:t>
      </w:r>
      <w:r>
        <w:rPr>
          <w:rFonts w:ascii="Consolas" w:hAnsi="Consolas" w:cs="Courier New"/>
          <w:color w:val="000000"/>
          <w:sz w:val="17"/>
          <w:szCs w:val="17"/>
        </w:rPr>
        <w:t xml:space="preserve">assign split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 xml:space="preserve">state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SPLIT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);</w:t>
      </w:r>
      <w:proofErr w:type="gramEnd"/>
    </w:p>
    <w:p w14:paraId="654AC090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2. </w:t>
      </w:r>
      <w:r>
        <w:rPr>
          <w:rFonts w:ascii="Consolas" w:hAnsi="Consolas" w:cs="Courier New"/>
          <w:color w:val="000000"/>
          <w:sz w:val="17"/>
          <w:szCs w:val="17"/>
        </w:rPr>
        <w:t xml:space="preserve">assign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d_bu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uart_registe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DATA_WID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>counter</w:t>
      </w:r>
      <w:r>
        <w:rPr>
          <w:rFonts w:ascii="Consolas" w:hAnsi="Consolas" w:cs="Courier New"/>
          <w:color w:val="666600"/>
          <w:sz w:val="17"/>
          <w:szCs w:val="17"/>
        </w:rPr>
        <w:t>];</w:t>
      </w:r>
    </w:p>
    <w:p w14:paraId="7FCA2FB9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3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A95BD21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4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lways_ff</w:t>
      </w:r>
      <w:proofErr w:type="spellEnd"/>
      <w:proofErr w:type="gramStart"/>
      <w:r>
        <w:rPr>
          <w:rFonts w:ascii="Consolas" w:hAnsi="Consolas" w:cs="Courier New"/>
          <w:color w:val="000000"/>
          <w:sz w:val="17"/>
          <w:szCs w:val="17"/>
        </w:rPr>
        <w:t>@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posedge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OUTPUT_DECODER</w:t>
      </w:r>
    </w:p>
    <w:p w14:paraId="2D854446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cas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state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6C990E7D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6. </w:t>
      </w:r>
      <w:r>
        <w:rPr>
          <w:rFonts w:ascii="Consolas" w:hAnsi="Consolas" w:cs="Courier New"/>
          <w:color w:val="000000"/>
          <w:sz w:val="17"/>
          <w:szCs w:val="17"/>
        </w:rPr>
        <w:t>        IDLE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46CDC22D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lastRenderedPageBreak/>
        <w:t xml:space="preserve">5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counter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5E9F206C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_in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19ABB48A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5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data_in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B39DBC9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6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valid_ou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25B19D11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6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29E35025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62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0867369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63. </w:t>
      </w:r>
      <w:r>
        <w:rPr>
          <w:rFonts w:ascii="Consolas" w:hAnsi="Consolas" w:cs="Courier New"/>
          <w:color w:val="000000"/>
          <w:sz w:val="17"/>
          <w:szCs w:val="17"/>
        </w:rPr>
        <w:t>        ADDR_IN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11064010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6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ADDR_WID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>counter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r_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7D47324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6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counter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counter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C51F0EF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6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1E94FE42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67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4EAE026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68. </w:t>
      </w:r>
      <w:r>
        <w:rPr>
          <w:rFonts w:ascii="Consolas" w:hAnsi="Consolas" w:cs="Courier New"/>
          <w:color w:val="000000"/>
          <w:sz w:val="17"/>
          <w:szCs w:val="17"/>
        </w:rPr>
        <w:t>        DATA_IN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</w:p>
    <w:p w14:paraId="51A5F828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6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data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DATA_WID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>ADDR_WID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>counter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r_bu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72DF504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7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counter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counter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691D762A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7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2A4B0FB0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72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CA59208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73. </w:t>
      </w:r>
      <w:r>
        <w:rPr>
          <w:rFonts w:ascii="Consolas" w:hAnsi="Consolas" w:cs="Courier New"/>
          <w:color w:val="000000"/>
          <w:sz w:val="17"/>
          <w:szCs w:val="17"/>
        </w:rPr>
        <w:t>        WRITE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16DFEE23" w14:textId="77777777" w:rsidR="006D5DDB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7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uart_register_ou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>mod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 w:rsidRPr="00565563">
        <w:rPr>
          <w:rFonts w:ascii="Consolas" w:hAnsi="Consolas" w:cs="Courier New"/>
          <w:sz w:val="17"/>
          <w:szCs w:val="17"/>
        </w:rPr>
        <w:t xml:space="preserve">2'b00, </w:t>
      </w:r>
      <w:proofErr w:type="spellStart"/>
      <w:r w:rsidRPr="00565563">
        <w:rPr>
          <w:rFonts w:ascii="Consolas" w:hAnsi="Consolas" w:cs="Courier New"/>
          <w:sz w:val="17"/>
          <w:szCs w:val="17"/>
        </w:rPr>
        <w:t>addr_in</w:t>
      </w:r>
      <w:proofErr w:type="spellEnd"/>
      <w:r w:rsidRPr="00565563">
        <w:rPr>
          <w:rFonts w:ascii="Consolas" w:hAnsi="Consolas" w:cs="Courier New"/>
          <w:sz w:val="17"/>
          <w:szCs w:val="17"/>
        </w:rPr>
        <w:t xml:space="preserve">, </w:t>
      </w:r>
      <w:proofErr w:type="spellStart"/>
      <w:r w:rsidRPr="00565563">
        <w:rPr>
          <w:rFonts w:ascii="Consolas" w:hAnsi="Consolas" w:cs="Courier New"/>
          <w:sz w:val="17"/>
          <w:szCs w:val="17"/>
        </w:rPr>
        <w:t>data_in</w:t>
      </w:r>
      <w:proofErr w:type="spellEnd"/>
      <w:proofErr w:type="gramStart"/>
      <w:r w:rsidRPr="00565563">
        <w:rPr>
          <w:rFonts w:ascii="Consolas" w:hAnsi="Consolas" w:cs="Courier New"/>
          <w:sz w:val="17"/>
          <w:szCs w:val="17"/>
        </w:rPr>
        <w:t>};</w:t>
      </w:r>
      <w:proofErr w:type="gramEnd"/>
    </w:p>
    <w:p w14:paraId="27BF7528" w14:textId="77777777" w:rsidR="006D5DDB" w:rsidRPr="00565563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>75</w:t>
      </w:r>
      <w:r w:rsidRPr="00565563">
        <w:rPr>
          <w:rFonts w:ascii="Consolas" w:hAnsi="Consolas" w:cs="Courier New"/>
          <w:sz w:val="17"/>
          <w:szCs w:val="17"/>
        </w:rPr>
        <w:t xml:space="preserve">.             </w:t>
      </w:r>
      <w:proofErr w:type="spellStart"/>
      <w:r w:rsidRPr="00565563">
        <w:rPr>
          <w:rFonts w:ascii="Consolas" w:hAnsi="Consolas" w:cs="Courier New"/>
          <w:sz w:val="17"/>
          <w:szCs w:val="17"/>
        </w:rPr>
        <w:t>valid_out</w:t>
      </w:r>
      <w:proofErr w:type="spellEnd"/>
      <w:r w:rsidRPr="00565563">
        <w:rPr>
          <w:rFonts w:ascii="Consolas" w:hAnsi="Consolas" w:cs="Courier New"/>
          <w:sz w:val="17"/>
          <w:szCs w:val="17"/>
        </w:rPr>
        <w:t xml:space="preserve"> &lt;= </w:t>
      </w:r>
      <w:proofErr w:type="gramStart"/>
      <w:r w:rsidRPr="00565563">
        <w:rPr>
          <w:rFonts w:ascii="Consolas" w:hAnsi="Consolas" w:cs="Courier New"/>
          <w:sz w:val="17"/>
          <w:szCs w:val="17"/>
        </w:rPr>
        <w:t>1;</w:t>
      </w:r>
      <w:proofErr w:type="gramEnd"/>
    </w:p>
    <w:p w14:paraId="76FE3B19" w14:textId="77777777" w:rsidR="006D5DDB" w:rsidRPr="00565563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 w:rsidRPr="00565563">
        <w:rPr>
          <w:rFonts w:ascii="Consolas" w:hAnsi="Consolas" w:cs="Courier New"/>
          <w:sz w:val="17"/>
          <w:szCs w:val="17"/>
        </w:rPr>
        <w:t>76.         end</w:t>
      </w:r>
    </w:p>
    <w:p w14:paraId="122E176F" w14:textId="77777777" w:rsidR="006D5DDB" w:rsidRPr="00565563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 w:rsidRPr="00565563">
        <w:rPr>
          <w:rFonts w:ascii="Consolas" w:hAnsi="Consolas" w:cs="Courier New"/>
          <w:sz w:val="17"/>
          <w:szCs w:val="17"/>
        </w:rPr>
        <w:t>77.  </w:t>
      </w:r>
    </w:p>
    <w:p w14:paraId="0D45BFCA" w14:textId="77777777" w:rsidR="006D5DDB" w:rsidRPr="00565563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 w:rsidRPr="00565563">
        <w:rPr>
          <w:rFonts w:ascii="Consolas" w:hAnsi="Consolas" w:cs="Courier New"/>
          <w:sz w:val="17"/>
          <w:szCs w:val="17"/>
        </w:rPr>
        <w:t>78.         SEND_RD_ADDR: begin</w:t>
      </w:r>
    </w:p>
    <w:p w14:paraId="47DB6047" w14:textId="77777777" w:rsidR="006D5DDB" w:rsidRPr="00565563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 w:rsidRPr="00565563">
        <w:rPr>
          <w:rFonts w:ascii="Consolas" w:hAnsi="Consolas" w:cs="Courier New"/>
          <w:sz w:val="17"/>
          <w:szCs w:val="17"/>
        </w:rPr>
        <w:t xml:space="preserve">79.             </w:t>
      </w:r>
      <w:proofErr w:type="spellStart"/>
      <w:r w:rsidRPr="00565563">
        <w:rPr>
          <w:rFonts w:ascii="Consolas" w:hAnsi="Consolas" w:cs="Courier New"/>
          <w:sz w:val="17"/>
          <w:szCs w:val="17"/>
        </w:rPr>
        <w:t>uart_register_out</w:t>
      </w:r>
      <w:proofErr w:type="spellEnd"/>
      <w:r w:rsidRPr="00565563">
        <w:rPr>
          <w:rFonts w:ascii="Consolas" w:hAnsi="Consolas" w:cs="Courier New"/>
          <w:sz w:val="17"/>
          <w:szCs w:val="17"/>
        </w:rPr>
        <w:t xml:space="preserve"> &lt;= {mode, 2'b00, </w:t>
      </w:r>
      <w:proofErr w:type="spellStart"/>
      <w:r w:rsidRPr="00565563">
        <w:rPr>
          <w:rFonts w:ascii="Consolas" w:hAnsi="Consolas" w:cs="Courier New"/>
          <w:sz w:val="17"/>
          <w:szCs w:val="17"/>
        </w:rPr>
        <w:t>addr_in</w:t>
      </w:r>
      <w:proofErr w:type="spellEnd"/>
      <w:r w:rsidRPr="00565563">
        <w:rPr>
          <w:rFonts w:ascii="Consolas" w:hAnsi="Consolas" w:cs="Courier New"/>
          <w:sz w:val="17"/>
          <w:szCs w:val="17"/>
        </w:rPr>
        <w:t>, 8'd0</w:t>
      </w:r>
      <w:proofErr w:type="gramStart"/>
      <w:r w:rsidRPr="00565563">
        <w:rPr>
          <w:rFonts w:ascii="Consolas" w:hAnsi="Consolas" w:cs="Courier New"/>
          <w:sz w:val="17"/>
          <w:szCs w:val="17"/>
        </w:rPr>
        <w:t>};</w:t>
      </w:r>
      <w:proofErr w:type="gramEnd"/>
    </w:p>
    <w:p w14:paraId="460970F7" w14:textId="77777777" w:rsidR="006D5DDB" w:rsidRPr="00565563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 w:rsidRPr="00565563">
        <w:rPr>
          <w:rFonts w:ascii="Consolas" w:hAnsi="Consolas" w:cs="Courier New"/>
          <w:sz w:val="17"/>
          <w:szCs w:val="17"/>
        </w:rPr>
        <w:t xml:space="preserve">80.             </w:t>
      </w:r>
      <w:proofErr w:type="spellStart"/>
      <w:r w:rsidRPr="00565563">
        <w:rPr>
          <w:rFonts w:ascii="Consolas" w:hAnsi="Consolas" w:cs="Courier New"/>
          <w:sz w:val="17"/>
          <w:szCs w:val="17"/>
        </w:rPr>
        <w:t>valid_out</w:t>
      </w:r>
      <w:proofErr w:type="spellEnd"/>
      <w:r w:rsidRPr="00565563">
        <w:rPr>
          <w:rFonts w:ascii="Consolas" w:hAnsi="Consolas" w:cs="Courier New"/>
          <w:sz w:val="17"/>
          <w:szCs w:val="17"/>
        </w:rPr>
        <w:t xml:space="preserve"> &lt;= </w:t>
      </w:r>
      <w:proofErr w:type="gramStart"/>
      <w:r w:rsidRPr="00565563">
        <w:rPr>
          <w:rFonts w:ascii="Consolas" w:hAnsi="Consolas" w:cs="Courier New"/>
          <w:sz w:val="17"/>
          <w:szCs w:val="17"/>
        </w:rPr>
        <w:t>1;</w:t>
      </w:r>
      <w:proofErr w:type="gramEnd"/>
    </w:p>
    <w:p w14:paraId="733F8028" w14:textId="77777777" w:rsidR="006D5DDB" w:rsidRPr="00565563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 w:rsidRPr="00565563">
        <w:rPr>
          <w:rFonts w:ascii="Consolas" w:hAnsi="Consolas" w:cs="Courier New"/>
          <w:sz w:val="17"/>
          <w:szCs w:val="17"/>
        </w:rPr>
        <w:t>81.         end</w:t>
      </w:r>
    </w:p>
    <w:p w14:paraId="662462DC" w14:textId="77777777" w:rsidR="006D5DDB" w:rsidRPr="00565563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 w:rsidRPr="00565563">
        <w:rPr>
          <w:rFonts w:ascii="Consolas" w:hAnsi="Consolas" w:cs="Courier New"/>
          <w:sz w:val="17"/>
          <w:szCs w:val="17"/>
        </w:rPr>
        <w:t>82.  </w:t>
      </w:r>
    </w:p>
    <w:p w14:paraId="1CF17428" w14:textId="77777777" w:rsidR="006D5DDB" w:rsidRPr="00565563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 w:rsidRPr="00565563">
        <w:rPr>
          <w:rFonts w:ascii="Consolas" w:hAnsi="Consolas" w:cs="Courier New"/>
          <w:sz w:val="17"/>
          <w:szCs w:val="17"/>
        </w:rPr>
        <w:t>83.         READ: begin</w:t>
      </w:r>
    </w:p>
    <w:p w14:paraId="7601DB06" w14:textId="77777777" w:rsidR="006D5DDB" w:rsidRPr="00565563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 w:rsidRPr="00565563">
        <w:rPr>
          <w:rFonts w:ascii="Consolas" w:hAnsi="Consolas" w:cs="Courier New"/>
          <w:sz w:val="17"/>
          <w:szCs w:val="17"/>
        </w:rPr>
        <w:t xml:space="preserve">84.             </w:t>
      </w:r>
      <w:proofErr w:type="spellStart"/>
      <w:r w:rsidRPr="00565563">
        <w:rPr>
          <w:rFonts w:ascii="Consolas" w:hAnsi="Consolas" w:cs="Courier New"/>
          <w:sz w:val="17"/>
          <w:szCs w:val="17"/>
        </w:rPr>
        <w:t>valid_out</w:t>
      </w:r>
      <w:proofErr w:type="spellEnd"/>
      <w:r w:rsidRPr="00565563">
        <w:rPr>
          <w:rFonts w:ascii="Consolas" w:hAnsi="Consolas" w:cs="Courier New"/>
          <w:sz w:val="17"/>
          <w:szCs w:val="17"/>
        </w:rPr>
        <w:t xml:space="preserve"> &lt;= </w:t>
      </w:r>
      <w:proofErr w:type="gramStart"/>
      <w:r w:rsidRPr="00565563">
        <w:rPr>
          <w:rFonts w:ascii="Consolas" w:hAnsi="Consolas" w:cs="Courier New"/>
          <w:sz w:val="17"/>
          <w:szCs w:val="17"/>
        </w:rPr>
        <w:t>0;</w:t>
      </w:r>
      <w:proofErr w:type="gramEnd"/>
    </w:p>
    <w:p w14:paraId="403C73BC" w14:textId="77777777" w:rsidR="006D5DDB" w:rsidRPr="00565563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 w:rsidRPr="00565563">
        <w:rPr>
          <w:rFonts w:ascii="Consolas" w:hAnsi="Consolas" w:cs="Courier New"/>
          <w:sz w:val="17"/>
          <w:szCs w:val="17"/>
        </w:rPr>
        <w:t xml:space="preserve">85.             counter &lt;= </w:t>
      </w:r>
      <w:proofErr w:type="gramStart"/>
      <w:r w:rsidRPr="00565563">
        <w:rPr>
          <w:rFonts w:ascii="Consolas" w:hAnsi="Consolas" w:cs="Courier New"/>
          <w:sz w:val="17"/>
          <w:szCs w:val="17"/>
        </w:rPr>
        <w:t>0;</w:t>
      </w:r>
      <w:proofErr w:type="gramEnd"/>
    </w:p>
    <w:p w14:paraId="6A30C531" w14:textId="77777777" w:rsidR="006D5DDB" w:rsidRPr="00565563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 w:rsidRPr="00565563">
        <w:rPr>
          <w:rFonts w:ascii="Consolas" w:hAnsi="Consolas" w:cs="Courier New"/>
          <w:sz w:val="17"/>
          <w:szCs w:val="17"/>
        </w:rPr>
        <w:t>86.         end</w:t>
      </w:r>
    </w:p>
    <w:p w14:paraId="6C09D718" w14:textId="77777777" w:rsidR="006D5DDB" w:rsidRPr="00565563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 w:rsidRPr="00565563">
        <w:rPr>
          <w:rFonts w:ascii="Consolas" w:hAnsi="Consolas" w:cs="Courier New"/>
          <w:sz w:val="17"/>
          <w:szCs w:val="17"/>
        </w:rPr>
        <w:t>87.  </w:t>
      </w:r>
    </w:p>
    <w:p w14:paraId="508D9BF1" w14:textId="77777777" w:rsidR="006D5DDB" w:rsidRPr="00565563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 w:rsidRPr="00565563">
        <w:rPr>
          <w:rFonts w:ascii="Consolas" w:hAnsi="Consolas" w:cs="Courier New"/>
          <w:sz w:val="17"/>
          <w:szCs w:val="17"/>
        </w:rPr>
        <w:t>88.         SEND: begin</w:t>
      </w:r>
    </w:p>
    <w:p w14:paraId="63A45FDD" w14:textId="77777777" w:rsidR="006D5DDB" w:rsidRPr="00565563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 w:rsidRPr="00565563">
        <w:rPr>
          <w:rFonts w:ascii="Consolas" w:hAnsi="Consolas" w:cs="Courier New"/>
          <w:sz w:val="17"/>
          <w:szCs w:val="17"/>
        </w:rPr>
        <w:t>89.             if (</w:t>
      </w:r>
      <w:proofErr w:type="spellStart"/>
      <w:r w:rsidRPr="00565563">
        <w:rPr>
          <w:rFonts w:ascii="Consolas" w:hAnsi="Consolas" w:cs="Courier New"/>
          <w:sz w:val="17"/>
          <w:szCs w:val="17"/>
        </w:rPr>
        <w:t>master_ready</w:t>
      </w:r>
      <w:proofErr w:type="spellEnd"/>
      <w:r w:rsidRPr="00565563">
        <w:rPr>
          <w:rFonts w:ascii="Consolas" w:hAnsi="Consolas" w:cs="Courier New"/>
          <w:sz w:val="17"/>
          <w:szCs w:val="17"/>
        </w:rPr>
        <w:t xml:space="preserve"> == 1) counter &lt;= counter + </w:t>
      </w:r>
      <w:proofErr w:type="gramStart"/>
      <w:r w:rsidRPr="00565563">
        <w:rPr>
          <w:rFonts w:ascii="Consolas" w:hAnsi="Consolas" w:cs="Courier New"/>
          <w:sz w:val="17"/>
          <w:szCs w:val="17"/>
        </w:rPr>
        <w:t>1;</w:t>
      </w:r>
      <w:proofErr w:type="gramEnd"/>
    </w:p>
    <w:p w14:paraId="33FE9008" w14:textId="77777777" w:rsidR="006D5DDB" w:rsidRPr="00565563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 w:rsidRPr="00565563">
        <w:rPr>
          <w:rFonts w:ascii="Consolas" w:hAnsi="Consolas" w:cs="Courier New"/>
          <w:sz w:val="17"/>
          <w:szCs w:val="17"/>
        </w:rPr>
        <w:t>90.         end</w:t>
      </w:r>
    </w:p>
    <w:p w14:paraId="47E84837" w14:textId="77777777" w:rsidR="006D5DDB" w:rsidRPr="00565563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 w:rsidRPr="00565563">
        <w:rPr>
          <w:rFonts w:ascii="Consolas" w:hAnsi="Consolas" w:cs="Courier New"/>
          <w:sz w:val="17"/>
          <w:szCs w:val="17"/>
        </w:rPr>
        <w:t xml:space="preserve">91.     </w:t>
      </w:r>
      <w:proofErr w:type="spellStart"/>
      <w:r w:rsidRPr="00565563">
        <w:rPr>
          <w:rFonts w:ascii="Consolas" w:hAnsi="Consolas" w:cs="Courier New"/>
          <w:sz w:val="17"/>
          <w:szCs w:val="17"/>
        </w:rPr>
        <w:t>endcase</w:t>
      </w:r>
      <w:proofErr w:type="spellEnd"/>
    </w:p>
    <w:p w14:paraId="3527407F" w14:textId="77777777" w:rsidR="006D5DDB" w:rsidRPr="00565563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 w:rsidRPr="00565563">
        <w:rPr>
          <w:rFonts w:ascii="Consolas" w:hAnsi="Consolas" w:cs="Courier New"/>
          <w:sz w:val="17"/>
          <w:szCs w:val="17"/>
        </w:rPr>
        <w:t>92. end</w:t>
      </w:r>
    </w:p>
    <w:p w14:paraId="23EB6BC6" w14:textId="302548DB" w:rsidR="006D5DDB" w:rsidRPr="00565563" w:rsidRDefault="006D5DD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4615961"/>
        <w:rPr>
          <w:rFonts w:ascii="Consolas" w:hAnsi="Consolas" w:cs="Courier New"/>
          <w:sz w:val="17"/>
          <w:szCs w:val="17"/>
        </w:rPr>
      </w:pPr>
      <w:r w:rsidRPr="00565563">
        <w:rPr>
          <w:rFonts w:ascii="Consolas" w:hAnsi="Consolas" w:cs="Courier New"/>
          <w:sz w:val="17"/>
          <w:szCs w:val="17"/>
        </w:rPr>
        <w:t xml:space="preserve">93. </w:t>
      </w:r>
      <w:proofErr w:type="spellStart"/>
      <w:r w:rsidRPr="00565563">
        <w:rPr>
          <w:rFonts w:ascii="Consolas" w:hAnsi="Consolas" w:cs="Courier New"/>
          <w:sz w:val="17"/>
          <w:szCs w:val="17"/>
        </w:rPr>
        <w:t>endmodule</w:t>
      </w:r>
      <w:proofErr w:type="spellEnd"/>
    </w:p>
    <w:p w14:paraId="66CB24D0" w14:textId="77777777" w:rsidR="00876BCB" w:rsidRDefault="00876BCB" w:rsidP="00876BCB"/>
    <w:p w14:paraId="1274A1D8" w14:textId="76780955" w:rsidR="00876BCB" w:rsidRDefault="00B13070" w:rsidP="00B13070">
      <w:pPr>
        <w:pStyle w:val="Heading2"/>
        <w:numPr>
          <w:ilvl w:val="1"/>
          <w:numId w:val="1"/>
        </w:numPr>
      </w:pPr>
      <w:bookmarkStart w:id="44" w:name="_Toc153752523"/>
      <w:r>
        <w:t>FIFO</w:t>
      </w:r>
      <w:bookmarkEnd w:id="44"/>
    </w:p>
    <w:p w14:paraId="62E64C92" w14:textId="77777777" w:rsidR="006D5DDB" w:rsidRDefault="006D5DDB" w:rsidP="006D5DDB"/>
    <w:p w14:paraId="77B0FCB4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1. </w:t>
      </w:r>
      <w:r>
        <w:rPr>
          <w:rFonts w:ascii="Consolas" w:hAnsi="Consolas" w:cs="Courier New"/>
          <w:color w:val="000088"/>
          <w:sz w:val="17"/>
          <w:szCs w:val="17"/>
        </w:rPr>
        <w:t>module</w:t>
      </w:r>
      <w:r>
        <w:rPr>
          <w:rFonts w:ascii="Consolas" w:hAnsi="Consolas" w:cs="Courier New"/>
          <w:color w:val="000000"/>
          <w:sz w:val="17"/>
          <w:szCs w:val="17"/>
        </w:rPr>
        <w:t xml:space="preserve"> FIFO 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#(</w:t>
      </w:r>
      <w:proofErr w:type="gramEnd"/>
      <w:r>
        <w:rPr>
          <w:rFonts w:ascii="Consolas" w:hAnsi="Consolas" w:cs="Courier New"/>
          <w:color w:val="880000"/>
          <w:sz w:val="17"/>
          <w:szCs w:val="17"/>
        </w:rPr>
        <w:t>parameter WIDTH = 32, parameter DEPTH = 16) (</w:t>
      </w:r>
    </w:p>
    <w:p w14:paraId="5BDB8704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logic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0FD78796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logic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5A7944E1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logic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WID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data_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79545F33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logic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enq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34D52436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input logic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deq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6FDAE8AE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7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output logic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WID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data_ou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3C1D5CD6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8. </w:t>
      </w:r>
      <w:r>
        <w:rPr>
          <w:rFonts w:ascii="Consolas" w:hAnsi="Consolas" w:cs="Courier New"/>
          <w:color w:val="000000"/>
          <w:sz w:val="17"/>
          <w:szCs w:val="17"/>
        </w:rPr>
        <w:t>    output logic empty</w:t>
      </w:r>
    </w:p>
    <w:p w14:paraId="4D7F60DF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sz w:val="17"/>
          <w:szCs w:val="17"/>
        </w:rPr>
        <w:t xml:space="preserve">9. 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AB430C4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0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DBF9C4E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1. </w:t>
      </w:r>
      <w:r>
        <w:rPr>
          <w:rFonts w:ascii="Consolas" w:hAnsi="Consolas" w:cs="Courier New"/>
          <w:color w:val="000000"/>
          <w:sz w:val="17"/>
          <w:szCs w:val="17"/>
        </w:rPr>
        <w:t xml:space="preserve">logic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DEP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[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WIDTH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memory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//packed array</w:t>
      </w:r>
    </w:p>
    <w:p w14:paraId="1ADC32A8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2. </w:t>
      </w:r>
      <w:r>
        <w:rPr>
          <w:rFonts w:ascii="Consolas" w:hAnsi="Consolas" w:cs="Courier New"/>
          <w:color w:val="000000"/>
          <w:sz w:val="17"/>
          <w:szCs w:val="17"/>
        </w:rPr>
        <w:t xml:space="preserve">logic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0000"/>
          <w:sz w:val="17"/>
          <w:szCs w:val="17"/>
        </w:rPr>
        <w:t>$clog2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DEPTH</w:t>
      </w:r>
      <w:r>
        <w:rPr>
          <w:rFonts w:ascii="Consolas" w:hAnsi="Consolas" w:cs="Courier New"/>
          <w:color w:val="666600"/>
          <w:sz w:val="17"/>
          <w:szCs w:val="17"/>
        </w:rPr>
        <w:t>):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d_pt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r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pt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C90141A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3. </w:t>
      </w:r>
      <w:r>
        <w:rPr>
          <w:rFonts w:ascii="Consolas" w:hAnsi="Consolas" w:cs="Courier New"/>
          <w:color w:val="000000"/>
          <w:sz w:val="17"/>
          <w:szCs w:val="17"/>
        </w:rPr>
        <w:t xml:space="preserve">logic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full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E5FDE59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4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EE1B8F4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5. </w:t>
      </w:r>
      <w:r>
        <w:rPr>
          <w:rFonts w:ascii="Consolas" w:hAnsi="Consolas" w:cs="Courier New"/>
          <w:color w:val="000000"/>
          <w:sz w:val="17"/>
          <w:szCs w:val="17"/>
        </w:rPr>
        <w:t xml:space="preserve">assign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data_ou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memory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d_ptr</w:t>
      </w:r>
      <w:proofErr w:type="spellEnd"/>
      <w:proofErr w:type="gramStart"/>
      <w:r>
        <w:rPr>
          <w:rFonts w:ascii="Consolas" w:hAnsi="Consolas" w:cs="Courier New"/>
          <w:color w:val="666600"/>
          <w:sz w:val="17"/>
          <w:szCs w:val="17"/>
        </w:rPr>
        <w:t>];</w:t>
      </w:r>
      <w:proofErr w:type="gramEnd"/>
    </w:p>
    <w:p w14:paraId="04811A19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6. </w:t>
      </w:r>
      <w:r>
        <w:rPr>
          <w:rFonts w:ascii="Consolas" w:hAnsi="Consolas" w:cs="Courier New"/>
          <w:color w:val="000000"/>
          <w:sz w:val="17"/>
          <w:szCs w:val="17"/>
        </w:rPr>
        <w:t xml:space="preserve">assign empty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d_pt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r_ptr</w:t>
      </w:r>
      <w:proofErr w:type="spellEnd"/>
      <w:proofErr w:type="gramStart"/>
      <w:r>
        <w:rPr>
          <w:rFonts w:ascii="Consolas" w:hAnsi="Consolas" w:cs="Courier New"/>
          <w:color w:val="666600"/>
          <w:sz w:val="17"/>
          <w:szCs w:val="17"/>
        </w:rPr>
        <w:t>);</w:t>
      </w:r>
      <w:proofErr w:type="gramEnd"/>
    </w:p>
    <w:p w14:paraId="67D2E00F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7. </w:t>
      </w:r>
      <w:r>
        <w:rPr>
          <w:rFonts w:ascii="Consolas" w:hAnsi="Consolas" w:cs="Courier New"/>
          <w:color w:val="000000"/>
          <w:sz w:val="17"/>
          <w:szCs w:val="17"/>
        </w:rPr>
        <w:t xml:space="preserve">assign full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d_pt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r_pt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);</w:t>
      </w:r>
      <w:proofErr w:type="gramEnd"/>
    </w:p>
    <w:p w14:paraId="1FEA9B62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8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657C2B7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9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lways_ff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@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posedge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lk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o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negedg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6FD59E39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0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!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stn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7123F64D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d_pt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BACE315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r_pt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29060E5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77E1D082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4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D090896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5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els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4E9B288D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lastRenderedPageBreak/>
        <w:t xml:space="preserve">26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enq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!</w:t>
      </w:r>
      <w:r>
        <w:rPr>
          <w:rFonts w:ascii="Consolas" w:hAnsi="Consolas" w:cs="Courier New"/>
          <w:color w:val="000000"/>
          <w:sz w:val="17"/>
          <w:szCs w:val="17"/>
        </w:rPr>
        <w:t>full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316F7CB2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7. </w:t>
      </w:r>
      <w:r>
        <w:rPr>
          <w:rFonts w:ascii="Consolas" w:hAnsi="Consolas" w:cs="Courier New"/>
          <w:color w:val="000000"/>
          <w:sz w:val="17"/>
          <w:szCs w:val="17"/>
        </w:rPr>
        <w:t>            memory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r_pt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data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i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1D0F797B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8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r_pt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r_pt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75B41BBA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9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1998A9AE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0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0B23C79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1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deq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amp;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&amp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!</w:t>
      </w:r>
      <w:r>
        <w:rPr>
          <w:rFonts w:ascii="Consolas" w:hAnsi="Consolas" w:cs="Courier New"/>
          <w:color w:val="000000"/>
          <w:sz w:val="17"/>
          <w:szCs w:val="17"/>
        </w:rPr>
        <w:t>empty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egin</w:t>
      </w:r>
    </w:p>
    <w:p w14:paraId="20C6B3A4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2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d_pt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d_pt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proofErr w:type="gramEnd"/>
    </w:p>
    <w:p w14:paraId="01E67193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3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009FC376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4. </w:t>
      </w: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0C1A3C0C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5. 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</w:p>
    <w:p w14:paraId="657E48FB" w14:textId="77777777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6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F93E94C" w14:textId="2338E365" w:rsidR="00324FC2" w:rsidRDefault="00324FC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671626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37.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endmodule</w:t>
      </w:r>
      <w:proofErr w:type="spellEnd"/>
    </w:p>
    <w:p w14:paraId="046BECD4" w14:textId="77777777" w:rsidR="006D5DDB" w:rsidRPr="006D5DDB" w:rsidRDefault="006D5DDB" w:rsidP="006D5DDB"/>
    <w:sectPr w:rsidR="006D5DDB" w:rsidRPr="006D5D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83D95" w14:textId="77777777" w:rsidR="002A60D4" w:rsidRDefault="002A60D4" w:rsidP="001C71D7">
      <w:pPr>
        <w:spacing w:after="0" w:line="240" w:lineRule="auto"/>
      </w:pPr>
      <w:r>
        <w:separator/>
      </w:r>
    </w:p>
  </w:endnote>
  <w:endnote w:type="continuationSeparator" w:id="0">
    <w:p w14:paraId="4365D82C" w14:textId="77777777" w:rsidR="002A60D4" w:rsidRDefault="002A60D4" w:rsidP="001C71D7">
      <w:pPr>
        <w:spacing w:after="0" w:line="240" w:lineRule="auto"/>
      </w:pPr>
      <w:r>
        <w:continuationSeparator/>
      </w:r>
    </w:p>
  </w:endnote>
  <w:endnote w:type="continuationNotice" w:id="1">
    <w:p w14:paraId="19C6FA6D" w14:textId="77777777" w:rsidR="002A60D4" w:rsidRDefault="002A60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D1AE8" w14:textId="77777777" w:rsidR="002A60D4" w:rsidRDefault="002A60D4" w:rsidP="001C71D7">
      <w:pPr>
        <w:spacing w:after="0" w:line="240" w:lineRule="auto"/>
      </w:pPr>
      <w:r>
        <w:separator/>
      </w:r>
    </w:p>
  </w:footnote>
  <w:footnote w:type="continuationSeparator" w:id="0">
    <w:p w14:paraId="48083355" w14:textId="77777777" w:rsidR="002A60D4" w:rsidRDefault="002A60D4" w:rsidP="001C71D7">
      <w:pPr>
        <w:spacing w:after="0" w:line="240" w:lineRule="auto"/>
      </w:pPr>
      <w:r>
        <w:continuationSeparator/>
      </w:r>
    </w:p>
  </w:footnote>
  <w:footnote w:type="continuationNotice" w:id="1">
    <w:p w14:paraId="698CA4FA" w14:textId="77777777" w:rsidR="002A60D4" w:rsidRDefault="002A60D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1219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A120D7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05248F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10C1362"/>
    <w:multiLevelType w:val="hybridMultilevel"/>
    <w:tmpl w:val="A89038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AA798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8543DD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C9D227C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CB7731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FE3734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E6F2E6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539734289">
    <w:abstractNumId w:val="2"/>
  </w:num>
  <w:num w:numId="2" w16cid:durableId="831218065">
    <w:abstractNumId w:val="8"/>
  </w:num>
  <w:num w:numId="3" w16cid:durableId="716046743">
    <w:abstractNumId w:val="6"/>
  </w:num>
  <w:num w:numId="4" w16cid:durableId="35009253">
    <w:abstractNumId w:val="9"/>
  </w:num>
  <w:num w:numId="5" w16cid:durableId="1329747490">
    <w:abstractNumId w:val="4"/>
  </w:num>
  <w:num w:numId="6" w16cid:durableId="1735860143">
    <w:abstractNumId w:val="5"/>
  </w:num>
  <w:num w:numId="7" w16cid:durableId="848251841">
    <w:abstractNumId w:val="0"/>
  </w:num>
  <w:num w:numId="8" w16cid:durableId="430322414">
    <w:abstractNumId w:val="3"/>
  </w:num>
  <w:num w:numId="9" w16cid:durableId="215091553">
    <w:abstractNumId w:val="1"/>
  </w:num>
  <w:num w:numId="10" w16cid:durableId="4168136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xMDYwNrAwNDY1MbJQ0lEKTi0uzszPAymwqAUApSOXyCwAAAA="/>
  </w:docVars>
  <w:rsids>
    <w:rsidRoot w:val="00F548D5"/>
    <w:rsid w:val="00004C70"/>
    <w:rsid w:val="0000527A"/>
    <w:rsid w:val="00010F83"/>
    <w:rsid w:val="00011C63"/>
    <w:rsid w:val="00013028"/>
    <w:rsid w:val="0001493E"/>
    <w:rsid w:val="00016A9B"/>
    <w:rsid w:val="00020A10"/>
    <w:rsid w:val="0003537A"/>
    <w:rsid w:val="00043016"/>
    <w:rsid w:val="0004640C"/>
    <w:rsid w:val="00051B72"/>
    <w:rsid w:val="00054CDD"/>
    <w:rsid w:val="00063863"/>
    <w:rsid w:val="00074F7D"/>
    <w:rsid w:val="00091F98"/>
    <w:rsid w:val="00093227"/>
    <w:rsid w:val="00093295"/>
    <w:rsid w:val="00096504"/>
    <w:rsid w:val="000A0641"/>
    <w:rsid w:val="000A37DA"/>
    <w:rsid w:val="000B25BA"/>
    <w:rsid w:val="000B40AC"/>
    <w:rsid w:val="000B494D"/>
    <w:rsid w:val="000C3170"/>
    <w:rsid w:val="000C7F70"/>
    <w:rsid w:val="000D1DE0"/>
    <w:rsid w:val="000D20F8"/>
    <w:rsid w:val="000D3388"/>
    <w:rsid w:val="000D39D7"/>
    <w:rsid w:val="000D5649"/>
    <w:rsid w:val="000E1870"/>
    <w:rsid w:val="000E1BC0"/>
    <w:rsid w:val="000E54C9"/>
    <w:rsid w:val="000F088A"/>
    <w:rsid w:val="000F1702"/>
    <w:rsid w:val="001027E9"/>
    <w:rsid w:val="00104588"/>
    <w:rsid w:val="001059E4"/>
    <w:rsid w:val="00106FDE"/>
    <w:rsid w:val="00111381"/>
    <w:rsid w:val="00115B28"/>
    <w:rsid w:val="00122132"/>
    <w:rsid w:val="0012664D"/>
    <w:rsid w:val="00133796"/>
    <w:rsid w:val="00135011"/>
    <w:rsid w:val="00135E20"/>
    <w:rsid w:val="001407B0"/>
    <w:rsid w:val="00142335"/>
    <w:rsid w:val="0014349B"/>
    <w:rsid w:val="00151207"/>
    <w:rsid w:val="001514A9"/>
    <w:rsid w:val="0015557A"/>
    <w:rsid w:val="00156309"/>
    <w:rsid w:val="001573EC"/>
    <w:rsid w:val="001608D0"/>
    <w:rsid w:val="0016314B"/>
    <w:rsid w:val="00173A6E"/>
    <w:rsid w:val="00180BFD"/>
    <w:rsid w:val="0019391B"/>
    <w:rsid w:val="00195816"/>
    <w:rsid w:val="00195E20"/>
    <w:rsid w:val="001A47E0"/>
    <w:rsid w:val="001A63A5"/>
    <w:rsid w:val="001A7EF6"/>
    <w:rsid w:val="001B1147"/>
    <w:rsid w:val="001B16C1"/>
    <w:rsid w:val="001B4689"/>
    <w:rsid w:val="001B581A"/>
    <w:rsid w:val="001B6A3F"/>
    <w:rsid w:val="001C1319"/>
    <w:rsid w:val="001C2983"/>
    <w:rsid w:val="001C460A"/>
    <w:rsid w:val="001C462C"/>
    <w:rsid w:val="001C71D7"/>
    <w:rsid w:val="001D2683"/>
    <w:rsid w:val="001D302F"/>
    <w:rsid w:val="001D4F6C"/>
    <w:rsid w:val="001E173E"/>
    <w:rsid w:val="001F0126"/>
    <w:rsid w:val="002003C8"/>
    <w:rsid w:val="002013AB"/>
    <w:rsid w:val="00202660"/>
    <w:rsid w:val="0020391D"/>
    <w:rsid w:val="00216398"/>
    <w:rsid w:val="00222584"/>
    <w:rsid w:val="0022725C"/>
    <w:rsid w:val="00243665"/>
    <w:rsid w:val="00245D7A"/>
    <w:rsid w:val="0026086B"/>
    <w:rsid w:val="002741A3"/>
    <w:rsid w:val="00274FD1"/>
    <w:rsid w:val="002846FA"/>
    <w:rsid w:val="00284A79"/>
    <w:rsid w:val="002850D8"/>
    <w:rsid w:val="00285909"/>
    <w:rsid w:val="002859BD"/>
    <w:rsid w:val="002927D3"/>
    <w:rsid w:val="002945FB"/>
    <w:rsid w:val="00297B39"/>
    <w:rsid w:val="002A60D4"/>
    <w:rsid w:val="002A73CF"/>
    <w:rsid w:val="002C0E71"/>
    <w:rsid w:val="002C4636"/>
    <w:rsid w:val="002C4E8A"/>
    <w:rsid w:val="002D1743"/>
    <w:rsid w:val="002D7736"/>
    <w:rsid w:val="002D7989"/>
    <w:rsid w:val="002E0B53"/>
    <w:rsid w:val="002E686A"/>
    <w:rsid w:val="002F4551"/>
    <w:rsid w:val="002F47E2"/>
    <w:rsid w:val="00305AFD"/>
    <w:rsid w:val="003167DA"/>
    <w:rsid w:val="0032072D"/>
    <w:rsid w:val="00324FC2"/>
    <w:rsid w:val="00325DB9"/>
    <w:rsid w:val="003278EE"/>
    <w:rsid w:val="00340C59"/>
    <w:rsid w:val="0034213D"/>
    <w:rsid w:val="00343110"/>
    <w:rsid w:val="00345514"/>
    <w:rsid w:val="00347FCD"/>
    <w:rsid w:val="00357435"/>
    <w:rsid w:val="003632A7"/>
    <w:rsid w:val="0037781E"/>
    <w:rsid w:val="0038120A"/>
    <w:rsid w:val="003927B7"/>
    <w:rsid w:val="003A0696"/>
    <w:rsid w:val="003A3FDB"/>
    <w:rsid w:val="003B73E2"/>
    <w:rsid w:val="003C0288"/>
    <w:rsid w:val="003C28A3"/>
    <w:rsid w:val="003C336B"/>
    <w:rsid w:val="003C4F25"/>
    <w:rsid w:val="003E1E75"/>
    <w:rsid w:val="003E503E"/>
    <w:rsid w:val="003E511E"/>
    <w:rsid w:val="003E6A83"/>
    <w:rsid w:val="003E6BDC"/>
    <w:rsid w:val="003E7480"/>
    <w:rsid w:val="003F118C"/>
    <w:rsid w:val="003F1C18"/>
    <w:rsid w:val="003F7334"/>
    <w:rsid w:val="004001AE"/>
    <w:rsid w:val="00405107"/>
    <w:rsid w:val="00412926"/>
    <w:rsid w:val="004145DA"/>
    <w:rsid w:val="00416AD3"/>
    <w:rsid w:val="0042084F"/>
    <w:rsid w:val="00421F21"/>
    <w:rsid w:val="004229FF"/>
    <w:rsid w:val="004239C7"/>
    <w:rsid w:val="0042679B"/>
    <w:rsid w:val="00430DB9"/>
    <w:rsid w:val="004317B8"/>
    <w:rsid w:val="0043282C"/>
    <w:rsid w:val="00432D2F"/>
    <w:rsid w:val="004335C8"/>
    <w:rsid w:val="004336B2"/>
    <w:rsid w:val="00435BE1"/>
    <w:rsid w:val="0044485F"/>
    <w:rsid w:val="004462BD"/>
    <w:rsid w:val="004549E0"/>
    <w:rsid w:val="004567A6"/>
    <w:rsid w:val="00462387"/>
    <w:rsid w:val="00462572"/>
    <w:rsid w:val="00480FEB"/>
    <w:rsid w:val="00481A10"/>
    <w:rsid w:val="00487E0E"/>
    <w:rsid w:val="0049098F"/>
    <w:rsid w:val="004921B9"/>
    <w:rsid w:val="004951DF"/>
    <w:rsid w:val="00497CB7"/>
    <w:rsid w:val="004A04E6"/>
    <w:rsid w:val="004B7ADB"/>
    <w:rsid w:val="004D030A"/>
    <w:rsid w:val="004D1A3D"/>
    <w:rsid w:val="004E0864"/>
    <w:rsid w:val="004E0C17"/>
    <w:rsid w:val="004E3DC1"/>
    <w:rsid w:val="004E6EFF"/>
    <w:rsid w:val="004F0D3B"/>
    <w:rsid w:val="004F0D80"/>
    <w:rsid w:val="004F2370"/>
    <w:rsid w:val="004F29F9"/>
    <w:rsid w:val="004F682F"/>
    <w:rsid w:val="004F7ED9"/>
    <w:rsid w:val="00501959"/>
    <w:rsid w:val="005132BA"/>
    <w:rsid w:val="00514A14"/>
    <w:rsid w:val="0052039D"/>
    <w:rsid w:val="00530ADF"/>
    <w:rsid w:val="00533A52"/>
    <w:rsid w:val="00533E12"/>
    <w:rsid w:val="00534026"/>
    <w:rsid w:val="00534ED9"/>
    <w:rsid w:val="00535445"/>
    <w:rsid w:val="00537D95"/>
    <w:rsid w:val="00537FE9"/>
    <w:rsid w:val="00560957"/>
    <w:rsid w:val="005620CF"/>
    <w:rsid w:val="00565336"/>
    <w:rsid w:val="00565563"/>
    <w:rsid w:val="005700D2"/>
    <w:rsid w:val="005708AD"/>
    <w:rsid w:val="00573BB5"/>
    <w:rsid w:val="00575C3C"/>
    <w:rsid w:val="00575E35"/>
    <w:rsid w:val="00577F7E"/>
    <w:rsid w:val="00591171"/>
    <w:rsid w:val="0059643C"/>
    <w:rsid w:val="005969F4"/>
    <w:rsid w:val="005C7979"/>
    <w:rsid w:val="005D4399"/>
    <w:rsid w:val="005E388C"/>
    <w:rsid w:val="005E6565"/>
    <w:rsid w:val="005F086C"/>
    <w:rsid w:val="005F277A"/>
    <w:rsid w:val="005F4638"/>
    <w:rsid w:val="005F6671"/>
    <w:rsid w:val="00603581"/>
    <w:rsid w:val="0060397C"/>
    <w:rsid w:val="006056CA"/>
    <w:rsid w:val="00613DBD"/>
    <w:rsid w:val="0062319D"/>
    <w:rsid w:val="00625678"/>
    <w:rsid w:val="00626D27"/>
    <w:rsid w:val="00626FAD"/>
    <w:rsid w:val="00632D92"/>
    <w:rsid w:val="00637CA8"/>
    <w:rsid w:val="0064100E"/>
    <w:rsid w:val="006443EC"/>
    <w:rsid w:val="006456BC"/>
    <w:rsid w:val="0065408A"/>
    <w:rsid w:val="00660CCD"/>
    <w:rsid w:val="0066295F"/>
    <w:rsid w:val="006629ED"/>
    <w:rsid w:val="006645C6"/>
    <w:rsid w:val="00677F96"/>
    <w:rsid w:val="00691416"/>
    <w:rsid w:val="006933D5"/>
    <w:rsid w:val="00694090"/>
    <w:rsid w:val="00694E7D"/>
    <w:rsid w:val="006951F2"/>
    <w:rsid w:val="00696FD5"/>
    <w:rsid w:val="006A5C6D"/>
    <w:rsid w:val="006A71DD"/>
    <w:rsid w:val="006C0F20"/>
    <w:rsid w:val="006D0512"/>
    <w:rsid w:val="006D5B4D"/>
    <w:rsid w:val="006D5DDB"/>
    <w:rsid w:val="006E14BC"/>
    <w:rsid w:val="006E18E1"/>
    <w:rsid w:val="006E2833"/>
    <w:rsid w:val="006E6044"/>
    <w:rsid w:val="006E7F85"/>
    <w:rsid w:val="006F400C"/>
    <w:rsid w:val="006F4C98"/>
    <w:rsid w:val="00714EC4"/>
    <w:rsid w:val="00723C57"/>
    <w:rsid w:val="00727A69"/>
    <w:rsid w:val="00730AD6"/>
    <w:rsid w:val="007427E5"/>
    <w:rsid w:val="00745D4E"/>
    <w:rsid w:val="0075157C"/>
    <w:rsid w:val="00757B9E"/>
    <w:rsid w:val="00761349"/>
    <w:rsid w:val="00761968"/>
    <w:rsid w:val="00762F39"/>
    <w:rsid w:val="007751B0"/>
    <w:rsid w:val="00781AB7"/>
    <w:rsid w:val="00782315"/>
    <w:rsid w:val="00784A66"/>
    <w:rsid w:val="007918D6"/>
    <w:rsid w:val="007A227F"/>
    <w:rsid w:val="007A5227"/>
    <w:rsid w:val="007B18DC"/>
    <w:rsid w:val="007C0365"/>
    <w:rsid w:val="007C0685"/>
    <w:rsid w:val="007C0D8A"/>
    <w:rsid w:val="007C77B9"/>
    <w:rsid w:val="007D26D9"/>
    <w:rsid w:val="007D711D"/>
    <w:rsid w:val="007E4B35"/>
    <w:rsid w:val="007E6FBD"/>
    <w:rsid w:val="007F37C1"/>
    <w:rsid w:val="007F385A"/>
    <w:rsid w:val="007F5724"/>
    <w:rsid w:val="008009A4"/>
    <w:rsid w:val="00812431"/>
    <w:rsid w:val="00817991"/>
    <w:rsid w:val="008224D5"/>
    <w:rsid w:val="00826C80"/>
    <w:rsid w:val="00837055"/>
    <w:rsid w:val="0085579E"/>
    <w:rsid w:val="00856535"/>
    <w:rsid w:val="00860A35"/>
    <w:rsid w:val="00861A11"/>
    <w:rsid w:val="0086385A"/>
    <w:rsid w:val="00871883"/>
    <w:rsid w:val="00872AEA"/>
    <w:rsid w:val="008751E6"/>
    <w:rsid w:val="00876BCB"/>
    <w:rsid w:val="008804B9"/>
    <w:rsid w:val="00880EC0"/>
    <w:rsid w:val="00882607"/>
    <w:rsid w:val="00885E11"/>
    <w:rsid w:val="008933C5"/>
    <w:rsid w:val="008A0D7E"/>
    <w:rsid w:val="008A1E2F"/>
    <w:rsid w:val="008A3679"/>
    <w:rsid w:val="008A4CDE"/>
    <w:rsid w:val="008A4D61"/>
    <w:rsid w:val="008A5739"/>
    <w:rsid w:val="008A7C22"/>
    <w:rsid w:val="008B5D27"/>
    <w:rsid w:val="008C4FAF"/>
    <w:rsid w:val="008D0D45"/>
    <w:rsid w:val="008D20AB"/>
    <w:rsid w:val="008D6FFD"/>
    <w:rsid w:val="008E222E"/>
    <w:rsid w:val="008E3BC3"/>
    <w:rsid w:val="008F1A64"/>
    <w:rsid w:val="008F33D2"/>
    <w:rsid w:val="008F3B5D"/>
    <w:rsid w:val="0090264D"/>
    <w:rsid w:val="00904303"/>
    <w:rsid w:val="009051A7"/>
    <w:rsid w:val="0091048A"/>
    <w:rsid w:val="009117B9"/>
    <w:rsid w:val="009163E0"/>
    <w:rsid w:val="0092144D"/>
    <w:rsid w:val="00922293"/>
    <w:rsid w:val="00922EF0"/>
    <w:rsid w:val="00946C7E"/>
    <w:rsid w:val="00950CC0"/>
    <w:rsid w:val="00955CE3"/>
    <w:rsid w:val="00956583"/>
    <w:rsid w:val="009568FD"/>
    <w:rsid w:val="00962E83"/>
    <w:rsid w:val="0096754D"/>
    <w:rsid w:val="00971D55"/>
    <w:rsid w:val="009725E9"/>
    <w:rsid w:val="009726C3"/>
    <w:rsid w:val="0098144B"/>
    <w:rsid w:val="00992C07"/>
    <w:rsid w:val="009943E8"/>
    <w:rsid w:val="009A7143"/>
    <w:rsid w:val="009A77D2"/>
    <w:rsid w:val="009B13D0"/>
    <w:rsid w:val="009B16CB"/>
    <w:rsid w:val="009C5B77"/>
    <w:rsid w:val="009D0984"/>
    <w:rsid w:val="009D1C5F"/>
    <w:rsid w:val="009E091E"/>
    <w:rsid w:val="009E3D3E"/>
    <w:rsid w:val="009F1F97"/>
    <w:rsid w:val="009F369B"/>
    <w:rsid w:val="009F4986"/>
    <w:rsid w:val="00A0071E"/>
    <w:rsid w:val="00A02506"/>
    <w:rsid w:val="00A025E7"/>
    <w:rsid w:val="00A048BE"/>
    <w:rsid w:val="00A11EFF"/>
    <w:rsid w:val="00A23A53"/>
    <w:rsid w:val="00A35143"/>
    <w:rsid w:val="00A36FBB"/>
    <w:rsid w:val="00A43286"/>
    <w:rsid w:val="00A474D5"/>
    <w:rsid w:val="00A577BF"/>
    <w:rsid w:val="00A60008"/>
    <w:rsid w:val="00A61E37"/>
    <w:rsid w:val="00A64F57"/>
    <w:rsid w:val="00A66C3F"/>
    <w:rsid w:val="00A70A93"/>
    <w:rsid w:val="00A7476D"/>
    <w:rsid w:val="00A806AB"/>
    <w:rsid w:val="00A84077"/>
    <w:rsid w:val="00AA0036"/>
    <w:rsid w:val="00AD4EDE"/>
    <w:rsid w:val="00AD5BCF"/>
    <w:rsid w:val="00AD5E5C"/>
    <w:rsid w:val="00AE3415"/>
    <w:rsid w:val="00AE44AA"/>
    <w:rsid w:val="00AE6366"/>
    <w:rsid w:val="00AF666F"/>
    <w:rsid w:val="00B06A33"/>
    <w:rsid w:val="00B10E71"/>
    <w:rsid w:val="00B112F5"/>
    <w:rsid w:val="00B11654"/>
    <w:rsid w:val="00B13070"/>
    <w:rsid w:val="00B170E3"/>
    <w:rsid w:val="00B21196"/>
    <w:rsid w:val="00B226B8"/>
    <w:rsid w:val="00B22DE0"/>
    <w:rsid w:val="00B23135"/>
    <w:rsid w:val="00B34DD4"/>
    <w:rsid w:val="00B46B52"/>
    <w:rsid w:val="00B47215"/>
    <w:rsid w:val="00B47495"/>
    <w:rsid w:val="00B47DEA"/>
    <w:rsid w:val="00B54CAC"/>
    <w:rsid w:val="00B6096C"/>
    <w:rsid w:val="00B6388D"/>
    <w:rsid w:val="00B76C46"/>
    <w:rsid w:val="00B7735D"/>
    <w:rsid w:val="00B77B53"/>
    <w:rsid w:val="00B81458"/>
    <w:rsid w:val="00BA2339"/>
    <w:rsid w:val="00BA6569"/>
    <w:rsid w:val="00BB32AA"/>
    <w:rsid w:val="00BC048A"/>
    <w:rsid w:val="00BC279A"/>
    <w:rsid w:val="00BC4477"/>
    <w:rsid w:val="00BD38E6"/>
    <w:rsid w:val="00BD578A"/>
    <w:rsid w:val="00BE0FCA"/>
    <w:rsid w:val="00BE1BF7"/>
    <w:rsid w:val="00BE66BF"/>
    <w:rsid w:val="00BF4513"/>
    <w:rsid w:val="00BF4AC2"/>
    <w:rsid w:val="00C05B1F"/>
    <w:rsid w:val="00C159E0"/>
    <w:rsid w:val="00C21CF8"/>
    <w:rsid w:val="00C22CDA"/>
    <w:rsid w:val="00C26F7D"/>
    <w:rsid w:val="00C33037"/>
    <w:rsid w:val="00C425D7"/>
    <w:rsid w:val="00C51A3A"/>
    <w:rsid w:val="00C5434A"/>
    <w:rsid w:val="00C56596"/>
    <w:rsid w:val="00C56AAF"/>
    <w:rsid w:val="00C62878"/>
    <w:rsid w:val="00C82ADC"/>
    <w:rsid w:val="00C864F1"/>
    <w:rsid w:val="00CA4E9D"/>
    <w:rsid w:val="00CA5F0B"/>
    <w:rsid w:val="00CB479D"/>
    <w:rsid w:val="00CB4BD2"/>
    <w:rsid w:val="00CB6440"/>
    <w:rsid w:val="00CC3ED2"/>
    <w:rsid w:val="00CD32C1"/>
    <w:rsid w:val="00CD5717"/>
    <w:rsid w:val="00CE6A63"/>
    <w:rsid w:val="00CF7DAF"/>
    <w:rsid w:val="00D21CC1"/>
    <w:rsid w:val="00D2617D"/>
    <w:rsid w:val="00D26A05"/>
    <w:rsid w:val="00D3110D"/>
    <w:rsid w:val="00D31539"/>
    <w:rsid w:val="00D32568"/>
    <w:rsid w:val="00D341ED"/>
    <w:rsid w:val="00D34FF8"/>
    <w:rsid w:val="00D37998"/>
    <w:rsid w:val="00D558B3"/>
    <w:rsid w:val="00D56A30"/>
    <w:rsid w:val="00D601C9"/>
    <w:rsid w:val="00D64250"/>
    <w:rsid w:val="00D70A58"/>
    <w:rsid w:val="00D77592"/>
    <w:rsid w:val="00D80020"/>
    <w:rsid w:val="00D95C6F"/>
    <w:rsid w:val="00D96120"/>
    <w:rsid w:val="00D97AFC"/>
    <w:rsid w:val="00DB479B"/>
    <w:rsid w:val="00DB7513"/>
    <w:rsid w:val="00DC3B3F"/>
    <w:rsid w:val="00DC7876"/>
    <w:rsid w:val="00DD1C6F"/>
    <w:rsid w:val="00DD1EBE"/>
    <w:rsid w:val="00DD2A57"/>
    <w:rsid w:val="00DD3160"/>
    <w:rsid w:val="00DD68CD"/>
    <w:rsid w:val="00DD7806"/>
    <w:rsid w:val="00DE29DF"/>
    <w:rsid w:val="00DE5088"/>
    <w:rsid w:val="00DF0DC5"/>
    <w:rsid w:val="00DF6F30"/>
    <w:rsid w:val="00E0252F"/>
    <w:rsid w:val="00E0672A"/>
    <w:rsid w:val="00E078FF"/>
    <w:rsid w:val="00E17233"/>
    <w:rsid w:val="00E24C82"/>
    <w:rsid w:val="00E27072"/>
    <w:rsid w:val="00E319E6"/>
    <w:rsid w:val="00E32C60"/>
    <w:rsid w:val="00E44833"/>
    <w:rsid w:val="00E50222"/>
    <w:rsid w:val="00E637F4"/>
    <w:rsid w:val="00E70026"/>
    <w:rsid w:val="00E739B0"/>
    <w:rsid w:val="00E775A6"/>
    <w:rsid w:val="00E83F80"/>
    <w:rsid w:val="00EA5888"/>
    <w:rsid w:val="00EA66A6"/>
    <w:rsid w:val="00EA7A65"/>
    <w:rsid w:val="00EB15B4"/>
    <w:rsid w:val="00EB2041"/>
    <w:rsid w:val="00EB47D0"/>
    <w:rsid w:val="00EC508E"/>
    <w:rsid w:val="00EC7E0A"/>
    <w:rsid w:val="00ED02B4"/>
    <w:rsid w:val="00ED0669"/>
    <w:rsid w:val="00ED3177"/>
    <w:rsid w:val="00ED7B31"/>
    <w:rsid w:val="00EE122A"/>
    <w:rsid w:val="00EE1B09"/>
    <w:rsid w:val="00EF2B98"/>
    <w:rsid w:val="00EF58B6"/>
    <w:rsid w:val="00F1170A"/>
    <w:rsid w:val="00F1209D"/>
    <w:rsid w:val="00F12A0E"/>
    <w:rsid w:val="00F15DAB"/>
    <w:rsid w:val="00F2439B"/>
    <w:rsid w:val="00F30E7B"/>
    <w:rsid w:val="00F3232F"/>
    <w:rsid w:val="00F43BED"/>
    <w:rsid w:val="00F44FE7"/>
    <w:rsid w:val="00F52B38"/>
    <w:rsid w:val="00F548D5"/>
    <w:rsid w:val="00F60D9E"/>
    <w:rsid w:val="00F61E70"/>
    <w:rsid w:val="00F64706"/>
    <w:rsid w:val="00F741A6"/>
    <w:rsid w:val="00F758A6"/>
    <w:rsid w:val="00F75ACE"/>
    <w:rsid w:val="00F875C3"/>
    <w:rsid w:val="00F91D67"/>
    <w:rsid w:val="00FA1653"/>
    <w:rsid w:val="00FA1D4E"/>
    <w:rsid w:val="00FA539F"/>
    <w:rsid w:val="00FA68C7"/>
    <w:rsid w:val="00FA6DFD"/>
    <w:rsid w:val="00FB24C8"/>
    <w:rsid w:val="00FB3F68"/>
    <w:rsid w:val="00FB5A2A"/>
    <w:rsid w:val="00FB6A10"/>
    <w:rsid w:val="00FC3865"/>
    <w:rsid w:val="00FC4978"/>
    <w:rsid w:val="00FD4BEE"/>
    <w:rsid w:val="00FD4C92"/>
    <w:rsid w:val="00FD5355"/>
    <w:rsid w:val="00FD66D5"/>
    <w:rsid w:val="00FE6EDB"/>
    <w:rsid w:val="00FF2659"/>
    <w:rsid w:val="00FF3B31"/>
    <w:rsid w:val="00FF5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34129"/>
  <w15:chartTrackingRefBased/>
  <w15:docId w15:val="{E984C932-41CF-4D53-A3FD-EB28593BA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8D5"/>
    <w:pPr>
      <w:spacing w:after="3" w:line="360" w:lineRule="auto"/>
      <w:ind w:left="370" w:hanging="10"/>
    </w:pPr>
    <w:rPr>
      <w:rFonts w:ascii="Times New Roman" w:eastAsia="Times New Roman" w:hAnsi="Times New Roman" w:cs="Times New Roman"/>
      <w:color w:val="000000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391D"/>
    <w:pPr>
      <w:keepNext/>
      <w:keepLines/>
      <w:spacing w:before="240" w:after="0"/>
      <w:outlineLvl w:val="0"/>
    </w:pPr>
    <w:rPr>
      <w:rFonts w:eastAsiaTheme="majorEastAsia" w:cstheme="majorBidi"/>
      <w:color w:val="auto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391D"/>
    <w:pPr>
      <w:keepNext/>
      <w:keepLines/>
      <w:spacing w:before="40" w:after="0"/>
      <w:outlineLvl w:val="1"/>
    </w:pPr>
    <w:rPr>
      <w:rFonts w:eastAsiaTheme="majorEastAsia" w:cstheme="majorBidi"/>
      <w:color w:val="auto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6440"/>
    <w:pPr>
      <w:keepNext/>
      <w:keepLines/>
      <w:spacing w:before="40" w:after="0"/>
      <w:outlineLvl w:val="2"/>
    </w:pPr>
    <w:rPr>
      <w:rFonts w:eastAsiaTheme="majorEastAsia" w:cstheme="majorBidi"/>
      <w:color w:val="auto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F548D5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20391D"/>
    <w:rPr>
      <w:rFonts w:ascii="Times New Roman" w:eastAsiaTheme="majorEastAsia" w:hAnsi="Times New Roman" w:cstheme="majorBidi"/>
      <w:sz w:val="32"/>
      <w:szCs w:val="32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4E6EFF"/>
    <w:pPr>
      <w:spacing w:line="259" w:lineRule="auto"/>
      <w:ind w:left="0" w:firstLine="0"/>
      <w:outlineLvl w:val="9"/>
    </w:pPr>
    <w:rPr>
      <w:kern w:val="0"/>
      <w:lang w:val="en-US"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6E2833"/>
    <w:pPr>
      <w:ind w:left="720"/>
      <w:contextualSpacing/>
    </w:pPr>
  </w:style>
  <w:style w:type="table" w:styleId="TableGrid0">
    <w:name w:val="Table Grid"/>
    <w:basedOn w:val="TableNormal"/>
    <w:uiPriority w:val="39"/>
    <w:rsid w:val="002850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0391D"/>
    <w:rPr>
      <w:rFonts w:ascii="Times New Roman" w:eastAsiaTheme="majorEastAsia" w:hAnsi="Times New Roman" w:cstheme="majorBidi"/>
      <w:sz w:val="26"/>
      <w:szCs w:val="26"/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F1170A"/>
    <w:pPr>
      <w:tabs>
        <w:tab w:val="left" w:pos="440"/>
        <w:tab w:val="right" w:leader="dot" w:pos="9016"/>
      </w:tabs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F1170A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F117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1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1D7"/>
    <w:rPr>
      <w:rFonts w:ascii="Times New Roman" w:eastAsia="Times New Roman" w:hAnsi="Times New Roman" w:cs="Times New Roman"/>
      <w:color w:val="000000"/>
      <w:sz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C71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1D7"/>
    <w:rPr>
      <w:rFonts w:ascii="Times New Roman" w:eastAsia="Times New Roman" w:hAnsi="Times New Roman" w:cs="Times New Roman"/>
      <w:color w:val="000000"/>
      <w:sz w:val="24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B6440"/>
    <w:rPr>
      <w:rFonts w:ascii="Times New Roman" w:eastAsiaTheme="majorEastAsia" w:hAnsi="Times New Roman" w:cstheme="majorBidi"/>
      <w:sz w:val="24"/>
      <w:szCs w:val="24"/>
      <w:lang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1608D0"/>
    <w:pPr>
      <w:spacing w:after="100"/>
      <w:ind w:left="480"/>
    </w:pPr>
  </w:style>
  <w:style w:type="paragraph" w:customStyle="1" w:styleId="msonormal0">
    <w:name w:val="msonormal"/>
    <w:basedOn w:val="Normal"/>
    <w:rsid w:val="008D20AB"/>
    <w:pPr>
      <w:spacing w:before="100" w:beforeAutospacing="1" w:after="100" w:afterAutospacing="1" w:line="240" w:lineRule="auto"/>
      <w:ind w:left="0" w:firstLine="0"/>
    </w:pPr>
    <w:rPr>
      <w:rFonts w:eastAsiaTheme="minorEastAsia"/>
      <w:color w:val="auto"/>
      <w:kern w:val="0"/>
      <w:szCs w:val="24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23C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</w:pPr>
    <w:rPr>
      <w:rFonts w:ascii="Courier New" w:eastAsiaTheme="minorEastAsia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23C57"/>
    <w:rPr>
      <w:rFonts w:ascii="Courier New" w:eastAsiaTheme="minorEastAsia" w:hAnsi="Courier New" w:cs="Courier New"/>
      <w:kern w:val="0"/>
      <w:sz w:val="20"/>
      <w:szCs w:val="20"/>
      <w:lang w:eastAsia="en-GB"/>
      <w14:ligatures w14:val="none"/>
    </w:rPr>
  </w:style>
  <w:style w:type="paragraph" w:styleId="NormalWeb">
    <w:name w:val="Normal (Web)"/>
    <w:basedOn w:val="Normal"/>
    <w:uiPriority w:val="99"/>
    <w:unhideWhenUsed/>
    <w:rsid w:val="00723C57"/>
    <w:pPr>
      <w:spacing w:before="100" w:beforeAutospacing="1" w:after="100" w:afterAutospacing="1" w:line="240" w:lineRule="auto"/>
      <w:ind w:left="0" w:firstLine="0"/>
    </w:pPr>
    <w:rPr>
      <w:rFonts w:eastAsiaTheme="minorEastAsia"/>
      <w:color w:val="auto"/>
      <w:kern w:val="0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1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7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1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7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3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0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8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5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8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8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2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1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3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6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4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0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8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9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4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8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9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1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55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5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8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6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0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5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2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6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8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8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1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1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0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4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7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4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1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0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6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0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0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8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7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2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2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9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5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6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9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9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5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8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1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5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4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4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9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87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0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1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8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6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4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0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7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6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0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1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0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6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9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4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8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0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6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6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3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8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6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9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4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4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7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0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8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5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2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2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4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3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1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7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82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9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7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7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78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8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2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9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0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74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16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7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07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4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3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9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1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7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3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6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3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5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1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6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2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0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8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2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5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3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6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5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76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3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1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9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9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2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7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1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3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6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2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2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2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5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3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3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4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5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3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0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9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4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4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1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7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53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2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6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04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7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3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4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2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4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5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2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9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0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7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8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7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6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8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5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2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51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1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8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3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9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5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6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9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7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49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6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0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1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3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1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5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2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7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2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3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0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8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9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15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6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4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0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3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6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0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8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4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5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1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8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8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2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81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4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8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4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26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82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2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6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7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2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0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5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4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2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7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0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9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4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6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8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6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1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8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6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5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6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80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38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1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59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07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533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792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7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jpe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0A358BD-7B57-4501-9D07-3086D01B73C6}">
  <we:reference id="wa104382008" version="1.1.0.1" store="en-US" storeType="OMEX"/>
  <we:alternateReferences>
    <we:reference id="WA104382008" version="1.1.0.1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ed5fc87-d243-4daf-afa4-88806af3835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4329A8087B6C41BF436E275ED6E4C4" ma:contentTypeVersion="6" ma:contentTypeDescription="Create a new document." ma:contentTypeScope="" ma:versionID="763c2d6e2f0e57e8596be2dcba074eee">
  <xsd:schema xmlns:xsd="http://www.w3.org/2001/XMLSchema" xmlns:xs="http://www.w3.org/2001/XMLSchema" xmlns:p="http://schemas.microsoft.com/office/2006/metadata/properties" xmlns:ns3="ded5fc87-d243-4daf-afa4-88806af38355" targetNamespace="http://schemas.microsoft.com/office/2006/metadata/properties" ma:root="true" ma:fieldsID="4fc60a42badd6730a42511a1be11faab" ns3:_="">
    <xsd:import namespace="ded5fc87-d243-4daf-afa4-88806af383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d5fc87-d243-4daf-afa4-88806af383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F4CC92-9199-49DC-829E-CC9F931FEA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4A5CE0-7C49-4574-AF02-97FB61F0BB86}">
  <ds:schemaRefs>
    <ds:schemaRef ds:uri="http://schemas.microsoft.com/office/2006/metadata/properties"/>
    <ds:schemaRef ds:uri="http://schemas.microsoft.com/office/infopath/2007/PartnerControls"/>
    <ds:schemaRef ds:uri="ded5fc87-d243-4daf-afa4-88806af38355"/>
  </ds:schemaRefs>
</ds:datastoreItem>
</file>

<file path=customXml/itemProps3.xml><?xml version="1.0" encoding="utf-8"?>
<ds:datastoreItem xmlns:ds="http://schemas.openxmlformats.org/officeDocument/2006/customXml" ds:itemID="{15B28DA5-5D29-459F-A869-D4707C099E2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63CBDA1-F035-4FE4-BDEF-A325D3206F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d5fc87-d243-4daf-afa4-88806af383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8283</Words>
  <Characters>47215</Characters>
  <Application>Microsoft Office Word</Application>
  <DocSecurity>0</DocSecurity>
  <Lines>393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88</CharactersWithSpaces>
  <SharedDoc>false</SharedDoc>
  <HLinks>
    <vt:vector size="222" baseType="variant">
      <vt:variant>
        <vt:i4>117971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53746813</vt:lpwstr>
      </vt:variant>
      <vt:variant>
        <vt:i4>1179710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53746812</vt:lpwstr>
      </vt:variant>
      <vt:variant>
        <vt:i4>1179710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53746811</vt:lpwstr>
      </vt:variant>
      <vt:variant>
        <vt:i4>1179710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53746810</vt:lpwstr>
      </vt:variant>
      <vt:variant>
        <vt:i4>124524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53746809</vt:lpwstr>
      </vt:variant>
      <vt:variant>
        <vt:i4>124524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53746808</vt:lpwstr>
      </vt:variant>
      <vt:variant>
        <vt:i4>124524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53746807</vt:lpwstr>
      </vt:variant>
      <vt:variant>
        <vt:i4>124524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53746806</vt:lpwstr>
      </vt:variant>
      <vt:variant>
        <vt:i4>124524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53746805</vt:lpwstr>
      </vt:variant>
      <vt:variant>
        <vt:i4>124524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53746804</vt:lpwstr>
      </vt:variant>
      <vt:variant>
        <vt:i4>124524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53746803</vt:lpwstr>
      </vt:variant>
      <vt:variant>
        <vt:i4>124524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53746802</vt:lpwstr>
      </vt:variant>
      <vt:variant>
        <vt:i4>124524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53746801</vt:lpwstr>
      </vt:variant>
      <vt:variant>
        <vt:i4>124524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53746800</vt:lpwstr>
      </vt:variant>
      <vt:variant>
        <vt:i4>170398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53746799</vt:lpwstr>
      </vt:variant>
      <vt:variant>
        <vt:i4>170398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53746798</vt:lpwstr>
      </vt:variant>
      <vt:variant>
        <vt:i4>170398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53746797</vt:lpwstr>
      </vt:variant>
      <vt:variant>
        <vt:i4>170398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53746796</vt:lpwstr>
      </vt:variant>
      <vt:variant>
        <vt:i4>170398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53746795</vt:lpwstr>
      </vt:variant>
      <vt:variant>
        <vt:i4>170398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3746794</vt:lpwstr>
      </vt:variant>
      <vt:variant>
        <vt:i4>170398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3746793</vt:lpwstr>
      </vt:variant>
      <vt:variant>
        <vt:i4>170398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3746792</vt:lpwstr>
      </vt:variant>
      <vt:variant>
        <vt:i4>170398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3746791</vt:lpwstr>
      </vt:variant>
      <vt:variant>
        <vt:i4>170398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3746790</vt:lpwstr>
      </vt:variant>
      <vt:variant>
        <vt:i4>176952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3746789</vt:lpwstr>
      </vt:variant>
      <vt:variant>
        <vt:i4>176952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3746788</vt:lpwstr>
      </vt:variant>
      <vt:variant>
        <vt:i4>176952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3746787</vt:lpwstr>
      </vt:variant>
      <vt:variant>
        <vt:i4>176952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3746786</vt:lpwstr>
      </vt:variant>
      <vt:variant>
        <vt:i4>176952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3746785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3746784</vt:lpwstr>
      </vt:variant>
      <vt:variant>
        <vt:i4>176952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3746783</vt:lpwstr>
      </vt:variant>
      <vt:variant>
        <vt:i4>176952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3746782</vt:lpwstr>
      </vt:variant>
      <vt:variant>
        <vt:i4>176952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3746781</vt:lpwstr>
      </vt:variant>
      <vt:variant>
        <vt:i4>176952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3746780</vt:lpwstr>
      </vt:variant>
      <vt:variant>
        <vt:i4>13107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3746779</vt:lpwstr>
      </vt:variant>
      <vt:variant>
        <vt:i4>13107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3746778</vt:lpwstr>
      </vt:variant>
      <vt:variant>
        <vt:i4>131076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374677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mod Abeywickrama</dc:creator>
  <cp:keywords/>
  <dc:description/>
  <cp:lastModifiedBy>Chamod Abeywickrama</cp:lastModifiedBy>
  <cp:revision>7</cp:revision>
  <cp:lastPrinted>2023-12-17T19:11:00Z</cp:lastPrinted>
  <dcterms:created xsi:type="dcterms:W3CDTF">2023-12-17T19:01:00Z</dcterms:created>
  <dcterms:modified xsi:type="dcterms:W3CDTF">2023-12-17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4329A8087B6C41BF436E275ED6E4C4</vt:lpwstr>
  </property>
</Properties>
</file>